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C30BE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07189ECD" wp14:editId="5690C4AF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6E7CE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7A78A3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16DA17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5D92608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694D0D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61D3421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965B64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E0E5E9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84EB0EC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DE63C2D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49F808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611E63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7BA013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5CE1D3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A5E8B52" w14:textId="77777777" w:rsidTr="00FF0208">
        <w:trPr>
          <w:jc w:val="center"/>
        </w:trPr>
        <w:tc>
          <w:tcPr>
            <w:tcW w:w="1984" w:type="dxa"/>
          </w:tcPr>
          <w:p w14:paraId="4F426B5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21DC014" w14:textId="6406865E" w:rsidR="00FF0208" w:rsidRPr="00796194" w:rsidRDefault="009B649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张瑞豪</w:t>
            </w:r>
            <w:proofErr w:type="gramEnd"/>
          </w:p>
        </w:tc>
      </w:tr>
      <w:tr w:rsidR="00FF0208" w:rsidRPr="00796194" w14:paraId="080AABD2" w14:textId="77777777" w:rsidTr="00FF0208">
        <w:trPr>
          <w:jc w:val="center"/>
        </w:trPr>
        <w:tc>
          <w:tcPr>
            <w:tcW w:w="1984" w:type="dxa"/>
          </w:tcPr>
          <w:p w14:paraId="68138A4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50AC9631" w14:textId="582CCB86" w:rsidR="00FF0208" w:rsidRPr="00796194" w:rsidRDefault="009B649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800811</w:t>
            </w:r>
          </w:p>
        </w:tc>
      </w:tr>
      <w:tr w:rsidR="00FF0208" w:rsidRPr="00796194" w14:paraId="2392CF77" w14:textId="77777777" w:rsidTr="00FF0208">
        <w:trPr>
          <w:jc w:val="center"/>
        </w:trPr>
        <w:tc>
          <w:tcPr>
            <w:tcW w:w="1984" w:type="dxa"/>
          </w:tcPr>
          <w:p w14:paraId="1C6E5ED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51397037" w14:textId="3AC414BD" w:rsidR="00FF0208" w:rsidRPr="00796194" w:rsidRDefault="009B649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002</w:t>
            </w:r>
          </w:p>
        </w:tc>
      </w:tr>
      <w:tr w:rsidR="00FF0208" w:rsidRPr="00796194" w14:paraId="0EA52763" w14:textId="77777777" w:rsidTr="00FF0208">
        <w:trPr>
          <w:jc w:val="center"/>
        </w:trPr>
        <w:tc>
          <w:tcPr>
            <w:tcW w:w="1984" w:type="dxa"/>
          </w:tcPr>
          <w:p w14:paraId="522DC7C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4155AB9B" w14:textId="360B8F2B" w:rsidR="00FF0208" w:rsidRPr="00796194" w:rsidRDefault="009B6492" w:rsidP="009B6492">
            <w:pPr>
              <w:ind w:firstLineChars="300" w:firstLine="84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m</w:t>
            </w:r>
            <w:r>
              <w:rPr>
                <w:rFonts w:ascii="Times New Roman" w:eastAsia="宋体" w:hAnsi="Times New Roman" w:cs="Times New Roman"/>
                <w:sz w:val="28"/>
              </w:rPr>
              <w:t>17779349381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</w:t>
            </w:r>
            <w:r>
              <w:rPr>
                <w:rFonts w:ascii="Times New Roman" w:eastAsia="宋体" w:hAnsi="Times New Roman" w:cs="Times New Roman"/>
                <w:sz w:val="28"/>
              </w:rPr>
              <w:t>163.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com</w:t>
            </w:r>
          </w:p>
        </w:tc>
      </w:tr>
      <w:tr w:rsidR="00FF0208" w:rsidRPr="00796194" w14:paraId="19E1BB83" w14:textId="77777777" w:rsidTr="00FF0208">
        <w:trPr>
          <w:jc w:val="center"/>
        </w:trPr>
        <w:tc>
          <w:tcPr>
            <w:tcW w:w="1984" w:type="dxa"/>
          </w:tcPr>
          <w:p w14:paraId="70E4BEC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1277D2E1" w14:textId="17DF1BC9" w:rsidR="00FF0208" w:rsidRPr="00796194" w:rsidRDefault="009B649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7779349381</w:t>
            </w:r>
          </w:p>
        </w:tc>
      </w:tr>
    </w:tbl>
    <w:p w14:paraId="03E345C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0F92EE0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32880EB5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28A90C99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855110F" w14:textId="77777777" w:rsidR="005E2728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49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27C7797" w14:textId="77777777" w:rsidR="005E2728" w:rsidRDefault="008E308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49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C04C189" w14:textId="77777777" w:rsidR="005E2728" w:rsidRDefault="008E308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D816AFA" w14:textId="77777777" w:rsidR="005E2728" w:rsidRDefault="008E308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8F1DA39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14DC200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F187F99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9E3E553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5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36E18BB4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6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5B93742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Graph&lt;L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D89A1AA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8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140BC390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9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25A25C2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7675106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1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19C534E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2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534C88D" w14:textId="77777777" w:rsidR="005E2728" w:rsidRDefault="008E3083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3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4FEB4AC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3A65F03E" w14:textId="77777777" w:rsidR="005E2728" w:rsidRDefault="008E308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3BE587B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1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8555E58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2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E1132F5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客户端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ain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4DCA470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F9D48CE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提交至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Gi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仓库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FFF0B29" w14:textId="77777777" w:rsidR="005E2728" w:rsidRDefault="008E308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 Playing Ches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65BF558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1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10DFF575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主程序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yChessAndGoGame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AD83DBA" w14:textId="77777777" w:rsidR="005E2728" w:rsidRDefault="008E308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3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4C4F990" w14:textId="77777777" w:rsidR="005E2728" w:rsidRDefault="008E308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3A6DFDB" w14:textId="77777777" w:rsidR="005E2728" w:rsidRDefault="008E308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3E6A687" w14:textId="77777777" w:rsidR="005E2728" w:rsidRDefault="008E308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28F7E4E" w14:textId="77777777" w:rsidR="005E2728" w:rsidRDefault="008E308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5ED5A70" w14:textId="77777777" w:rsidR="005E2728" w:rsidRDefault="008E308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DB36E4D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479B643A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2F60E042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2881FFD" w14:textId="51C76714"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4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669BD7C1" w14:textId="77777777" w:rsidR="003F4598" w:rsidRDefault="003F4598" w:rsidP="003F459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实验手册简要撰写。</w:t>
      </w:r>
    </w:p>
    <w:p w14:paraId="03B1000D" w14:textId="77777777" w:rsidR="003F4598" w:rsidRDefault="003F4598" w:rsidP="003F4598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本次实验训练抽象数据类型（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）的设计、规约、测试，并使用面向对象编程（</w:t>
      </w:r>
      <w:r>
        <w:rPr>
          <w:rFonts w:ascii="Times New Roman" w:eastAsia="宋体" w:hAnsi="Times New Roman" w:cs="Times New Roman"/>
          <w:sz w:val="24"/>
        </w:rPr>
        <w:t>OOP</w:t>
      </w:r>
      <w:r>
        <w:rPr>
          <w:rFonts w:ascii="Times New Roman" w:eastAsia="宋体" w:hAnsi="Times New Roman" w:cs="Times New Roman" w:hint="eastAsia"/>
          <w:sz w:val="24"/>
        </w:rPr>
        <w:t>）技术实现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。具体来说：</w:t>
      </w:r>
    </w:p>
    <w:p w14:paraId="385BACA5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针对给定的应用问题，从问题描述中识别所需的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；</w:t>
      </w:r>
    </w:p>
    <w:p w14:paraId="2FFAF914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设计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规约（</w:t>
      </w:r>
      <w:r>
        <w:rPr>
          <w:rFonts w:ascii="Times New Roman" w:eastAsia="宋体" w:hAnsi="Times New Roman" w:cs="Times New Roman"/>
          <w:sz w:val="24"/>
        </w:rPr>
        <w:t>pre-condition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/>
          <w:sz w:val="24"/>
        </w:rPr>
        <w:t>post-condition</w:t>
      </w:r>
      <w:r>
        <w:rPr>
          <w:rFonts w:ascii="Times New Roman" w:eastAsia="宋体" w:hAnsi="Times New Roman" w:cs="Times New Roman" w:hint="eastAsia"/>
          <w:sz w:val="24"/>
        </w:rPr>
        <w:t>）并评估规约的质量；</w:t>
      </w:r>
    </w:p>
    <w:p w14:paraId="4A324483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根据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规约设计测试用例；</w:t>
      </w:r>
    </w:p>
    <w:p w14:paraId="057B440A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泛型化；</w:t>
      </w:r>
    </w:p>
    <w:p w14:paraId="64EDDD11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根据规约设计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多种不同的实现；针对每种实现，设计其表示（</w:t>
      </w:r>
      <w:r>
        <w:rPr>
          <w:rFonts w:ascii="Times New Roman" w:eastAsia="宋体" w:hAnsi="Times New Roman" w:cs="Times New Roman"/>
          <w:sz w:val="24"/>
        </w:rPr>
        <w:t>representation</w:t>
      </w:r>
      <w:r>
        <w:rPr>
          <w:rFonts w:ascii="Times New Roman" w:eastAsia="宋体" w:hAnsi="Times New Roman" w:cs="Times New Roman" w:hint="eastAsia"/>
          <w:sz w:val="24"/>
        </w:rPr>
        <w:t>）、表示不变性（</w:t>
      </w:r>
      <w:r>
        <w:rPr>
          <w:rFonts w:ascii="Times New Roman" w:eastAsia="宋体" w:hAnsi="Times New Roman" w:cs="Times New Roman"/>
          <w:sz w:val="24"/>
        </w:rPr>
        <w:t>rep invariant</w:t>
      </w:r>
      <w:r>
        <w:rPr>
          <w:rFonts w:ascii="Times New Roman" w:eastAsia="宋体" w:hAnsi="Times New Roman" w:cs="Times New Roman" w:hint="eastAsia"/>
          <w:sz w:val="24"/>
        </w:rPr>
        <w:t>）、抽象过程（</w:t>
      </w:r>
      <w:r>
        <w:rPr>
          <w:rFonts w:ascii="Times New Roman" w:eastAsia="宋体" w:hAnsi="Times New Roman" w:cs="Times New Roman"/>
          <w:sz w:val="24"/>
        </w:rPr>
        <w:t>abstraction function</w:t>
      </w:r>
      <w:r>
        <w:rPr>
          <w:rFonts w:ascii="Times New Roman" w:eastAsia="宋体" w:hAnsi="Times New Roman" w:cs="Times New Roman" w:hint="eastAsia"/>
          <w:sz w:val="24"/>
        </w:rPr>
        <w:t>）</w:t>
      </w:r>
    </w:p>
    <w:p w14:paraId="1446C02D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/>
          <w:sz w:val="24"/>
        </w:rPr>
        <w:t>OOP</w:t>
      </w:r>
      <w:r>
        <w:rPr>
          <w:rFonts w:ascii="Times New Roman" w:eastAsia="宋体" w:hAnsi="Times New Roman" w:cs="Times New Roman" w:hint="eastAsia"/>
          <w:sz w:val="24"/>
        </w:rPr>
        <w:t>实现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，并判定表示不变性是否违反、各实现是否存在表示泄露（</w:t>
      </w:r>
      <w:r>
        <w:rPr>
          <w:rFonts w:ascii="Times New Roman" w:eastAsia="宋体" w:hAnsi="Times New Roman" w:cs="Times New Roman"/>
          <w:sz w:val="24"/>
        </w:rPr>
        <w:t>rep exposure</w:t>
      </w:r>
      <w:r>
        <w:rPr>
          <w:rFonts w:ascii="Times New Roman" w:eastAsia="宋体" w:hAnsi="Times New Roman" w:cs="Times New Roman" w:hint="eastAsia"/>
          <w:sz w:val="24"/>
        </w:rPr>
        <w:t>）；</w:t>
      </w:r>
    </w:p>
    <w:p w14:paraId="79474082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测试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实现并评估测试的覆盖度；</w:t>
      </w:r>
    </w:p>
    <w:p w14:paraId="3D82A3FA" w14:textId="77777777" w:rsid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及其实现，为应用问题开发程序；</w:t>
      </w:r>
    </w:p>
    <w:p w14:paraId="0320A8C6" w14:textId="13FF3665" w:rsidR="003F4598" w:rsidRPr="003F4598" w:rsidRDefault="003F4598" w:rsidP="003F4598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在测试代码中，能够写出</w:t>
      </w:r>
      <w:r>
        <w:rPr>
          <w:rFonts w:ascii="Times New Roman" w:eastAsia="宋体" w:hAnsi="Times New Roman" w:cs="Times New Roman"/>
          <w:sz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</w:rPr>
        <w:t>并据此设计测试用例。</w:t>
      </w:r>
    </w:p>
    <w:p w14:paraId="52A041CD" w14:textId="40D66DE0" w:rsidR="00DF2EC8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2932549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0CA84E90" w14:textId="5AEC5AA4" w:rsidR="003F4598" w:rsidRDefault="003F4598" w:rsidP="003F4598">
      <w:pPr>
        <w:pStyle w:val="2"/>
        <w:numPr>
          <w:ilvl w:val="0"/>
          <w:numId w:val="0"/>
        </w:numPr>
        <w:rPr>
          <w:rFonts w:ascii="Times New Roman" w:hAnsi="Times New Roman" w:cs="Times New Roman"/>
          <w:sz w:val="28"/>
        </w:rPr>
      </w:pPr>
      <w:r>
        <w:rPr>
          <w:rFonts w:hint="eastAsia"/>
        </w:rPr>
        <w:t>配置</w:t>
      </w:r>
      <w:proofErr w:type="spellStart"/>
      <w:r>
        <w:rPr>
          <w:rFonts w:ascii="Times New Roman" w:hAnsi="Times New Roman" w:cs="Times New Roman"/>
          <w:sz w:val="28"/>
        </w:rPr>
        <w:t>EclEmma</w:t>
      </w:r>
      <w:proofErr w:type="spellEnd"/>
    </w:p>
    <w:p w14:paraId="385E1A2C" w14:textId="5484260C" w:rsidR="003F4598" w:rsidRDefault="003F4598" w:rsidP="003F4598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在</w:t>
      </w:r>
      <w:r>
        <w:t>E</w:t>
      </w:r>
      <w:r>
        <w:rPr>
          <w:rFonts w:hint="eastAsia"/>
        </w:rPr>
        <w:t xml:space="preserve">clipse中选择 </w:t>
      </w:r>
      <w:r>
        <w:t>H</w:t>
      </w:r>
      <w:r>
        <w:rPr>
          <w:rFonts w:hint="eastAsia"/>
        </w:rPr>
        <w:t>elp</w:t>
      </w:r>
      <w:r>
        <w:t xml:space="preserve"> -&gt; Marketplace</w:t>
      </w:r>
    </w:p>
    <w:p w14:paraId="6CB46E34" w14:textId="3727DAB6" w:rsidR="003F4598" w:rsidRDefault="003F4598" w:rsidP="003F4598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搜索</w:t>
      </w:r>
      <w:proofErr w:type="spellStart"/>
      <w:r>
        <w:rPr>
          <w:rFonts w:hint="eastAsia"/>
        </w:rPr>
        <w:t>Ecl</w:t>
      </w:r>
      <w:r>
        <w:t>E</w:t>
      </w:r>
      <w:r>
        <w:rPr>
          <w:rFonts w:hint="eastAsia"/>
        </w:rPr>
        <w:t>mma</w:t>
      </w:r>
      <w:proofErr w:type="spellEnd"/>
      <w:r>
        <w:rPr>
          <w:rFonts w:hint="eastAsia"/>
        </w:rPr>
        <w:t>，并且Install</w:t>
      </w:r>
    </w:p>
    <w:p w14:paraId="0EFE3B8E" w14:textId="15C2ECDD" w:rsidR="003F4598" w:rsidRDefault="003F4598" w:rsidP="003F4598">
      <w:r>
        <w:rPr>
          <w:noProof/>
        </w:rPr>
        <w:lastRenderedPageBreak/>
        <w:drawing>
          <wp:inline distT="0" distB="0" distL="0" distR="0" wp14:anchorId="7205A613" wp14:editId="563E8F28">
            <wp:extent cx="5274310" cy="24841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EB98" w14:textId="39486630" w:rsidR="003F4598" w:rsidRDefault="003F4598" w:rsidP="003F4598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选择最新版进行安装即可。</w:t>
      </w:r>
    </w:p>
    <w:p w14:paraId="29850918" w14:textId="72F23A78" w:rsidR="003F4598" w:rsidRDefault="003F4598" w:rsidP="003F4598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安装好后Eclipse菜单会出现图形表示安装成功</w:t>
      </w:r>
    </w:p>
    <w:p w14:paraId="28FFE7D6" w14:textId="58048290" w:rsidR="003F4598" w:rsidRPr="003F4598" w:rsidRDefault="003F4598" w:rsidP="003F4598">
      <w:r>
        <w:rPr>
          <w:noProof/>
        </w:rPr>
        <w:drawing>
          <wp:inline distT="0" distB="0" distL="0" distR="0" wp14:anchorId="4011A36E" wp14:editId="7FB799FC">
            <wp:extent cx="4067175" cy="3619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9FC8" w14:textId="77777777" w:rsidR="004F1318" w:rsidRDefault="004F1318" w:rsidP="003F459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468623" w14:textId="51B9F5F8" w:rsidR="00227C7F" w:rsidRDefault="004F1318" w:rsidP="003F459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61E05FB" w14:textId="6DA93224" w:rsidR="003F4598" w:rsidRPr="00227C7F" w:rsidRDefault="008E3083" w:rsidP="003F459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hyperlink r:id="rId13" w:history="1">
        <w:r w:rsidR="00A865D9">
          <w:rPr>
            <w:rStyle w:val="aa"/>
          </w:rPr>
          <w:t>https://github.com/ComputerScienceHIT/Lab2-1180800811</w:t>
        </w:r>
      </w:hyperlink>
    </w:p>
    <w:p w14:paraId="6294B552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0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7DFCE500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9EA2583" w14:textId="5826385B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01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4D4CE35C" w14:textId="77295B46" w:rsidR="00410D9C" w:rsidRPr="00410D9C" w:rsidRDefault="00410D9C" w:rsidP="00410D9C">
      <w:pPr>
        <w:ind w:firstLine="420"/>
        <w:jc w:val="left"/>
      </w:pPr>
      <w:r>
        <w:rPr>
          <w:rFonts w:hint="eastAsia"/>
        </w:rPr>
        <w:t>这个实验主要是让我们来掌握泛型的设计，并进一步理解抽象数据类型的设计、测试和规约，使用</w:t>
      </w:r>
      <w:r>
        <w:t>OOP</w:t>
      </w:r>
      <w:r>
        <w:rPr>
          <w:rFonts w:hint="eastAsia"/>
        </w:rPr>
        <w:t>技术来实现A</w:t>
      </w:r>
      <w:r>
        <w:t>DT</w:t>
      </w:r>
      <w:r>
        <w:rPr>
          <w:rFonts w:hint="eastAsia"/>
        </w:rPr>
        <w:t>，同时让我们进一步深入掌握测试优先的思想。这个任务还考察Java的一些集合类的使用，比如set、list、map等等。总的来说，这个任务的工作量很大，要设计的测试很多，但是难度不是很大，主要在于测试类的编写。</w:t>
      </w:r>
    </w:p>
    <w:p w14:paraId="6BEEEBA0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29325502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47D25BE0" w14:textId="1F71F19C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714EBD65" w14:textId="2EA1274F" w:rsidR="00202B27" w:rsidRDefault="00202B2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02B2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获取任务代码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>
        <w:rPr>
          <w:rFonts w:ascii="Times New Roman" w:eastAsia="宋体" w:hAnsi="Times New Roman" w:cs="Times New Roman" w:hint="eastAsia"/>
          <w:sz w:val="24"/>
          <w:szCs w:val="24"/>
        </w:rPr>
        <w:t>打开老师在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实验提供的网址，直接下载即可。</w:t>
      </w:r>
    </w:p>
    <w:p w14:paraId="776DBC5D" w14:textId="1D104C2D" w:rsidR="00202B27" w:rsidRDefault="00401EB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1EB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在本地创建</w:t>
      </w:r>
      <w:r w:rsidRPr="00401EB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it</w:t>
      </w:r>
      <w:r w:rsidRPr="00401EB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仓库：</w:t>
      </w:r>
      <w:r>
        <w:rPr>
          <w:rFonts w:ascii="Times New Roman" w:eastAsia="宋体" w:hAnsi="Times New Roman" w:cs="Times New Roman" w:hint="eastAsia"/>
          <w:sz w:val="24"/>
          <w:szCs w:val="24"/>
        </w:rPr>
        <w:t>先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创建一个本地仓库，然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clone </w:t>
      </w:r>
    </w:p>
    <w:p w14:paraId="1547202F" w14:textId="3934017F" w:rsidR="00401EB8" w:rsidRDefault="008E308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4" w:history="1">
        <w:r w:rsidR="00401EB8" w:rsidRPr="00C013D5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Lab2-1180800811.git</w:t>
        </w:r>
      </w:hyperlink>
      <w:r w:rsidR="00401EB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01EB8">
        <w:rPr>
          <w:rFonts w:ascii="Times New Roman" w:eastAsia="宋体" w:hAnsi="Times New Roman" w:cs="Times New Roman" w:hint="eastAsia"/>
          <w:sz w:val="24"/>
          <w:szCs w:val="24"/>
        </w:rPr>
        <w:t>即将本地仓库和远程仓库关联。</w:t>
      </w:r>
    </w:p>
    <w:p w14:paraId="1B2A39E2" w14:textId="3B888F65" w:rsidR="00401EB8" w:rsidRPr="005D4804" w:rsidRDefault="00401EB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1EB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使用</w:t>
      </w:r>
      <w:r w:rsidRPr="00401EB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it</w:t>
      </w:r>
      <w:r w:rsidRPr="00401EB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管理开发：</w:t>
      </w:r>
      <w:r>
        <w:rPr>
          <w:rFonts w:ascii="Times New Roman" w:eastAsia="宋体" w:hAnsi="Times New Roman" w:cs="Times New Roman" w:hint="eastAsia"/>
          <w:sz w:val="24"/>
          <w:szCs w:val="24"/>
        </w:rPr>
        <w:t>先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add </w:t>
      </w:r>
      <w:r>
        <w:rPr>
          <w:rFonts w:ascii="Times New Roman" w:eastAsia="宋体" w:hAnsi="Times New Roman" w:cs="Times New Roman" w:hint="eastAsia"/>
          <w:sz w:val="24"/>
          <w:szCs w:val="24"/>
        </w:rPr>
        <w:t>命令将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文件夹加入到缓冲区，再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将文件夹上传到本地仓库，再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将文件推送到远程仓库。</w:t>
      </w:r>
    </w:p>
    <w:p w14:paraId="6C1B78DD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29325503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4D4C3666" w14:textId="6D3AAC49" w:rsidR="00982788" w:rsidRDefault="00982788" w:rsidP="00B53FB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982788">
        <w:rPr>
          <w:rFonts w:ascii="Times New Roman" w:eastAsia="宋体" w:hAnsi="Times New Roman" w:cs="Times New Roman" w:hint="eastAsia"/>
          <w:sz w:val="24"/>
          <w:szCs w:val="24"/>
        </w:rPr>
        <w:t>分别测试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add</w:t>
      </w:r>
      <w:r w:rsidRPr="00982788">
        <w:rPr>
          <w:rFonts w:ascii="Times New Roman" w:eastAsia="宋体" w:hAnsi="Times New Roman" w:cs="Times New Roman"/>
          <w:sz w:val="24"/>
          <w:szCs w:val="24"/>
        </w:rPr>
        <w:t>、</w:t>
      </w:r>
      <w:r w:rsidRPr="00982788">
        <w:rPr>
          <w:rFonts w:ascii="Times New Roman" w:eastAsia="宋体" w:hAnsi="Times New Roman" w:cs="Times New Roman"/>
          <w:sz w:val="24"/>
          <w:szCs w:val="24"/>
        </w:rPr>
        <w:t>set</w:t>
      </w:r>
      <w:r w:rsidRPr="00982788">
        <w:rPr>
          <w:rFonts w:ascii="Times New Roman" w:eastAsia="宋体" w:hAnsi="Times New Roman" w:cs="Times New Roman"/>
          <w:sz w:val="24"/>
          <w:szCs w:val="24"/>
        </w:rPr>
        <w:t>、</w:t>
      </w:r>
      <w:r w:rsidRPr="00982788">
        <w:rPr>
          <w:rFonts w:ascii="Times New Roman" w:eastAsia="宋体" w:hAnsi="Times New Roman" w:cs="Times New Roman"/>
          <w:sz w:val="24"/>
          <w:szCs w:val="24"/>
        </w:rPr>
        <w:t>remove</w:t>
      </w:r>
      <w:r w:rsidRPr="00982788">
        <w:rPr>
          <w:rFonts w:ascii="Times New Roman" w:eastAsia="宋体" w:hAnsi="Times New Roman" w:cs="Times New Roman"/>
          <w:sz w:val="24"/>
          <w:szCs w:val="24"/>
        </w:rPr>
        <w:t>、</w:t>
      </w:r>
      <w:r w:rsidRPr="00982788">
        <w:rPr>
          <w:rFonts w:ascii="Times New Roman" w:eastAsia="宋体" w:hAnsi="Times New Roman" w:cs="Times New Roman"/>
          <w:sz w:val="24"/>
          <w:szCs w:val="24"/>
        </w:rPr>
        <w:t>vertices</w:t>
      </w:r>
      <w:r w:rsidRPr="00982788">
        <w:rPr>
          <w:rFonts w:ascii="Times New Roman" w:eastAsia="宋体" w:hAnsi="Times New Roman" w:cs="Times New Roman"/>
          <w:sz w:val="24"/>
          <w:szCs w:val="24"/>
        </w:rPr>
        <w:t>、</w:t>
      </w:r>
      <w:r w:rsidRPr="00982788">
        <w:rPr>
          <w:rFonts w:ascii="Times New Roman" w:eastAsia="宋体" w:hAnsi="Times New Roman" w:cs="Times New Roman"/>
          <w:sz w:val="24"/>
          <w:szCs w:val="24"/>
        </w:rPr>
        <w:t>sources</w:t>
      </w:r>
      <w:r w:rsidRPr="00982788">
        <w:rPr>
          <w:rFonts w:ascii="Times New Roman" w:eastAsia="宋体" w:hAnsi="Times New Roman" w:cs="Times New Roman"/>
          <w:sz w:val="24"/>
          <w:szCs w:val="24"/>
        </w:rPr>
        <w:t>、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targets </w:t>
      </w:r>
      <w:r w:rsidRPr="00982788">
        <w:rPr>
          <w:rFonts w:ascii="Times New Roman" w:eastAsia="宋体" w:hAnsi="Times New Roman" w:cs="Times New Roman"/>
          <w:sz w:val="24"/>
          <w:szCs w:val="24"/>
        </w:rPr>
        <w:t>方法</w:t>
      </w:r>
    </w:p>
    <w:p w14:paraId="57000975" w14:textId="77777777" w:rsidR="00575EFD" w:rsidRDefault="00575EFD" w:rsidP="00575EFD">
      <w:pPr>
        <w:tabs>
          <w:tab w:val="left" w:pos="2280"/>
        </w:tabs>
        <w:spacing w:line="300" w:lineRule="auto"/>
        <w:rPr>
          <w:noProof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7EF0714A" w14:textId="6B046FFE" w:rsidR="00575EFD" w:rsidRDefault="00575EFD" w:rsidP="00575EFD">
      <w:pPr>
        <w:tabs>
          <w:tab w:val="left" w:pos="2280"/>
        </w:tabs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86D52B" wp14:editId="2E33B93E">
            <wp:extent cx="4114022" cy="167640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77980" cy="170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94595" w14:textId="2507A232" w:rsidR="00575EFD" w:rsidRDefault="00A37995" w:rsidP="00575EFD">
      <w:pPr>
        <w:tabs>
          <w:tab w:val="left" w:pos="2280"/>
        </w:tabs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BF49BE" wp14:editId="223D4EE0">
            <wp:extent cx="5274310" cy="156781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92B2E" w14:textId="77777777" w:rsidR="00982788" w:rsidRDefault="00982788" w:rsidP="00B53FB4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443215C4" w14:textId="72012473" w:rsidR="00B53FB4" w:rsidRPr="005B785F" w:rsidRDefault="005B785F" w:rsidP="00B53FB4">
      <w:pPr>
        <w:spacing w:line="30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1.</w:t>
      </w:r>
      <w:r w:rsidR="00B53FB4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="00B53FB4"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T</w:t>
      </w:r>
      <w:r w:rsidR="00B53FB4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est </w:t>
      </w:r>
      <w:r w:rsidR="00982788"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a</w:t>
      </w:r>
      <w:r w:rsidR="00B53FB4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dd</w:t>
      </w:r>
    </w:p>
    <w:p w14:paraId="6F5536A8" w14:textId="2BB48093" w:rsidR="00B53FB4" w:rsidRDefault="00B53FB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53FB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测试策略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982788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4A746D7D" w14:textId="0D2F2D6E" w:rsidR="00B53FB4" w:rsidRDefault="00982788" w:rsidP="00982788">
      <w:pPr>
        <w:spacing w:line="300" w:lineRule="auto"/>
        <w:ind w:left="1260"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color w:val="FF0000"/>
          <w:sz w:val="24"/>
          <w:szCs w:val="24"/>
        </w:rPr>
        <w:t>graph: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982788">
        <w:rPr>
          <w:rFonts w:ascii="Times New Roman" w:eastAsia="宋体" w:hAnsi="Times New Roman" w:cs="Times New Roman"/>
          <w:sz w:val="24"/>
          <w:szCs w:val="24"/>
        </w:rPr>
        <w:t>empty ,</w:t>
      </w:r>
      <w:proofErr w:type="gramEnd"/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not empty </w:t>
      </w:r>
    </w:p>
    <w:p w14:paraId="25E4BCAB" w14:textId="517B418C" w:rsidR="00982788" w:rsidRDefault="0098278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 </w:t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color w:val="FF0000"/>
          <w:sz w:val="24"/>
          <w:szCs w:val="24"/>
        </w:rPr>
        <w:t>vertex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: </w:t>
      </w:r>
      <w:proofErr w:type="gramStart"/>
      <w:r w:rsidRPr="00982788">
        <w:rPr>
          <w:rFonts w:ascii="Times New Roman" w:eastAsia="宋体" w:hAnsi="Times New Roman" w:cs="Times New Roman"/>
          <w:sz w:val="24"/>
          <w:szCs w:val="24"/>
        </w:rPr>
        <w:t>existed ,</w:t>
      </w:r>
      <w:proofErr w:type="gramEnd"/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not existed </w:t>
      </w:r>
    </w:p>
    <w:p w14:paraId="008E6AE2" w14:textId="77777777" w:rsidR="00982788" w:rsidRPr="00982788" w:rsidRDefault="0098278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5535513" w14:textId="138B443A" w:rsidR="00B53FB4" w:rsidRDefault="0098278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8278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</w:t>
      </w:r>
      <w:r>
        <w:rPr>
          <w:rFonts w:ascii="Times New Roman" w:eastAsia="宋体" w:hAnsi="Times New Roman" w:cs="Times New Roman" w:hint="eastAsia"/>
          <w:sz w:val="24"/>
          <w:szCs w:val="24"/>
        </w:rPr>
        <w:t>：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添加点成功。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原来的点集上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会</w:t>
      </w:r>
      <w:r>
        <w:rPr>
          <w:rFonts w:ascii="Times New Roman" w:eastAsia="宋体" w:hAnsi="Times New Roman" w:cs="Times New Roman" w:hint="eastAsia"/>
          <w:sz w:val="24"/>
          <w:szCs w:val="24"/>
        </w:rPr>
        <w:t>增加这个新加入的顶点，</w:t>
      </w:r>
    </w:p>
    <w:p w14:paraId="7D6C6AE1" w14:textId="45B09F07" w:rsidR="00982788" w:rsidRDefault="0098278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添加点失败。说明</w:t>
      </w:r>
      <w:r>
        <w:rPr>
          <w:rFonts w:ascii="Times New Roman" w:eastAsia="宋体" w:hAnsi="Times New Roman" w:cs="Times New Roman" w:hint="eastAsia"/>
          <w:sz w:val="24"/>
          <w:szCs w:val="24"/>
        </w:rPr>
        <w:t>原来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的点集包含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这个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待加入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的顶点</w:t>
      </w:r>
    </w:p>
    <w:p w14:paraId="23D1A63D" w14:textId="77777777" w:rsidR="00FB01D0" w:rsidRDefault="00FB01D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1CAE96D" w14:textId="7BDA4565" w:rsidR="00982788" w:rsidRPr="005B785F" w:rsidRDefault="005B785F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2.</w:t>
      </w:r>
      <w:r w:rsidR="00982788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T</w:t>
      </w:r>
      <w:r w:rsidR="00982788"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est</w:t>
      </w:r>
      <w:r w:rsidR="00982788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="00982788"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set</w:t>
      </w:r>
    </w:p>
    <w:p w14:paraId="3A8C45F5" w14:textId="72A71D77" w:rsidR="00982788" w:rsidRDefault="00982788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测试策略：</w:t>
      </w:r>
    </w:p>
    <w:p w14:paraId="1022555F" w14:textId="30A34740" w:rsidR="00982788" w:rsidRPr="00982788" w:rsidRDefault="00982788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 </w:t>
      </w:r>
      <w:r w:rsidRPr="00982788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graph: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982788">
        <w:rPr>
          <w:rFonts w:ascii="Times New Roman" w:eastAsia="宋体" w:hAnsi="Times New Roman" w:cs="Times New Roman"/>
          <w:sz w:val="24"/>
          <w:szCs w:val="24"/>
        </w:rPr>
        <w:t>empty ,</w:t>
      </w:r>
      <w:proofErr w:type="gramEnd"/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not empty </w:t>
      </w:r>
    </w:p>
    <w:p w14:paraId="577EE2D7" w14:textId="4B6CFF77" w:rsidR="00982788" w:rsidRPr="00982788" w:rsidRDefault="00982788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  <w:t xml:space="preserve">   </w:t>
      </w:r>
      <w:r w:rsidRPr="00982788">
        <w:rPr>
          <w:rFonts w:ascii="Times New Roman" w:eastAsia="宋体" w:hAnsi="Times New Roman" w:cs="Times New Roman"/>
          <w:color w:val="FF0000"/>
          <w:sz w:val="24"/>
          <w:szCs w:val="24"/>
        </w:rPr>
        <w:t>source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: </w:t>
      </w:r>
      <w:proofErr w:type="gramStart"/>
      <w:r w:rsidRPr="00982788">
        <w:rPr>
          <w:rFonts w:ascii="Times New Roman" w:eastAsia="宋体" w:hAnsi="Times New Roman" w:cs="Times New Roman"/>
          <w:sz w:val="24"/>
          <w:szCs w:val="24"/>
        </w:rPr>
        <w:t>existed ,</w:t>
      </w:r>
      <w:proofErr w:type="gramEnd"/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not existed</w:t>
      </w:r>
    </w:p>
    <w:p w14:paraId="2F9161CE" w14:textId="5343E9A2" w:rsidR="00982788" w:rsidRPr="00982788" w:rsidRDefault="00982788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color w:val="FF0000"/>
          <w:sz w:val="24"/>
          <w:szCs w:val="24"/>
        </w:rPr>
        <w:t>target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: </w:t>
      </w:r>
      <w:proofErr w:type="gramStart"/>
      <w:r w:rsidRPr="00982788">
        <w:rPr>
          <w:rFonts w:ascii="Times New Roman" w:eastAsia="宋体" w:hAnsi="Times New Roman" w:cs="Times New Roman"/>
          <w:sz w:val="24"/>
          <w:szCs w:val="24"/>
        </w:rPr>
        <w:t>existed ,</w:t>
      </w:r>
      <w:proofErr w:type="gramEnd"/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not existed</w:t>
      </w:r>
    </w:p>
    <w:p w14:paraId="07C17152" w14:textId="49E465FB" w:rsidR="00D923DE" w:rsidRDefault="00982788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sz w:val="24"/>
          <w:szCs w:val="24"/>
        </w:rPr>
        <w:tab/>
      </w:r>
      <w:r w:rsidRPr="00982788">
        <w:rPr>
          <w:rFonts w:ascii="Times New Roman" w:eastAsia="宋体" w:hAnsi="Times New Roman" w:cs="Times New Roman"/>
          <w:color w:val="FF0000"/>
          <w:sz w:val="24"/>
          <w:szCs w:val="24"/>
        </w:rPr>
        <w:t>weight</w:t>
      </w:r>
      <w:r w:rsidRPr="00982788">
        <w:rPr>
          <w:rFonts w:ascii="Times New Roman" w:eastAsia="宋体" w:hAnsi="Times New Roman" w:cs="Times New Roman"/>
          <w:sz w:val="24"/>
          <w:szCs w:val="24"/>
        </w:rPr>
        <w:t xml:space="preserve">: </w:t>
      </w:r>
      <w:proofErr w:type="gramStart"/>
      <w:r w:rsidRPr="00982788">
        <w:rPr>
          <w:rFonts w:ascii="Times New Roman" w:eastAsia="宋体" w:hAnsi="Times New Roman" w:cs="Times New Roman"/>
          <w:sz w:val="24"/>
          <w:szCs w:val="24"/>
        </w:rPr>
        <w:t>zero ,</w:t>
      </w:r>
      <w:proofErr w:type="gramEnd"/>
      <w:r w:rsidRPr="00982788">
        <w:rPr>
          <w:rFonts w:ascii="Times New Roman" w:eastAsia="宋体" w:hAnsi="Times New Roman" w:cs="Times New Roman"/>
          <w:sz w:val="24"/>
          <w:szCs w:val="24"/>
        </w:rPr>
        <w:t xml:space="preserve"> positive</w:t>
      </w:r>
    </w:p>
    <w:p w14:paraId="5A292FBD" w14:textId="3AB7718B" w:rsidR="00FB01D0" w:rsidRDefault="00FB01D0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proofErr w:type="gramStart"/>
      <w:r w:rsidRPr="00FB01D0">
        <w:rPr>
          <w:rFonts w:ascii="Times New Roman" w:eastAsia="宋体" w:hAnsi="Times New Roman" w:cs="Times New Roman"/>
          <w:color w:val="FF0000"/>
          <w:sz w:val="24"/>
          <w:szCs w:val="24"/>
        </w:rPr>
        <w:t>edge</w:t>
      </w:r>
      <w:r>
        <w:rPr>
          <w:rFonts w:ascii="Times New Roman" w:eastAsia="宋体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 xml:space="preserve"> existed , not existed</w:t>
      </w:r>
    </w:p>
    <w:p w14:paraId="3C1FFF63" w14:textId="2EB73FFD" w:rsidR="00982788" w:rsidRDefault="00982788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FB01D0"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 w:rsidRPr="00FB01D0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：</w:t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D923DE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返回</w:t>
      </w:r>
      <w:r w:rsidRPr="00D923DE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0</w:t>
      </w:r>
      <w:r w:rsidRPr="00D923DE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说明在原图中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 xml:space="preserve"> target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之间不存在边。若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&gt;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0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，则在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 xml:space="preserve"> target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之间添加一条权重为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的边；若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D923DE">
        <w:rPr>
          <w:rFonts w:ascii="Times New Roman" w:eastAsia="宋体" w:hAnsi="Times New Roman" w:cs="Times New Roman"/>
          <w:sz w:val="24"/>
          <w:szCs w:val="24"/>
        </w:rPr>
        <w:t xml:space="preserve"> 0 </w:t>
      </w:r>
      <w:r w:rsidR="00D923DE">
        <w:rPr>
          <w:rFonts w:ascii="Times New Roman" w:eastAsia="宋体" w:hAnsi="Times New Roman" w:cs="Times New Roman" w:hint="eastAsia"/>
          <w:sz w:val="24"/>
          <w:szCs w:val="24"/>
        </w:rPr>
        <w:t>，</w:t>
      </w:r>
    </w:p>
    <w:p w14:paraId="10322C38" w14:textId="2CA7F9A0" w:rsidR="00D923DE" w:rsidRDefault="00D923DE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D923DE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返回大于</w:t>
      </w:r>
      <w:r w:rsidRPr="00D923DE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0</w:t>
      </w:r>
      <w:r w:rsidRPr="00D923DE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的数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：说明在原图中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targe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之间存在边，返回值即为原来的边的权重。若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r>
        <w:rPr>
          <w:rFonts w:ascii="Times New Roman" w:eastAsia="宋体" w:hAnsi="Times New Roman" w:cs="Times New Roman"/>
          <w:sz w:val="24"/>
          <w:szCs w:val="24"/>
        </w:rPr>
        <w:t xml:space="preserve"> 0 ,</w:t>
      </w:r>
      <w:r>
        <w:rPr>
          <w:rFonts w:ascii="Times New Roman" w:eastAsia="宋体" w:hAnsi="Times New Roman" w:cs="Times New Roman" w:hint="eastAsia"/>
          <w:sz w:val="24"/>
          <w:szCs w:val="24"/>
        </w:rPr>
        <w:t>将原来的边的权重修改为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；若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=</w:t>
      </w:r>
      <w:r>
        <w:rPr>
          <w:rFonts w:ascii="Times New Roman" w:eastAsia="宋体" w:hAnsi="Times New Roman" w:cs="Times New Roman"/>
          <w:sz w:val="24"/>
          <w:szCs w:val="24"/>
        </w:rPr>
        <w:t xml:space="preserve"> 0 </w:t>
      </w:r>
      <w:r>
        <w:rPr>
          <w:rFonts w:ascii="Times New Roman" w:eastAsia="宋体" w:hAnsi="Times New Roman" w:cs="Times New Roman" w:hint="eastAsia"/>
          <w:sz w:val="24"/>
          <w:szCs w:val="24"/>
        </w:rPr>
        <w:t>，删去这条边。</w:t>
      </w:r>
    </w:p>
    <w:p w14:paraId="4320357C" w14:textId="77777777" w:rsidR="00FB01D0" w:rsidRDefault="00FB01D0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CB93650" w14:textId="2E8EA6D4" w:rsidR="00FB01D0" w:rsidRPr="005B785F" w:rsidRDefault="00103FEC" w:rsidP="00FB01D0">
      <w:pPr>
        <w:spacing w:line="30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3</w:t>
      </w:r>
      <w:r w:rsidR="005B785F">
        <w:rPr>
          <w:rFonts w:ascii="Times New Roman" w:eastAsia="宋体" w:hAnsi="Times New Roman" w:cs="Times New Roman"/>
          <w:b/>
          <w:bCs/>
          <w:sz w:val="28"/>
          <w:szCs w:val="28"/>
        </w:rPr>
        <w:t>.</w:t>
      </w:r>
      <w:r w:rsidR="00FB01D0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T</w:t>
      </w:r>
      <w:r w:rsidR="00FB01D0"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est</w:t>
      </w:r>
      <w:r w:rsidR="00FB01D0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="00FB01D0"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remove</w:t>
      </w:r>
      <w:r w:rsidR="00FB01D0"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</w:p>
    <w:p w14:paraId="37E8B001" w14:textId="62C09FA8" w:rsidR="00FB01D0" w:rsidRPr="00FB01D0" w:rsidRDefault="00FB01D0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FB01D0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测试策略：</w:t>
      </w:r>
      <w:proofErr w:type="gramStart"/>
      <w:r w:rsidRPr="00FB01D0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g</w:t>
      </w:r>
      <w:r w:rsidRPr="00FB01D0">
        <w:rPr>
          <w:rFonts w:ascii="Times New Roman" w:eastAsia="宋体" w:hAnsi="Times New Roman" w:cs="Times New Roman"/>
          <w:color w:val="FF0000"/>
          <w:sz w:val="24"/>
          <w:szCs w:val="24"/>
        </w:rPr>
        <w:t>raph</w:t>
      </w:r>
      <w:r w:rsidRPr="00FB01D0">
        <w:rPr>
          <w:rFonts w:ascii="Times New Roman" w:eastAsia="宋体" w:hAnsi="Times New Roman" w:cs="Times New Roman"/>
          <w:sz w:val="24"/>
          <w:szCs w:val="24"/>
        </w:rPr>
        <w:t xml:space="preserve"> :</w:t>
      </w:r>
      <w:proofErr w:type="gramEnd"/>
      <w:r w:rsidRPr="00FB01D0">
        <w:rPr>
          <w:rFonts w:ascii="Times New Roman" w:eastAsia="宋体" w:hAnsi="Times New Roman" w:cs="Times New Roman"/>
          <w:sz w:val="24"/>
          <w:szCs w:val="24"/>
        </w:rPr>
        <w:t xml:space="preserve"> empty , not empty </w:t>
      </w:r>
    </w:p>
    <w:p w14:paraId="58877991" w14:textId="6039A2C1" w:rsidR="00FB01D0" w:rsidRDefault="00FB01D0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FB01D0">
        <w:rPr>
          <w:rFonts w:ascii="Times New Roman" w:eastAsia="宋体" w:hAnsi="Times New Roman" w:cs="Times New Roman"/>
          <w:sz w:val="24"/>
          <w:szCs w:val="24"/>
        </w:rPr>
        <w:tab/>
      </w:r>
      <w:r w:rsidRPr="00FB01D0">
        <w:rPr>
          <w:rFonts w:ascii="Times New Roman" w:eastAsia="宋体" w:hAnsi="Times New Roman" w:cs="Times New Roman"/>
          <w:sz w:val="24"/>
          <w:szCs w:val="24"/>
        </w:rPr>
        <w:tab/>
      </w:r>
      <w:r w:rsidRPr="00FB01D0">
        <w:rPr>
          <w:rFonts w:ascii="Times New Roman" w:eastAsia="宋体" w:hAnsi="Times New Roman" w:cs="Times New Roman"/>
          <w:sz w:val="24"/>
          <w:szCs w:val="24"/>
        </w:rPr>
        <w:tab/>
      </w:r>
      <w:r w:rsidRPr="00FB01D0">
        <w:rPr>
          <w:rFonts w:ascii="Times New Roman" w:eastAsia="宋体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宋体" w:hAnsi="Times New Roman" w:cs="Times New Roman"/>
          <w:color w:val="FF0000"/>
          <w:sz w:val="24"/>
          <w:szCs w:val="24"/>
        </w:rPr>
        <w:t>v</w:t>
      </w:r>
      <w:r w:rsidRPr="00FB01D0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ertex </w:t>
      </w:r>
      <w:r w:rsidRPr="00FB01D0">
        <w:rPr>
          <w:rFonts w:ascii="Times New Roman" w:eastAsia="宋体" w:hAnsi="Times New Roman" w:cs="Times New Roman"/>
          <w:sz w:val="24"/>
          <w:szCs w:val="24"/>
        </w:rPr>
        <w:t>:</w:t>
      </w:r>
      <w:proofErr w:type="gramEnd"/>
      <w:r w:rsidRPr="00FB01D0">
        <w:rPr>
          <w:rFonts w:ascii="Times New Roman" w:eastAsia="宋体" w:hAnsi="Times New Roman" w:cs="Times New Roman"/>
          <w:sz w:val="24"/>
          <w:szCs w:val="24"/>
        </w:rPr>
        <w:t xml:space="preserve"> not existed , existed with edges , existed without edges</w:t>
      </w:r>
    </w:p>
    <w:p w14:paraId="1E25BD54" w14:textId="37C92D02" w:rsidR="00FB01D0" w:rsidRDefault="00FB01D0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FB01D0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</w:t>
      </w:r>
      <w:r w:rsidRPr="00FB01D0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: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FB01D0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返回</w:t>
      </w:r>
      <w:r w:rsidRPr="00FB01D0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ru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：删除点成功，如果这个点原来有边相</w:t>
      </w:r>
      <w:r w:rsidR="00103FEC">
        <w:rPr>
          <w:rFonts w:ascii="Times New Roman" w:eastAsia="宋体" w:hAnsi="Times New Roman" w:cs="Times New Roman" w:hint="eastAsia"/>
          <w:sz w:val="24"/>
          <w:szCs w:val="24"/>
        </w:rPr>
        <w:t>邻</w:t>
      </w:r>
      <w:r>
        <w:rPr>
          <w:rFonts w:ascii="Times New Roman" w:eastAsia="宋体" w:hAnsi="Times New Roman" w:cs="Times New Roman" w:hint="eastAsia"/>
          <w:sz w:val="24"/>
          <w:szCs w:val="24"/>
        </w:rPr>
        <w:t>接，所有与这个点邻接的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边全部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删去。否则只删去该顶点。</w:t>
      </w:r>
    </w:p>
    <w:p w14:paraId="2D9CE40F" w14:textId="3BD0809E" w:rsidR="00FB01D0" w:rsidRDefault="00FB01D0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 xml:space="preserve">  </w:t>
      </w:r>
      <w:r w:rsidRPr="00FB01D0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返回</w:t>
      </w:r>
      <w:r w:rsidRPr="00FB01D0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false</w:t>
      </w:r>
      <w:r w:rsidRPr="00FB01D0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: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删除顶点失败，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说明原图中不存在该顶点。</w:t>
      </w:r>
      <w:r w:rsidR="00103FEC">
        <w:rPr>
          <w:rFonts w:ascii="Times New Roman" w:eastAsia="宋体" w:hAnsi="Times New Roman" w:cs="Times New Roman" w:hint="eastAsia"/>
          <w:sz w:val="24"/>
          <w:szCs w:val="24"/>
        </w:rPr>
        <w:t>顶点集数目不变。边集数目不变。</w:t>
      </w:r>
    </w:p>
    <w:p w14:paraId="48E3048A" w14:textId="4832057D" w:rsid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20960B4" w14:textId="28BE7B58" w:rsidR="00103FEC" w:rsidRPr="005B785F" w:rsidRDefault="00103FEC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4</w:t>
      </w:r>
      <w:r w:rsidR="005B785F">
        <w:rPr>
          <w:rFonts w:ascii="Times New Roman" w:eastAsia="宋体" w:hAnsi="Times New Roman" w:cs="Times New Roman"/>
          <w:b/>
          <w:bCs/>
          <w:sz w:val="28"/>
          <w:szCs w:val="28"/>
        </w:rPr>
        <w:t>.</w:t>
      </w: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T</w:t>
      </w:r>
      <w:r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est</w:t>
      </w: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vertices</w:t>
      </w:r>
    </w:p>
    <w:p w14:paraId="66BC7B77" w14:textId="7A5FA5E7" w:rsidR="00103FEC" w:rsidRDefault="00103FEC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测试策略：</w:t>
      </w:r>
    </w:p>
    <w:p w14:paraId="426C7F3C" w14:textId="1A9CAB13" w:rsidR="00103FEC" w:rsidRDefault="00103FEC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 w:rsidRPr="00103FEC">
        <w:rPr>
          <w:rFonts w:ascii="Times New Roman" w:eastAsia="宋体" w:hAnsi="Times New Roman" w:cs="Times New Roman" w:hint="eastAsia"/>
          <w:b/>
          <w:bCs/>
          <w:color w:val="FF0000"/>
          <w:sz w:val="24"/>
          <w:szCs w:val="24"/>
        </w:rPr>
        <w:t>graph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 xml:space="preserve"> empty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 xml:space="preserve"> no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empty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75BA52A" w14:textId="4BDF641C" w:rsidR="00103FEC" w:rsidRDefault="00103FEC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</w:p>
    <w:p w14:paraId="54105BAA" w14:textId="66CE24AA" w:rsid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 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返回图中所有的点的点集</w:t>
      </w:r>
    </w:p>
    <w:p w14:paraId="0D617B9B" w14:textId="77777777" w:rsid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C60C3D" w14:textId="73CCB185" w:rsidR="00103FEC" w:rsidRPr="005B785F" w:rsidRDefault="00103FEC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proofErr w:type="gramStart"/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5 </w:t>
      </w:r>
      <w:r w:rsidR="005B785F">
        <w:rPr>
          <w:rFonts w:ascii="Times New Roman" w:eastAsia="宋体" w:hAnsi="Times New Roman" w:cs="Times New Roman"/>
          <w:b/>
          <w:bCs/>
          <w:sz w:val="28"/>
          <w:szCs w:val="28"/>
        </w:rPr>
        <w:t>.</w:t>
      </w: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T</w:t>
      </w:r>
      <w:r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est</w:t>
      </w:r>
      <w:proofErr w:type="gramEnd"/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Pr="005B785F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source</w:t>
      </w:r>
    </w:p>
    <w:p w14:paraId="574FE1FE" w14:textId="240FF772" w:rsidR="00103FEC" w:rsidRDefault="00103FEC" w:rsidP="00982788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测试策略：</w:t>
      </w:r>
    </w:p>
    <w:p w14:paraId="13949E0B" w14:textId="1DD573D3" w:rsidR="00103FEC" w:rsidRP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proofErr w:type="gramStart"/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g</w:t>
      </w:r>
      <w:r w:rsidRPr="00103FEC">
        <w:rPr>
          <w:rFonts w:ascii="Times New Roman" w:eastAsia="宋体" w:hAnsi="Times New Roman" w:cs="Times New Roman"/>
          <w:color w:val="FF0000"/>
          <w:sz w:val="24"/>
          <w:szCs w:val="24"/>
        </w:rPr>
        <w:t>raph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:</w:t>
      </w:r>
      <w:proofErr w:type="gramEnd"/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empty , not empty </w:t>
      </w:r>
    </w:p>
    <w:p w14:paraId="2DFBBC0B" w14:textId="0BA8D72A" w:rsid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</w:t>
      </w:r>
      <w:r w:rsidRPr="00103FE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arge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 xml:space="preserve"> existed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with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103FEC">
        <w:rPr>
          <w:rFonts w:ascii="Times New Roman" w:eastAsia="宋体" w:hAnsi="Times New Roman" w:cs="Times New Roman" w:hint="eastAsia"/>
          <w:sz w:val="24"/>
          <w:szCs w:val="24"/>
        </w:rPr>
        <w:t>to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existed</w:t>
      </w:r>
      <w:proofErr w:type="gramEnd"/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withou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to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no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existed</w:t>
      </w:r>
    </w:p>
    <w:p w14:paraId="67531550" w14:textId="43021CC6" w:rsid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返回所有以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顶点为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的顶点的点和权重的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集。</w:t>
      </w:r>
    </w:p>
    <w:p w14:paraId="7B11D943" w14:textId="76C8D63F" w:rsid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1D03948" w14:textId="7402C14C" w:rsidR="00103FEC" w:rsidRPr="005B785F" w:rsidRDefault="00103FEC" w:rsidP="005B785F">
      <w:pPr>
        <w:pStyle w:val="11"/>
        <w:rPr>
          <w:sz w:val="28"/>
          <w:szCs w:val="28"/>
        </w:rPr>
      </w:pPr>
      <w:r w:rsidRPr="005B785F">
        <w:rPr>
          <w:sz w:val="28"/>
          <w:szCs w:val="28"/>
        </w:rPr>
        <w:t>6</w:t>
      </w:r>
      <w:r w:rsidR="005B785F" w:rsidRPr="005B785F">
        <w:rPr>
          <w:sz w:val="28"/>
          <w:szCs w:val="28"/>
        </w:rPr>
        <w:t>.</w:t>
      </w:r>
      <w:r w:rsidRPr="005B785F">
        <w:rPr>
          <w:sz w:val="28"/>
          <w:szCs w:val="28"/>
        </w:rPr>
        <w:t xml:space="preserve"> T</w:t>
      </w:r>
      <w:r w:rsidRPr="005B785F">
        <w:rPr>
          <w:rFonts w:hint="eastAsia"/>
          <w:sz w:val="28"/>
          <w:szCs w:val="28"/>
        </w:rPr>
        <w:t>est</w:t>
      </w:r>
      <w:r w:rsidRPr="005B785F">
        <w:rPr>
          <w:sz w:val="28"/>
          <w:szCs w:val="28"/>
        </w:rPr>
        <w:t xml:space="preserve"> </w:t>
      </w:r>
      <w:r w:rsidRPr="005B785F">
        <w:rPr>
          <w:rFonts w:hint="eastAsia"/>
          <w:sz w:val="28"/>
          <w:szCs w:val="28"/>
        </w:rPr>
        <w:t>target</w:t>
      </w:r>
    </w:p>
    <w:p w14:paraId="5A84494F" w14:textId="77777777" w:rsidR="00103FEC" w:rsidRDefault="00103FEC" w:rsidP="00103FEC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测试策略：</w:t>
      </w:r>
    </w:p>
    <w:p w14:paraId="1FFD51DD" w14:textId="77777777" w:rsidR="00103FEC" w:rsidRPr="00103FEC" w:rsidRDefault="00103FEC" w:rsidP="00103FE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proofErr w:type="gramStart"/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g</w:t>
      </w:r>
      <w:r w:rsidRPr="00103FEC">
        <w:rPr>
          <w:rFonts w:ascii="Times New Roman" w:eastAsia="宋体" w:hAnsi="Times New Roman" w:cs="Times New Roman"/>
          <w:color w:val="FF0000"/>
          <w:sz w:val="24"/>
          <w:szCs w:val="24"/>
        </w:rPr>
        <w:t>raph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:</w:t>
      </w:r>
      <w:proofErr w:type="gramEnd"/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empty , not empty </w:t>
      </w:r>
    </w:p>
    <w:p w14:paraId="543A4FEB" w14:textId="51607CA9" w:rsidR="00103FEC" w:rsidRDefault="00103FEC" w:rsidP="00103FE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</w:t>
      </w:r>
      <w:r w:rsidRPr="00103FE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arge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 xml:space="preserve"> existed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with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103FEC">
        <w:rPr>
          <w:rFonts w:ascii="Times New Roman" w:eastAsia="宋体" w:hAnsi="Times New Roman" w:cs="Times New Roman" w:hint="eastAsia"/>
          <w:sz w:val="24"/>
          <w:szCs w:val="24"/>
        </w:rPr>
        <w:t>to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existed</w:t>
      </w:r>
      <w:proofErr w:type="gramEnd"/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withou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to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not</w:t>
      </w:r>
      <w:r w:rsidRPr="00103F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sz w:val="24"/>
          <w:szCs w:val="24"/>
        </w:rPr>
        <w:t>existed</w:t>
      </w:r>
    </w:p>
    <w:p w14:paraId="7BCAAFAA" w14:textId="0FC4D2BD" w:rsidR="00103FEC" w:rsidRPr="00103FEC" w:rsidRDefault="00103FEC" w:rsidP="0098278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Pr="00103FE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返回所有以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顶点为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的顶点的点权重的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集。</w:t>
      </w:r>
    </w:p>
    <w:p w14:paraId="01B7AB08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29325504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0402F1D6" w14:textId="77777777"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0" w:name="_Toc29325505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14:paraId="15AE7D97" w14:textId="1B9B3722" w:rsidR="005809ED" w:rsidRPr="005B785F" w:rsidRDefault="005809ED" w:rsidP="00BD7BAD">
      <w:pPr>
        <w:pStyle w:val="4"/>
        <w:numPr>
          <w:ilvl w:val="0"/>
          <w:numId w:val="0"/>
        </w:numPr>
        <w:rPr>
          <w:rFonts w:ascii="Times New Roman" w:hAnsi="Times New Roman" w:cs="Times New Roman"/>
        </w:rPr>
      </w:pPr>
      <w:bookmarkStart w:id="11" w:name="_Toc29325506"/>
      <w:r w:rsidRPr="005B785F">
        <w:rPr>
          <w:rFonts w:ascii="Times New Roman" w:hAnsi="Times New Roman" w:cs="Times New Roman"/>
        </w:rPr>
        <w:t>1</w:t>
      </w:r>
      <w:r w:rsidR="005B785F" w:rsidRPr="005B785F">
        <w:rPr>
          <w:rFonts w:ascii="Times New Roman" w:hAnsi="Times New Roman" w:cs="Times New Roman"/>
        </w:rPr>
        <w:t>.</w:t>
      </w:r>
      <w:r w:rsidRPr="005B785F">
        <w:rPr>
          <w:rFonts w:ascii="Times New Roman" w:hAnsi="Times New Roman" w:cs="Times New Roman"/>
        </w:rPr>
        <w:t xml:space="preserve"> </w:t>
      </w:r>
      <w:r w:rsidRPr="005B785F">
        <w:rPr>
          <w:rFonts w:ascii="宋体" w:eastAsia="宋体" w:hAnsi="宋体" w:cs="Times New Roman"/>
        </w:rPr>
        <w:t>设计不变量</w:t>
      </w:r>
    </w:p>
    <w:p w14:paraId="1C7F058C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50048541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F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vertices, edges) = a set of weighted directed edges </w:t>
      </w:r>
    </w:p>
    <w:p w14:paraId="5878EDB2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from one source vertex to one target vertex that is different from source vertex</w:t>
      </w:r>
    </w:p>
    <w:p w14:paraId="3243B2C3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A2DA84C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14:paraId="749E540E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weight &gt;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0,There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are at most one directed edge between source and target</w:t>
      </w:r>
    </w:p>
    <w:p w14:paraId="790BA53A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4ECEA3EC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68736654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/  vertices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is mutable, so vertices() make defensive copy to avoid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</w:t>
      </w:r>
    </w:p>
    <w:p w14:paraId="4EDAC6C2" w14:textId="2E299D4D" w:rsidR="005B785F" w:rsidRPr="005B785F" w:rsidRDefault="0081490C" w:rsidP="0081490C"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and each of the fields are modified by key word final and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private ,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so they can't be changed from outside</w:t>
      </w:r>
    </w:p>
    <w:p w14:paraId="0550ECFD" w14:textId="77777777" w:rsidR="00BD5CED" w:rsidRDefault="00BD5CED" w:rsidP="005809ED">
      <w:pPr>
        <w:rPr>
          <w:b/>
          <w:bCs/>
        </w:rPr>
      </w:pPr>
    </w:p>
    <w:p w14:paraId="623AFBD4" w14:textId="59290F43" w:rsidR="005809ED" w:rsidRPr="005B785F" w:rsidRDefault="005B785F" w:rsidP="005809ED">
      <w:pPr>
        <w:rPr>
          <w:rFonts w:ascii="宋体" w:eastAsia="宋体" w:hAnsi="宋体"/>
          <w:b/>
          <w:bCs/>
          <w:sz w:val="28"/>
          <w:szCs w:val="28"/>
        </w:rPr>
      </w:pPr>
      <w:r w:rsidRPr="005B785F">
        <w:rPr>
          <w:rFonts w:ascii="Times New Roman" w:eastAsia="宋体" w:hAnsi="Times New Roman" w:cs="Times New Roman"/>
          <w:b/>
          <w:bCs/>
          <w:sz w:val="28"/>
          <w:szCs w:val="28"/>
        </w:rPr>
        <w:t>2.</w:t>
      </w:r>
      <w:r w:rsidR="005809ED" w:rsidRPr="005B785F">
        <w:rPr>
          <w:rFonts w:ascii="宋体" w:eastAsia="宋体" w:hAnsi="宋体"/>
          <w:b/>
          <w:bCs/>
          <w:sz w:val="28"/>
          <w:szCs w:val="28"/>
        </w:rPr>
        <w:t xml:space="preserve"> </w:t>
      </w:r>
      <w:r w:rsidR="005809ED" w:rsidRPr="005B785F">
        <w:rPr>
          <w:rFonts w:ascii="宋体" w:eastAsia="宋体" w:hAnsi="宋体" w:hint="eastAsia"/>
          <w:b/>
          <w:bCs/>
          <w:sz w:val="28"/>
          <w:szCs w:val="28"/>
        </w:rPr>
        <w:t>检查表示</w:t>
      </w:r>
    </w:p>
    <w:p w14:paraId="435C60F0" w14:textId="62CA6998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heckRep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9FFB18E" w14:textId="1CB62CD1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 w:hint="eastAsia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!=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检查顶点集是否为空</w:t>
      </w:r>
    </w:p>
    <w:p w14:paraId="714B614F" w14:textId="6184B0C4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L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73E113E6" w14:textId="1FBA86E2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l !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检查顶点是否为空</w:t>
      </w:r>
    </w:p>
    <w:p w14:paraId="1CC556AB" w14:textId="77777777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99A9830" w14:textId="77777777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Edge&lt;L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0000C0"/>
          <w:kern w:val="0"/>
          <w:sz w:val="20"/>
          <w:szCs w:val="20"/>
          <w:u w:val="single"/>
        </w:rPr>
        <w:t>edg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1ACD60E0" w14:textId="77777777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</w:t>
      </w:r>
    </w:p>
    <w:p w14:paraId="540A3961" w14:textId="77777777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Weigh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 &gt; 0;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检查权重是否大于零</w:t>
      </w:r>
    </w:p>
    <w:p w14:paraId="27482D6F" w14:textId="77777777" w:rsidR="005809ED" w:rsidRDefault="005809ED" w:rsidP="005809E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839602B" w14:textId="62069D92" w:rsidR="005809ED" w:rsidRDefault="005809ED" w:rsidP="005809ED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}</w:t>
      </w:r>
    </w:p>
    <w:p w14:paraId="32D7DFC1" w14:textId="1F77247D" w:rsidR="00BD7BAD" w:rsidRPr="005B785F" w:rsidRDefault="00BD7BAD" w:rsidP="005809ED">
      <w:pPr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</w:pPr>
      <w:r w:rsidRPr="005B785F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>3</w:t>
      </w:r>
      <w:r w:rsidR="005B785F" w:rsidRPr="005B785F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>.</w:t>
      </w:r>
      <w:r w:rsidRPr="005B785F">
        <w:rPr>
          <w:rFonts w:ascii="Times New Roman" w:hAnsi="Times New Roman" w:cs="Times New Roman" w:hint="eastAsia"/>
          <w:b/>
          <w:bCs/>
          <w:color w:val="000000"/>
          <w:kern w:val="0"/>
          <w:sz w:val="28"/>
          <w:szCs w:val="28"/>
        </w:rPr>
        <w:t>实现</w:t>
      </w:r>
      <w:r w:rsidRPr="005B785F">
        <w:rPr>
          <w:rFonts w:ascii="Times New Roman" w:hAnsi="Times New Roman" w:cs="Times New Roman" w:hint="eastAsia"/>
          <w:b/>
          <w:bCs/>
          <w:color w:val="000000"/>
          <w:kern w:val="0"/>
          <w:sz w:val="28"/>
          <w:szCs w:val="28"/>
        </w:rPr>
        <w:t>Edge</w:t>
      </w:r>
      <w:r w:rsidRPr="005B785F">
        <w:rPr>
          <w:rFonts w:ascii="Times New Roman" w:hAnsi="Times New Roman" w:cs="Times New Roman" w:hint="eastAsia"/>
          <w:b/>
          <w:bCs/>
          <w:color w:val="000000"/>
          <w:kern w:val="0"/>
          <w:sz w:val="28"/>
          <w:szCs w:val="28"/>
        </w:rPr>
        <w:t>类</w:t>
      </w:r>
    </w:p>
    <w:p w14:paraId="7B260D2A" w14:textId="2A4F784F" w:rsidR="00BD7BAD" w:rsidRPr="005B785F" w:rsidRDefault="00D4317A" w:rsidP="005809ED">
      <w:pPr>
        <w:rPr>
          <w:rFonts w:ascii="宋体" w:eastAsia="宋体" w:hAnsi="宋体" w:cs="Times New Roman"/>
          <w:b/>
          <w:bCs/>
          <w:color w:val="000000"/>
          <w:kern w:val="0"/>
          <w:sz w:val="24"/>
          <w:szCs w:val="24"/>
        </w:rPr>
      </w:pPr>
      <w:r w:rsidRPr="005B785F">
        <w:rPr>
          <w:rFonts w:ascii="宋体" w:eastAsia="宋体" w:hAnsi="宋体" w:cs="Times New Roman"/>
          <w:b/>
          <w:bCs/>
          <w:color w:val="000000"/>
          <w:kern w:val="0"/>
          <w:sz w:val="24"/>
          <w:szCs w:val="24"/>
        </w:rPr>
        <w:t xml:space="preserve">3.1 </w:t>
      </w:r>
      <w:r w:rsidRPr="005B785F">
        <w:rPr>
          <w:rFonts w:ascii="宋体" w:eastAsia="宋体" w:hAnsi="宋体" w:cs="Times New Roman" w:hint="eastAsia"/>
          <w:b/>
          <w:bCs/>
          <w:color w:val="000000"/>
          <w:kern w:val="0"/>
          <w:sz w:val="24"/>
          <w:szCs w:val="24"/>
        </w:rPr>
        <w:t>实现Edge类的属性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C5B89" w14:paraId="426BF834" w14:textId="77777777" w:rsidTr="000C5B89">
        <w:tc>
          <w:tcPr>
            <w:tcW w:w="4148" w:type="dxa"/>
          </w:tcPr>
          <w:p w14:paraId="3DA4CD6B" w14:textId="2EB6D093" w:rsidR="000C5B89" w:rsidRDefault="000C5B89" w:rsidP="005809E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source</w:t>
            </w:r>
          </w:p>
        </w:tc>
        <w:tc>
          <w:tcPr>
            <w:tcW w:w="4148" w:type="dxa"/>
          </w:tcPr>
          <w:p w14:paraId="76695843" w14:textId="5D43D156" w:rsidR="000C5B89" w:rsidRDefault="000C5B89" w:rsidP="005809E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0"/>
                <w:sz w:val="22"/>
              </w:rPr>
              <w:t>边的入顶点</w:t>
            </w:r>
          </w:p>
        </w:tc>
      </w:tr>
      <w:tr w:rsidR="000C5B89" w14:paraId="47FA0E39" w14:textId="77777777" w:rsidTr="000C5B89">
        <w:tc>
          <w:tcPr>
            <w:tcW w:w="4148" w:type="dxa"/>
          </w:tcPr>
          <w:p w14:paraId="431DB217" w14:textId="1ED425F2" w:rsidR="000C5B89" w:rsidRDefault="000C5B89" w:rsidP="005809E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source</w:t>
            </w:r>
          </w:p>
        </w:tc>
        <w:tc>
          <w:tcPr>
            <w:tcW w:w="4148" w:type="dxa"/>
          </w:tcPr>
          <w:p w14:paraId="6545F5F8" w14:textId="7F085FE6" w:rsidR="000C5B89" w:rsidRDefault="000C5B89" w:rsidP="005809E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0"/>
                <w:sz w:val="22"/>
              </w:rPr>
              <w:t>边的出顶点</w:t>
            </w:r>
          </w:p>
        </w:tc>
      </w:tr>
      <w:tr w:rsidR="000C5B89" w14:paraId="6FDDE569" w14:textId="77777777" w:rsidTr="000C5B89">
        <w:tc>
          <w:tcPr>
            <w:tcW w:w="4148" w:type="dxa"/>
          </w:tcPr>
          <w:p w14:paraId="5F008675" w14:textId="0E8A230C" w:rsidR="000C5B89" w:rsidRDefault="000C5B89" w:rsidP="005809E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weight</w:t>
            </w:r>
          </w:p>
        </w:tc>
        <w:tc>
          <w:tcPr>
            <w:tcW w:w="4148" w:type="dxa"/>
          </w:tcPr>
          <w:p w14:paraId="323329F8" w14:textId="6FA10001" w:rsidR="000C5B89" w:rsidRDefault="000C5B89" w:rsidP="005809E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0"/>
                <w:sz w:val="22"/>
              </w:rPr>
              <w:t>边的权重</w:t>
            </w:r>
          </w:p>
        </w:tc>
      </w:tr>
    </w:tbl>
    <w:p w14:paraId="366DA9F0" w14:textId="281D26BE" w:rsidR="00D4317A" w:rsidRDefault="00D4317A" w:rsidP="005809ED">
      <w:pPr>
        <w:rPr>
          <w:rFonts w:ascii="Times New Roman" w:hAnsi="Times New Roman" w:cs="Times New Roman"/>
          <w:b/>
          <w:bCs/>
          <w:color w:val="000000"/>
          <w:kern w:val="0"/>
          <w:sz w:val="22"/>
        </w:rPr>
      </w:pPr>
    </w:p>
    <w:p w14:paraId="0164169A" w14:textId="259F49FA" w:rsidR="00D4317A" w:rsidRPr="005B785F" w:rsidRDefault="00D4317A" w:rsidP="005809ED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 w:rsidRPr="005B785F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3.2 </w:t>
      </w:r>
      <w:r w:rsidRPr="005B785F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</w:rPr>
        <w:t>实现</w:t>
      </w:r>
      <w:r w:rsidRPr="005B785F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</w:rPr>
        <w:t>Edge</w:t>
      </w:r>
      <w:r w:rsidRPr="005B785F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</w:rPr>
        <w:t>类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957"/>
        <w:gridCol w:w="3339"/>
      </w:tblGrid>
      <w:tr w:rsidR="00BD7BAD" w14:paraId="5D4194C8" w14:textId="77777777" w:rsidTr="00BD7BAD">
        <w:tc>
          <w:tcPr>
            <w:tcW w:w="4957" w:type="dxa"/>
          </w:tcPr>
          <w:p w14:paraId="79634BF2" w14:textId="290818E3" w:rsidR="00BD7BAD" w:rsidRPr="00BD7BAD" w:rsidRDefault="00BD7BAD" w:rsidP="005809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Edge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,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F0D8A8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71657B8C" w14:textId="17D65CC0" w:rsidR="00BD7BAD" w:rsidRDefault="00BD7BAD" w:rsidP="00BD7B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构造方法</w:t>
            </w:r>
          </w:p>
        </w:tc>
      </w:tr>
      <w:tr w:rsidR="00BD7BAD" w14:paraId="261F7E38" w14:textId="77777777" w:rsidTr="00BD7BAD">
        <w:tc>
          <w:tcPr>
            <w:tcW w:w="4957" w:type="dxa"/>
          </w:tcPr>
          <w:p w14:paraId="37F59E4A" w14:textId="3F706712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Rep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64C64A5B" w14:textId="78A6320E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检查方法</w:t>
            </w:r>
          </w:p>
        </w:tc>
      </w:tr>
      <w:tr w:rsidR="00BD7BAD" w14:paraId="791ABAD8" w14:textId="77777777" w:rsidTr="00BD7BAD">
        <w:tc>
          <w:tcPr>
            <w:tcW w:w="4957" w:type="dxa"/>
          </w:tcPr>
          <w:p w14:paraId="2139F92C" w14:textId="69A2B4C4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Targe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4818C3C2" w14:textId="7DE71830" w:rsidR="00BD7BAD" w:rsidRDefault="00BD7BAD" w:rsidP="005809ED">
            <w:pPr>
              <w:rPr>
                <w:rFonts w:ascii="Times New Roman" w:hAnsi="Times New Roman" w:cs="Times New Roman"/>
              </w:rPr>
            </w:pPr>
            <w:r w:rsidRPr="00BD7BAD">
              <w:rPr>
                <w:rFonts w:ascii="Times New Roman" w:hAnsi="Times New Roman" w:cs="Times New Roman" w:hint="eastAsia"/>
              </w:rPr>
              <w:t>得到</w:t>
            </w:r>
            <w:r>
              <w:rPr>
                <w:rFonts w:ascii="Times New Roman" w:hAnsi="Times New Roman" w:cs="Times New Roman" w:hint="eastAsia"/>
              </w:rPr>
              <w:t>入</w:t>
            </w:r>
            <w:r w:rsidRPr="00BD7BAD">
              <w:rPr>
                <w:rFonts w:ascii="Times New Roman" w:hAnsi="Times New Roman" w:cs="Times New Roman" w:hint="eastAsia"/>
              </w:rPr>
              <w:t>点</w:t>
            </w:r>
          </w:p>
        </w:tc>
      </w:tr>
      <w:tr w:rsidR="00BD7BAD" w14:paraId="6F60CD23" w14:textId="77777777" w:rsidTr="00BD7BAD">
        <w:tc>
          <w:tcPr>
            <w:tcW w:w="4957" w:type="dxa"/>
          </w:tcPr>
          <w:p w14:paraId="117EFAB7" w14:textId="0E3E6407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Sour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4F64F6E7" w14:textId="7282CA4F" w:rsidR="00BD7BAD" w:rsidRDefault="00BD7BAD" w:rsidP="005809ED">
            <w:pPr>
              <w:rPr>
                <w:rFonts w:ascii="Times New Roman" w:hAnsi="Times New Roman" w:cs="Times New Roman"/>
              </w:rPr>
            </w:pPr>
            <w:r w:rsidRPr="00BD7BAD">
              <w:rPr>
                <w:rFonts w:ascii="Times New Roman" w:hAnsi="Times New Roman" w:cs="Times New Roman" w:hint="eastAsia"/>
              </w:rPr>
              <w:t>得到出点</w:t>
            </w:r>
          </w:p>
        </w:tc>
      </w:tr>
      <w:tr w:rsidR="00BD7BAD" w14:paraId="75B1D104" w14:textId="77777777" w:rsidTr="00BD7BAD">
        <w:tc>
          <w:tcPr>
            <w:tcW w:w="4957" w:type="dxa"/>
          </w:tcPr>
          <w:p w14:paraId="6FAAB405" w14:textId="30986DBF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Weigh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02C90AD9" w14:textId="4C73DB50" w:rsidR="00BD7BAD" w:rsidRDefault="00BD7BAD" w:rsidP="005809ED">
            <w:pPr>
              <w:rPr>
                <w:rFonts w:ascii="Times New Roman" w:hAnsi="Times New Roman" w:cs="Times New Roman"/>
              </w:rPr>
            </w:pPr>
            <w:r w:rsidRPr="00BD7BAD">
              <w:rPr>
                <w:rFonts w:ascii="Times New Roman" w:hAnsi="Times New Roman" w:cs="Times New Roman" w:hint="eastAsia"/>
              </w:rPr>
              <w:t>得到权重</w:t>
            </w:r>
          </w:p>
        </w:tc>
      </w:tr>
      <w:tr w:rsidR="00BD7BAD" w14:paraId="22CFB62B" w14:textId="77777777" w:rsidTr="00BD7BAD">
        <w:tc>
          <w:tcPr>
            <w:tcW w:w="4957" w:type="dxa"/>
          </w:tcPr>
          <w:p w14:paraId="41AC6A69" w14:textId="5413D7FF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hashCod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0E7B148A" w14:textId="045714EA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重写</w:t>
            </w:r>
            <w:proofErr w:type="spellStart"/>
            <w:r>
              <w:rPr>
                <w:rFonts w:ascii="Times New Roman" w:hAnsi="Times New Roman" w:cs="Times New Roman" w:hint="eastAsia"/>
              </w:rPr>
              <w:t>hash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 w:hint="eastAsia"/>
              </w:rPr>
              <w:t>ode</w:t>
            </w:r>
            <w:proofErr w:type="spellEnd"/>
            <w:r>
              <w:rPr>
                <w:rFonts w:ascii="Times New Roman" w:hAnsi="Times New Roman" w:cs="Times New Roman" w:hint="eastAsia"/>
              </w:rPr>
              <w:t>方法</w:t>
            </w:r>
          </w:p>
        </w:tc>
      </w:tr>
      <w:tr w:rsidR="00BD7BAD" w14:paraId="66129475" w14:textId="77777777" w:rsidTr="00BD7BAD">
        <w:tc>
          <w:tcPr>
            <w:tcW w:w="4957" w:type="dxa"/>
          </w:tcPr>
          <w:p w14:paraId="158C66C4" w14:textId="24632D19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equal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Object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oth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464F2A32" w14:textId="3ABB67E1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类的比较</w:t>
            </w:r>
          </w:p>
        </w:tc>
      </w:tr>
      <w:tr w:rsidR="00BD7BAD" w14:paraId="639ED6B0" w14:textId="77777777" w:rsidTr="00BD7BAD">
        <w:tc>
          <w:tcPr>
            <w:tcW w:w="4957" w:type="dxa"/>
          </w:tcPr>
          <w:p w14:paraId="71D6339A" w14:textId="4507D858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418698C0" w14:textId="11B9DE5B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类的</w:t>
            </w:r>
            <w:proofErr w:type="spellStart"/>
            <w:r>
              <w:rPr>
                <w:rFonts w:ascii="Times New Roman" w:hAnsi="Times New Roman" w:cs="Times New Roman" w:hint="eastAsia"/>
              </w:rPr>
              <w:t>to</w:t>
            </w: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tring</w:t>
            </w:r>
            <w:proofErr w:type="spellEnd"/>
            <w:r>
              <w:rPr>
                <w:rFonts w:ascii="Times New Roman" w:hAnsi="Times New Roman" w:cs="Times New Roman" w:hint="eastAsia"/>
              </w:rPr>
              <w:t>表示</w:t>
            </w:r>
          </w:p>
        </w:tc>
      </w:tr>
    </w:tbl>
    <w:p w14:paraId="7AE6D302" w14:textId="22941437" w:rsidR="00BD7BAD" w:rsidRDefault="00BD7BAD" w:rsidP="005809ED">
      <w:pPr>
        <w:rPr>
          <w:rFonts w:ascii="Times New Roman" w:hAnsi="Times New Roman" w:cs="Times New Roman"/>
        </w:rPr>
      </w:pPr>
    </w:p>
    <w:p w14:paraId="25D83C94" w14:textId="732D943D" w:rsidR="00BD7BAD" w:rsidRPr="005B785F" w:rsidRDefault="005B785F" w:rsidP="005809E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B785F">
        <w:rPr>
          <w:rFonts w:ascii="Times New Roman" w:hAnsi="Times New Roman" w:cs="Times New Roman"/>
          <w:b/>
          <w:bCs/>
          <w:sz w:val="28"/>
          <w:szCs w:val="28"/>
        </w:rPr>
        <w:t>4.</w:t>
      </w:r>
      <w:r w:rsidR="00BD7BAD" w:rsidRPr="005B78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D7BAD" w:rsidRPr="005B785F">
        <w:rPr>
          <w:rFonts w:ascii="Times New Roman" w:hAnsi="Times New Roman" w:cs="Times New Roman" w:hint="eastAsia"/>
          <w:b/>
          <w:bCs/>
          <w:sz w:val="28"/>
          <w:szCs w:val="28"/>
        </w:rPr>
        <w:t>实现</w:t>
      </w:r>
      <w:r w:rsidR="00BD7BAD" w:rsidRPr="005B78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BD7BAD" w:rsidRPr="005B785F">
        <w:rPr>
          <w:rFonts w:ascii="Times New Roman" w:hAnsi="Times New Roman" w:cs="Times New Roman"/>
          <w:b/>
          <w:bCs/>
          <w:sz w:val="28"/>
          <w:szCs w:val="28"/>
        </w:rPr>
        <w:t>ConcreteEdgesGraph</w:t>
      </w:r>
      <w:proofErr w:type="spellEnd"/>
      <w:r w:rsidR="00BD7BAD" w:rsidRPr="005B785F">
        <w:rPr>
          <w:rFonts w:ascii="Times New Roman" w:hAnsi="Times New Roman" w:cs="Times New Roman"/>
          <w:b/>
          <w:bCs/>
          <w:sz w:val="28"/>
          <w:szCs w:val="28"/>
        </w:rPr>
        <w:t>&lt;String&gt;</w:t>
      </w:r>
      <w:r w:rsidR="00BD7BAD" w:rsidRPr="005B785F">
        <w:rPr>
          <w:rFonts w:ascii="Times New Roman" w:hAnsi="Times New Roman" w:cs="Times New Roman"/>
          <w:b/>
          <w:bCs/>
          <w:sz w:val="28"/>
          <w:szCs w:val="28"/>
        </w:rPr>
        <w:t>类</w:t>
      </w:r>
    </w:p>
    <w:p w14:paraId="3EBA2B03" w14:textId="77777777" w:rsidR="000C5B89" w:rsidRDefault="000C5B89" w:rsidP="005809ED">
      <w:pPr>
        <w:rPr>
          <w:rFonts w:ascii="Times New Roman" w:hAnsi="Times New Roman" w:cs="Times New Roman"/>
          <w:b/>
          <w:bCs/>
          <w:sz w:val="22"/>
        </w:rPr>
      </w:pPr>
    </w:p>
    <w:p w14:paraId="3C393005" w14:textId="16F64F98" w:rsidR="00D4317A" w:rsidRPr="005B785F" w:rsidRDefault="000C5B89" w:rsidP="005809E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785F">
        <w:rPr>
          <w:rFonts w:ascii="Times New Roman" w:hAnsi="Times New Roman" w:cs="Times New Roman"/>
          <w:b/>
          <w:bCs/>
          <w:sz w:val="24"/>
          <w:szCs w:val="24"/>
        </w:rPr>
        <w:t xml:space="preserve">4.1 </w:t>
      </w:r>
      <w:r w:rsidRPr="005B785F">
        <w:rPr>
          <w:rFonts w:ascii="Times New Roman" w:hAnsi="Times New Roman" w:cs="Times New Roman" w:hint="eastAsia"/>
          <w:b/>
          <w:bCs/>
          <w:sz w:val="24"/>
          <w:szCs w:val="24"/>
        </w:rPr>
        <w:t>实现</w:t>
      </w:r>
      <w:r w:rsidRPr="005B78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B785F">
        <w:rPr>
          <w:rFonts w:ascii="Times New Roman" w:hAnsi="Times New Roman" w:cs="Times New Roman"/>
          <w:b/>
          <w:bCs/>
          <w:sz w:val="24"/>
          <w:szCs w:val="24"/>
        </w:rPr>
        <w:t>ConcreteEdgesGraph</w:t>
      </w:r>
      <w:proofErr w:type="spellEnd"/>
      <w:r w:rsidRPr="005B785F">
        <w:rPr>
          <w:rFonts w:ascii="Times New Roman" w:hAnsi="Times New Roman" w:cs="Times New Roman"/>
          <w:b/>
          <w:bCs/>
          <w:sz w:val="24"/>
          <w:szCs w:val="24"/>
        </w:rPr>
        <w:t>&lt;String&gt;</w:t>
      </w:r>
      <w:r w:rsidRPr="005B785F">
        <w:rPr>
          <w:rFonts w:ascii="Times New Roman" w:hAnsi="Times New Roman" w:cs="Times New Roman"/>
          <w:b/>
          <w:bCs/>
          <w:sz w:val="24"/>
          <w:szCs w:val="24"/>
        </w:rPr>
        <w:t>类</w:t>
      </w:r>
      <w:r w:rsidRPr="005B785F">
        <w:rPr>
          <w:rFonts w:ascii="Times New Roman" w:hAnsi="Times New Roman" w:cs="Times New Roman" w:hint="eastAsia"/>
          <w:b/>
          <w:bCs/>
          <w:sz w:val="24"/>
          <w:szCs w:val="24"/>
        </w:rPr>
        <w:t>的属性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C5B89" w14:paraId="65D21F12" w14:textId="77777777" w:rsidTr="000A5096">
        <w:tc>
          <w:tcPr>
            <w:tcW w:w="4148" w:type="dxa"/>
          </w:tcPr>
          <w:p w14:paraId="1D8892E4" w14:textId="77777777" w:rsidR="000C5B89" w:rsidRDefault="000C5B89" w:rsidP="000A5096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&lt;L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vertic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HashSet&lt;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;</w:t>
            </w:r>
          </w:p>
        </w:tc>
        <w:tc>
          <w:tcPr>
            <w:tcW w:w="4148" w:type="dxa"/>
          </w:tcPr>
          <w:p w14:paraId="1B78012F" w14:textId="77777777" w:rsidR="000C5B89" w:rsidRPr="000C5B89" w:rsidRDefault="000C5B89" w:rsidP="000A5096">
            <w:pPr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0C5B89">
              <w:rPr>
                <w:rFonts w:ascii="Times New Roman" w:hAnsi="Times New Roman" w:cs="Times New Roman" w:hint="eastAsia"/>
                <w:color w:val="000000"/>
                <w:kern w:val="0"/>
                <w:sz w:val="22"/>
              </w:rPr>
              <w:t>图的所有顶点的集合</w:t>
            </w:r>
          </w:p>
        </w:tc>
      </w:tr>
      <w:tr w:rsidR="000C5B89" w14:paraId="6507A6E2" w14:textId="77777777" w:rsidTr="000A5096">
        <w:tc>
          <w:tcPr>
            <w:tcW w:w="4148" w:type="dxa"/>
          </w:tcPr>
          <w:p w14:paraId="48FEDBD1" w14:textId="77777777" w:rsidR="000C5B89" w:rsidRDefault="000C5B89" w:rsidP="000A5096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ist&lt;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u w:val="single"/>
                <w:shd w:val="clear" w:color="auto" w:fill="E8F2FE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edg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lt;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;</w:t>
            </w:r>
          </w:p>
        </w:tc>
        <w:tc>
          <w:tcPr>
            <w:tcW w:w="4148" w:type="dxa"/>
          </w:tcPr>
          <w:p w14:paraId="7443B870" w14:textId="77777777" w:rsidR="000C5B89" w:rsidRPr="000C5B89" w:rsidRDefault="000C5B89" w:rsidP="000A5096">
            <w:pPr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0C5B89">
              <w:rPr>
                <w:rFonts w:ascii="Times New Roman" w:hAnsi="Times New Roman" w:cs="Times New Roman" w:hint="eastAsia"/>
                <w:color w:val="000000"/>
                <w:kern w:val="0"/>
                <w:sz w:val="22"/>
              </w:rPr>
              <w:t>图的所有的边的集合</w:t>
            </w:r>
          </w:p>
        </w:tc>
      </w:tr>
    </w:tbl>
    <w:p w14:paraId="3BF0C54F" w14:textId="77777777" w:rsidR="000C5B89" w:rsidRDefault="000C5B89" w:rsidP="005809ED">
      <w:pPr>
        <w:rPr>
          <w:rFonts w:ascii="Times New Roman" w:hAnsi="Times New Roman" w:cs="Times New Roman"/>
          <w:b/>
          <w:bCs/>
          <w:sz w:val="22"/>
        </w:rPr>
      </w:pPr>
    </w:p>
    <w:p w14:paraId="435A3844" w14:textId="6CCEE528" w:rsidR="00D4317A" w:rsidRPr="005B785F" w:rsidRDefault="00D4317A" w:rsidP="005809E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785F">
        <w:rPr>
          <w:rFonts w:ascii="Times New Roman" w:hAnsi="Times New Roman" w:cs="Times New Roman"/>
          <w:b/>
          <w:bCs/>
          <w:sz w:val="24"/>
          <w:szCs w:val="24"/>
        </w:rPr>
        <w:t xml:space="preserve">4.2 </w:t>
      </w:r>
      <w:r w:rsidRPr="005B785F">
        <w:rPr>
          <w:rFonts w:ascii="Times New Roman" w:hAnsi="Times New Roman" w:cs="Times New Roman" w:hint="eastAsia"/>
          <w:b/>
          <w:bCs/>
          <w:sz w:val="24"/>
          <w:szCs w:val="24"/>
        </w:rPr>
        <w:t>实现</w:t>
      </w:r>
      <w:r w:rsidRPr="005B78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B785F">
        <w:rPr>
          <w:rFonts w:ascii="Times New Roman" w:hAnsi="Times New Roman" w:cs="Times New Roman"/>
          <w:b/>
          <w:bCs/>
          <w:sz w:val="24"/>
          <w:szCs w:val="24"/>
        </w:rPr>
        <w:t>ConcreteEdgesGraph</w:t>
      </w:r>
      <w:proofErr w:type="spellEnd"/>
      <w:r w:rsidRPr="005B785F">
        <w:rPr>
          <w:rFonts w:ascii="Times New Roman" w:hAnsi="Times New Roman" w:cs="Times New Roman"/>
          <w:b/>
          <w:bCs/>
          <w:sz w:val="24"/>
          <w:szCs w:val="24"/>
        </w:rPr>
        <w:t>&lt;String&gt;</w:t>
      </w:r>
      <w:r w:rsidRPr="005B785F">
        <w:rPr>
          <w:rFonts w:ascii="Times New Roman" w:hAnsi="Times New Roman" w:cs="Times New Roman"/>
          <w:b/>
          <w:bCs/>
          <w:sz w:val="24"/>
          <w:szCs w:val="24"/>
        </w:rPr>
        <w:t>类</w:t>
      </w:r>
      <w:r w:rsidRPr="005B785F">
        <w:rPr>
          <w:rFonts w:ascii="Times New Roman" w:hAnsi="Times New Roman" w:cs="Times New Roman" w:hint="eastAsia"/>
          <w:b/>
          <w:bCs/>
          <w:sz w:val="24"/>
          <w:szCs w:val="24"/>
        </w:rPr>
        <w:t>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D7BAD" w14:paraId="7B87BF24" w14:textId="77777777" w:rsidTr="00BD7BAD">
        <w:tc>
          <w:tcPr>
            <w:tcW w:w="4148" w:type="dxa"/>
          </w:tcPr>
          <w:p w14:paraId="7BE1D720" w14:textId="1817C9B5" w:rsidR="00BD7BAD" w:rsidRDefault="00BD7BAD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oncreteEdgesGraph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2206D78B" w14:textId="5E398C06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构造器初始化</w:t>
            </w:r>
          </w:p>
        </w:tc>
      </w:tr>
      <w:tr w:rsidR="00BD7BAD" w14:paraId="0E7C7E73" w14:textId="77777777" w:rsidTr="00BD7BAD">
        <w:tc>
          <w:tcPr>
            <w:tcW w:w="4148" w:type="dxa"/>
          </w:tcPr>
          <w:p w14:paraId="21BCCB81" w14:textId="22BEEC2A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add (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62D7DE6A" w14:textId="42F0601F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添加顶点</w:t>
            </w:r>
          </w:p>
        </w:tc>
      </w:tr>
      <w:tr w:rsidR="00BD7BAD" w14:paraId="5B952B60" w14:textId="77777777" w:rsidTr="00BD7BAD">
        <w:tc>
          <w:tcPr>
            <w:tcW w:w="4148" w:type="dxa"/>
          </w:tcPr>
          <w:p w14:paraId="590BB181" w14:textId="343358F0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30A596C1" w14:textId="4BEB5F77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>
              <w:rPr>
                <w:rFonts w:ascii="Times New Roman" w:hAnsi="Times New Roman" w:cs="Times New Roman" w:hint="eastAsia"/>
              </w:rPr>
              <w:t>eigh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0 </w:t>
            </w:r>
            <w:r>
              <w:rPr>
                <w:rFonts w:ascii="Times New Roman" w:hAnsi="Times New Roman" w:cs="Times New Roman" w:hint="eastAsia"/>
              </w:rPr>
              <w:t>，删除边，</w:t>
            </w:r>
            <w:r>
              <w:rPr>
                <w:rFonts w:ascii="Times New Roman" w:hAnsi="Times New Roman" w:cs="Times New Roman" w:hint="eastAsia"/>
              </w:rPr>
              <w:t xml:space="preserve"> weight&gt;</w:t>
            </w:r>
            <w:r>
              <w:rPr>
                <w:rFonts w:ascii="Times New Roman" w:hAnsi="Times New Roman" w:cs="Times New Roman"/>
              </w:rPr>
              <w:t>0,</w:t>
            </w:r>
            <w:r>
              <w:rPr>
                <w:rFonts w:ascii="Times New Roman" w:hAnsi="Times New Roman" w:cs="Times New Roman" w:hint="eastAsia"/>
              </w:rPr>
              <w:t>修改边的权重，返回原来边的权重，或者返回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BD7BAD" w14:paraId="75836CDB" w14:textId="77777777" w:rsidTr="00BD7BAD">
        <w:tc>
          <w:tcPr>
            <w:tcW w:w="4148" w:type="dxa"/>
          </w:tcPr>
          <w:p w14:paraId="04ADE3BC" w14:textId="3324B05F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remove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1E065F51" w14:textId="4CFDE362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删除顶点</w:t>
            </w:r>
          </w:p>
        </w:tc>
      </w:tr>
      <w:tr w:rsidR="00BD7BAD" w14:paraId="6FCD9848" w14:textId="77777777" w:rsidTr="00BD7BAD">
        <w:tc>
          <w:tcPr>
            <w:tcW w:w="4148" w:type="dxa"/>
          </w:tcPr>
          <w:p w14:paraId="4DF403DF" w14:textId="6A054FC3" w:rsidR="00BD7BAD" w:rsidRDefault="00D0542F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&lt;L&gt;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D4D4D4"/>
              </w:rPr>
              <w:t>vertic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254554A9" w14:textId="701B8E06" w:rsidR="00BD7BAD" w:rsidRDefault="00D0542F" w:rsidP="005809ED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/>
              </w:rPr>
              <w:t xml:space="preserve">for </w:t>
            </w:r>
            <w:r w:rsidRPr="00D0542F">
              <w:rPr>
                <w:rFonts w:ascii="Times New Roman" w:hAnsi="Times New Roman" w:cs="Times New Roman"/>
              </w:rPr>
              <w:t>循环遍历，进行防御性复制</w:t>
            </w:r>
            <w:r>
              <w:rPr>
                <w:rFonts w:ascii="Times New Roman" w:hAnsi="Times New Roman" w:cs="Times New Roman" w:hint="eastAsia"/>
              </w:rPr>
              <w:t>，返回所有顶点集合</w:t>
            </w:r>
          </w:p>
        </w:tc>
      </w:tr>
      <w:tr w:rsidR="00D0542F" w14:paraId="51DB1E1F" w14:textId="77777777" w:rsidTr="00BD7BAD">
        <w:tc>
          <w:tcPr>
            <w:tcW w:w="4148" w:type="dxa"/>
          </w:tcPr>
          <w:p w14:paraId="3D57E789" w14:textId="4A773E52" w:rsidR="00D0542F" w:rsidRDefault="00D0542F" w:rsidP="00D0542F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L, Integer&gt;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ource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705A4377" w14:textId="156D7877" w:rsidR="00D0542F" w:rsidRDefault="00D0542F" w:rsidP="00D0542F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 w:hint="eastAsia"/>
              </w:rPr>
              <w:t>遍历所有的边，</w:t>
            </w:r>
            <w:r>
              <w:rPr>
                <w:rFonts w:ascii="Times New Roman" w:hAnsi="Times New Roman" w:cs="Times New Roman" w:hint="eastAsia"/>
              </w:rPr>
              <w:t>返回</w:t>
            </w:r>
            <w:proofErr w:type="gramStart"/>
            <w:r>
              <w:rPr>
                <w:rFonts w:ascii="Times New Roman" w:hAnsi="Times New Roman" w:cs="Times New Roman" w:hint="eastAsia"/>
              </w:rPr>
              <w:t>入边</w:t>
            </w:r>
            <w:r w:rsidR="00465553">
              <w:rPr>
                <w:rFonts w:ascii="Times New Roman" w:hAnsi="Times New Roman" w:cs="Times New Roman" w:hint="eastAsia"/>
              </w:rPr>
              <w:t>顶点</w:t>
            </w:r>
            <w:proofErr w:type="gramEnd"/>
            <w:r w:rsidR="00465553">
              <w:rPr>
                <w:rFonts w:ascii="Times New Roman" w:hAnsi="Times New Roman" w:cs="Times New Roman" w:hint="eastAsia"/>
              </w:rPr>
              <w:t>及其权重</w:t>
            </w:r>
            <w:r>
              <w:rPr>
                <w:rFonts w:ascii="Times New Roman" w:hAnsi="Times New Roman" w:cs="Times New Roman" w:hint="eastAsia"/>
              </w:rPr>
              <w:t>的集合</w:t>
            </w:r>
          </w:p>
        </w:tc>
      </w:tr>
      <w:tr w:rsidR="00D0542F" w14:paraId="07B8FB0B" w14:textId="77777777" w:rsidTr="00BD7BAD">
        <w:tc>
          <w:tcPr>
            <w:tcW w:w="4148" w:type="dxa"/>
          </w:tcPr>
          <w:p w14:paraId="5E1F68B2" w14:textId="4EB8C14C" w:rsidR="00D0542F" w:rsidRDefault="00D0542F" w:rsidP="00D0542F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L, Integer&gt;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arget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F0D8A8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760061E8" w14:textId="518A3341" w:rsidR="00D0542F" w:rsidRDefault="00D0542F" w:rsidP="00D0542F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 w:hint="eastAsia"/>
              </w:rPr>
              <w:t>遍历所有的边，</w:t>
            </w:r>
            <w:r>
              <w:rPr>
                <w:rFonts w:ascii="Times New Roman" w:hAnsi="Times New Roman" w:cs="Times New Roman" w:hint="eastAsia"/>
              </w:rPr>
              <w:t>返回出边</w:t>
            </w:r>
            <w:r w:rsidR="00465553">
              <w:rPr>
                <w:rFonts w:ascii="Times New Roman" w:hAnsi="Times New Roman" w:cs="Times New Roman" w:hint="eastAsia"/>
              </w:rPr>
              <w:t>顶点及其权重</w:t>
            </w:r>
            <w:r>
              <w:rPr>
                <w:rFonts w:ascii="Times New Roman" w:hAnsi="Times New Roman" w:cs="Times New Roman" w:hint="eastAsia"/>
              </w:rPr>
              <w:t>的集合</w:t>
            </w:r>
          </w:p>
        </w:tc>
      </w:tr>
      <w:tr w:rsidR="00D0542F" w14:paraId="61CA9B79" w14:textId="77777777" w:rsidTr="00BD7BAD">
        <w:tc>
          <w:tcPr>
            <w:tcW w:w="4148" w:type="dxa"/>
          </w:tcPr>
          <w:p w14:paraId="5E838EEA" w14:textId="7EEF6733" w:rsidR="00D0542F" w:rsidRDefault="00D0542F" w:rsidP="00D0542F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780E9081" w14:textId="6A8B6B7B" w:rsidR="00D0542F" w:rsidRDefault="00D0542F" w:rsidP="00D0542F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 w:hint="eastAsia"/>
              </w:rPr>
              <w:t>重写该类的</w:t>
            </w:r>
            <w:r w:rsidRPr="00D054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542F">
              <w:rPr>
                <w:rFonts w:ascii="Times New Roman" w:hAnsi="Times New Roman" w:cs="Times New Roman"/>
              </w:rPr>
              <w:t>toString</w:t>
            </w:r>
            <w:proofErr w:type="spellEnd"/>
            <w:r w:rsidRPr="00D0542F">
              <w:rPr>
                <w:rFonts w:ascii="Times New Roman" w:hAnsi="Times New Roman" w:cs="Times New Roman"/>
              </w:rPr>
              <w:t xml:space="preserve"> </w:t>
            </w:r>
            <w:r w:rsidRPr="00D0542F">
              <w:rPr>
                <w:rFonts w:ascii="Times New Roman" w:hAnsi="Times New Roman" w:cs="Times New Roman"/>
              </w:rPr>
              <w:t>方法</w:t>
            </w:r>
          </w:p>
        </w:tc>
      </w:tr>
      <w:tr w:rsidR="00D0542F" w14:paraId="31390CDF" w14:textId="77777777" w:rsidTr="00BD7BAD">
        <w:tc>
          <w:tcPr>
            <w:tcW w:w="4148" w:type="dxa"/>
          </w:tcPr>
          <w:p w14:paraId="34BB5F7A" w14:textId="63A1DD06" w:rsidR="00D0542F" w:rsidRDefault="00D0542F" w:rsidP="00D0542F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D4D4D4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Rep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134AA217" w14:textId="3E65988D" w:rsidR="00465553" w:rsidRDefault="00465553" w:rsidP="00D054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检查方法</w:t>
            </w:r>
          </w:p>
        </w:tc>
      </w:tr>
    </w:tbl>
    <w:p w14:paraId="4D33EF4E" w14:textId="77777777" w:rsidR="00BD5CED" w:rsidRPr="005664AF" w:rsidRDefault="00BD5CED" w:rsidP="00BD5CED">
      <w:pPr>
        <w:pStyle w:val="4"/>
        <w:numPr>
          <w:ilvl w:val="0"/>
          <w:numId w:val="0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3.1.3.2</w:t>
      </w:r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proofErr w:type="spellEnd"/>
    </w:p>
    <w:p w14:paraId="73AF5F73" w14:textId="2392E11A" w:rsidR="00752D9C" w:rsidRPr="005B785F" w:rsidRDefault="005B785F" w:rsidP="00752D9C">
      <w:pPr>
        <w:pStyle w:val="4"/>
        <w:numPr>
          <w:ilvl w:val="0"/>
          <w:numId w:val="0"/>
        </w:numPr>
        <w:rPr>
          <w:rFonts w:ascii="宋体" w:eastAsia="宋体" w:hAnsi="宋体" w:cs="Times New Roman"/>
        </w:rPr>
      </w:pPr>
      <w:r w:rsidRPr="005B785F">
        <w:rPr>
          <w:rFonts w:ascii="宋体" w:eastAsia="宋体" w:hAnsi="宋体" w:cs="Times New Roman"/>
        </w:rPr>
        <w:t xml:space="preserve">1. </w:t>
      </w:r>
      <w:r w:rsidR="00BD5CED" w:rsidRPr="005B785F">
        <w:rPr>
          <w:rFonts w:ascii="宋体" w:eastAsia="宋体" w:hAnsi="宋体" w:cs="Times New Roman" w:hint="eastAsia"/>
        </w:rPr>
        <w:t>设计不变量</w:t>
      </w:r>
    </w:p>
    <w:p w14:paraId="47CCC342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156B9784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</w:t>
      </w:r>
      <w:r>
        <w:rPr>
          <w:rFonts w:ascii="Consolas" w:hAnsi="Consolas" w:cs="Consolas"/>
          <w:b/>
          <w:bCs/>
          <w:color w:val="7F9FBF"/>
          <w:kern w:val="0"/>
          <w:sz w:val="20"/>
          <w:szCs w:val="20"/>
        </w:rPr>
        <w:t>TODO</w:t>
      </w:r>
    </w:p>
    <w:p w14:paraId="5BA062F1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14:paraId="33009609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  Each Vertex in vertices is different from other</w:t>
      </w:r>
    </w:p>
    <w:p w14:paraId="3888B2FC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F472D9C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18AD9F21" w14:textId="77777777" w:rsidR="0081490C" w:rsidRDefault="0081490C" w:rsidP="008149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vertices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s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modified by keyword private and final</w:t>
      </w:r>
    </w:p>
    <w:p w14:paraId="34668763" w14:textId="57BE665D" w:rsidR="0081490C" w:rsidRDefault="0081490C" w:rsidP="0081490C">
      <w:pPr>
        <w:rPr>
          <w:rFonts w:ascii="宋体" w:eastAsia="宋体" w:hAnsi="宋体"/>
          <w:b/>
          <w:bCs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so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it can't be changed from outside</w:t>
      </w:r>
    </w:p>
    <w:p w14:paraId="2CF6A3A1" w14:textId="62D22F1E" w:rsidR="00BD5CED" w:rsidRPr="005B785F" w:rsidRDefault="00BD5CED" w:rsidP="00BD5CED">
      <w:pPr>
        <w:rPr>
          <w:rFonts w:ascii="宋体" w:eastAsia="宋体" w:hAnsi="宋体"/>
          <w:b/>
          <w:bCs/>
          <w:sz w:val="28"/>
          <w:szCs w:val="28"/>
        </w:rPr>
      </w:pPr>
      <w:r w:rsidRPr="005B785F">
        <w:rPr>
          <w:rFonts w:ascii="宋体" w:eastAsia="宋体" w:hAnsi="宋体"/>
          <w:b/>
          <w:bCs/>
          <w:sz w:val="28"/>
          <w:szCs w:val="28"/>
        </w:rPr>
        <w:t>2</w:t>
      </w:r>
      <w:r w:rsidR="005B785F" w:rsidRPr="005B785F">
        <w:rPr>
          <w:rFonts w:ascii="宋体" w:eastAsia="宋体" w:hAnsi="宋体"/>
          <w:b/>
          <w:bCs/>
          <w:sz w:val="28"/>
          <w:szCs w:val="28"/>
        </w:rPr>
        <w:t>.</w:t>
      </w:r>
      <w:r w:rsidRPr="005B785F">
        <w:rPr>
          <w:rFonts w:ascii="宋体" w:eastAsia="宋体" w:hAnsi="宋体"/>
          <w:b/>
          <w:bCs/>
          <w:sz w:val="28"/>
          <w:szCs w:val="28"/>
        </w:rPr>
        <w:t xml:space="preserve"> </w:t>
      </w:r>
      <w:r w:rsidRPr="005B785F">
        <w:rPr>
          <w:rFonts w:ascii="宋体" w:eastAsia="宋体" w:hAnsi="宋体" w:hint="eastAsia"/>
          <w:b/>
          <w:bCs/>
          <w:sz w:val="28"/>
          <w:szCs w:val="28"/>
        </w:rPr>
        <w:t>检查表示</w:t>
      </w:r>
    </w:p>
    <w:p w14:paraId="35A24325" w14:textId="0CF03261" w:rsidR="00BD5CED" w:rsidRDefault="00BD5CED" w:rsidP="00BD5CED"/>
    <w:p w14:paraId="79EB1E67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heckRep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BFA60B6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</w:t>
      </w:r>
    </w:p>
    <w:p w14:paraId="5F5CF35E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Vertex&lt;L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0BF14168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Integ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weigh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Relationship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.values())</w:t>
      </w:r>
    </w:p>
    <w:p w14:paraId="4166E79B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weigh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gt;0;  //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权重大于零</w:t>
      </w:r>
    </w:p>
    <w:p w14:paraId="23D00153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DCF82B9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1CD6EE8B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 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7C89FD5E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+1 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+ 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4CA0C2A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proofErr w:type="spellStart"/>
      <w:proofErr w:type="gramEnd"/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.equals(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//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顶点各不相同</w:t>
      </w:r>
    </w:p>
    <w:p w14:paraId="66417B66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927F794" w14:textId="77777777" w:rsidR="00752D9C" w:rsidRDefault="00752D9C" w:rsidP="00752D9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5C97360" w14:textId="330AFB2F" w:rsidR="00BD5CED" w:rsidRDefault="00752D9C" w:rsidP="00BD5CED">
      <w:r>
        <w:rPr>
          <w:rFonts w:hint="eastAsia"/>
        </w:rPr>
        <w:t>}</w:t>
      </w:r>
    </w:p>
    <w:p w14:paraId="4753157D" w14:textId="77777777" w:rsidR="00752D9C" w:rsidRPr="00BD5CED" w:rsidRDefault="00752D9C" w:rsidP="00BD5CED"/>
    <w:p w14:paraId="0AA33A94" w14:textId="672BDAB4" w:rsidR="00752D9C" w:rsidRPr="00DE3B9E" w:rsidRDefault="00752D9C" w:rsidP="00752D9C">
      <w:pPr>
        <w:rPr>
          <w:rFonts w:ascii="宋体" w:eastAsia="宋体" w:hAnsi="宋体"/>
          <w:b/>
          <w:bCs/>
          <w:sz w:val="28"/>
          <w:szCs w:val="28"/>
        </w:rPr>
      </w:pPr>
      <w:r w:rsidRPr="00DE3B9E">
        <w:rPr>
          <w:rFonts w:ascii="宋体" w:eastAsia="宋体" w:hAnsi="宋体"/>
          <w:b/>
          <w:bCs/>
          <w:sz w:val="28"/>
          <w:szCs w:val="28"/>
        </w:rPr>
        <w:t xml:space="preserve">3 </w:t>
      </w:r>
      <w:r w:rsidRPr="00DE3B9E">
        <w:rPr>
          <w:rFonts w:ascii="宋体" w:eastAsia="宋体" w:hAnsi="宋体" w:hint="eastAsia"/>
          <w:b/>
          <w:bCs/>
          <w:sz w:val="28"/>
          <w:szCs w:val="28"/>
        </w:rPr>
        <w:t>实现Vertex类</w:t>
      </w:r>
    </w:p>
    <w:p w14:paraId="5D45F578" w14:textId="32C6A3A8" w:rsidR="00E03117" w:rsidRPr="00DE3B9E" w:rsidRDefault="00E03117" w:rsidP="00752D9C">
      <w:pPr>
        <w:rPr>
          <w:rFonts w:ascii="宋体" w:eastAsia="宋体" w:hAnsi="宋体"/>
          <w:b/>
          <w:bCs/>
          <w:sz w:val="24"/>
          <w:szCs w:val="24"/>
        </w:rPr>
      </w:pPr>
      <w:r w:rsidRPr="00DE3B9E">
        <w:rPr>
          <w:rFonts w:ascii="宋体" w:eastAsia="宋体" w:hAnsi="宋体"/>
          <w:b/>
          <w:bCs/>
          <w:sz w:val="24"/>
          <w:szCs w:val="24"/>
        </w:rPr>
        <w:t xml:space="preserve">3.1 </w:t>
      </w:r>
      <w:r w:rsidRPr="00DE3B9E">
        <w:rPr>
          <w:rFonts w:ascii="宋体" w:eastAsia="宋体" w:hAnsi="宋体" w:hint="eastAsia"/>
          <w:b/>
          <w:bCs/>
          <w:sz w:val="24"/>
          <w:szCs w:val="24"/>
        </w:rPr>
        <w:t>实现Vertex类的属性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03117" w14:paraId="673B9F5D" w14:textId="77777777" w:rsidTr="00E03117">
        <w:tc>
          <w:tcPr>
            <w:tcW w:w="4148" w:type="dxa"/>
          </w:tcPr>
          <w:p w14:paraId="34907C1B" w14:textId="67CC8374" w:rsidR="00E03117" w:rsidRDefault="00E03117" w:rsidP="00752D9C">
            <w:pPr>
              <w:rPr>
                <w:b/>
                <w:bCs/>
              </w:rPr>
            </w:pPr>
            <w:r w:rsidRPr="00E03117">
              <w:rPr>
                <w:b/>
                <w:bCs/>
              </w:rPr>
              <w:t>private String source</w:t>
            </w:r>
          </w:p>
        </w:tc>
        <w:tc>
          <w:tcPr>
            <w:tcW w:w="4148" w:type="dxa"/>
          </w:tcPr>
          <w:p w14:paraId="25F5F16D" w14:textId="0CEEAF10" w:rsidR="00E03117" w:rsidRDefault="00E03117" w:rsidP="00752D9C">
            <w:pPr>
              <w:rPr>
                <w:b/>
                <w:bCs/>
              </w:rPr>
            </w:pPr>
            <w:r w:rsidRPr="00E03117">
              <w:rPr>
                <w:rFonts w:hint="eastAsia"/>
                <w:b/>
                <w:bCs/>
              </w:rPr>
              <w:t>边的入点</w:t>
            </w:r>
          </w:p>
        </w:tc>
      </w:tr>
      <w:tr w:rsidR="00E03117" w14:paraId="1635DB31" w14:textId="77777777" w:rsidTr="00E03117">
        <w:tc>
          <w:tcPr>
            <w:tcW w:w="4148" w:type="dxa"/>
          </w:tcPr>
          <w:p w14:paraId="755D9889" w14:textId="570902A1" w:rsidR="00E03117" w:rsidRDefault="00E03117" w:rsidP="00E03117">
            <w:pPr>
              <w:rPr>
                <w:b/>
                <w:bCs/>
              </w:rPr>
            </w:pPr>
            <w:r w:rsidRPr="00E03117">
              <w:rPr>
                <w:b/>
                <w:bCs/>
              </w:rPr>
              <w:t xml:space="preserve">private Map&lt;L, Integer&gt; </w:t>
            </w:r>
            <w:proofErr w:type="spellStart"/>
            <w:r w:rsidRPr="00E03117">
              <w:rPr>
                <w:b/>
                <w:bCs/>
              </w:rPr>
              <w:t>relationMap</w:t>
            </w:r>
            <w:proofErr w:type="spellEnd"/>
            <w:r w:rsidRPr="00E03117">
              <w:rPr>
                <w:b/>
                <w:bCs/>
              </w:rPr>
              <w:t xml:space="preserve"> = new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E03117">
              <w:rPr>
                <w:b/>
                <w:bCs/>
              </w:rPr>
              <w:t>HashMap&lt;</w:t>
            </w:r>
            <w:proofErr w:type="gramStart"/>
            <w:r w:rsidRPr="00E03117">
              <w:rPr>
                <w:b/>
                <w:bCs/>
              </w:rPr>
              <w:t>&gt;(</w:t>
            </w:r>
            <w:proofErr w:type="gramEnd"/>
            <w:r w:rsidRPr="00E03117">
              <w:rPr>
                <w:b/>
                <w:bCs/>
              </w:rPr>
              <w:t>);</w:t>
            </w:r>
          </w:p>
        </w:tc>
        <w:tc>
          <w:tcPr>
            <w:tcW w:w="4148" w:type="dxa"/>
          </w:tcPr>
          <w:p w14:paraId="22B1B33C" w14:textId="46F35D7A" w:rsidR="00E03117" w:rsidRDefault="00E03117" w:rsidP="00752D9C">
            <w:pPr>
              <w:rPr>
                <w:b/>
                <w:bCs/>
              </w:rPr>
            </w:pPr>
            <w:r w:rsidRPr="00E03117">
              <w:rPr>
                <w:rFonts w:hint="eastAsia"/>
                <w:b/>
                <w:bCs/>
              </w:rPr>
              <w:t>入点的所有出点集合以及边的权重</w:t>
            </w:r>
          </w:p>
        </w:tc>
      </w:tr>
    </w:tbl>
    <w:p w14:paraId="3A5D7CB7" w14:textId="2F8647FB" w:rsidR="00E03117" w:rsidRDefault="00E03117" w:rsidP="00752D9C">
      <w:pPr>
        <w:rPr>
          <w:b/>
          <w:bCs/>
        </w:rPr>
      </w:pPr>
    </w:p>
    <w:p w14:paraId="7A995DD5" w14:textId="12B76E74" w:rsidR="00752D9C" w:rsidRPr="00DE3B9E" w:rsidRDefault="00D4317A" w:rsidP="00752D9C">
      <w:pPr>
        <w:rPr>
          <w:b/>
          <w:bCs/>
          <w:sz w:val="24"/>
          <w:szCs w:val="24"/>
        </w:rPr>
      </w:pPr>
      <w:r w:rsidRPr="00DE3B9E">
        <w:rPr>
          <w:b/>
          <w:bCs/>
          <w:sz w:val="24"/>
          <w:szCs w:val="24"/>
        </w:rPr>
        <w:t xml:space="preserve">3.2 </w:t>
      </w:r>
      <w:r w:rsidRPr="00DE3B9E">
        <w:rPr>
          <w:rFonts w:hint="eastAsia"/>
          <w:b/>
          <w:bCs/>
          <w:sz w:val="24"/>
          <w:szCs w:val="24"/>
        </w:rPr>
        <w:t>实现Vertex类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52D9C" w14:paraId="667F32D0" w14:textId="77777777" w:rsidTr="00752D9C">
        <w:tc>
          <w:tcPr>
            <w:tcW w:w="4148" w:type="dxa"/>
          </w:tcPr>
          <w:p w14:paraId="4B8E12F1" w14:textId="36359069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Vertex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L,Integer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&gt;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map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24798F67" w14:textId="1E520E23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带参数的构造器</w:t>
            </w:r>
          </w:p>
        </w:tc>
      </w:tr>
      <w:tr w:rsidR="00752D9C" w14:paraId="60937F57" w14:textId="77777777" w:rsidTr="00752D9C">
        <w:tc>
          <w:tcPr>
            <w:tcW w:w="4148" w:type="dxa"/>
          </w:tcPr>
          <w:p w14:paraId="38CD51F2" w14:textId="1BF0E75F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Vertex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4148" w:type="dxa"/>
          </w:tcPr>
          <w:p w14:paraId="37CD7879" w14:textId="325DCC58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不带参数的构造器</w:t>
            </w:r>
          </w:p>
        </w:tc>
      </w:tr>
      <w:tr w:rsidR="00752D9C" w14:paraId="6148F73A" w14:textId="77777777" w:rsidTr="00752D9C">
        <w:tc>
          <w:tcPr>
            <w:tcW w:w="4148" w:type="dxa"/>
          </w:tcPr>
          <w:p w14:paraId="15890E17" w14:textId="4D79FB9C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Rep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5EE47E5" w14:textId="53751B9E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检查方法</w:t>
            </w:r>
          </w:p>
        </w:tc>
      </w:tr>
      <w:tr w:rsidR="00752D9C" w14:paraId="1A2D4D01" w14:textId="77777777" w:rsidTr="00752D9C">
        <w:tc>
          <w:tcPr>
            <w:tcW w:w="4148" w:type="dxa"/>
          </w:tcPr>
          <w:p w14:paraId="47416082" w14:textId="7FEFAE8D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Sour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32203F68" w14:textId="07634AEC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返回源顶点</w:t>
            </w:r>
          </w:p>
        </w:tc>
      </w:tr>
      <w:tr w:rsidR="00752D9C" w14:paraId="574D917F" w14:textId="77777777" w:rsidTr="00752D9C">
        <w:tc>
          <w:tcPr>
            <w:tcW w:w="4148" w:type="dxa"/>
          </w:tcPr>
          <w:p w14:paraId="56EFD922" w14:textId="0C27B80B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ddEdg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A69C8EA" w14:textId="4B56FFF0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在源顶点和</w:t>
            </w:r>
            <w:r>
              <w:rPr>
                <w:rFonts w:ascii="Times New Roman" w:hAnsi="Times New Roman" w:cs="Times New Roman" w:hint="eastAsia"/>
              </w:rPr>
              <w:t>target</w:t>
            </w:r>
            <w:r>
              <w:rPr>
                <w:rFonts w:ascii="Times New Roman" w:hAnsi="Times New Roman" w:cs="Times New Roman" w:hint="eastAsia"/>
              </w:rPr>
              <w:t>顶点加一条边</w:t>
            </w:r>
          </w:p>
        </w:tc>
      </w:tr>
      <w:tr w:rsidR="00752D9C" w14:paraId="1EE7FE31" w14:textId="77777777" w:rsidTr="00752D9C">
        <w:tc>
          <w:tcPr>
            <w:tcW w:w="4148" w:type="dxa"/>
          </w:tcPr>
          <w:p w14:paraId="55D3A2D5" w14:textId="5E55C285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remove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331A9C39" w14:textId="09708691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删去与源顶点邻接的一个顶点及其边</w:t>
            </w:r>
          </w:p>
        </w:tc>
      </w:tr>
      <w:tr w:rsidR="00752D9C" w14:paraId="48FE2CA8" w14:textId="77777777" w:rsidTr="00752D9C">
        <w:tc>
          <w:tcPr>
            <w:tcW w:w="4148" w:type="dxa"/>
          </w:tcPr>
          <w:p w14:paraId="450F5C37" w14:textId="14C8119F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 xml:space="preserve">Public 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Map&l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L,Integer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&gt;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Relationship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)</w:t>
            </w:r>
          </w:p>
        </w:tc>
        <w:tc>
          <w:tcPr>
            <w:tcW w:w="4148" w:type="dxa"/>
          </w:tcPr>
          <w:p w14:paraId="79518F94" w14:textId="4E1A45E9" w:rsidR="00752D9C" w:rsidRP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返回该顶点的所有邻接顶点及其权重的</w:t>
            </w:r>
            <w:r>
              <w:rPr>
                <w:rFonts w:ascii="Times New Roman" w:hAnsi="Times New Roman" w:cs="Times New Roman" w:hint="eastAsia"/>
              </w:rPr>
              <w:t>map</w:t>
            </w:r>
            <w:r>
              <w:rPr>
                <w:rFonts w:ascii="Times New Roman" w:hAnsi="Times New Roman" w:cs="Times New Roman" w:hint="eastAsia"/>
              </w:rPr>
              <w:t>集</w:t>
            </w:r>
          </w:p>
        </w:tc>
      </w:tr>
      <w:tr w:rsidR="00752D9C" w14:paraId="0A14E9F8" w14:textId="77777777" w:rsidTr="00752D9C">
        <w:tc>
          <w:tcPr>
            <w:tcW w:w="4148" w:type="dxa"/>
          </w:tcPr>
          <w:p w14:paraId="5A0407AA" w14:textId="4028FA0C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Weigh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4148" w:type="dxa"/>
          </w:tcPr>
          <w:p w14:paraId="67A6EE68" w14:textId="1E3FA7AE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返回源顶点与</w:t>
            </w:r>
            <w:r>
              <w:rPr>
                <w:rFonts w:ascii="Times New Roman" w:hAnsi="Times New Roman" w:cs="Times New Roman" w:hint="eastAsia"/>
              </w:rPr>
              <w:t>target</w:t>
            </w:r>
            <w:r>
              <w:rPr>
                <w:rFonts w:ascii="Times New Roman" w:hAnsi="Times New Roman" w:cs="Times New Roman" w:hint="eastAsia"/>
              </w:rPr>
              <w:t>顶点的权重</w:t>
            </w:r>
          </w:p>
        </w:tc>
      </w:tr>
      <w:tr w:rsidR="00752D9C" w14:paraId="51511B77" w14:textId="77777777" w:rsidTr="00752D9C">
        <w:tc>
          <w:tcPr>
            <w:tcW w:w="4148" w:type="dxa"/>
          </w:tcPr>
          <w:p w14:paraId="5F608EEE" w14:textId="76359ED8" w:rsidR="00752D9C" w:rsidRDefault="00752D9C" w:rsidP="00752D9C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equal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Object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oth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16583760" w14:textId="6B531048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判断两个顶点是否相等</w:t>
            </w:r>
          </w:p>
        </w:tc>
      </w:tr>
      <w:tr w:rsidR="00752D9C" w14:paraId="04BD2DBC" w14:textId="77777777" w:rsidTr="00752D9C">
        <w:tc>
          <w:tcPr>
            <w:tcW w:w="4148" w:type="dxa"/>
          </w:tcPr>
          <w:p w14:paraId="2F9789E9" w14:textId="0B04B30C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hashCod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639275C7" w14:textId="2F841CF9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重写</w:t>
            </w:r>
            <w:proofErr w:type="spellStart"/>
            <w:r>
              <w:rPr>
                <w:rFonts w:ascii="Times New Roman" w:hAnsi="Times New Roman" w:cs="Times New Roman" w:hint="eastAsia"/>
              </w:rPr>
              <w:t>hashcode</w:t>
            </w:r>
            <w:proofErr w:type="spellEnd"/>
            <w:r>
              <w:rPr>
                <w:rFonts w:ascii="Times New Roman" w:hAnsi="Times New Roman" w:cs="Times New Roman" w:hint="eastAsia"/>
              </w:rPr>
              <w:t>方法</w:t>
            </w:r>
          </w:p>
        </w:tc>
      </w:tr>
      <w:tr w:rsidR="00752D9C" w14:paraId="1E8A2EE4" w14:textId="77777777" w:rsidTr="00752D9C">
        <w:tc>
          <w:tcPr>
            <w:tcW w:w="4148" w:type="dxa"/>
          </w:tcPr>
          <w:p w14:paraId="689041FD" w14:textId="1AE819EE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014065B3" w14:textId="3E0AB5F9" w:rsidR="00752D9C" w:rsidRDefault="00752D9C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重写类的</w:t>
            </w:r>
            <w:proofErr w:type="spellStart"/>
            <w:r>
              <w:rPr>
                <w:rFonts w:ascii="Times New Roman" w:hAnsi="Times New Roman" w:cs="Times New Roman" w:hint="eastAsia"/>
              </w:rPr>
              <w:t>tostring</w:t>
            </w:r>
            <w:proofErr w:type="spellEnd"/>
            <w:r>
              <w:rPr>
                <w:rFonts w:ascii="Times New Roman" w:hAnsi="Times New Roman" w:cs="Times New Roman" w:hint="eastAsia"/>
              </w:rPr>
              <w:t>方法</w:t>
            </w:r>
          </w:p>
        </w:tc>
      </w:tr>
    </w:tbl>
    <w:p w14:paraId="53A46156" w14:textId="583D3826" w:rsidR="00BD5CED" w:rsidRDefault="00BD5CED" w:rsidP="005809ED">
      <w:pPr>
        <w:rPr>
          <w:rFonts w:ascii="Times New Roman" w:hAnsi="Times New Roman" w:cs="Times New Roman"/>
        </w:rPr>
      </w:pPr>
    </w:p>
    <w:p w14:paraId="3F9FFCAC" w14:textId="24356CD2" w:rsidR="00752D9C" w:rsidRDefault="00752D9C" w:rsidP="005809ED">
      <w:pPr>
        <w:rPr>
          <w:rFonts w:ascii="Times New Roman" w:hAnsi="Times New Roman" w:cs="Times New Roman"/>
        </w:rPr>
      </w:pPr>
    </w:p>
    <w:p w14:paraId="2A61E101" w14:textId="20FF484E" w:rsidR="00E03117" w:rsidRPr="00DE3B9E" w:rsidRDefault="00DE3B9E" w:rsidP="00E03117">
      <w:pPr>
        <w:rPr>
          <w:rFonts w:ascii="宋体" w:eastAsia="宋体" w:hAnsi="宋体"/>
          <w:b/>
          <w:bCs/>
          <w:sz w:val="28"/>
          <w:szCs w:val="28"/>
        </w:rPr>
      </w:pPr>
      <w:r w:rsidRPr="00DE3B9E">
        <w:rPr>
          <w:rFonts w:ascii="宋体" w:eastAsia="宋体" w:hAnsi="宋体"/>
          <w:b/>
          <w:bCs/>
          <w:sz w:val="28"/>
          <w:szCs w:val="28"/>
        </w:rPr>
        <w:t>4.</w:t>
      </w:r>
      <w:r w:rsidR="00E03117" w:rsidRPr="00DE3B9E">
        <w:rPr>
          <w:rFonts w:ascii="宋体" w:eastAsia="宋体" w:hAnsi="宋体"/>
          <w:b/>
          <w:bCs/>
          <w:sz w:val="28"/>
          <w:szCs w:val="28"/>
        </w:rPr>
        <w:t xml:space="preserve"> </w:t>
      </w:r>
      <w:r w:rsidR="00E03117" w:rsidRPr="00DE3B9E">
        <w:rPr>
          <w:rFonts w:ascii="宋体" w:eastAsia="宋体" w:hAnsi="宋体" w:hint="eastAsia"/>
          <w:b/>
          <w:bCs/>
          <w:sz w:val="28"/>
          <w:szCs w:val="28"/>
        </w:rPr>
        <w:t>实现</w:t>
      </w:r>
      <w:proofErr w:type="spellStart"/>
      <w:r w:rsidR="00E03117" w:rsidRPr="00DE3B9E">
        <w:rPr>
          <w:rFonts w:ascii="宋体" w:eastAsia="宋体" w:hAnsi="宋体"/>
          <w:b/>
          <w:bCs/>
          <w:sz w:val="28"/>
          <w:szCs w:val="28"/>
        </w:rPr>
        <w:t>ConcreteVerticesGraph</w:t>
      </w:r>
      <w:proofErr w:type="spellEnd"/>
      <w:r w:rsidR="00E03117" w:rsidRPr="00DE3B9E">
        <w:rPr>
          <w:rFonts w:ascii="宋体" w:eastAsia="宋体" w:hAnsi="宋体"/>
          <w:b/>
          <w:bCs/>
          <w:sz w:val="28"/>
          <w:szCs w:val="28"/>
        </w:rPr>
        <w:t xml:space="preserve"> &lt;String&gt;类</w:t>
      </w:r>
    </w:p>
    <w:p w14:paraId="3AC86B0A" w14:textId="77777777" w:rsidR="00E45EC5" w:rsidRPr="00DE3B9E" w:rsidRDefault="00E45EC5" w:rsidP="00E03117">
      <w:pPr>
        <w:rPr>
          <w:rFonts w:ascii="宋体" w:eastAsia="宋体" w:hAnsi="宋体"/>
          <w:b/>
          <w:bCs/>
          <w:sz w:val="24"/>
          <w:szCs w:val="24"/>
        </w:rPr>
      </w:pPr>
    </w:p>
    <w:p w14:paraId="4B706885" w14:textId="2F704143" w:rsidR="00752D9C" w:rsidRPr="00DE3B9E" w:rsidRDefault="00DE3B9E" w:rsidP="005809ED">
      <w:pPr>
        <w:rPr>
          <w:rFonts w:ascii="宋体" w:eastAsia="宋体" w:hAnsi="宋体"/>
          <w:b/>
          <w:bCs/>
          <w:sz w:val="24"/>
          <w:szCs w:val="24"/>
        </w:rPr>
      </w:pPr>
      <w:r w:rsidRPr="00DE3B9E">
        <w:rPr>
          <w:rFonts w:ascii="宋体" w:eastAsia="宋体" w:hAnsi="宋体" w:cs="Times New Roman"/>
          <w:b/>
          <w:bCs/>
          <w:sz w:val="24"/>
          <w:szCs w:val="24"/>
        </w:rPr>
        <w:t>4</w:t>
      </w:r>
      <w:r w:rsidR="00E45EC5" w:rsidRPr="00DE3B9E">
        <w:rPr>
          <w:rFonts w:ascii="宋体" w:eastAsia="宋体" w:hAnsi="宋体" w:cs="Times New Roman"/>
          <w:b/>
          <w:bCs/>
          <w:sz w:val="24"/>
          <w:szCs w:val="24"/>
        </w:rPr>
        <w:t xml:space="preserve">.1 </w:t>
      </w:r>
      <w:r w:rsidR="00E45EC5" w:rsidRPr="00DE3B9E">
        <w:rPr>
          <w:rFonts w:ascii="宋体" w:eastAsia="宋体" w:hAnsi="宋体" w:cs="Times New Roman" w:hint="eastAsia"/>
          <w:b/>
          <w:bCs/>
          <w:sz w:val="24"/>
          <w:szCs w:val="24"/>
        </w:rPr>
        <w:t>实现</w:t>
      </w:r>
      <w:proofErr w:type="spellStart"/>
      <w:r w:rsidR="00E45EC5" w:rsidRPr="00DE3B9E">
        <w:rPr>
          <w:rFonts w:ascii="宋体" w:eastAsia="宋体" w:hAnsi="宋体"/>
          <w:b/>
          <w:bCs/>
          <w:sz w:val="24"/>
          <w:szCs w:val="24"/>
        </w:rPr>
        <w:t>ConcreteVerticesGraph</w:t>
      </w:r>
      <w:proofErr w:type="spellEnd"/>
      <w:r w:rsidR="00E45EC5" w:rsidRPr="00DE3B9E">
        <w:rPr>
          <w:rFonts w:ascii="宋体" w:eastAsia="宋体" w:hAnsi="宋体"/>
          <w:b/>
          <w:bCs/>
          <w:sz w:val="24"/>
          <w:szCs w:val="24"/>
        </w:rPr>
        <w:t xml:space="preserve"> &lt;String&gt;类</w:t>
      </w:r>
      <w:r w:rsidR="00E45EC5" w:rsidRPr="00DE3B9E">
        <w:rPr>
          <w:rFonts w:ascii="宋体" w:eastAsia="宋体" w:hAnsi="宋体" w:hint="eastAsia"/>
          <w:b/>
          <w:bCs/>
          <w:sz w:val="24"/>
          <w:szCs w:val="24"/>
        </w:rPr>
        <w:t>的属性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45EC5" w14:paraId="28943720" w14:textId="77777777" w:rsidTr="00E45EC5">
        <w:tc>
          <w:tcPr>
            <w:tcW w:w="4148" w:type="dxa"/>
          </w:tcPr>
          <w:p w14:paraId="45B5277A" w14:textId="5F30FBB9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ist&lt;Vertex&lt;L&gt;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vertic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lt;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51B85B52" w14:textId="50019FD3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所有的顶点集合</w:t>
            </w:r>
          </w:p>
        </w:tc>
      </w:tr>
    </w:tbl>
    <w:p w14:paraId="0F2B7EC2" w14:textId="35BF2704" w:rsidR="00E45EC5" w:rsidRDefault="00E45EC5" w:rsidP="005809ED">
      <w:pPr>
        <w:rPr>
          <w:rFonts w:ascii="Times New Roman" w:hAnsi="Times New Roman" w:cs="Times New Roman"/>
        </w:rPr>
      </w:pPr>
    </w:p>
    <w:p w14:paraId="44BF001D" w14:textId="766812DD" w:rsidR="00E45EC5" w:rsidRPr="00AE54EB" w:rsidRDefault="00DE3B9E" w:rsidP="005809ED">
      <w:pPr>
        <w:rPr>
          <w:rFonts w:ascii="宋体" w:eastAsia="宋体" w:hAnsi="宋体"/>
          <w:b/>
          <w:bCs/>
          <w:sz w:val="24"/>
          <w:szCs w:val="24"/>
        </w:rPr>
      </w:pPr>
      <w:r w:rsidRPr="00AE54EB">
        <w:rPr>
          <w:rFonts w:ascii="宋体" w:eastAsia="宋体" w:hAnsi="宋体" w:cs="Times New Roman"/>
          <w:b/>
          <w:bCs/>
          <w:sz w:val="24"/>
          <w:szCs w:val="24"/>
        </w:rPr>
        <w:t>4</w:t>
      </w:r>
      <w:r w:rsidR="00E45EC5" w:rsidRPr="00AE54EB">
        <w:rPr>
          <w:rFonts w:ascii="宋体" w:eastAsia="宋体" w:hAnsi="宋体" w:cs="Times New Roman"/>
          <w:b/>
          <w:bCs/>
          <w:sz w:val="24"/>
          <w:szCs w:val="24"/>
        </w:rPr>
        <w:t xml:space="preserve">.2 </w:t>
      </w:r>
      <w:r w:rsidR="00E45EC5" w:rsidRPr="00AE54EB">
        <w:rPr>
          <w:rFonts w:ascii="宋体" w:eastAsia="宋体" w:hAnsi="宋体" w:cs="Times New Roman" w:hint="eastAsia"/>
          <w:b/>
          <w:bCs/>
          <w:sz w:val="24"/>
          <w:szCs w:val="24"/>
        </w:rPr>
        <w:t>实现</w:t>
      </w:r>
      <w:proofErr w:type="spellStart"/>
      <w:r w:rsidR="00E45EC5" w:rsidRPr="00AE54EB">
        <w:rPr>
          <w:rFonts w:ascii="宋体" w:eastAsia="宋体" w:hAnsi="宋体"/>
          <w:b/>
          <w:bCs/>
          <w:sz w:val="24"/>
          <w:szCs w:val="24"/>
        </w:rPr>
        <w:t>ConcreteVerticesGraph</w:t>
      </w:r>
      <w:proofErr w:type="spellEnd"/>
      <w:r w:rsidR="00E45EC5" w:rsidRPr="00AE54EB">
        <w:rPr>
          <w:rFonts w:ascii="宋体" w:eastAsia="宋体" w:hAnsi="宋体"/>
          <w:b/>
          <w:bCs/>
          <w:sz w:val="24"/>
          <w:szCs w:val="24"/>
        </w:rPr>
        <w:t xml:space="preserve"> &lt;String&gt;类</w:t>
      </w:r>
      <w:r w:rsidR="00E45EC5" w:rsidRPr="00AE54EB">
        <w:rPr>
          <w:rFonts w:ascii="宋体" w:eastAsia="宋体" w:hAnsi="宋体" w:hint="eastAsia"/>
          <w:b/>
          <w:bCs/>
          <w:sz w:val="24"/>
          <w:szCs w:val="24"/>
        </w:rPr>
        <w:t>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45EC5" w14:paraId="5C8E9EA3" w14:textId="77777777" w:rsidTr="00E45EC5">
        <w:tc>
          <w:tcPr>
            <w:tcW w:w="4148" w:type="dxa"/>
          </w:tcPr>
          <w:p w14:paraId="63F4DC8B" w14:textId="022E5ABB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oncreteVerticesGraph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3BD9F21" w14:textId="631532A6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构造器</w:t>
            </w:r>
          </w:p>
        </w:tc>
      </w:tr>
      <w:tr w:rsidR="00E45EC5" w14:paraId="652DC086" w14:textId="77777777" w:rsidTr="00E45EC5">
        <w:tc>
          <w:tcPr>
            <w:tcW w:w="4148" w:type="dxa"/>
          </w:tcPr>
          <w:p w14:paraId="6668B166" w14:textId="566407DE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Rep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596A7C41" w14:textId="34FFD122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检查方法</w:t>
            </w:r>
          </w:p>
        </w:tc>
      </w:tr>
      <w:tr w:rsidR="00E45EC5" w14:paraId="20099B8B" w14:textId="77777777" w:rsidTr="00E45EC5">
        <w:tc>
          <w:tcPr>
            <w:tcW w:w="4148" w:type="dxa"/>
          </w:tcPr>
          <w:p w14:paraId="273FB8A3" w14:textId="7DEA1D69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dd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529B0487" w14:textId="75342426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添加顶点</w:t>
            </w:r>
          </w:p>
        </w:tc>
      </w:tr>
      <w:tr w:rsidR="00E45EC5" w14:paraId="08CD7A82" w14:textId="77777777" w:rsidTr="00E45EC5">
        <w:tc>
          <w:tcPr>
            <w:tcW w:w="4148" w:type="dxa"/>
          </w:tcPr>
          <w:p w14:paraId="2BA0D793" w14:textId="09F4BA15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,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547ADF18" w14:textId="29CF02EF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>
              <w:rPr>
                <w:rFonts w:ascii="Times New Roman" w:hAnsi="Times New Roman" w:cs="Times New Roman" w:hint="eastAsia"/>
              </w:rPr>
              <w:t>eigh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0 </w:t>
            </w:r>
            <w:r>
              <w:rPr>
                <w:rFonts w:ascii="Times New Roman" w:hAnsi="Times New Roman" w:cs="Times New Roman" w:hint="eastAsia"/>
              </w:rPr>
              <w:t>，删除边，</w:t>
            </w:r>
            <w:r>
              <w:rPr>
                <w:rFonts w:ascii="Times New Roman" w:hAnsi="Times New Roman" w:cs="Times New Roman" w:hint="eastAsia"/>
              </w:rPr>
              <w:t xml:space="preserve"> weight&gt;</w:t>
            </w:r>
            <w:r>
              <w:rPr>
                <w:rFonts w:ascii="Times New Roman" w:hAnsi="Times New Roman" w:cs="Times New Roman"/>
              </w:rPr>
              <w:t>0,</w:t>
            </w:r>
            <w:r>
              <w:rPr>
                <w:rFonts w:ascii="Times New Roman" w:hAnsi="Times New Roman" w:cs="Times New Roman" w:hint="eastAsia"/>
              </w:rPr>
              <w:t>修改边的权重，返回原来边的权重，或者返回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E45EC5" w14:paraId="7891ECC6" w14:textId="77777777" w:rsidTr="00E45EC5">
        <w:tc>
          <w:tcPr>
            <w:tcW w:w="4148" w:type="dxa"/>
          </w:tcPr>
          <w:p w14:paraId="4DE17816" w14:textId="222C8CBB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remove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5DC8B9EF" w14:textId="5CE4BAA8" w:rsidR="00E45EC5" w:rsidRDefault="00465553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删除顶点</w:t>
            </w:r>
          </w:p>
        </w:tc>
      </w:tr>
      <w:tr w:rsidR="00E45EC5" w14:paraId="3A0F1D47" w14:textId="77777777" w:rsidTr="00E45EC5">
        <w:tc>
          <w:tcPr>
            <w:tcW w:w="4148" w:type="dxa"/>
          </w:tcPr>
          <w:p w14:paraId="113557CD" w14:textId="6C028CDF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&lt;L&gt;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vertice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6760E4B" w14:textId="7690013B" w:rsidR="00E45EC5" w:rsidRDefault="00465553" w:rsidP="005809ED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/>
              </w:rPr>
              <w:t xml:space="preserve">for </w:t>
            </w:r>
            <w:r w:rsidRPr="00D0542F">
              <w:rPr>
                <w:rFonts w:ascii="Times New Roman" w:hAnsi="Times New Roman" w:cs="Times New Roman"/>
              </w:rPr>
              <w:t>循环遍历，进行防御性复制</w:t>
            </w:r>
            <w:r>
              <w:rPr>
                <w:rFonts w:ascii="Times New Roman" w:hAnsi="Times New Roman" w:cs="Times New Roman" w:hint="eastAsia"/>
              </w:rPr>
              <w:t>，返回所有顶点集合</w:t>
            </w:r>
          </w:p>
        </w:tc>
      </w:tr>
      <w:tr w:rsidR="00E45EC5" w14:paraId="4CEE3265" w14:textId="77777777" w:rsidTr="00E45EC5">
        <w:tc>
          <w:tcPr>
            <w:tcW w:w="4148" w:type="dxa"/>
          </w:tcPr>
          <w:p w14:paraId="70E2F1F3" w14:textId="6BFBE054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L, Integer&gt;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ource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D68EA38" w14:textId="598AC634" w:rsidR="00E45EC5" w:rsidRDefault="00465553" w:rsidP="005809ED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 w:hint="eastAsia"/>
              </w:rPr>
              <w:t>遍历所有的边，</w:t>
            </w:r>
            <w:r>
              <w:rPr>
                <w:rFonts w:ascii="Times New Roman" w:hAnsi="Times New Roman" w:cs="Times New Roman" w:hint="eastAsia"/>
              </w:rPr>
              <w:t>返回</w:t>
            </w:r>
            <w:proofErr w:type="gramStart"/>
            <w:r>
              <w:rPr>
                <w:rFonts w:ascii="Times New Roman" w:hAnsi="Times New Roman" w:cs="Times New Roman" w:hint="eastAsia"/>
              </w:rPr>
              <w:t>入边顶点</w:t>
            </w:r>
            <w:proofErr w:type="gramEnd"/>
            <w:r>
              <w:rPr>
                <w:rFonts w:ascii="Times New Roman" w:hAnsi="Times New Roman" w:cs="Times New Roman" w:hint="eastAsia"/>
              </w:rPr>
              <w:t>及其权重的集合</w:t>
            </w:r>
          </w:p>
        </w:tc>
      </w:tr>
      <w:tr w:rsidR="00E45EC5" w14:paraId="34DC8F36" w14:textId="77777777" w:rsidTr="00E45EC5">
        <w:tc>
          <w:tcPr>
            <w:tcW w:w="4148" w:type="dxa"/>
          </w:tcPr>
          <w:p w14:paraId="6910348A" w14:textId="203175CF" w:rsidR="00E45EC5" w:rsidRDefault="00E45EC5" w:rsidP="00E45EC5">
            <w:pPr>
              <w:tabs>
                <w:tab w:val="left" w:pos="18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L, Integer&gt;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argets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L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2DBC88E5" w14:textId="2006888C" w:rsidR="00E45EC5" w:rsidRDefault="00465553" w:rsidP="005809ED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 w:hint="eastAsia"/>
              </w:rPr>
              <w:t>遍历所有的边，</w:t>
            </w:r>
            <w:r>
              <w:rPr>
                <w:rFonts w:ascii="Times New Roman" w:hAnsi="Times New Roman" w:cs="Times New Roman" w:hint="eastAsia"/>
              </w:rPr>
              <w:t>返回出边顶点及其权重的集合</w:t>
            </w:r>
          </w:p>
        </w:tc>
      </w:tr>
      <w:tr w:rsidR="00E45EC5" w14:paraId="18BE606B" w14:textId="77777777" w:rsidTr="00E45EC5">
        <w:tc>
          <w:tcPr>
            <w:tcW w:w="4148" w:type="dxa"/>
          </w:tcPr>
          <w:p w14:paraId="0C6ED22D" w14:textId="549A9F2E" w:rsidR="00E45EC5" w:rsidRDefault="00E45EC5" w:rsidP="005809ED">
            <w:pPr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1281CDBC" w14:textId="474918A2" w:rsidR="00E45EC5" w:rsidRDefault="00465553" w:rsidP="005809ED">
            <w:pPr>
              <w:rPr>
                <w:rFonts w:ascii="Times New Roman" w:hAnsi="Times New Roman" w:cs="Times New Roman"/>
              </w:rPr>
            </w:pPr>
            <w:r w:rsidRPr="00D0542F">
              <w:rPr>
                <w:rFonts w:ascii="Times New Roman" w:hAnsi="Times New Roman" w:cs="Times New Roman" w:hint="eastAsia"/>
              </w:rPr>
              <w:t>重写该类的</w:t>
            </w:r>
            <w:r w:rsidRPr="00D054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542F">
              <w:rPr>
                <w:rFonts w:ascii="Times New Roman" w:hAnsi="Times New Roman" w:cs="Times New Roman"/>
              </w:rPr>
              <w:t>toString</w:t>
            </w:r>
            <w:proofErr w:type="spellEnd"/>
            <w:r w:rsidRPr="00D0542F">
              <w:rPr>
                <w:rFonts w:ascii="Times New Roman" w:hAnsi="Times New Roman" w:cs="Times New Roman"/>
              </w:rPr>
              <w:t xml:space="preserve"> </w:t>
            </w:r>
            <w:r w:rsidRPr="00D0542F">
              <w:rPr>
                <w:rFonts w:ascii="Times New Roman" w:hAnsi="Times New Roman" w:cs="Times New Roman"/>
              </w:rPr>
              <w:t>方法</w:t>
            </w:r>
          </w:p>
        </w:tc>
      </w:tr>
    </w:tbl>
    <w:p w14:paraId="16F60BD8" w14:textId="77777777" w:rsidR="00E45EC5" w:rsidRPr="00BD7BAD" w:rsidRDefault="00E45EC5" w:rsidP="005809ED">
      <w:pPr>
        <w:rPr>
          <w:rFonts w:ascii="Times New Roman" w:hAnsi="Times New Roman" w:cs="Times New Roman"/>
        </w:rPr>
      </w:pPr>
    </w:p>
    <w:p w14:paraId="3FADCD35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29325507"/>
      <w:bookmarkEnd w:id="11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09A64200" w14:textId="41B67F0A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29325508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11346D31" w14:textId="3ABB83CA" w:rsidR="00843F69" w:rsidRPr="00843F69" w:rsidRDefault="00843F69" w:rsidP="00843F69">
      <w:pPr>
        <w:rPr>
          <w:rFonts w:ascii="宋体" w:eastAsia="宋体" w:hAnsi="宋体"/>
          <w:sz w:val="24"/>
          <w:szCs w:val="24"/>
        </w:rPr>
      </w:pPr>
      <w:r w:rsidRPr="00843F69">
        <w:rPr>
          <w:rFonts w:ascii="宋体" w:eastAsia="宋体" w:hAnsi="宋体" w:hint="eastAsia"/>
          <w:sz w:val="24"/>
          <w:szCs w:val="24"/>
        </w:rPr>
        <w:t>1</w:t>
      </w:r>
      <w:r w:rsidRPr="00843F69">
        <w:rPr>
          <w:rFonts w:ascii="宋体" w:eastAsia="宋体" w:hAnsi="宋体"/>
          <w:sz w:val="24"/>
          <w:szCs w:val="24"/>
        </w:rPr>
        <w:t>.</w:t>
      </w:r>
      <w:r w:rsidRPr="00843F69">
        <w:rPr>
          <w:rFonts w:ascii="宋体" w:eastAsia="宋体" w:hAnsi="宋体" w:hint="eastAsia"/>
          <w:sz w:val="24"/>
          <w:szCs w:val="24"/>
        </w:rPr>
        <w:t>将具体类的声明修改为：</w:t>
      </w:r>
    </w:p>
    <w:p w14:paraId="578E9C81" w14:textId="2B7AEFDD" w:rsidR="00843F69" w:rsidRDefault="00843F69" w:rsidP="00843F69">
      <w:r>
        <w:rPr>
          <w:noProof/>
        </w:rPr>
        <w:drawing>
          <wp:inline distT="0" distB="0" distL="0" distR="0" wp14:anchorId="27C026EC" wp14:editId="71FDAA4B">
            <wp:extent cx="5274310" cy="6737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CB6D" w14:textId="549010CD" w:rsidR="00843F69" w:rsidRDefault="00843F69" w:rsidP="00843F69">
      <w:pPr>
        <w:rPr>
          <w:rFonts w:ascii="宋体" w:eastAsia="宋体" w:hAnsi="宋体"/>
          <w:sz w:val="24"/>
          <w:szCs w:val="24"/>
        </w:rPr>
      </w:pPr>
      <w:r w:rsidRPr="00843F69">
        <w:rPr>
          <w:rFonts w:ascii="宋体" w:eastAsia="宋体" w:hAnsi="宋体" w:hint="eastAsia"/>
          <w:sz w:val="24"/>
          <w:szCs w:val="24"/>
        </w:rPr>
        <w:lastRenderedPageBreak/>
        <w:t>2</w:t>
      </w:r>
      <w:r w:rsidRPr="00843F69">
        <w:rPr>
          <w:rFonts w:ascii="宋体" w:eastAsia="宋体" w:hAnsi="宋体"/>
          <w:sz w:val="24"/>
          <w:szCs w:val="24"/>
        </w:rPr>
        <w:t>.</w:t>
      </w:r>
      <w:r w:rsidRPr="00843F69">
        <w:rPr>
          <w:rFonts w:ascii="宋体" w:eastAsia="宋体" w:hAnsi="宋体" w:hint="eastAsia"/>
          <w:sz w:val="24"/>
          <w:szCs w:val="24"/>
        </w:rPr>
        <w:t>更新两个实现以支持任何类型的顶点标签，使用占位符</w:t>
      </w:r>
      <w:r w:rsidRPr="00843F69">
        <w:rPr>
          <w:rFonts w:ascii="宋体" w:eastAsia="宋体" w:hAnsi="宋体"/>
          <w:sz w:val="24"/>
          <w:szCs w:val="24"/>
        </w:rPr>
        <w:t xml:space="preserve"> L 代替 String（如传入参数、返</w:t>
      </w:r>
      <w:r w:rsidRPr="00843F69">
        <w:rPr>
          <w:rFonts w:ascii="宋体" w:eastAsia="宋体" w:hAnsi="宋体" w:hint="eastAsia"/>
          <w:sz w:val="24"/>
          <w:szCs w:val="24"/>
        </w:rPr>
        <w:t>回值等）。</w:t>
      </w:r>
    </w:p>
    <w:p w14:paraId="35E17485" w14:textId="253FE94F" w:rsidR="00843F69" w:rsidRDefault="00843F69" w:rsidP="00843F69">
      <w:pPr>
        <w:rPr>
          <w:rFonts w:ascii="宋体" w:eastAsia="宋体" w:hAnsi="宋体"/>
          <w:sz w:val="24"/>
          <w:szCs w:val="24"/>
        </w:rPr>
      </w:pPr>
    </w:p>
    <w:p w14:paraId="1EA83B56" w14:textId="77777777" w:rsidR="00843F69" w:rsidRPr="00217D66" w:rsidRDefault="00843F69" w:rsidP="00843F69">
      <w:pPr>
        <w:pStyle w:val="4"/>
        <w:rPr>
          <w:rFonts w:ascii="Times New Roman" w:hAnsi="Times New Roman" w:cs="Times New Roman"/>
          <w:sz w:val="22"/>
        </w:rPr>
      </w:pPr>
      <w:bookmarkStart w:id="14" w:name="_Toc29325509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14:paraId="79BB399B" w14:textId="058CBC9E" w:rsidR="00843F69" w:rsidRDefault="00843F69" w:rsidP="00843F6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L&gt; Graph&lt;L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empty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1E9DED44" w14:textId="77777777" w:rsidR="00843F69" w:rsidRDefault="00843F69" w:rsidP="00843F6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ConcreteEdgesGrap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lt;L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FE6511F" w14:textId="233B6A26" w:rsidR="00843F69" w:rsidRDefault="00843F69" w:rsidP="00575EFD">
      <w:pPr>
        <w:ind w:firstLine="384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396403E7" w14:textId="77777777" w:rsidR="00575EFD" w:rsidRPr="002E6F7F" w:rsidRDefault="00575EFD" w:rsidP="00575EFD">
      <w:pPr>
        <w:pStyle w:val="3"/>
        <w:rPr>
          <w:rFonts w:ascii="Times New Roman" w:hAnsi="Times New Roman" w:cs="Times New Roman"/>
          <w:sz w:val="24"/>
        </w:rPr>
      </w:pPr>
      <w:bookmarkStart w:id="15" w:name="_Toc29325510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2ACF4EA4" w14:textId="77777777" w:rsidR="00575EFD" w:rsidRPr="002E6F7F" w:rsidRDefault="00575EFD" w:rsidP="00575EFD">
      <w:pPr>
        <w:pStyle w:val="4"/>
        <w:rPr>
          <w:rFonts w:ascii="Times New Roman" w:hAnsi="Times New Roman" w:cs="Times New Roman"/>
          <w:sz w:val="22"/>
        </w:rPr>
      </w:pPr>
      <w:bookmarkStart w:id="16" w:name="_Toc29325511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2DEEB564" w14:textId="08EC1F47" w:rsidR="00575EFD" w:rsidRPr="00575EFD" w:rsidRDefault="00575EFD" w:rsidP="00575EFD">
      <w:pPr>
        <w:ind w:firstLine="384"/>
        <w:rPr>
          <w:rFonts w:ascii="宋体" w:eastAsia="宋体" w:hAnsi="宋体"/>
          <w:b/>
          <w:bCs/>
          <w:sz w:val="24"/>
          <w:szCs w:val="24"/>
        </w:rPr>
      </w:pPr>
      <w:r w:rsidRPr="00575EFD">
        <w:rPr>
          <w:rFonts w:ascii="宋体" w:eastAsia="宋体" w:hAnsi="宋体" w:hint="eastAsia"/>
          <w:b/>
          <w:bCs/>
          <w:sz w:val="24"/>
          <w:szCs w:val="24"/>
        </w:rPr>
        <w:t>测试策略：</w:t>
      </w:r>
    </w:p>
    <w:p w14:paraId="65789B51" w14:textId="1577CF63" w:rsidR="00575EFD" w:rsidRPr="00575EFD" w:rsidRDefault="00575EFD" w:rsidP="00575EFD">
      <w:pPr>
        <w:ind w:firstLine="38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proofErr w:type="gramStart"/>
      <w:r w:rsidRPr="00575EFD">
        <w:rPr>
          <w:rFonts w:ascii="Times New Roman" w:eastAsia="宋体" w:hAnsi="Times New Roman" w:cs="Times New Roman"/>
          <w:color w:val="FF0000"/>
          <w:sz w:val="24"/>
          <w:szCs w:val="24"/>
        </w:rPr>
        <w:t>corpus</w:t>
      </w:r>
      <w:r w:rsidRPr="00575EFD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proofErr w:type="gramEnd"/>
      <w:r w:rsidRPr="00575EFD">
        <w:rPr>
          <w:rFonts w:ascii="Times New Roman" w:eastAsia="宋体" w:hAnsi="Times New Roman" w:cs="Times New Roman"/>
          <w:sz w:val="24"/>
          <w:szCs w:val="24"/>
        </w:rPr>
        <w:t xml:space="preserve"> empty file , file with one line , file with several lines</w:t>
      </w:r>
    </w:p>
    <w:p w14:paraId="7E3DD510" w14:textId="03C228E8" w:rsidR="00575EFD" w:rsidRDefault="00575EFD" w:rsidP="00575EFD">
      <w:pPr>
        <w:ind w:firstLine="384"/>
        <w:rPr>
          <w:rFonts w:ascii="Times New Roman" w:eastAsia="宋体" w:hAnsi="Times New Roman" w:cs="Times New Roman"/>
          <w:sz w:val="24"/>
          <w:szCs w:val="24"/>
        </w:rPr>
      </w:pPr>
      <w:r w:rsidRPr="00575EFD">
        <w:rPr>
          <w:rFonts w:ascii="Times New Roman" w:eastAsia="宋体" w:hAnsi="Times New Roman" w:cs="Times New Roman"/>
          <w:sz w:val="24"/>
          <w:szCs w:val="24"/>
        </w:rPr>
        <w:tab/>
      </w:r>
      <w:r w:rsidRPr="00575EFD">
        <w:rPr>
          <w:rFonts w:ascii="Times New Roman" w:eastAsia="宋体" w:hAnsi="Times New Roman" w:cs="Times New Roman"/>
          <w:sz w:val="24"/>
          <w:szCs w:val="24"/>
        </w:rPr>
        <w:tab/>
      </w:r>
      <w:r w:rsidRPr="00575EFD">
        <w:rPr>
          <w:rFonts w:ascii="Times New Roman" w:eastAsia="宋体" w:hAnsi="Times New Roman" w:cs="Times New Roman"/>
          <w:sz w:val="24"/>
          <w:szCs w:val="24"/>
        </w:rPr>
        <w:tab/>
      </w:r>
      <w:proofErr w:type="gramStart"/>
      <w:r w:rsidRPr="00575EFD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Input 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 w:rsidRPr="00575EFD">
        <w:rPr>
          <w:rFonts w:ascii="Times New Roman" w:eastAsia="宋体" w:hAnsi="Times New Roman" w:cs="Times New Roman"/>
          <w:sz w:val="24"/>
          <w:szCs w:val="24"/>
        </w:rPr>
        <w:t>:</w:t>
      </w:r>
      <w:proofErr w:type="gramEnd"/>
      <w:r w:rsidRPr="00575EFD">
        <w:rPr>
          <w:rFonts w:ascii="Times New Roman" w:eastAsia="宋体" w:hAnsi="Times New Roman" w:cs="Times New Roman"/>
          <w:sz w:val="24"/>
          <w:szCs w:val="24"/>
        </w:rPr>
        <w:t xml:space="preserve"> empty string , one word ,several words</w:t>
      </w:r>
    </w:p>
    <w:p w14:paraId="4AA80FDE" w14:textId="12EE24A0" w:rsidR="00575EFD" w:rsidRDefault="005B785F" w:rsidP="005B785F">
      <w:pPr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/>
          <w:color w:val="FF0000"/>
          <w:sz w:val="24"/>
          <w:szCs w:val="24"/>
        </w:rPr>
        <w:t>t</w:t>
      </w:r>
      <w:r w:rsidR="00575EFD" w:rsidRPr="00575EFD">
        <w:rPr>
          <w:rFonts w:ascii="Times New Roman" w:eastAsia="宋体" w:hAnsi="Times New Roman" w:cs="Times New Roman"/>
          <w:color w:val="FF0000"/>
          <w:sz w:val="24"/>
          <w:szCs w:val="24"/>
        </w:rPr>
        <w:t>oString</w:t>
      </w:r>
      <w:proofErr w:type="spellEnd"/>
      <w:r w:rsidR="00575EFD">
        <w:rPr>
          <w:rFonts w:ascii="Times New Roman" w:eastAsia="宋体" w:hAnsi="Times New Roman" w:cs="Times New Roman"/>
          <w:sz w:val="24"/>
          <w:szCs w:val="24"/>
        </w:rPr>
        <w:t xml:space="preserve">: empty </w:t>
      </w:r>
      <w:proofErr w:type="gramStart"/>
      <w:r w:rsidR="00575EFD">
        <w:rPr>
          <w:rFonts w:ascii="Times New Roman" w:eastAsia="宋体" w:hAnsi="Times New Roman" w:cs="Times New Roman"/>
          <w:sz w:val="24"/>
          <w:szCs w:val="24"/>
        </w:rPr>
        <w:t>graph ,</w:t>
      </w:r>
      <w:proofErr w:type="gramEnd"/>
      <w:r w:rsidR="00575EFD">
        <w:rPr>
          <w:rFonts w:ascii="Times New Roman" w:eastAsia="宋体" w:hAnsi="Times New Roman" w:cs="Times New Roman"/>
          <w:sz w:val="24"/>
          <w:szCs w:val="24"/>
        </w:rPr>
        <w:t xml:space="preserve"> graph with one vertex , graph with several vertex</w:t>
      </w:r>
    </w:p>
    <w:p w14:paraId="54FFD814" w14:textId="77777777" w:rsidR="00F2157F" w:rsidRPr="00575EFD" w:rsidRDefault="00F2157F" w:rsidP="005B785F">
      <w:pPr>
        <w:ind w:left="840" w:firstLine="420"/>
        <w:rPr>
          <w:rFonts w:ascii="Times New Roman" w:eastAsia="宋体" w:hAnsi="Times New Roman" w:cs="Times New Roman"/>
          <w:sz w:val="24"/>
          <w:szCs w:val="24"/>
        </w:rPr>
      </w:pPr>
    </w:p>
    <w:p w14:paraId="20C595FF" w14:textId="77777777" w:rsidR="00F2157F" w:rsidRDefault="00575EFD" w:rsidP="00575EFD">
      <w:pPr>
        <w:ind w:firstLine="384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EF72FAE" wp14:editId="336D4A7A">
            <wp:extent cx="1925781" cy="1424276"/>
            <wp:effectExtent l="0" t="0" r="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90503" cy="147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DE967" w14:textId="75C85083" w:rsidR="00575EFD" w:rsidRDefault="00F2157F" w:rsidP="00575EFD">
      <w:pPr>
        <w:ind w:firstLine="384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2BA65DC" wp14:editId="52033D58">
            <wp:extent cx="4051548" cy="1281545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22539" cy="146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EA106" w14:textId="567EED2F" w:rsidR="005B785F" w:rsidRPr="002E6F7F" w:rsidRDefault="005B785F" w:rsidP="005B785F">
      <w:pPr>
        <w:pStyle w:val="4"/>
        <w:rPr>
          <w:rFonts w:ascii="Times New Roman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proofErr w:type="spellEnd"/>
    </w:p>
    <w:p w14:paraId="0398DACD" w14:textId="6205FE4E" w:rsidR="005B785F" w:rsidRPr="00AE54EB" w:rsidRDefault="00AE54EB" w:rsidP="00AE54EB">
      <w:pPr>
        <w:pStyle w:val="a7"/>
        <w:numPr>
          <w:ilvl w:val="0"/>
          <w:numId w:val="35"/>
        </w:numPr>
        <w:ind w:firstLineChars="0"/>
        <w:rPr>
          <w:rFonts w:ascii="宋体" w:eastAsia="宋体" w:hAnsi="宋体"/>
          <w:sz w:val="28"/>
          <w:szCs w:val="28"/>
        </w:rPr>
      </w:pPr>
      <w:r w:rsidRPr="00AE54EB">
        <w:rPr>
          <w:rFonts w:ascii="宋体" w:eastAsia="宋体" w:hAnsi="宋体" w:hint="eastAsia"/>
          <w:sz w:val="28"/>
          <w:szCs w:val="28"/>
        </w:rPr>
        <w:t>表示不变量</w:t>
      </w:r>
    </w:p>
    <w:p w14:paraId="2E927A2F" w14:textId="55DBFCF5" w:rsidR="00647229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4466199E" w14:textId="3291EB42" w:rsidR="00647229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 xml:space="preserve">//   </w:t>
      </w:r>
      <w:proofErr w:type="spellStart"/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GraphPoet</w:t>
      </w:r>
      <w:proofErr w:type="spellEnd"/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 xml:space="preserve"> represents a word affinity graph which is generated with a corpus</w:t>
      </w:r>
    </w:p>
    <w:p w14:paraId="1BF19340" w14:textId="1300F878" w:rsidR="00647229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ab/>
        <w:t>and vertices of is are case-insensitive words</w:t>
      </w:r>
    </w:p>
    <w:p w14:paraId="38629EE4" w14:textId="69888263" w:rsidR="00647229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 xml:space="preserve"> 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ab/>
        <w:t>and edge weights of it are in-order adjacency counts.</w:t>
      </w:r>
    </w:p>
    <w:p w14:paraId="3A765876" w14:textId="43804252" w:rsidR="00647229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14:paraId="692C7338" w14:textId="3DD68B7F" w:rsidR="00647229" w:rsidRPr="00647229" w:rsidRDefault="00647229" w:rsidP="0064722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 xml:space="preserve">//   </w:t>
      </w:r>
      <w:proofErr w:type="gramStart"/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graph !</w:t>
      </w:r>
      <w:proofErr w:type="gramEnd"/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= null , vertices of the graph not empty case-insensitive strings</w:t>
      </w:r>
    </w:p>
    <w:p w14:paraId="4B53C7AB" w14:textId="21E77EF0" w:rsidR="00647229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681FC2A3" w14:textId="0D0F25A8" w:rsidR="00647229" w:rsidRPr="00647229" w:rsidRDefault="00647229" w:rsidP="0064722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//   All fields are modified by private and final so that</w:t>
      </w:r>
    </w:p>
    <w:p w14:paraId="437534D7" w14:textId="6AB24F5E" w:rsidR="00AE54EB" w:rsidRPr="00647229" w:rsidRDefault="00647229" w:rsidP="00647229">
      <w:pPr>
        <w:pStyle w:val="a7"/>
        <w:autoSpaceDE w:val="0"/>
        <w:autoSpaceDN w:val="0"/>
        <w:adjustRightInd w:val="0"/>
        <w:ind w:left="360" w:firstLineChars="0" w:firstLine="0"/>
        <w:jc w:val="left"/>
        <w:rPr>
          <w:rFonts w:ascii="Consolas" w:hAnsi="Consolas" w:cs="Consolas"/>
          <w:kern w:val="0"/>
          <w:sz w:val="20"/>
          <w:szCs w:val="20"/>
        </w:rPr>
      </w:pPr>
      <w:r w:rsidRPr="00647229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 w:rsidRPr="00647229">
        <w:rPr>
          <w:rFonts w:ascii="Consolas" w:hAnsi="Consolas" w:cs="Consolas"/>
          <w:color w:val="3F7F5F"/>
          <w:kern w:val="0"/>
          <w:sz w:val="20"/>
          <w:szCs w:val="20"/>
        </w:rPr>
        <w:tab/>
        <w:t>clients can't access the graph reference outside the class</w:t>
      </w:r>
    </w:p>
    <w:p w14:paraId="2C8B7426" w14:textId="7CF3A839" w:rsidR="00AE54EB" w:rsidRPr="00AE54EB" w:rsidRDefault="00AE54EB" w:rsidP="00AE54EB">
      <w:pPr>
        <w:pStyle w:val="a7"/>
        <w:numPr>
          <w:ilvl w:val="0"/>
          <w:numId w:val="35"/>
        </w:numPr>
        <w:ind w:firstLineChars="0"/>
        <w:rPr>
          <w:rFonts w:ascii="宋体" w:eastAsia="宋体" w:hAnsi="宋体"/>
          <w:sz w:val="28"/>
          <w:szCs w:val="28"/>
        </w:rPr>
      </w:pPr>
      <w:r w:rsidRPr="00AE54EB">
        <w:rPr>
          <w:rFonts w:ascii="宋体" w:eastAsia="宋体" w:hAnsi="宋体" w:hint="eastAsia"/>
          <w:sz w:val="28"/>
          <w:szCs w:val="28"/>
        </w:rPr>
        <w:t>检查不变量</w:t>
      </w:r>
      <w:bookmarkStart w:id="17" w:name="_Toc29325513"/>
    </w:p>
    <w:p w14:paraId="1E436881" w14:textId="257249F1" w:rsidR="00AE54EB" w:rsidRPr="00AE54EB" w:rsidRDefault="00AE54EB" w:rsidP="00AE54EB">
      <w:pPr>
        <w:rPr>
          <w:rFonts w:ascii="宋体" w:eastAsia="宋体" w:hAnsi="宋体"/>
          <w:sz w:val="24"/>
          <w:szCs w:val="24"/>
        </w:rPr>
      </w:pPr>
      <w:r w:rsidRPr="00AE54EB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Pr="00AE54EB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AE54EB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 w:rsidRPr="00AE54EB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 w:rsidRPr="00AE54EB">
        <w:rPr>
          <w:rFonts w:ascii="Consolas" w:hAnsi="Consolas" w:cs="Consolas"/>
          <w:color w:val="000000"/>
          <w:kern w:val="0"/>
          <w:sz w:val="20"/>
          <w:szCs w:val="20"/>
        </w:rPr>
        <w:t>checkRep</w:t>
      </w:r>
      <w:proofErr w:type="spellEnd"/>
      <w:r w:rsidRPr="00AE54EB"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 w:rsidRPr="00AE54EB"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1B0CD403" w14:textId="77777777" w:rsidR="00AE54EB" w:rsidRDefault="00AE54EB" w:rsidP="00AE54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</w:t>
      </w:r>
    </w:p>
    <w:p w14:paraId="562E44F0" w14:textId="77777777" w:rsidR="00AE54EB" w:rsidRDefault="00AE54EB" w:rsidP="00AE54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vertice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 {</w:t>
      </w:r>
    </w:p>
    <w:p w14:paraId="4817A0D3" w14:textId="77777777" w:rsidR="00AE54EB" w:rsidRDefault="00AE54EB" w:rsidP="00AE54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.equal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判断顶点是非为空内容</w:t>
      </w:r>
    </w:p>
    <w:p w14:paraId="4D819F3C" w14:textId="77777777" w:rsidR="00AE54EB" w:rsidRDefault="00AE54EB" w:rsidP="00AE54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oLowerCas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;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判断顶点是否都转换为小写</w:t>
      </w:r>
    </w:p>
    <w:p w14:paraId="1222338A" w14:textId="77777777" w:rsidR="00AE54EB" w:rsidRDefault="00AE54EB" w:rsidP="00AE54EB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18D8369" w14:textId="5A874300" w:rsidR="00575EFD" w:rsidRPr="00AE54EB" w:rsidRDefault="00AE54EB" w:rsidP="00AE54EB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04E2FAB8" w14:textId="451FF51F" w:rsidR="00575EFD" w:rsidRDefault="00575EFD" w:rsidP="00575EFD"/>
    <w:p w14:paraId="760B84BE" w14:textId="2BC28629" w:rsidR="00AE54EB" w:rsidRPr="00AE54EB" w:rsidRDefault="00AE54EB" w:rsidP="00AE54EB">
      <w:pPr>
        <w:rPr>
          <w:rFonts w:ascii="宋体" w:eastAsia="宋体" w:hAnsi="宋体" w:cs="Consolas"/>
          <w:color w:val="000000"/>
          <w:kern w:val="0"/>
          <w:sz w:val="28"/>
          <w:szCs w:val="28"/>
        </w:rPr>
      </w:pPr>
      <w:r w:rsidRPr="00AE54EB">
        <w:rPr>
          <w:rFonts w:ascii="宋体" w:eastAsia="宋体" w:hAnsi="宋体" w:cs="Consolas"/>
          <w:color w:val="000000"/>
          <w:kern w:val="0"/>
          <w:sz w:val="28"/>
          <w:szCs w:val="28"/>
        </w:rPr>
        <w:t>3.GraphPoet</w:t>
      </w:r>
      <w:r w:rsidRPr="00AE54EB">
        <w:rPr>
          <w:rFonts w:ascii="宋体" w:eastAsia="宋体" w:hAnsi="宋体" w:cs="Consolas" w:hint="eastAsia"/>
          <w:color w:val="000000"/>
          <w:kern w:val="0"/>
          <w:sz w:val="28"/>
          <w:szCs w:val="28"/>
        </w:rPr>
        <w:t>方法</w:t>
      </w:r>
    </w:p>
    <w:p w14:paraId="0680B25D" w14:textId="77777777" w:rsidR="00AE54EB" w:rsidRPr="00AE54EB" w:rsidRDefault="00AE54EB" w:rsidP="00AE54EB">
      <w:pPr>
        <w:ind w:firstLine="420"/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将文件中文本按照空格进行划分（调用</w:t>
      </w:r>
      <w:proofErr w:type="spellStart"/>
      <w:r w:rsidRPr="00AE54EB">
        <w:rPr>
          <w:rFonts w:ascii="宋体" w:eastAsia="宋体" w:hAnsi="宋体"/>
          <w:sz w:val="24"/>
          <w:szCs w:val="24"/>
        </w:rPr>
        <w:t>String.split</w:t>
      </w:r>
      <w:proofErr w:type="spellEnd"/>
      <w:r w:rsidRPr="00AE54EB">
        <w:rPr>
          <w:rFonts w:ascii="宋体" w:eastAsia="宋体" w:hAnsi="宋体"/>
          <w:sz w:val="24"/>
          <w:szCs w:val="24"/>
        </w:rPr>
        <w:t>函数），将得到的所有单词加入</w:t>
      </w:r>
    </w:p>
    <w:p w14:paraId="33A4D6EC" w14:textId="4FE2DEC5" w:rsidR="00AE54EB" w:rsidRPr="00AE54EB" w:rsidRDefault="00AE54EB" w:rsidP="00AE54EB">
      <w:pPr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到</w:t>
      </w:r>
      <w:r w:rsidRPr="00AE54EB">
        <w:rPr>
          <w:rFonts w:ascii="宋体" w:eastAsia="宋体" w:hAnsi="宋体"/>
          <w:sz w:val="24"/>
          <w:szCs w:val="24"/>
        </w:rPr>
        <w:t>graph中，同时加边，权重是该边出现的次数</w:t>
      </w:r>
      <w:r w:rsidRPr="00AE54EB">
        <w:rPr>
          <w:rFonts w:ascii="宋体" w:eastAsia="宋体" w:hAnsi="宋体" w:hint="eastAsia"/>
          <w:sz w:val="24"/>
          <w:szCs w:val="24"/>
        </w:rPr>
        <w:t>。</w:t>
      </w:r>
    </w:p>
    <w:p w14:paraId="512295FF" w14:textId="77777777" w:rsidR="00AE54EB" w:rsidRDefault="00AE54EB" w:rsidP="00AE54EB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14:paraId="4409E55A" w14:textId="2E8F7906" w:rsidR="00AE54EB" w:rsidRPr="00AE54EB" w:rsidRDefault="00AE54EB" w:rsidP="00AE54EB">
      <w:pPr>
        <w:rPr>
          <w:rFonts w:ascii="宋体" w:eastAsia="宋体" w:hAnsi="宋体" w:cs="Consolas"/>
          <w:color w:val="000000"/>
          <w:kern w:val="0"/>
          <w:sz w:val="28"/>
          <w:szCs w:val="28"/>
        </w:rPr>
      </w:pPr>
      <w:r w:rsidRPr="00AE54EB">
        <w:rPr>
          <w:rFonts w:ascii="宋体" w:eastAsia="宋体" w:hAnsi="宋体" w:cs="Consolas"/>
          <w:color w:val="000000"/>
          <w:kern w:val="0"/>
          <w:sz w:val="28"/>
          <w:szCs w:val="28"/>
        </w:rPr>
        <w:t>4.poem</w:t>
      </w:r>
      <w:r w:rsidRPr="00AE54EB">
        <w:rPr>
          <w:rFonts w:ascii="宋体" w:eastAsia="宋体" w:hAnsi="宋体" w:cs="Consolas" w:hint="eastAsia"/>
          <w:color w:val="000000"/>
          <w:kern w:val="0"/>
          <w:sz w:val="28"/>
          <w:szCs w:val="28"/>
        </w:rPr>
        <w:t>方法</w:t>
      </w:r>
    </w:p>
    <w:p w14:paraId="64EC244F" w14:textId="77777777" w:rsidR="00AE54EB" w:rsidRPr="00AE54EB" w:rsidRDefault="00AE54EB" w:rsidP="00AE54EB">
      <w:pPr>
        <w:ind w:firstLine="420"/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将输入的文本按照空格进行划分（</w:t>
      </w:r>
      <w:r w:rsidRPr="00AE54EB">
        <w:rPr>
          <w:rFonts w:ascii="宋体" w:eastAsia="宋体" w:hAnsi="宋体"/>
          <w:sz w:val="24"/>
          <w:szCs w:val="24"/>
        </w:rPr>
        <w:t xml:space="preserve"> 调用</w:t>
      </w:r>
      <w:proofErr w:type="spellStart"/>
      <w:r w:rsidRPr="00AE54EB">
        <w:rPr>
          <w:rFonts w:ascii="宋体" w:eastAsia="宋体" w:hAnsi="宋体"/>
          <w:sz w:val="24"/>
          <w:szCs w:val="24"/>
        </w:rPr>
        <w:t>String.split</w:t>
      </w:r>
      <w:proofErr w:type="spellEnd"/>
      <w:r w:rsidRPr="00AE54EB">
        <w:rPr>
          <w:rFonts w:ascii="宋体" w:eastAsia="宋体" w:hAnsi="宋体"/>
          <w:sz w:val="24"/>
          <w:szCs w:val="24"/>
        </w:rPr>
        <w:t>函数 ），然后找到这些单词</w:t>
      </w:r>
    </w:p>
    <w:p w14:paraId="5239E3DC" w14:textId="77777777" w:rsidR="00AE54EB" w:rsidRPr="00AE54EB" w:rsidRDefault="00AE54EB" w:rsidP="00AE54EB">
      <w:pPr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中相邻单词的桥接单词：一个单词调用</w:t>
      </w:r>
      <w:r w:rsidRPr="00AE54EB">
        <w:rPr>
          <w:rFonts w:ascii="宋体" w:eastAsia="宋体" w:hAnsi="宋体"/>
          <w:sz w:val="24"/>
          <w:szCs w:val="24"/>
        </w:rPr>
        <w:t>targets方法，另一个单词调用sources</w:t>
      </w:r>
    </w:p>
    <w:p w14:paraId="11E73DC0" w14:textId="77777777" w:rsidR="00AE54EB" w:rsidRPr="00AE54EB" w:rsidRDefault="00AE54EB" w:rsidP="00AE54EB">
      <w:pPr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方法，进行比对是否含有相同的单词；若两个单词含有多个桥接词，则进行选</w:t>
      </w:r>
    </w:p>
    <w:p w14:paraId="6F38A585" w14:textId="77777777" w:rsidR="00AE54EB" w:rsidRPr="00AE54EB" w:rsidRDefault="00AE54EB" w:rsidP="00AE54EB">
      <w:pPr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择一个权值较大者。同时选择</w:t>
      </w:r>
      <w:proofErr w:type="spellStart"/>
      <w:r w:rsidRPr="00AE54EB">
        <w:rPr>
          <w:rFonts w:ascii="宋体" w:eastAsia="宋体" w:hAnsi="宋体"/>
          <w:sz w:val="24"/>
          <w:szCs w:val="24"/>
        </w:rPr>
        <w:t>StingBuilder</w:t>
      </w:r>
      <w:proofErr w:type="spellEnd"/>
      <w:r w:rsidRPr="00AE54EB">
        <w:rPr>
          <w:rFonts w:ascii="宋体" w:eastAsia="宋体" w:hAnsi="宋体"/>
          <w:sz w:val="24"/>
          <w:szCs w:val="24"/>
        </w:rPr>
        <w:t>将输出的所有单词拼接在一起（加</w:t>
      </w:r>
    </w:p>
    <w:p w14:paraId="49F81CCC" w14:textId="1870F1C1" w:rsidR="00AE54EB" w:rsidRPr="00AE54EB" w:rsidRDefault="00AE54EB" w:rsidP="00AE54EB">
      <w:pPr>
        <w:rPr>
          <w:rFonts w:ascii="宋体" w:eastAsia="宋体" w:hAnsi="宋体"/>
          <w:sz w:val="24"/>
          <w:szCs w:val="24"/>
        </w:rPr>
      </w:pPr>
      <w:r w:rsidRPr="00AE54EB">
        <w:rPr>
          <w:rFonts w:ascii="宋体" w:eastAsia="宋体" w:hAnsi="宋体" w:hint="eastAsia"/>
          <w:sz w:val="24"/>
          <w:szCs w:val="24"/>
        </w:rPr>
        <w:t>上空格</w:t>
      </w:r>
    </w:p>
    <w:p w14:paraId="3FF73F79" w14:textId="3DE7A76A" w:rsidR="00AE54EB" w:rsidRPr="00AE54EB" w:rsidRDefault="00AE54EB" w:rsidP="00AE54EB">
      <w:pPr>
        <w:rPr>
          <w:rFonts w:ascii="宋体" w:eastAsia="宋体" w:hAnsi="宋体"/>
          <w:sz w:val="28"/>
          <w:szCs w:val="28"/>
        </w:rPr>
      </w:pPr>
      <w:r w:rsidRPr="00AE54EB">
        <w:rPr>
          <w:rFonts w:ascii="宋体" w:eastAsia="宋体" w:hAnsi="宋体" w:hint="eastAsia"/>
          <w:sz w:val="28"/>
          <w:szCs w:val="28"/>
        </w:rPr>
        <w:t>5</w:t>
      </w:r>
      <w:r w:rsidRPr="00AE54EB">
        <w:rPr>
          <w:rFonts w:ascii="宋体" w:eastAsia="宋体" w:hAnsi="宋体"/>
          <w:sz w:val="28"/>
          <w:szCs w:val="28"/>
        </w:rPr>
        <w:t xml:space="preserve">. </w:t>
      </w:r>
      <w:proofErr w:type="spellStart"/>
      <w:r w:rsidRPr="00AE54EB">
        <w:rPr>
          <w:rFonts w:ascii="宋体" w:eastAsia="宋体" w:hAnsi="宋体"/>
          <w:sz w:val="28"/>
          <w:szCs w:val="28"/>
        </w:rPr>
        <w:t>toString</w:t>
      </w:r>
      <w:proofErr w:type="spellEnd"/>
      <w:r w:rsidRPr="00AE54EB">
        <w:rPr>
          <w:rFonts w:ascii="宋体" w:eastAsia="宋体" w:hAnsi="宋体"/>
          <w:sz w:val="28"/>
          <w:szCs w:val="28"/>
        </w:rPr>
        <w:t>方法</w:t>
      </w:r>
    </w:p>
    <w:p w14:paraId="7B0E6C70" w14:textId="43817975" w:rsidR="00AE54EB" w:rsidRPr="00AE54EB" w:rsidRDefault="00AE54EB" w:rsidP="00AE54EB">
      <w:pPr>
        <w:ind w:firstLine="420"/>
        <w:rPr>
          <w:sz w:val="24"/>
          <w:szCs w:val="24"/>
        </w:rPr>
      </w:pPr>
      <w:r w:rsidRPr="00AE54EB">
        <w:rPr>
          <w:rFonts w:hint="eastAsia"/>
          <w:sz w:val="24"/>
          <w:szCs w:val="24"/>
        </w:rPr>
        <w:t>直接调用graph的</w:t>
      </w:r>
      <w:proofErr w:type="spellStart"/>
      <w:r w:rsidRPr="00AE54EB">
        <w:rPr>
          <w:rFonts w:hint="eastAsia"/>
          <w:sz w:val="24"/>
          <w:szCs w:val="24"/>
        </w:rPr>
        <w:t>tostring</w:t>
      </w:r>
      <w:proofErr w:type="spellEnd"/>
      <w:r w:rsidRPr="00AE54EB">
        <w:rPr>
          <w:rFonts w:hint="eastAsia"/>
          <w:sz w:val="24"/>
          <w:szCs w:val="24"/>
        </w:rPr>
        <w:t>方法</w:t>
      </w:r>
    </w:p>
    <w:p w14:paraId="24F9364E" w14:textId="094D3240" w:rsidR="00575EFD" w:rsidRPr="002E6F7F" w:rsidRDefault="00575EFD" w:rsidP="00575EFD">
      <w:pPr>
        <w:pStyle w:val="4"/>
        <w:rPr>
          <w:rFonts w:ascii="Times New Roman" w:hAnsi="Times New Roman" w:cs="Times New Roman"/>
          <w:sz w:val="22"/>
        </w:rPr>
      </w:pPr>
      <w:r w:rsidRPr="002E6F7F">
        <w:rPr>
          <w:rFonts w:ascii="Times New Roman" w:hAnsi="Times New Roman" w:cs="Times New Roman"/>
          <w:sz w:val="22"/>
        </w:rPr>
        <w:t>Graph poetry slam</w:t>
      </w:r>
      <w:bookmarkEnd w:id="17"/>
    </w:p>
    <w:p w14:paraId="78A88C3D" w14:textId="5E14099D" w:rsidR="00575EFD" w:rsidRDefault="000A5096" w:rsidP="000879D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策略</w:t>
      </w:r>
    </w:p>
    <w:p w14:paraId="35967FB5" w14:textId="77777777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Testing strategy</w:t>
      </w:r>
    </w:p>
    <w:p w14:paraId="69AE20B7" w14:textId="77777777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</w:p>
    <w:p w14:paraId="5829F4C8" w14:textId="77777777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the constructor of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Poet</w:t>
      </w:r>
      <w:proofErr w:type="spellEnd"/>
    </w:p>
    <w:p w14:paraId="1208C228" w14:textId="73ADA0B9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corpus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mpty file , file with one line , file with several lines</w:t>
      </w:r>
    </w:p>
    <w:p w14:paraId="750D4255" w14:textId="77777777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Poet.poem</w:t>
      </w:r>
      <w:proofErr w:type="spellEnd"/>
    </w:p>
    <w:p w14:paraId="18B6B3DD" w14:textId="22251A78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mpty string , one word , </w:t>
      </w:r>
      <w:r w:rsidR="000879D7">
        <w:rPr>
          <w:rFonts w:ascii="Consolas" w:hAnsi="Consolas" w:cs="Consolas"/>
          <w:color w:val="3F7F5F"/>
          <w:kern w:val="0"/>
          <w:sz w:val="20"/>
          <w:szCs w:val="20"/>
        </w:rPr>
        <w:t>more than one word</w:t>
      </w:r>
    </w:p>
    <w:p w14:paraId="341ED7DD" w14:textId="77777777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1E4C0411" w14:textId="77777777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Poet.toString</w:t>
      </w:r>
      <w:proofErr w:type="spellEnd"/>
    </w:p>
    <w:p w14:paraId="6544BE4A" w14:textId="3D0EE5CA" w:rsidR="000A5096" w:rsidRDefault="000A5096" w:rsidP="000A509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mpty graph , one vertex ,</w:t>
      </w:r>
      <w:r w:rsidR="000879D7">
        <w:rPr>
          <w:rFonts w:ascii="Consolas" w:hAnsi="Consolas" w:cs="Consolas"/>
          <w:color w:val="3F7F5F"/>
          <w:kern w:val="0"/>
          <w:sz w:val="20"/>
          <w:szCs w:val="20"/>
        </w:rPr>
        <w:t>more than one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vertex</w:t>
      </w:r>
    </w:p>
    <w:p w14:paraId="76E40583" w14:textId="2728994B" w:rsidR="00575EFD" w:rsidRPr="00F2157F" w:rsidRDefault="000A5096" w:rsidP="00F2157F">
      <w:pPr>
        <w:ind w:firstLine="384"/>
        <w:rPr>
          <w:rFonts w:ascii="Consolas" w:hAnsi="Consolas" w:cs="Consolas"/>
          <w:color w:val="FF0000"/>
          <w:kern w:val="0"/>
          <w:sz w:val="20"/>
          <w:szCs w:val="20"/>
        </w:rPr>
      </w:pPr>
      <w:r w:rsidRPr="00F2157F">
        <w:rPr>
          <w:rFonts w:ascii="Consolas" w:hAnsi="Consolas" w:cs="Consolas"/>
          <w:color w:val="FF0000"/>
          <w:kern w:val="0"/>
          <w:sz w:val="20"/>
          <w:szCs w:val="20"/>
        </w:rPr>
        <w:tab/>
      </w:r>
      <w:bookmarkStart w:id="18" w:name="_Toc29325512"/>
      <w:r w:rsidR="00F2157F" w:rsidRPr="00F2157F">
        <w:rPr>
          <w:rFonts w:ascii="Consolas" w:hAnsi="Consolas" w:cs="Consolas" w:hint="eastAsia"/>
          <w:color w:val="FF0000"/>
          <w:kern w:val="0"/>
          <w:sz w:val="20"/>
          <w:szCs w:val="20"/>
        </w:rPr>
        <w:t>测试方法详见代码</w:t>
      </w:r>
    </w:p>
    <w:p w14:paraId="107C83F6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29325514"/>
      <w:bookmarkEnd w:id="18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14:paraId="13DF1E1B" w14:textId="28517CFC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59349CCC" w14:textId="3C1D0DE5" w:rsidR="00FD1EF5" w:rsidRDefault="00FD1EF5" w:rsidP="00FD1EF5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g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建立一个本地仓库</w:t>
      </w:r>
    </w:p>
    <w:p w14:paraId="41AAE8D3" w14:textId="449F9F2A" w:rsidR="00FD1EF5" w:rsidRDefault="00FD1EF5" w:rsidP="00FD1EF5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 xml:space="preserve">it clone </w:t>
      </w:r>
      <w:hyperlink r:id="rId20" w:history="1">
        <w:r w:rsidRPr="00C93805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Lab2-1180800811.git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>将远程仓库和本地仓库关联</w:t>
      </w:r>
    </w:p>
    <w:p w14:paraId="3AA9E1F4" w14:textId="32797B40" w:rsidR="00FD1EF5" w:rsidRDefault="00FD1EF5" w:rsidP="00FD1EF5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add * , </w:t>
      </w: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里面所有文件添加到缓冲区</w:t>
      </w:r>
    </w:p>
    <w:p w14:paraId="797A0A95" w14:textId="6714DE72" w:rsidR="00FD1EF5" w:rsidRDefault="00FD1EF5" w:rsidP="00FD1EF5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commit -m “</w:t>
      </w:r>
      <w:r>
        <w:rPr>
          <w:rFonts w:ascii="Times New Roman" w:eastAsia="宋体" w:hAnsi="Times New Roman" w:cs="Times New Roman" w:hint="eastAsia"/>
          <w:sz w:val="24"/>
          <w:szCs w:val="24"/>
        </w:rPr>
        <w:t>第一次提交</w:t>
      </w:r>
      <w:r>
        <w:rPr>
          <w:rFonts w:ascii="Times New Roman" w:eastAsia="宋体" w:hAnsi="Times New Roman" w:cs="Times New Roman"/>
          <w:sz w:val="24"/>
          <w:szCs w:val="24"/>
        </w:rPr>
        <w:t xml:space="preserve">” , </w:t>
      </w:r>
      <w:r>
        <w:rPr>
          <w:rFonts w:ascii="Times New Roman" w:eastAsia="宋体" w:hAnsi="Times New Roman" w:cs="Times New Roman" w:hint="eastAsia"/>
          <w:sz w:val="24"/>
          <w:szCs w:val="24"/>
        </w:rPr>
        <w:t>将缓冲区的文件提交到本地仓库</w:t>
      </w:r>
    </w:p>
    <w:p w14:paraId="60D33B83" w14:textId="147CB9DB" w:rsidR="00FD1EF5" w:rsidRPr="00FD1EF5" w:rsidRDefault="00FD1EF5" w:rsidP="00FD1EF5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push </w:t>
      </w:r>
      <w:r>
        <w:rPr>
          <w:rFonts w:ascii="Times New Roman" w:eastAsia="宋体" w:hAnsi="Times New Roman" w:cs="Times New Roman" w:hint="eastAsia"/>
          <w:sz w:val="24"/>
          <w:szCs w:val="24"/>
        </w:rPr>
        <w:t>将文件推送到远程仓库</w:t>
      </w:r>
    </w:p>
    <w:p w14:paraId="249E5732" w14:textId="77777777" w:rsidR="00FD1EF5" w:rsidRPr="00FD1EF5" w:rsidRDefault="00FD1EF5" w:rsidP="00FD1EF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22DB87AF" w14:textId="0FF2B757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6D704198" w14:textId="1540062F" w:rsidR="00FD1EF5" w:rsidRPr="005D4804" w:rsidRDefault="00FD1EF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39E8E1" wp14:editId="40B0B6FD">
            <wp:extent cx="4637090" cy="4225636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49256" cy="423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0888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29325515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0"/>
    </w:p>
    <w:p w14:paraId="6BE13FF1" w14:textId="4C6CC7DA" w:rsidR="000E3103" w:rsidRPr="000E3103" w:rsidRDefault="008C383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主要就是利用本次实验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79121B">
        <w:rPr>
          <w:rFonts w:ascii="Times New Roman" w:eastAsia="宋体" w:hAnsi="Times New Roman" w:cs="Times New Roman" w:hint="eastAsia"/>
          <w:sz w:val="24"/>
          <w:szCs w:val="24"/>
        </w:rPr>
        <w:t>实现</w:t>
      </w:r>
      <w:r>
        <w:rPr>
          <w:rFonts w:ascii="Times New Roman" w:eastAsia="宋体" w:hAnsi="Times New Roman" w:cs="Times New Roman" w:hint="eastAsia"/>
          <w:sz w:val="24"/>
          <w:szCs w:val="24"/>
        </w:rPr>
        <w:t>的图来实现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人际关系图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利用广度优先的原理。</w:t>
      </w:r>
    </w:p>
    <w:p w14:paraId="13DCB9B5" w14:textId="396EDDF4" w:rsidR="0079121B" w:rsidRPr="0079121B" w:rsidRDefault="00BC0808" w:rsidP="0079121B">
      <w:pPr>
        <w:pStyle w:val="3"/>
        <w:rPr>
          <w:rFonts w:ascii="Times New Roman" w:hAnsi="Times New Roman" w:cs="Times New Roman"/>
          <w:sz w:val="24"/>
        </w:rPr>
      </w:pPr>
      <w:bookmarkStart w:id="21" w:name="_Toc29325516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</w:p>
    <w:p w14:paraId="2B41C766" w14:textId="22CD2C58" w:rsidR="0079121B" w:rsidRPr="0079121B" w:rsidRDefault="0079121B" w:rsidP="0079121B">
      <w:pPr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79121B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方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9121B" w14:paraId="1A0B291D" w14:textId="77777777" w:rsidTr="0079121B">
        <w:tc>
          <w:tcPr>
            <w:tcW w:w="4148" w:type="dxa"/>
          </w:tcPr>
          <w:p w14:paraId="2C6E5438" w14:textId="39BFA21E" w:rsidR="0079121B" w:rsidRDefault="0079121B" w:rsidP="000E31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ddVertex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1FA1B78C" w14:textId="0E8454EC" w:rsidR="0079121B" w:rsidRDefault="0079121B" w:rsidP="000E31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人际关系图中添加一个顶点</w:t>
            </w:r>
          </w:p>
        </w:tc>
      </w:tr>
      <w:tr w:rsidR="0079121B" w14:paraId="20AD49AC" w14:textId="77777777" w:rsidTr="0079121B">
        <w:tc>
          <w:tcPr>
            <w:tcW w:w="4148" w:type="dxa"/>
          </w:tcPr>
          <w:p w14:paraId="3934FA4E" w14:textId="63FD9323" w:rsidR="0079121B" w:rsidRDefault="0079121B" w:rsidP="000E31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ddEdg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07341BA" w14:textId="0BE27215" w:rsidR="0079121B" w:rsidRDefault="0079121B" w:rsidP="000E31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人际关系图中的两个顶点之间添加一条边</w:t>
            </w:r>
          </w:p>
        </w:tc>
      </w:tr>
      <w:tr w:rsidR="0079121B" w14:paraId="58EFB12E" w14:textId="77777777" w:rsidTr="0079121B">
        <w:tc>
          <w:tcPr>
            <w:tcW w:w="4148" w:type="dxa"/>
          </w:tcPr>
          <w:p w14:paraId="32F021CE" w14:textId="5AFB549C" w:rsidR="0079121B" w:rsidRDefault="0079121B" w:rsidP="000E31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erson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erson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414D98E7" w14:textId="5E7D1BB7" w:rsidR="0079121B" w:rsidRDefault="0079121B" w:rsidP="000E31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给出人际关系图中两个顶点之间的最短距离。</w:t>
            </w:r>
          </w:p>
        </w:tc>
      </w:tr>
    </w:tbl>
    <w:p w14:paraId="2F43CE41" w14:textId="1D3D5A83" w:rsidR="0079121B" w:rsidRDefault="0079121B" w:rsidP="0079121B">
      <w:pPr>
        <w:rPr>
          <w:rFonts w:ascii="Times New Roman" w:eastAsia="宋体" w:hAnsi="Times New Roman" w:cs="Times New Roman"/>
          <w:sz w:val="24"/>
          <w:szCs w:val="24"/>
        </w:rPr>
      </w:pPr>
    </w:p>
    <w:p w14:paraId="243227E0" w14:textId="66E35179" w:rsidR="0079121B" w:rsidRPr="0079121B" w:rsidRDefault="0079121B" w:rsidP="0079121B">
      <w:pPr>
        <w:rPr>
          <w:rFonts w:ascii="Times New Roman" w:eastAsia="宋体" w:hAnsi="Times New Roman" w:cs="Times New Roman"/>
          <w:sz w:val="28"/>
          <w:szCs w:val="28"/>
        </w:rPr>
      </w:pPr>
      <w:r w:rsidRPr="0079121B">
        <w:rPr>
          <w:rFonts w:ascii="Times New Roman" w:hAnsi="Times New Roman" w:cs="Times New Roman"/>
          <w:b/>
          <w:bCs/>
          <w:color w:val="7F0055"/>
          <w:kern w:val="0"/>
          <w:sz w:val="28"/>
          <w:szCs w:val="28"/>
          <w:shd w:val="clear" w:color="auto" w:fill="E8F2FE"/>
        </w:rPr>
        <w:t>1.public</w:t>
      </w:r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 </w:t>
      </w:r>
      <w:proofErr w:type="spellStart"/>
      <w:r w:rsidRPr="0079121B">
        <w:rPr>
          <w:rFonts w:ascii="Times New Roman" w:hAnsi="Times New Roman" w:cs="Times New Roman"/>
          <w:b/>
          <w:bCs/>
          <w:color w:val="7F0055"/>
          <w:kern w:val="0"/>
          <w:sz w:val="28"/>
          <w:szCs w:val="28"/>
          <w:shd w:val="clear" w:color="auto" w:fill="E8F2FE"/>
        </w:rPr>
        <w:t>boolean</w:t>
      </w:r>
      <w:proofErr w:type="spellEnd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 </w:t>
      </w:r>
      <w:proofErr w:type="spellStart"/>
      <w:proofErr w:type="gramStart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>addVertex</w:t>
      </w:r>
      <w:proofErr w:type="spellEnd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>(</w:t>
      </w:r>
      <w:proofErr w:type="gramEnd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Person </w:t>
      </w:r>
      <w:r w:rsidRPr="0079121B">
        <w:rPr>
          <w:rFonts w:ascii="Times New Roman" w:hAnsi="Times New Roman" w:cs="Times New Roman"/>
          <w:color w:val="6A3E3E"/>
          <w:kern w:val="0"/>
          <w:sz w:val="28"/>
          <w:szCs w:val="28"/>
          <w:shd w:val="clear" w:color="auto" w:fill="E8F2FE"/>
        </w:rPr>
        <w:t>p</w:t>
      </w:r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>)</w:t>
      </w:r>
    </w:p>
    <w:p w14:paraId="3E8B335B" w14:textId="3C45F66A" w:rsidR="0079121B" w:rsidRPr="0079121B" w:rsidRDefault="0079121B" w:rsidP="0079121B">
      <w:pPr>
        <w:rPr>
          <w:rFonts w:ascii="宋体" w:eastAsia="宋体" w:hAnsi="宋体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79121B">
        <w:rPr>
          <w:rFonts w:ascii="宋体" w:eastAsia="宋体" w:hAnsi="宋体" w:cs="Times New Roman" w:hint="eastAsia"/>
          <w:sz w:val="24"/>
          <w:szCs w:val="24"/>
        </w:rPr>
        <w:t>首先判断原来的图中是否包含了该顶点，然后再调用</w:t>
      </w:r>
      <w:proofErr w:type="spellStart"/>
      <w:r w:rsidRPr="0079121B">
        <w:rPr>
          <w:rFonts w:ascii="宋体" w:eastAsia="宋体" w:hAnsi="宋体" w:cs="Consolas"/>
          <w:color w:val="000000"/>
          <w:kern w:val="0"/>
          <w:sz w:val="24"/>
          <w:szCs w:val="24"/>
        </w:rPr>
        <w:t>ConcreteEdgesGraph</w:t>
      </w:r>
      <w:proofErr w:type="spellEnd"/>
      <w:r w:rsidRPr="0079121B">
        <w:rPr>
          <w:rFonts w:ascii="宋体" w:eastAsia="宋体" w:hAnsi="宋体" w:cs="Consolas"/>
          <w:color w:val="000000"/>
          <w:kern w:val="0"/>
          <w:sz w:val="24"/>
          <w:szCs w:val="24"/>
        </w:rPr>
        <w:t>&lt;Person&gt;</w:t>
      </w:r>
      <w:r w:rsidRPr="0079121B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类的add方法添加一个顶点即可</w:t>
      </w:r>
      <w:r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。</w:t>
      </w:r>
    </w:p>
    <w:p w14:paraId="6FE13B02" w14:textId="6AD60CD4" w:rsidR="0079121B" w:rsidRDefault="0079121B" w:rsidP="0079121B">
      <w:pPr>
        <w:rPr>
          <w:rFonts w:ascii="Times New Roman" w:eastAsia="宋体" w:hAnsi="Times New Roman" w:cs="Times New Roman"/>
          <w:sz w:val="24"/>
          <w:szCs w:val="24"/>
        </w:rPr>
      </w:pPr>
    </w:p>
    <w:p w14:paraId="30B71275" w14:textId="34936742" w:rsidR="0079121B" w:rsidRPr="0079121B" w:rsidRDefault="0079121B" w:rsidP="0079121B">
      <w:pPr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</w:pPr>
      <w:r w:rsidRPr="0079121B">
        <w:rPr>
          <w:rFonts w:ascii="Times New Roman" w:hAnsi="Times New Roman" w:cs="Times New Roman"/>
          <w:b/>
          <w:bCs/>
          <w:color w:val="7F0055"/>
          <w:kern w:val="0"/>
          <w:sz w:val="28"/>
          <w:szCs w:val="28"/>
          <w:shd w:val="clear" w:color="auto" w:fill="E8F2FE"/>
        </w:rPr>
        <w:t>2.public</w:t>
      </w:r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 </w:t>
      </w:r>
      <w:proofErr w:type="spellStart"/>
      <w:r w:rsidRPr="0079121B">
        <w:rPr>
          <w:rFonts w:ascii="Times New Roman" w:hAnsi="Times New Roman" w:cs="Times New Roman"/>
          <w:b/>
          <w:bCs/>
          <w:color w:val="7F0055"/>
          <w:kern w:val="0"/>
          <w:sz w:val="28"/>
          <w:szCs w:val="28"/>
          <w:shd w:val="clear" w:color="auto" w:fill="E8F2FE"/>
        </w:rPr>
        <w:t>boolean</w:t>
      </w:r>
      <w:proofErr w:type="spellEnd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 </w:t>
      </w:r>
      <w:proofErr w:type="spellStart"/>
      <w:proofErr w:type="gramStart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>addEdge</w:t>
      </w:r>
      <w:proofErr w:type="spellEnd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>(</w:t>
      </w:r>
      <w:proofErr w:type="gramEnd"/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Person </w:t>
      </w:r>
      <w:r w:rsidRPr="0079121B">
        <w:rPr>
          <w:rFonts w:ascii="Times New Roman" w:hAnsi="Times New Roman" w:cs="Times New Roman"/>
          <w:color w:val="6A3E3E"/>
          <w:kern w:val="0"/>
          <w:sz w:val="28"/>
          <w:szCs w:val="28"/>
          <w:shd w:val="clear" w:color="auto" w:fill="E8F2FE"/>
        </w:rPr>
        <w:t>p1</w:t>
      </w:r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 xml:space="preserve"> , Person </w:t>
      </w:r>
      <w:r w:rsidRPr="0079121B">
        <w:rPr>
          <w:rFonts w:ascii="Times New Roman" w:hAnsi="Times New Roman" w:cs="Times New Roman"/>
          <w:color w:val="6A3E3E"/>
          <w:kern w:val="0"/>
          <w:sz w:val="28"/>
          <w:szCs w:val="28"/>
          <w:shd w:val="clear" w:color="auto" w:fill="E8F2FE"/>
        </w:rPr>
        <w:t>p2</w:t>
      </w:r>
      <w:r w:rsidRPr="0079121B">
        <w:rPr>
          <w:rFonts w:ascii="Times New Roman" w:hAnsi="Times New Roman" w:cs="Times New Roman"/>
          <w:color w:val="000000"/>
          <w:kern w:val="0"/>
          <w:sz w:val="28"/>
          <w:szCs w:val="28"/>
          <w:shd w:val="clear" w:color="auto" w:fill="E8F2FE"/>
        </w:rPr>
        <w:t>)</w:t>
      </w:r>
    </w:p>
    <w:p w14:paraId="6C056CDD" w14:textId="4BC92E52" w:rsidR="0079121B" w:rsidRDefault="0079121B" w:rsidP="0079121B">
      <w:pPr>
        <w:rPr>
          <w:rFonts w:ascii="宋体" w:eastAsia="宋体" w:hAnsi="宋体" w:cs="Consolas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sz w:val="28"/>
          <w:szCs w:val="28"/>
        </w:rPr>
        <w:tab/>
      </w:r>
      <w:r w:rsidRPr="0079121B">
        <w:rPr>
          <w:rFonts w:ascii="宋体" w:eastAsia="宋体" w:hAnsi="宋体" w:cs="Times New Roman" w:hint="eastAsia"/>
          <w:sz w:val="24"/>
          <w:szCs w:val="24"/>
        </w:rPr>
        <w:t>首先判断顶点p</w:t>
      </w:r>
      <w:r w:rsidRPr="0079121B">
        <w:rPr>
          <w:rFonts w:ascii="宋体" w:eastAsia="宋体" w:hAnsi="宋体" w:cs="Times New Roman"/>
          <w:sz w:val="24"/>
          <w:szCs w:val="24"/>
        </w:rPr>
        <w:t>1</w:t>
      </w:r>
      <w:r w:rsidRPr="0079121B">
        <w:rPr>
          <w:rFonts w:ascii="宋体" w:eastAsia="宋体" w:hAnsi="宋体" w:cs="Times New Roman" w:hint="eastAsia"/>
          <w:sz w:val="24"/>
          <w:szCs w:val="24"/>
        </w:rPr>
        <w:t>和p</w:t>
      </w:r>
      <w:r w:rsidRPr="0079121B">
        <w:rPr>
          <w:rFonts w:ascii="宋体" w:eastAsia="宋体" w:hAnsi="宋体" w:cs="Times New Roman"/>
          <w:sz w:val="24"/>
          <w:szCs w:val="24"/>
        </w:rPr>
        <w:t>2</w:t>
      </w:r>
      <w:r w:rsidRPr="0079121B">
        <w:rPr>
          <w:rFonts w:ascii="宋体" w:eastAsia="宋体" w:hAnsi="宋体" w:cs="Times New Roman" w:hint="eastAsia"/>
          <w:sz w:val="24"/>
          <w:szCs w:val="24"/>
        </w:rPr>
        <w:t>是否相同，然后直接可以调用</w:t>
      </w:r>
      <w:proofErr w:type="spellStart"/>
      <w:r w:rsidRPr="0079121B">
        <w:rPr>
          <w:rFonts w:ascii="宋体" w:eastAsia="宋体" w:hAnsi="宋体" w:cs="Consolas"/>
          <w:color w:val="000000"/>
          <w:kern w:val="0"/>
          <w:sz w:val="24"/>
          <w:szCs w:val="24"/>
        </w:rPr>
        <w:t>ConcreteEdgesGraph</w:t>
      </w:r>
      <w:proofErr w:type="spellEnd"/>
      <w:r w:rsidRPr="0079121B">
        <w:rPr>
          <w:rFonts w:ascii="宋体" w:eastAsia="宋体" w:hAnsi="宋体" w:cs="Consolas"/>
          <w:color w:val="000000"/>
          <w:kern w:val="0"/>
          <w:sz w:val="24"/>
          <w:szCs w:val="24"/>
        </w:rPr>
        <w:t>&lt;Person&gt;</w:t>
      </w:r>
      <w:r w:rsidRPr="0079121B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类的set方法即可在顶点p</w:t>
      </w:r>
      <w:r w:rsidRPr="0079121B">
        <w:rPr>
          <w:rFonts w:ascii="宋体" w:eastAsia="宋体" w:hAnsi="宋体" w:cs="Consolas"/>
          <w:color w:val="000000"/>
          <w:kern w:val="0"/>
          <w:sz w:val="24"/>
          <w:szCs w:val="24"/>
        </w:rPr>
        <w:t>1</w:t>
      </w:r>
      <w:r w:rsidRPr="0079121B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和p</w:t>
      </w:r>
      <w:r w:rsidRPr="0079121B">
        <w:rPr>
          <w:rFonts w:ascii="宋体" w:eastAsia="宋体" w:hAnsi="宋体" w:cs="Consolas"/>
          <w:color w:val="000000"/>
          <w:kern w:val="0"/>
          <w:sz w:val="24"/>
          <w:szCs w:val="24"/>
        </w:rPr>
        <w:t>2</w:t>
      </w:r>
      <w:r w:rsidRPr="0079121B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添加一条权重为1的边</w:t>
      </w:r>
      <w:r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。</w:t>
      </w:r>
    </w:p>
    <w:p w14:paraId="0002EB64" w14:textId="77777777" w:rsidR="0079121B" w:rsidRDefault="0079121B" w:rsidP="0079121B">
      <w:pPr>
        <w:rPr>
          <w:rFonts w:ascii="宋体" w:eastAsia="宋体" w:hAnsi="宋体" w:cs="Consolas"/>
          <w:color w:val="000000"/>
          <w:kern w:val="0"/>
          <w:sz w:val="24"/>
          <w:szCs w:val="24"/>
        </w:rPr>
      </w:pPr>
    </w:p>
    <w:p w14:paraId="3C0CF95C" w14:textId="62CCA7BA" w:rsidR="0079121B" w:rsidRPr="0079121B" w:rsidRDefault="0079121B" w:rsidP="0079121B">
      <w:pPr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</w:pPr>
      <w:r w:rsidRPr="0079121B">
        <w:rPr>
          <w:rFonts w:ascii="宋体" w:eastAsia="宋体" w:hAnsi="宋体" w:cs="Consolas"/>
          <w:b/>
          <w:bCs/>
          <w:color w:val="7F0055"/>
          <w:kern w:val="0"/>
          <w:sz w:val="28"/>
          <w:szCs w:val="28"/>
          <w:shd w:val="clear" w:color="auto" w:fill="E8F2FE"/>
        </w:rPr>
        <w:t>3.public</w:t>
      </w:r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 xml:space="preserve"> </w:t>
      </w:r>
      <w:r w:rsidRPr="0079121B">
        <w:rPr>
          <w:rFonts w:ascii="宋体" w:eastAsia="宋体" w:hAnsi="宋体" w:cs="Consolas"/>
          <w:b/>
          <w:bCs/>
          <w:color w:val="7F0055"/>
          <w:kern w:val="0"/>
          <w:sz w:val="28"/>
          <w:szCs w:val="28"/>
          <w:shd w:val="clear" w:color="auto" w:fill="E8F2FE"/>
        </w:rPr>
        <w:t>int</w:t>
      </w:r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 xml:space="preserve"> </w:t>
      </w:r>
      <w:proofErr w:type="spellStart"/>
      <w:proofErr w:type="gramStart"/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>getDistance</w:t>
      </w:r>
      <w:proofErr w:type="spellEnd"/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>(</w:t>
      </w:r>
      <w:proofErr w:type="gramEnd"/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 xml:space="preserve">Person </w:t>
      </w:r>
      <w:r w:rsidRPr="0079121B">
        <w:rPr>
          <w:rFonts w:ascii="宋体" w:eastAsia="宋体" w:hAnsi="宋体" w:cs="Consolas"/>
          <w:color w:val="6A3E3E"/>
          <w:kern w:val="0"/>
          <w:sz w:val="28"/>
          <w:szCs w:val="28"/>
          <w:shd w:val="clear" w:color="auto" w:fill="E8F2FE"/>
        </w:rPr>
        <w:t>person1</w:t>
      </w:r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 xml:space="preserve">, Person </w:t>
      </w:r>
      <w:r w:rsidRPr="0079121B">
        <w:rPr>
          <w:rFonts w:ascii="宋体" w:eastAsia="宋体" w:hAnsi="宋体" w:cs="Consolas"/>
          <w:color w:val="6A3E3E"/>
          <w:kern w:val="0"/>
          <w:sz w:val="28"/>
          <w:szCs w:val="28"/>
          <w:shd w:val="clear" w:color="auto" w:fill="E8F2FE"/>
        </w:rPr>
        <w:t>person2</w:t>
      </w:r>
      <w:r w:rsidRPr="0079121B">
        <w:rPr>
          <w:rFonts w:ascii="宋体" w:eastAsia="宋体" w:hAnsi="宋体" w:cs="Consolas"/>
          <w:color w:val="000000"/>
          <w:kern w:val="0"/>
          <w:sz w:val="28"/>
          <w:szCs w:val="28"/>
          <w:shd w:val="clear" w:color="auto" w:fill="E8F2FE"/>
        </w:rPr>
        <w:t>)</w:t>
      </w:r>
    </w:p>
    <w:p w14:paraId="0F6B6D06" w14:textId="60B7629F" w:rsidR="0079121B" w:rsidRPr="000973B4" w:rsidRDefault="0079121B" w:rsidP="0079121B">
      <w:pPr>
        <w:rPr>
          <w:rFonts w:ascii="宋体" w:eastAsia="宋体" w:hAnsi="宋体" w:cs="Consolas"/>
          <w:color w:val="000000"/>
          <w:kern w:val="0"/>
          <w:sz w:val="24"/>
          <w:szCs w:val="24"/>
        </w:rPr>
      </w:pPr>
      <w:r w:rsidRPr="000973B4">
        <w:rPr>
          <w:rFonts w:ascii="宋体" w:eastAsia="宋体" w:hAnsi="宋体" w:cs="Consolas"/>
          <w:color w:val="000000"/>
          <w:kern w:val="0"/>
          <w:sz w:val="24"/>
          <w:szCs w:val="24"/>
        </w:rPr>
        <w:tab/>
      </w:r>
      <w:r w:rsidR="000911E2"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①</w:t>
      </w:r>
      <w:r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利用广度优先的原理，先将p</w:t>
      </w:r>
      <w:r w:rsidRPr="000973B4">
        <w:rPr>
          <w:rFonts w:ascii="宋体" w:eastAsia="宋体" w:hAnsi="宋体" w:cs="Consolas"/>
          <w:color w:val="000000"/>
          <w:kern w:val="0"/>
          <w:sz w:val="24"/>
          <w:szCs w:val="24"/>
        </w:rPr>
        <w:t>1</w:t>
      </w:r>
      <w:r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这个顶点压入队列中，再考察和p</w:t>
      </w:r>
      <w:r w:rsidRPr="000973B4">
        <w:rPr>
          <w:rFonts w:ascii="宋体" w:eastAsia="宋体" w:hAnsi="宋体" w:cs="Consolas"/>
          <w:color w:val="000000"/>
          <w:kern w:val="0"/>
          <w:sz w:val="24"/>
          <w:szCs w:val="24"/>
        </w:rPr>
        <w:t>1</w:t>
      </w:r>
      <w:r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邻接的所有顶点，如果邻接的顶点没有visit而且这个顶点恰好就是</w:t>
      </w:r>
      <w:r w:rsidR="000911E2"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p</w:t>
      </w:r>
      <w:r w:rsidR="000911E2" w:rsidRPr="000973B4">
        <w:rPr>
          <w:rFonts w:ascii="宋体" w:eastAsia="宋体" w:hAnsi="宋体" w:cs="Consolas"/>
          <w:color w:val="000000"/>
          <w:kern w:val="0"/>
          <w:sz w:val="24"/>
          <w:szCs w:val="24"/>
        </w:rPr>
        <w:t>2</w:t>
      </w:r>
      <w:r w:rsidR="000911E2"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，直接输出距离即可。否则将这个没有visit的顶点压入队列。</w:t>
      </w:r>
    </w:p>
    <w:p w14:paraId="0E1C3DAD" w14:textId="77A560CE" w:rsidR="000911E2" w:rsidRPr="000973B4" w:rsidRDefault="000911E2" w:rsidP="0079121B">
      <w:pPr>
        <w:rPr>
          <w:rFonts w:ascii="宋体" w:eastAsia="宋体" w:hAnsi="宋体" w:cs="Consolas"/>
          <w:color w:val="000000"/>
          <w:kern w:val="0"/>
          <w:sz w:val="24"/>
          <w:szCs w:val="24"/>
        </w:rPr>
      </w:pPr>
      <w:r w:rsidRPr="000973B4">
        <w:rPr>
          <w:rFonts w:ascii="宋体" w:eastAsia="宋体" w:hAnsi="宋体" w:cs="Consolas"/>
          <w:color w:val="000000"/>
          <w:kern w:val="0"/>
          <w:sz w:val="24"/>
          <w:szCs w:val="24"/>
        </w:rPr>
        <w:tab/>
      </w:r>
      <w:r w:rsidRPr="000973B4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②每次循环时，将队首元素取出并且从队列删除，以这个元素重新进行步骤①即可，循环直至队列为空。</w:t>
      </w:r>
    </w:p>
    <w:p w14:paraId="1E7FC4CF" w14:textId="4046C9A2" w:rsidR="000911E2" w:rsidRDefault="000911E2" w:rsidP="0079121B">
      <w:pPr>
        <w:rPr>
          <w:rFonts w:ascii="宋体" w:eastAsia="宋体" w:hAnsi="宋体" w:cs="Consolas"/>
          <w:color w:val="000000"/>
          <w:kern w:val="0"/>
          <w:sz w:val="28"/>
          <w:szCs w:val="28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Map&lt;Person, Integer&gt;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distanc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HashMap&lt;&gt;();//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每个顶点到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p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1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这个顶点的距离的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map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映射关系</w:t>
      </w:r>
    </w:p>
    <w:p w14:paraId="151F81D2" w14:textId="21A40ADD" w:rsidR="000911E2" w:rsidRDefault="000911E2" w:rsidP="0079121B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Map&lt;Person, Boolean&gt;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visited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HashMap&lt;&gt;();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/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/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判断每个顶点是否被访问过</w:t>
      </w:r>
    </w:p>
    <w:p w14:paraId="2D417E41" w14:textId="33E6E5A2" w:rsidR="000973B4" w:rsidRDefault="000973B4" w:rsidP="0079121B">
      <w:pPr>
        <w:rPr>
          <w:rFonts w:ascii="宋体" w:eastAsia="宋体" w:hAnsi="宋体" w:cs="Consolas"/>
          <w:color w:val="000000"/>
          <w:kern w:val="0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Queue&lt;Person&gt;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LinkedList&lt;&gt;();//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队列</w:t>
      </w:r>
    </w:p>
    <w:p w14:paraId="4538015C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29325517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64ADA358" w14:textId="6DC52BD3" w:rsidR="008F4461" w:rsidRPr="008F4461" w:rsidRDefault="008F4461" w:rsidP="008F4461">
      <w:pPr>
        <w:rPr>
          <w:rFonts w:ascii="宋体" w:eastAsia="宋体" w:hAnsi="宋体" w:cs="Times New Roman"/>
          <w:sz w:val="28"/>
          <w:szCs w:val="28"/>
        </w:rPr>
      </w:pPr>
      <w:r w:rsidRPr="008F4461">
        <w:rPr>
          <w:rFonts w:ascii="宋体" w:eastAsia="宋体" w:hAnsi="宋体" w:cs="Times New Roman" w:hint="eastAsia"/>
          <w:sz w:val="28"/>
          <w:szCs w:val="28"/>
        </w:rPr>
        <w:t>1</w:t>
      </w:r>
      <w:r w:rsidRPr="008F4461">
        <w:rPr>
          <w:rFonts w:ascii="宋体" w:eastAsia="宋体" w:hAnsi="宋体" w:cs="Times New Roman"/>
          <w:sz w:val="28"/>
          <w:szCs w:val="28"/>
        </w:rPr>
        <w:t>.</w:t>
      </w:r>
      <w:r w:rsidRPr="008F4461">
        <w:rPr>
          <w:rFonts w:ascii="宋体" w:eastAsia="宋体" w:hAnsi="宋体" w:cs="Times New Roman" w:hint="eastAsia"/>
          <w:sz w:val="28"/>
          <w:szCs w:val="28"/>
        </w:rPr>
        <w:t>属性</w:t>
      </w:r>
    </w:p>
    <w:p w14:paraId="09606673" w14:textId="7767F17C" w:rsidR="008F4461" w:rsidRDefault="008F4461" w:rsidP="008F4461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lastRenderedPageBreak/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E8F2FE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;//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记录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person</w:t>
      </w: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的名字</w:t>
      </w:r>
    </w:p>
    <w:p w14:paraId="69A822D9" w14:textId="626CDDA3" w:rsidR="008F4461" w:rsidRPr="008F4461" w:rsidRDefault="008F4461" w:rsidP="008F4461">
      <w:pPr>
        <w:rPr>
          <w:rFonts w:ascii="宋体" w:eastAsia="宋体" w:hAnsi="宋体" w:cs="Consolas"/>
          <w:color w:val="000000"/>
          <w:kern w:val="0"/>
          <w:sz w:val="28"/>
          <w:szCs w:val="28"/>
        </w:rPr>
      </w:pPr>
      <w:r>
        <w:rPr>
          <w:rFonts w:ascii="宋体" w:eastAsia="宋体" w:hAnsi="宋体" w:cs="Consolas" w:hint="eastAsia"/>
          <w:color w:val="000000"/>
          <w:kern w:val="0"/>
          <w:sz w:val="28"/>
          <w:szCs w:val="28"/>
        </w:rPr>
        <w:t>2</w:t>
      </w:r>
      <w:r>
        <w:rPr>
          <w:rFonts w:ascii="宋体" w:eastAsia="宋体" w:hAnsi="宋体" w:cs="Consolas"/>
          <w:color w:val="000000"/>
          <w:kern w:val="0"/>
          <w:sz w:val="28"/>
          <w:szCs w:val="28"/>
        </w:rPr>
        <w:t>.</w:t>
      </w:r>
      <w:r w:rsidRPr="008F4461">
        <w:rPr>
          <w:rFonts w:ascii="宋体" w:eastAsia="宋体" w:hAnsi="宋体" w:cs="Consolas" w:hint="eastAsia"/>
          <w:color w:val="000000"/>
          <w:kern w:val="0"/>
          <w:sz w:val="28"/>
          <w:szCs w:val="28"/>
        </w:rPr>
        <w:t>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F4461" w14:paraId="24105F2B" w14:textId="77777777" w:rsidTr="008F4461">
        <w:tc>
          <w:tcPr>
            <w:tcW w:w="4148" w:type="dxa"/>
          </w:tcPr>
          <w:p w14:paraId="34ECC863" w14:textId="1BEBFD1A" w:rsidR="008F4461" w:rsidRPr="008F4461" w:rsidRDefault="008F4461" w:rsidP="008F4461">
            <w:pPr>
              <w:rPr>
                <w:rFonts w:ascii="宋体" w:eastAsia="宋体" w:hAnsi="宋体" w:cs="Times New Roman"/>
                <w:sz w:val="20"/>
                <w:szCs w:val="20"/>
              </w:rPr>
            </w:pPr>
            <w:proofErr w:type="gramStart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Person(</w:t>
            </w:r>
            <w:proofErr w:type="gramEnd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 w:rsidRPr="008F4461"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name</w:t>
            </w:r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7AD04C69" w14:textId="7DF383DC" w:rsidR="008F4461" w:rsidRPr="008F4461" w:rsidRDefault="008F4461" w:rsidP="008F4461">
            <w:pPr>
              <w:rPr>
                <w:rFonts w:ascii="宋体" w:eastAsia="宋体" w:hAnsi="宋体" w:cs="Times New Roman"/>
                <w:sz w:val="24"/>
                <w:szCs w:val="24"/>
              </w:rPr>
            </w:pPr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构造器方法，初始化对象</w:t>
            </w:r>
          </w:p>
        </w:tc>
      </w:tr>
      <w:tr w:rsidR="008F4461" w14:paraId="558CD392" w14:textId="77777777" w:rsidTr="008F4461">
        <w:tc>
          <w:tcPr>
            <w:tcW w:w="4148" w:type="dxa"/>
          </w:tcPr>
          <w:p w14:paraId="231FB463" w14:textId="36CB2CF5" w:rsidR="008F4461" w:rsidRPr="008F4461" w:rsidRDefault="008F4461" w:rsidP="008F4461">
            <w:pPr>
              <w:rPr>
                <w:rFonts w:ascii="宋体" w:eastAsia="宋体" w:hAnsi="宋体" w:cs="Times New Roman"/>
                <w:sz w:val="20"/>
                <w:szCs w:val="20"/>
              </w:rPr>
            </w:pPr>
            <w:r w:rsidRPr="008F4461"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Name</w:t>
            </w:r>
            <w:proofErr w:type="spellEnd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1258038C" w14:textId="2F5991F3" w:rsidR="008F4461" w:rsidRPr="008F4461" w:rsidRDefault="008F4461" w:rsidP="008F4461">
            <w:pPr>
              <w:rPr>
                <w:rFonts w:ascii="宋体" w:eastAsia="宋体" w:hAnsi="宋体" w:cs="Times New Roman"/>
                <w:sz w:val="24"/>
                <w:szCs w:val="24"/>
              </w:rPr>
            </w:pPr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得到person的名字</w:t>
            </w:r>
          </w:p>
        </w:tc>
      </w:tr>
      <w:tr w:rsidR="008F4461" w14:paraId="1C9DCCCF" w14:textId="77777777" w:rsidTr="008F4461">
        <w:tc>
          <w:tcPr>
            <w:tcW w:w="4148" w:type="dxa"/>
          </w:tcPr>
          <w:p w14:paraId="169D6D58" w14:textId="46EDAEE6" w:rsidR="008F4461" w:rsidRPr="008F4461" w:rsidRDefault="008F4461" w:rsidP="008F4461">
            <w:pPr>
              <w:rPr>
                <w:rFonts w:ascii="宋体" w:eastAsia="宋体" w:hAnsi="宋体" w:cs="Times New Roman"/>
                <w:sz w:val="20"/>
                <w:szCs w:val="20"/>
              </w:rPr>
            </w:pPr>
            <w:r w:rsidRPr="008F4461"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 w:rsidRPr="008F4461"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equals(</w:t>
            </w:r>
            <w:proofErr w:type="gramEnd"/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Object </w:t>
            </w:r>
            <w:r w:rsidRPr="008F4461"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other</w:t>
            </w:r>
            <w:r w:rsidRPr="008F4461"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307892A0" w14:textId="07AA9634" w:rsidR="008F4461" w:rsidRPr="008F4461" w:rsidRDefault="008F4461" w:rsidP="008F4461">
            <w:pPr>
              <w:rPr>
                <w:rFonts w:ascii="宋体" w:eastAsia="宋体" w:hAnsi="宋体" w:cs="Times New Roman"/>
                <w:sz w:val="24"/>
                <w:szCs w:val="24"/>
              </w:rPr>
            </w:pPr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判断两个person是否相等</w:t>
            </w:r>
          </w:p>
        </w:tc>
      </w:tr>
      <w:tr w:rsidR="008F4461" w14:paraId="4DFCCAFE" w14:textId="77777777" w:rsidTr="008F4461">
        <w:tc>
          <w:tcPr>
            <w:tcW w:w="4148" w:type="dxa"/>
          </w:tcPr>
          <w:p w14:paraId="6CC6DC04" w14:textId="59D20C22" w:rsidR="008F4461" w:rsidRDefault="008F4461" w:rsidP="008F4461">
            <w:pPr>
              <w:rPr>
                <w:rFonts w:ascii="宋体" w:eastAsia="宋体" w:hAnsi="宋体" w:cs="Times New Roman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</w:t>
            </w:r>
            <w:r w:rsidRPr="008F4461">
              <w:rPr>
                <w:rFonts w:ascii="Consolas" w:hAnsi="Consolas" w:cs="Consolas"/>
                <w:b/>
                <w:bCs/>
                <w:color w:val="7F0055"/>
                <w:kern w:val="0"/>
                <w:sz w:val="18"/>
                <w:szCs w:val="18"/>
                <w:shd w:val="clear" w:color="auto" w:fill="E8F2FE"/>
              </w:rPr>
              <w:t>nt</w:t>
            </w:r>
            <w:r w:rsidRPr="008F4461">
              <w:rPr>
                <w:rFonts w:ascii="Consolas" w:hAnsi="Consolas" w:cs="Consolas"/>
                <w:color w:val="000000"/>
                <w:kern w:val="0"/>
                <w:sz w:val="18"/>
                <w:szCs w:val="18"/>
                <w:shd w:val="clear" w:color="auto" w:fill="E8F2FE"/>
              </w:rPr>
              <w:t xml:space="preserve"> </w:t>
            </w:r>
            <w:proofErr w:type="spellStart"/>
            <w:proofErr w:type="gramStart"/>
            <w:r w:rsidRPr="008F4461">
              <w:rPr>
                <w:rFonts w:ascii="Consolas" w:hAnsi="Consolas" w:cs="Consolas"/>
                <w:color w:val="000000"/>
                <w:kern w:val="0"/>
                <w:sz w:val="18"/>
                <w:szCs w:val="18"/>
                <w:shd w:val="clear" w:color="auto" w:fill="E8F2FE"/>
              </w:rPr>
              <w:t>hashCode</w:t>
            </w:r>
            <w:proofErr w:type="spellEnd"/>
            <w:r w:rsidRPr="008F4461">
              <w:rPr>
                <w:rFonts w:ascii="Consolas" w:hAnsi="Consolas" w:cs="Consolas"/>
                <w:color w:val="000000"/>
                <w:kern w:val="0"/>
                <w:sz w:val="18"/>
                <w:szCs w:val="18"/>
                <w:shd w:val="clear" w:color="auto" w:fill="E8F2FE"/>
              </w:rPr>
              <w:t>(</w:t>
            </w:r>
            <w:proofErr w:type="gramEnd"/>
            <w:r w:rsidRPr="008F4461">
              <w:rPr>
                <w:rFonts w:ascii="Consolas" w:hAnsi="Consolas" w:cs="Consolas"/>
                <w:color w:val="000000"/>
                <w:kern w:val="0"/>
                <w:sz w:val="18"/>
                <w:szCs w:val="18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23F375D9" w14:textId="265E098D" w:rsidR="008F4461" w:rsidRPr="008F4461" w:rsidRDefault="008F4461" w:rsidP="008F4461">
            <w:pPr>
              <w:rPr>
                <w:rFonts w:ascii="宋体" w:eastAsia="宋体" w:hAnsi="宋体" w:cs="Times New Roman"/>
                <w:sz w:val="24"/>
                <w:szCs w:val="24"/>
              </w:rPr>
            </w:pPr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重写</w:t>
            </w:r>
            <w:proofErr w:type="spellStart"/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hash</w:t>
            </w:r>
            <w:r w:rsidRPr="008F4461">
              <w:rPr>
                <w:rFonts w:ascii="宋体" w:eastAsia="宋体" w:hAnsi="宋体" w:cs="Times New Roman"/>
                <w:sz w:val="24"/>
                <w:szCs w:val="24"/>
              </w:rPr>
              <w:t>C</w:t>
            </w:r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ode</w:t>
            </w:r>
            <w:proofErr w:type="spellEnd"/>
            <w:r w:rsidRPr="008F4461">
              <w:rPr>
                <w:rFonts w:ascii="宋体" w:eastAsia="宋体" w:hAnsi="宋体" w:cs="Times New Roman" w:hint="eastAsia"/>
                <w:sz w:val="24"/>
                <w:szCs w:val="24"/>
              </w:rPr>
              <w:t>方法</w:t>
            </w:r>
          </w:p>
        </w:tc>
      </w:tr>
    </w:tbl>
    <w:p w14:paraId="42BD50FB" w14:textId="77777777" w:rsidR="008F4461" w:rsidRPr="008F4461" w:rsidRDefault="008F4461" w:rsidP="008F4461">
      <w:pPr>
        <w:rPr>
          <w:rFonts w:ascii="宋体" w:eastAsia="宋体" w:hAnsi="宋体" w:cs="Times New Roman"/>
          <w:sz w:val="28"/>
          <w:szCs w:val="28"/>
        </w:rPr>
      </w:pPr>
    </w:p>
    <w:p w14:paraId="5AC843B2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29325518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</w:p>
    <w:p w14:paraId="4FD9FBEC" w14:textId="5EEF7FA9" w:rsidR="000E3103" w:rsidRPr="000E3103" w:rsidRDefault="008F4461" w:rsidP="000E3103">
      <w:pPr>
        <w:ind w:firstLine="420"/>
      </w:pPr>
      <w:r>
        <w:rPr>
          <w:noProof/>
        </w:rPr>
        <w:drawing>
          <wp:inline distT="0" distB="0" distL="0" distR="0" wp14:anchorId="2501666A" wp14:editId="086779BB">
            <wp:extent cx="4265667" cy="3345873"/>
            <wp:effectExtent l="0" t="0" r="1905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85954" cy="3361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27B07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29325519"/>
      <w:r>
        <w:rPr>
          <w:rFonts w:ascii="Times New Roman" w:hAnsi="Times New Roman" w:cs="Times New Roman" w:hint="eastAsia"/>
          <w:sz w:val="24"/>
        </w:rPr>
        <w:t>测试用例</w:t>
      </w:r>
      <w:bookmarkEnd w:id="24"/>
    </w:p>
    <w:p w14:paraId="0175A106" w14:textId="0D5BC8D1" w:rsidR="00676B68" w:rsidRDefault="00676B68" w:rsidP="00676B68">
      <w:r>
        <w:rPr>
          <w:rFonts w:ascii="Times New Roman" w:eastAsia="宋体" w:hAnsi="Times New Roman" w:cs="Times New Roman" w:hint="eastAsia"/>
          <w:sz w:val="28"/>
          <w:szCs w:val="28"/>
        </w:rPr>
        <w:t>测试策略：</w:t>
      </w:r>
      <w:r>
        <w:tab/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76B68" w14:paraId="0AF5F093" w14:textId="77777777" w:rsidTr="00676B68">
        <w:tc>
          <w:tcPr>
            <w:tcW w:w="4148" w:type="dxa"/>
          </w:tcPr>
          <w:p w14:paraId="6359F4BC" w14:textId="78339375" w:rsidR="00676B68" w:rsidRPr="00676B68" w:rsidRDefault="00676B68" w:rsidP="000E3103">
            <w:pPr>
              <w:rPr>
                <w:sz w:val="24"/>
                <w:szCs w:val="24"/>
              </w:rPr>
            </w:pPr>
            <w:r w:rsidRPr="00676B68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76B68">
              <w:rPr>
                <w:rFonts w:ascii="Times New Roman" w:eastAsia="宋体" w:hAnsi="Times New Roman" w:cs="Times New Roman"/>
                <w:sz w:val="24"/>
                <w:szCs w:val="24"/>
              </w:rPr>
              <w:t>addVertex</w:t>
            </w:r>
            <w:proofErr w:type="spellEnd"/>
          </w:p>
        </w:tc>
        <w:tc>
          <w:tcPr>
            <w:tcW w:w="4148" w:type="dxa"/>
          </w:tcPr>
          <w:p w14:paraId="0D0EC706" w14:textId="36940164" w:rsidR="00676B68" w:rsidRDefault="00676B68" w:rsidP="000E3103">
            <w:r>
              <w:rPr>
                <w:rFonts w:hint="eastAsia"/>
              </w:rPr>
              <w:t>加入的顶点在原来图中存在、加入的顶点在原来图中不存在、加入的顶点在原图中不存在，但是和原图中某个顶点重名</w:t>
            </w:r>
          </w:p>
        </w:tc>
      </w:tr>
      <w:tr w:rsidR="00676B68" w14:paraId="0A7BC320" w14:textId="77777777" w:rsidTr="00676B68">
        <w:tc>
          <w:tcPr>
            <w:tcW w:w="4148" w:type="dxa"/>
          </w:tcPr>
          <w:p w14:paraId="181ADE25" w14:textId="272E737D" w:rsidR="00676B68" w:rsidRDefault="00676B68" w:rsidP="000E3103">
            <w:r>
              <w:rPr>
                <w:rFonts w:hint="eastAsia"/>
              </w:rPr>
              <w:t>test</w:t>
            </w:r>
            <w:r>
              <w:t xml:space="preserve"> </w:t>
            </w:r>
            <w:proofErr w:type="spellStart"/>
            <w:r>
              <w:t>addEdge</w:t>
            </w:r>
            <w:proofErr w:type="spellEnd"/>
          </w:p>
        </w:tc>
        <w:tc>
          <w:tcPr>
            <w:tcW w:w="4148" w:type="dxa"/>
          </w:tcPr>
          <w:p w14:paraId="59C8E165" w14:textId="067F9FB8" w:rsidR="00676B68" w:rsidRDefault="00676B68" w:rsidP="000E3103">
            <w:r>
              <w:rPr>
                <w:rFonts w:hint="eastAsia"/>
              </w:rPr>
              <w:t>两个顶点相同、两个顶点不同</w:t>
            </w:r>
          </w:p>
        </w:tc>
      </w:tr>
      <w:tr w:rsidR="00676B68" w14:paraId="24CA3536" w14:textId="77777777" w:rsidTr="00676B68">
        <w:tc>
          <w:tcPr>
            <w:tcW w:w="4148" w:type="dxa"/>
          </w:tcPr>
          <w:p w14:paraId="48F95786" w14:textId="647CF007" w:rsidR="00676B68" w:rsidRDefault="00676B68" w:rsidP="000E3103">
            <w:r>
              <w:rPr>
                <w:rFonts w:hint="eastAsia"/>
              </w:rPr>
              <w:t>t</w:t>
            </w:r>
            <w:r>
              <w:t xml:space="preserve">est </w:t>
            </w:r>
            <w:proofErr w:type="spellStart"/>
            <w:r>
              <w:t>getDistance</w:t>
            </w:r>
            <w:proofErr w:type="spellEnd"/>
          </w:p>
        </w:tc>
        <w:tc>
          <w:tcPr>
            <w:tcW w:w="4148" w:type="dxa"/>
          </w:tcPr>
          <w:p w14:paraId="209F92AA" w14:textId="4FA365C7" w:rsidR="00676B68" w:rsidRDefault="00676B68" w:rsidP="000E3103">
            <w:r>
              <w:rPr>
                <w:rFonts w:hint="eastAsia"/>
              </w:rPr>
              <w:t>顶点到自身的距离、不连通的顶点的距离、两个顶点有多条路径去最短距离</w:t>
            </w:r>
          </w:p>
        </w:tc>
      </w:tr>
      <w:tr w:rsidR="00676B68" w14:paraId="0D58AF7F" w14:textId="77777777" w:rsidTr="00676B68">
        <w:tc>
          <w:tcPr>
            <w:tcW w:w="4148" w:type="dxa"/>
          </w:tcPr>
          <w:p w14:paraId="28307B5E" w14:textId="77777777" w:rsidR="00676B68" w:rsidRDefault="00676B68" w:rsidP="000E3103"/>
        </w:tc>
        <w:tc>
          <w:tcPr>
            <w:tcW w:w="4148" w:type="dxa"/>
          </w:tcPr>
          <w:p w14:paraId="66F98463" w14:textId="77777777" w:rsidR="00676B68" w:rsidRDefault="00676B68" w:rsidP="000E3103"/>
        </w:tc>
      </w:tr>
    </w:tbl>
    <w:p w14:paraId="52380706" w14:textId="0CECEE7B" w:rsidR="00676B68" w:rsidRDefault="00676B68" w:rsidP="00676B68">
      <w:r>
        <w:rPr>
          <w:noProof/>
        </w:rPr>
        <w:lastRenderedPageBreak/>
        <w:drawing>
          <wp:inline distT="0" distB="0" distL="0" distR="0" wp14:anchorId="78859888" wp14:editId="23D8AC43">
            <wp:extent cx="5274310" cy="965200"/>
            <wp:effectExtent l="0" t="0" r="254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43928" w14:textId="77777777" w:rsidR="00676B68" w:rsidRDefault="00676B68" w:rsidP="000E3103">
      <w:pPr>
        <w:ind w:firstLine="420"/>
      </w:pPr>
    </w:p>
    <w:p w14:paraId="72D58984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29325520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14:paraId="05097BB3" w14:textId="659EEA0D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642A633B" w14:textId="0130B13E" w:rsidR="00AD45E8" w:rsidRPr="00AD45E8" w:rsidRDefault="00AD45E8" w:rsidP="00AD45E8">
      <w:pPr>
        <w:pStyle w:val="a7"/>
        <w:numPr>
          <w:ilvl w:val="0"/>
          <w:numId w:val="4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45E8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AD45E8">
        <w:rPr>
          <w:rFonts w:ascii="Times New Roman" w:eastAsia="宋体" w:hAnsi="Times New Roman" w:cs="Times New Roman"/>
          <w:sz w:val="24"/>
          <w:szCs w:val="24"/>
        </w:rPr>
        <w:t xml:space="preserve"> add * , 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Pr="00AD45E8">
        <w:rPr>
          <w:rFonts w:ascii="Times New Roman" w:eastAsia="宋体" w:hAnsi="Times New Roman" w:cs="Times New Roman"/>
          <w:sz w:val="24"/>
          <w:szCs w:val="24"/>
        </w:rPr>
        <w:t>2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里面所有文件添加到缓冲区</w:t>
      </w:r>
    </w:p>
    <w:p w14:paraId="492DC259" w14:textId="3DFCB1BE" w:rsidR="00AD45E8" w:rsidRPr="00AD45E8" w:rsidRDefault="00AD45E8" w:rsidP="00AD45E8">
      <w:pPr>
        <w:pStyle w:val="a7"/>
        <w:numPr>
          <w:ilvl w:val="0"/>
          <w:numId w:val="4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45E8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AD45E8">
        <w:rPr>
          <w:rFonts w:ascii="Times New Roman" w:eastAsia="宋体" w:hAnsi="Times New Roman" w:cs="Times New Roman"/>
          <w:sz w:val="24"/>
          <w:szCs w:val="24"/>
        </w:rPr>
        <w:t xml:space="preserve"> commit -m “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第</w:t>
      </w:r>
      <w:r w:rsidR="0032336D">
        <w:rPr>
          <w:rFonts w:ascii="Times New Roman" w:eastAsia="宋体" w:hAnsi="Times New Roman" w:cs="Times New Roman" w:hint="eastAsia"/>
          <w:sz w:val="24"/>
          <w:szCs w:val="24"/>
        </w:rPr>
        <w:t>二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次提交</w:t>
      </w:r>
      <w:r w:rsidRPr="00AD45E8">
        <w:rPr>
          <w:rFonts w:ascii="Times New Roman" w:eastAsia="宋体" w:hAnsi="Times New Roman" w:cs="Times New Roman"/>
          <w:sz w:val="24"/>
          <w:szCs w:val="24"/>
        </w:rPr>
        <w:t xml:space="preserve">” , 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将缓冲区的文件提交到本地仓库</w:t>
      </w:r>
    </w:p>
    <w:p w14:paraId="7B85AA18" w14:textId="2ADA5252" w:rsidR="00AD45E8" w:rsidRPr="00AD45E8" w:rsidRDefault="00AD45E8" w:rsidP="00AD45E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D45E8">
        <w:rPr>
          <w:rFonts w:ascii="Times New Roman" w:eastAsia="宋体" w:hAnsi="Times New Roman" w:cs="Times New Roman" w:hint="eastAsia"/>
          <w:sz w:val="24"/>
          <w:szCs w:val="24"/>
        </w:rPr>
        <w:t>③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AD45E8">
        <w:rPr>
          <w:rFonts w:ascii="Times New Roman" w:eastAsia="宋体" w:hAnsi="Times New Roman" w:cs="Times New Roman"/>
          <w:sz w:val="24"/>
          <w:szCs w:val="24"/>
        </w:rPr>
        <w:t xml:space="preserve"> push </w:t>
      </w:r>
      <w:r w:rsidRPr="00AD45E8">
        <w:rPr>
          <w:rFonts w:ascii="Times New Roman" w:eastAsia="宋体" w:hAnsi="Times New Roman" w:cs="Times New Roman" w:hint="eastAsia"/>
          <w:sz w:val="24"/>
          <w:szCs w:val="24"/>
        </w:rPr>
        <w:t>将文件推送到远程仓库</w:t>
      </w:r>
      <w:bookmarkStart w:id="26" w:name="_GoBack"/>
      <w:bookmarkEnd w:id="26"/>
    </w:p>
    <w:p w14:paraId="1C85D9F4" w14:textId="77777777" w:rsidR="00AD45E8" w:rsidRDefault="00AD45E8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7DB477C" w14:textId="387D6AB1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3E72C78A" w14:textId="650A0990" w:rsidR="00AD45E8" w:rsidRDefault="00AD45E8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1DB9F8" wp14:editId="08744513">
            <wp:extent cx="4648200" cy="24384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B60E6" w14:textId="77777777" w:rsidR="00AD45E8" w:rsidRPr="000F3497" w:rsidRDefault="00AD45E8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2524880" w14:textId="77777777"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29325521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7"/>
    </w:p>
    <w:p w14:paraId="79B411EA" w14:textId="77777777"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29325522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14:paraId="0C203FC9" w14:textId="77777777" w:rsidR="00CA6967" w:rsidRDefault="00CA6967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6967">
        <w:rPr>
          <w:rFonts w:ascii="Times New Roman" w:eastAsia="宋体" w:hAnsi="Times New Roman" w:cs="Times New Roman" w:hint="eastAsia"/>
          <w:sz w:val="24"/>
          <w:szCs w:val="24"/>
        </w:rPr>
        <w:t>设计了哪些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（接口、类）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Pr="00CA6967">
        <w:rPr>
          <w:rFonts w:ascii="Times New Roman" w:eastAsia="宋体" w:hAnsi="Times New Roman" w:cs="Times New Roman"/>
          <w:sz w:val="24"/>
          <w:szCs w:val="24"/>
        </w:rPr>
        <w:t>ep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和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mutability</w:t>
      </w:r>
      <w:r w:rsidRPr="00CA6967">
        <w:rPr>
          <w:rFonts w:ascii="Times New Roman" w:eastAsia="宋体" w:hAnsi="Times New Roman" w:cs="Times New Roman"/>
          <w:sz w:val="24"/>
          <w:szCs w:val="24"/>
        </w:rPr>
        <w:t>/ immutab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CA6967">
        <w:rPr>
          <w:rFonts w:ascii="Times New Roman" w:eastAsia="宋体" w:hAnsi="Times New Roman" w:cs="Times New Roman"/>
          <w:sz w:val="24"/>
          <w:szCs w:val="24"/>
        </w:rPr>
        <w:t>lity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说明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safety</w:t>
      </w:r>
      <w:r w:rsidRPr="00CA6967">
        <w:rPr>
          <w:rFonts w:ascii="Times New Roman" w:eastAsia="宋体" w:hAnsi="Times New Roman" w:cs="Times New Roman"/>
          <w:sz w:val="24"/>
          <w:szCs w:val="24"/>
        </w:rPr>
        <w:t xml:space="preserve"> from rep exposure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C3BCC93" w14:textId="2B32EF01" w:rsidR="00492049" w:rsidRDefault="00492049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必要时请使用</w:t>
      </w:r>
      <w:r>
        <w:rPr>
          <w:rFonts w:ascii="Times New Roman" w:eastAsia="宋体" w:hAnsi="Times New Roman" w:cs="Times New Roman"/>
          <w:sz w:val="24"/>
          <w:szCs w:val="24"/>
        </w:rPr>
        <w:t>UML class diagram</w:t>
      </w:r>
      <w:r>
        <w:rPr>
          <w:rFonts w:ascii="Times New Roman" w:eastAsia="宋体" w:hAnsi="Times New Roman" w:cs="Times New Roman" w:hint="eastAsia"/>
          <w:sz w:val="24"/>
          <w:szCs w:val="24"/>
        </w:rPr>
        <w:t>（请自学）描述你设计的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间的关系。</w:t>
      </w:r>
    </w:p>
    <w:p w14:paraId="5C07B0E2" w14:textId="296BC8C7" w:rsidR="00AD45E8" w:rsidRDefault="00AD45E8" w:rsidP="00AD45E8">
      <w:pPr>
        <w:pStyle w:val="4"/>
        <w:rPr>
          <w:sz w:val="21"/>
          <w:szCs w:val="21"/>
        </w:rPr>
      </w:pPr>
      <w:r>
        <w:rPr>
          <w:sz w:val="21"/>
          <w:szCs w:val="21"/>
        </w:rPr>
        <w:lastRenderedPageBreak/>
        <w:t>Position</w:t>
      </w:r>
      <w:r w:rsidRPr="00AD45E8">
        <w:rPr>
          <w:sz w:val="21"/>
          <w:szCs w:val="21"/>
        </w:rPr>
        <w:t xml:space="preserve"> </w:t>
      </w:r>
      <w:r w:rsidRPr="00AD45E8">
        <w:rPr>
          <w:rFonts w:hint="eastAsia"/>
          <w:sz w:val="21"/>
          <w:szCs w:val="21"/>
        </w:rPr>
        <w:t>类</w:t>
      </w:r>
    </w:p>
    <w:p w14:paraId="3DB62750" w14:textId="663B42EA" w:rsidR="00AD45E8" w:rsidRPr="00AD45E8" w:rsidRDefault="00AD45E8" w:rsidP="00AD45E8">
      <w:pPr>
        <w:rPr>
          <w:rFonts w:ascii="宋体" w:eastAsia="宋体" w:hAnsi="宋体"/>
          <w:sz w:val="28"/>
          <w:szCs w:val="28"/>
        </w:rPr>
      </w:pPr>
      <w:r w:rsidRPr="00AD45E8">
        <w:rPr>
          <w:rFonts w:ascii="宋体" w:eastAsia="宋体" w:hAnsi="宋体" w:hint="eastAsia"/>
          <w:sz w:val="28"/>
          <w:szCs w:val="28"/>
        </w:rPr>
        <w:t>1</w:t>
      </w:r>
      <w:r w:rsidRPr="00AD45E8">
        <w:rPr>
          <w:rFonts w:ascii="宋体" w:eastAsia="宋体" w:hAnsi="宋体"/>
          <w:sz w:val="28"/>
          <w:szCs w:val="28"/>
        </w:rPr>
        <w:t>.</w:t>
      </w:r>
      <w:r w:rsidRPr="00AD45E8">
        <w:rPr>
          <w:rFonts w:ascii="宋体" w:eastAsia="宋体" w:hAnsi="宋体" w:hint="eastAsia"/>
          <w:sz w:val="28"/>
          <w:szCs w:val="28"/>
        </w:rPr>
        <w:t>属性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D45E8" w14:paraId="7FD79389" w14:textId="77777777" w:rsidTr="00AD45E8">
        <w:tc>
          <w:tcPr>
            <w:tcW w:w="4148" w:type="dxa"/>
          </w:tcPr>
          <w:p w14:paraId="22E551CA" w14:textId="602A9E63" w:rsidR="00AD45E8" w:rsidRPr="00AD45E8" w:rsidRDefault="00AD45E8" w:rsidP="00AD45E8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-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1 ;</w:t>
            </w:r>
            <w:proofErr w:type="gramEnd"/>
          </w:p>
        </w:tc>
        <w:tc>
          <w:tcPr>
            <w:tcW w:w="4148" w:type="dxa"/>
          </w:tcPr>
          <w:p w14:paraId="527F7C7C" w14:textId="5CBED6DF" w:rsidR="00AD45E8" w:rsidRDefault="00AD45E8" w:rsidP="00AD45E8">
            <w:r>
              <w:rPr>
                <w:rFonts w:hint="eastAsia"/>
              </w:rPr>
              <w:t>横坐标</w:t>
            </w:r>
          </w:p>
        </w:tc>
      </w:tr>
      <w:tr w:rsidR="00AD45E8" w14:paraId="5792EC9D" w14:textId="77777777" w:rsidTr="00AD45E8">
        <w:tc>
          <w:tcPr>
            <w:tcW w:w="4148" w:type="dxa"/>
          </w:tcPr>
          <w:p w14:paraId="0C43DD98" w14:textId="1BAE8B9C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-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1 ;</w:t>
            </w:r>
            <w:proofErr w:type="gramEnd"/>
          </w:p>
        </w:tc>
        <w:tc>
          <w:tcPr>
            <w:tcW w:w="4148" w:type="dxa"/>
          </w:tcPr>
          <w:p w14:paraId="2298B636" w14:textId="20460A92" w:rsidR="00AD45E8" w:rsidRDefault="00AD45E8" w:rsidP="00AD45E8">
            <w:r>
              <w:rPr>
                <w:rFonts w:hint="eastAsia"/>
              </w:rPr>
              <w:t>纵坐标</w:t>
            </w:r>
          </w:p>
        </w:tc>
      </w:tr>
    </w:tbl>
    <w:p w14:paraId="3B69E07F" w14:textId="77777777" w:rsidR="00AD45E8" w:rsidRPr="00AD45E8" w:rsidRDefault="00AD45E8" w:rsidP="00AD45E8"/>
    <w:p w14:paraId="2456AA8E" w14:textId="11ECEB11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2BD9CA8D" w14:textId="4902B27F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AF(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) = Represent a position with abscissa of x and ordinate of y  </w:t>
      </w:r>
    </w:p>
    <w:p w14:paraId="5D3C4934" w14:textId="0786A019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CD142C1" w14:textId="52B894BB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Representation invariant:</w:t>
      </w:r>
    </w:p>
    <w:p w14:paraId="32FAD169" w14:textId="0E2EA5E0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x and y are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</w:p>
    <w:p w14:paraId="5B40872E" w14:textId="2E9E30FB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558EC7FA" w14:textId="05C9E647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4E621FA5" w14:textId="2D93E425" w:rsidR="005A51BE" w:rsidRDefault="005A51BE" w:rsidP="005A51BE">
      <w:pPr>
        <w:rPr>
          <w:rFonts w:ascii="宋体" w:eastAsia="宋体" w:hAnsi="宋体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the field of x and y is private</w:t>
      </w:r>
    </w:p>
    <w:p w14:paraId="13959C31" w14:textId="6473ED43" w:rsidR="00AD45E8" w:rsidRPr="00AD45E8" w:rsidRDefault="00AD45E8" w:rsidP="00AD45E8">
      <w:pPr>
        <w:rPr>
          <w:rFonts w:ascii="宋体" w:eastAsia="宋体" w:hAnsi="宋体"/>
          <w:sz w:val="28"/>
          <w:szCs w:val="28"/>
        </w:rPr>
      </w:pPr>
      <w:r w:rsidRPr="00AD45E8">
        <w:rPr>
          <w:rFonts w:ascii="宋体" w:eastAsia="宋体" w:hAnsi="宋体" w:hint="eastAsia"/>
          <w:sz w:val="28"/>
          <w:szCs w:val="28"/>
        </w:rPr>
        <w:t>2</w:t>
      </w:r>
      <w:r w:rsidRPr="00AD45E8">
        <w:rPr>
          <w:rFonts w:ascii="宋体" w:eastAsia="宋体" w:hAnsi="宋体"/>
          <w:sz w:val="28"/>
          <w:szCs w:val="28"/>
        </w:rPr>
        <w:t>.</w:t>
      </w:r>
      <w:r w:rsidRPr="00AD45E8">
        <w:rPr>
          <w:rFonts w:ascii="宋体" w:eastAsia="宋体" w:hAnsi="宋体" w:hint="eastAsia"/>
          <w:sz w:val="28"/>
          <w:szCs w:val="28"/>
        </w:rPr>
        <w:t>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815"/>
        <w:gridCol w:w="3481"/>
      </w:tblGrid>
      <w:tr w:rsidR="00AD45E8" w14:paraId="574E1E37" w14:textId="77777777" w:rsidTr="00AD45E8">
        <w:tc>
          <w:tcPr>
            <w:tcW w:w="4815" w:type="dxa"/>
          </w:tcPr>
          <w:p w14:paraId="1E7FE287" w14:textId="63C86C58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Positio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481" w:type="dxa"/>
          </w:tcPr>
          <w:p w14:paraId="2B2220B9" w14:textId="2429A127" w:rsidR="00AD45E8" w:rsidRDefault="00AD45E8" w:rsidP="00AD45E8">
            <w:r>
              <w:rPr>
                <w:rFonts w:hint="eastAsia"/>
              </w:rPr>
              <w:t>设置位置的横纵坐标</w:t>
            </w:r>
          </w:p>
        </w:tc>
      </w:tr>
      <w:tr w:rsidR="00AD45E8" w14:paraId="309A828B" w14:textId="77777777" w:rsidTr="00AD45E8">
        <w:tc>
          <w:tcPr>
            <w:tcW w:w="4815" w:type="dxa"/>
          </w:tcPr>
          <w:p w14:paraId="6AEA08FB" w14:textId="010E7932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X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481" w:type="dxa"/>
          </w:tcPr>
          <w:p w14:paraId="2F677FB1" w14:textId="48937100" w:rsidR="00AD45E8" w:rsidRDefault="00AD45E8" w:rsidP="00AD45E8">
            <w:r>
              <w:rPr>
                <w:rFonts w:hint="eastAsia"/>
              </w:rPr>
              <w:t>得到位置的横坐标</w:t>
            </w:r>
          </w:p>
        </w:tc>
      </w:tr>
      <w:tr w:rsidR="00AD45E8" w14:paraId="2BEF69AF" w14:textId="77777777" w:rsidTr="00AD45E8">
        <w:tc>
          <w:tcPr>
            <w:tcW w:w="4815" w:type="dxa"/>
          </w:tcPr>
          <w:p w14:paraId="328ECEC9" w14:textId="0B5DD190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481" w:type="dxa"/>
          </w:tcPr>
          <w:p w14:paraId="2B9FC904" w14:textId="7EAADA3D" w:rsidR="00AD45E8" w:rsidRDefault="00AD45E8" w:rsidP="00AD45E8">
            <w:r>
              <w:rPr>
                <w:rFonts w:hint="eastAsia"/>
              </w:rPr>
              <w:t>得到位置的纵坐标</w:t>
            </w:r>
          </w:p>
        </w:tc>
      </w:tr>
      <w:tr w:rsidR="00AD45E8" w14:paraId="6E851586" w14:textId="77777777" w:rsidTr="00AD45E8">
        <w:tc>
          <w:tcPr>
            <w:tcW w:w="4815" w:type="dxa"/>
          </w:tcPr>
          <w:p w14:paraId="1AB62024" w14:textId="67D67263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481" w:type="dxa"/>
          </w:tcPr>
          <w:p w14:paraId="57FBB615" w14:textId="3EC33C4D" w:rsidR="00AD45E8" w:rsidRDefault="00AD45E8" w:rsidP="00AD45E8">
            <w:r>
              <w:rPr>
                <w:rFonts w:hint="eastAsia"/>
              </w:rPr>
              <w:t>重写Position类的</w:t>
            </w:r>
            <w:proofErr w:type="spellStart"/>
            <w:r>
              <w:rPr>
                <w:rFonts w:hint="eastAsia"/>
              </w:rPr>
              <w:t>toString</w:t>
            </w:r>
            <w:proofErr w:type="spellEnd"/>
            <w:r>
              <w:rPr>
                <w:rFonts w:hint="eastAsia"/>
              </w:rPr>
              <w:t>方法</w:t>
            </w:r>
          </w:p>
        </w:tc>
      </w:tr>
      <w:tr w:rsidR="00AD45E8" w14:paraId="0A1B5975" w14:textId="77777777" w:rsidTr="00AD45E8">
        <w:tc>
          <w:tcPr>
            <w:tcW w:w="4815" w:type="dxa"/>
          </w:tcPr>
          <w:p w14:paraId="0297A3FA" w14:textId="66259C8D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EqualPositio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ositi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481" w:type="dxa"/>
          </w:tcPr>
          <w:p w14:paraId="0E7A6FB0" w14:textId="18D31811" w:rsidR="00AD45E8" w:rsidRDefault="00AD45E8" w:rsidP="00AD45E8">
            <w:r>
              <w:rPr>
                <w:rFonts w:hint="eastAsia"/>
              </w:rPr>
              <w:t>判断两个位置是否相同</w:t>
            </w:r>
          </w:p>
        </w:tc>
      </w:tr>
      <w:tr w:rsidR="00AD45E8" w14:paraId="55F5D506" w14:textId="77777777" w:rsidTr="00AD45E8">
        <w:tc>
          <w:tcPr>
            <w:tcW w:w="4815" w:type="dxa"/>
          </w:tcPr>
          <w:p w14:paraId="56438F8E" w14:textId="53809566" w:rsidR="00AD45E8" w:rsidRDefault="00AD45E8" w:rsidP="00AD45E8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FanWei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yp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481" w:type="dxa"/>
          </w:tcPr>
          <w:p w14:paraId="78E7214F" w14:textId="4B53B844" w:rsidR="00AD45E8" w:rsidRDefault="00AD45E8" w:rsidP="00AD45E8">
            <w:r>
              <w:rPr>
                <w:rFonts w:hint="eastAsia"/>
              </w:rPr>
              <w:t>判断某个位置是否超出了棋盘范围</w:t>
            </w:r>
          </w:p>
        </w:tc>
      </w:tr>
    </w:tbl>
    <w:p w14:paraId="08C8F2DB" w14:textId="65D0E89C" w:rsidR="00AD45E8" w:rsidRDefault="00AD45E8" w:rsidP="00AD45E8"/>
    <w:p w14:paraId="1A7895B2" w14:textId="272707FF" w:rsidR="00AD45E8" w:rsidRDefault="00AD45E8" w:rsidP="00AD45E8"/>
    <w:p w14:paraId="1F6A836D" w14:textId="6ACE7D28" w:rsidR="00141952" w:rsidRDefault="00141952" w:rsidP="00141952">
      <w:pPr>
        <w:pStyle w:val="4"/>
        <w:rPr>
          <w:sz w:val="21"/>
          <w:szCs w:val="21"/>
        </w:rPr>
      </w:pPr>
      <w:r w:rsidRPr="00141952">
        <w:rPr>
          <w:sz w:val="21"/>
          <w:szCs w:val="21"/>
        </w:rPr>
        <w:t>P</w:t>
      </w:r>
      <w:r w:rsidRPr="00141952">
        <w:rPr>
          <w:rFonts w:hint="eastAsia"/>
          <w:sz w:val="21"/>
          <w:szCs w:val="21"/>
        </w:rPr>
        <w:t>layer类</w:t>
      </w:r>
    </w:p>
    <w:p w14:paraId="0EA44CFD" w14:textId="75F2EE24" w:rsidR="00141952" w:rsidRPr="00141952" w:rsidRDefault="00141952" w:rsidP="00141952">
      <w:pPr>
        <w:rPr>
          <w:sz w:val="28"/>
          <w:szCs w:val="28"/>
        </w:rPr>
      </w:pPr>
      <w:r w:rsidRPr="00141952">
        <w:rPr>
          <w:rFonts w:hint="eastAsia"/>
          <w:sz w:val="28"/>
          <w:szCs w:val="28"/>
        </w:rPr>
        <w:t>1</w:t>
      </w:r>
      <w:r w:rsidRPr="00141952">
        <w:rPr>
          <w:sz w:val="28"/>
          <w:szCs w:val="28"/>
        </w:rPr>
        <w:t>.</w:t>
      </w:r>
      <w:r w:rsidRPr="00141952">
        <w:rPr>
          <w:rFonts w:hint="eastAsia"/>
          <w:sz w:val="28"/>
          <w:szCs w:val="28"/>
        </w:rPr>
        <w:t>属性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41952" w14:paraId="70199472" w14:textId="77777777" w:rsidTr="00141952">
        <w:tc>
          <w:tcPr>
            <w:tcW w:w="4148" w:type="dxa"/>
          </w:tcPr>
          <w:p w14:paraId="06899D4E" w14:textId="3E9D7351" w:rsidR="00141952" w:rsidRDefault="00141952" w:rsidP="00141952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Name</w:t>
            </w:r>
          </w:p>
        </w:tc>
        <w:tc>
          <w:tcPr>
            <w:tcW w:w="4148" w:type="dxa"/>
          </w:tcPr>
          <w:p w14:paraId="68646F95" w14:textId="0D28934D" w:rsidR="00141952" w:rsidRDefault="00141952" w:rsidP="00141952">
            <w:r>
              <w:t>P</w:t>
            </w:r>
            <w:r>
              <w:rPr>
                <w:rFonts w:hint="eastAsia"/>
              </w:rPr>
              <w:t>layer的名字</w:t>
            </w:r>
          </w:p>
        </w:tc>
      </w:tr>
    </w:tbl>
    <w:p w14:paraId="4E319777" w14:textId="77777777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8E29C0C" w14:textId="5220C4FA" w:rsidR="005A51BE" w:rsidRDefault="005A51BE" w:rsidP="005A51BE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48894190" w14:textId="02095107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Represent a name of a Person that is not null </w:t>
      </w:r>
    </w:p>
    <w:p w14:paraId="54A51CE9" w14:textId="3A76211B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5D52EA30" w14:textId="60E0DF0D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Representation invariant:</w:t>
      </w:r>
    </w:p>
    <w:p w14:paraId="50EF2195" w14:textId="2DD9E930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Name !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= null </w:t>
      </w:r>
    </w:p>
    <w:p w14:paraId="00E82B6C" w14:textId="1BD3ACC2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5D67CFD" w14:textId="22974B8C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7085DCEF" w14:textId="20EC3F52" w:rsidR="005A51BE" w:rsidRDefault="005A51BE" w:rsidP="005A51BE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name is immutable so there is no need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Nam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) to make defensive copy </w:t>
      </w:r>
    </w:p>
    <w:p w14:paraId="3DF8E22B" w14:textId="46896B75" w:rsidR="00141952" w:rsidRDefault="005A51BE" w:rsidP="005A51BE"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the field of name is private</w:t>
      </w:r>
    </w:p>
    <w:p w14:paraId="72CCA7EB" w14:textId="77777777" w:rsidR="005A51BE" w:rsidRDefault="005A51BE" w:rsidP="00141952">
      <w:pPr>
        <w:rPr>
          <w:sz w:val="28"/>
          <w:szCs w:val="28"/>
        </w:rPr>
      </w:pPr>
    </w:p>
    <w:p w14:paraId="0322F888" w14:textId="22460222" w:rsidR="00141952" w:rsidRPr="00141952" w:rsidRDefault="00141952" w:rsidP="00141952">
      <w:pPr>
        <w:rPr>
          <w:sz w:val="28"/>
          <w:szCs w:val="28"/>
        </w:rPr>
      </w:pPr>
      <w:r w:rsidRPr="00141952">
        <w:rPr>
          <w:rFonts w:hint="eastAsia"/>
          <w:sz w:val="28"/>
          <w:szCs w:val="28"/>
        </w:rPr>
        <w:t>2</w:t>
      </w:r>
      <w:r w:rsidRPr="00141952">
        <w:rPr>
          <w:sz w:val="28"/>
          <w:szCs w:val="28"/>
        </w:rPr>
        <w:t>.</w:t>
      </w:r>
      <w:r w:rsidRPr="00141952">
        <w:rPr>
          <w:rFonts w:hint="eastAsia"/>
          <w:sz w:val="28"/>
          <w:szCs w:val="28"/>
        </w:rPr>
        <w:t>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41952" w14:paraId="04A7EB0B" w14:textId="77777777" w:rsidTr="00141952">
        <w:tc>
          <w:tcPr>
            <w:tcW w:w="4148" w:type="dxa"/>
          </w:tcPr>
          <w:p w14:paraId="745D5F58" w14:textId="7B52913E" w:rsidR="00141952" w:rsidRDefault="00141952" w:rsidP="00141952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Player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Nam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3D1FB678" w14:textId="41E33FB9" w:rsidR="00141952" w:rsidRDefault="00141952" w:rsidP="00141952">
            <w:r>
              <w:rPr>
                <w:rFonts w:hint="eastAsia"/>
              </w:rPr>
              <w:t>构造器方法，初始化</w:t>
            </w:r>
          </w:p>
        </w:tc>
      </w:tr>
      <w:tr w:rsidR="00141952" w14:paraId="0ABD9E10" w14:textId="77777777" w:rsidTr="00141952">
        <w:tc>
          <w:tcPr>
            <w:tcW w:w="4148" w:type="dxa"/>
          </w:tcPr>
          <w:p w14:paraId="38F0C97B" w14:textId="2ACC0E85" w:rsidR="00141952" w:rsidRDefault="00141952" w:rsidP="00141952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Nam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148" w:type="dxa"/>
          </w:tcPr>
          <w:p w14:paraId="086E4E47" w14:textId="505EE645" w:rsidR="00141952" w:rsidRDefault="00141952" w:rsidP="00141952">
            <w:r>
              <w:rPr>
                <w:rFonts w:hint="eastAsia"/>
              </w:rPr>
              <w:t>得到player的名字</w:t>
            </w:r>
          </w:p>
        </w:tc>
      </w:tr>
    </w:tbl>
    <w:p w14:paraId="255AAB6A" w14:textId="77777777" w:rsidR="00141952" w:rsidRDefault="00141952" w:rsidP="00141952"/>
    <w:p w14:paraId="2C47E7D7" w14:textId="64D82861" w:rsidR="00141952" w:rsidRDefault="00141952" w:rsidP="00141952">
      <w:pPr>
        <w:pStyle w:val="4"/>
        <w:rPr>
          <w:sz w:val="21"/>
          <w:szCs w:val="21"/>
        </w:rPr>
      </w:pPr>
      <w:r>
        <w:rPr>
          <w:sz w:val="21"/>
          <w:szCs w:val="21"/>
        </w:rPr>
        <w:t>P</w:t>
      </w:r>
      <w:r>
        <w:rPr>
          <w:rFonts w:hint="eastAsia"/>
          <w:sz w:val="21"/>
          <w:szCs w:val="21"/>
        </w:rPr>
        <w:t>iece</w:t>
      </w:r>
      <w:r w:rsidRPr="00141952">
        <w:rPr>
          <w:rFonts w:hint="eastAsia"/>
          <w:sz w:val="21"/>
          <w:szCs w:val="21"/>
        </w:rPr>
        <w:t>类</w:t>
      </w:r>
    </w:p>
    <w:p w14:paraId="18DEDD0B" w14:textId="7544520A" w:rsidR="00141952" w:rsidRPr="00141952" w:rsidRDefault="00141952" w:rsidP="00141952">
      <w:pPr>
        <w:rPr>
          <w:rFonts w:ascii="宋体" w:eastAsia="宋体" w:hAnsi="宋体"/>
          <w:sz w:val="28"/>
          <w:szCs w:val="28"/>
        </w:rPr>
      </w:pPr>
      <w:r w:rsidRPr="00141952">
        <w:rPr>
          <w:rFonts w:ascii="宋体" w:eastAsia="宋体" w:hAnsi="宋体" w:hint="eastAsia"/>
          <w:sz w:val="28"/>
          <w:szCs w:val="28"/>
        </w:rPr>
        <w:t>1</w:t>
      </w:r>
      <w:r w:rsidRPr="00141952">
        <w:rPr>
          <w:rFonts w:ascii="宋体" w:eastAsia="宋体" w:hAnsi="宋体"/>
          <w:sz w:val="28"/>
          <w:szCs w:val="28"/>
        </w:rPr>
        <w:t>.</w:t>
      </w:r>
      <w:r w:rsidRPr="00141952">
        <w:rPr>
          <w:rFonts w:ascii="宋体" w:eastAsia="宋体" w:hAnsi="宋体" w:hint="eastAsia"/>
          <w:sz w:val="28"/>
          <w:szCs w:val="28"/>
        </w:rPr>
        <w:t>属性</w:t>
      </w:r>
    </w:p>
    <w:p w14:paraId="1AC1B6E9" w14:textId="590C44E3" w:rsidR="00141952" w:rsidRDefault="00141952" w:rsidP="00141952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957"/>
        <w:gridCol w:w="3339"/>
      </w:tblGrid>
      <w:tr w:rsidR="00141952" w14:paraId="52E16206" w14:textId="77777777" w:rsidTr="00141952">
        <w:tc>
          <w:tcPr>
            <w:tcW w:w="4957" w:type="dxa"/>
          </w:tcPr>
          <w:p w14:paraId="630802C0" w14:textId="5B1C5D46" w:rsidR="00141952" w:rsidRDefault="00141952" w:rsidP="00141952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Position </w:t>
            </w:r>
            <w:proofErr w:type="spellStart"/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positio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Position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455E6F51" w14:textId="6854260A" w:rsidR="00141952" w:rsidRDefault="00141952" w:rsidP="00141952">
            <w:r>
              <w:rPr>
                <w:rFonts w:hint="eastAsia"/>
              </w:rPr>
              <w:t>棋子的位置</w:t>
            </w:r>
          </w:p>
        </w:tc>
      </w:tr>
      <w:tr w:rsidR="00141952" w14:paraId="60FB2CFB" w14:textId="77777777" w:rsidTr="00141952">
        <w:tc>
          <w:tcPr>
            <w:tcW w:w="4957" w:type="dxa"/>
          </w:tcPr>
          <w:p w14:paraId="2B7A53BA" w14:textId="7593F427" w:rsidR="00141952" w:rsidRDefault="00141952" w:rsidP="00141952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PieceNam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tring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339" w:type="dxa"/>
          </w:tcPr>
          <w:p w14:paraId="0EEACE5B" w14:textId="62E82738" w:rsidR="00141952" w:rsidRDefault="00141952" w:rsidP="00141952">
            <w:r>
              <w:rPr>
                <w:rFonts w:hint="eastAsia"/>
              </w:rPr>
              <w:t>棋子的名字</w:t>
            </w:r>
          </w:p>
        </w:tc>
      </w:tr>
      <w:tr w:rsidR="00141952" w14:paraId="2A95037F" w14:textId="77777777" w:rsidTr="00141952">
        <w:tc>
          <w:tcPr>
            <w:tcW w:w="4957" w:type="dxa"/>
          </w:tcPr>
          <w:p w14:paraId="1EF994AB" w14:textId="406CD219" w:rsidR="00141952" w:rsidRDefault="00141952" w:rsidP="00141952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Owner</w:t>
            </w:r>
          </w:p>
        </w:tc>
        <w:tc>
          <w:tcPr>
            <w:tcW w:w="3339" w:type="dxa"/>
          </w:tcPr>
          <w:p w14:paraId="67C924C8" w14:textId="51ED2C6F" w:rsidR="00141952" w:rsidRDefault="00141952" w:rsidP="00141952">
            <w:r>
              <w:rPr>
                <w:rFonts w:hint="eastAsia"/>
              </w:rPr>
              <w:t>棋子的拥有者，true为player</w:t>
            </w:r>
            <w:r>
              <w:t>1</w:t>
            </w:r>
          </w:p>
        </w:tc>
      </w:tr>
    </w:tbl>
    <w:p w14:paraId="4991A374" w14:textId="56160A92" w:rsidR="009A0FB0" w:rsidRDefault="009A0FB0" w:rsidP="00141952">
      <w:pPr>
        <w:rPr>
          <w:rFonts w:ascii="宋体" w:eastAsia="宋体" w:hAnsi="宋体"/>
          <w:sz w:val="24"/>
          <w:szCs w:val="24"/>
        </w:rPr>
      </w:pPr>
    </w:p>
    <w:p w14:paraId="01F0756A" w14:textId="1F28C6B2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0ADC87D8" w14:textId="509057A0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F(</w:t>
      </w:r>
      <w:proofErr w:type="spellStart"/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position,PieceName,Owner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 = Represent the position of the piece, the name of the piece and the owner of the piece</w:t>
      </w:r>
    </w:p>
    <w:p w14:paraId="3BAD5F2D" w14:textId="4A29E3F6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Representation invariant:</w:t>
      </w:r>
    </w:p>
    <w:p w14:paraId="05290696" w14:textId="441B3D58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PieceNam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!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= null , position!=null </w:t>
      </w:r>
    </w:p>
    <w:p w14:paraId="11EE55AD" w14:textId="640D1ECD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7F5995A0" w14:textId="66638366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2ACE1BC7" w14:textId="12B4D399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PieceNam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is immutable so there is no need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Nam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) to make defensive copy </w:t>
      </w:r>
    </w:p>
    <w:p w14:paraId="26A07801" w14:textId="3E264B81" w:rsidR="009A0FB0" w:rsidRDefault="005A51BE" w:rsidP="005A51BE">
      <w:pPr>
        <w:rPr>
          <w:rFonts w:ascii="宋体" w:eastAsia="宋体" w:hAnsi="宋体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ll field is private</w:t>
      </w:r>
    </w:p>
    <w:p w14:paraId="7E4BEF7D" w14:textId="733868B6" w:rsidR="00141952" w:rsidRPr="009A0FB0" w:rsidRDefault="00141952" w:rsidP="00141952">
      <w:pPr>
        <w:rPr>
          <w:rFonts w:ascii="宋体" w:eastAsia="宋体" w:hAnsi="宋体"/>
          <w:sz w:val="28"/>
          <w:szCs w:val="28"/>
        </w:rPr>
      </w:pPr>
      <w:r w:rsidRPr="009A0FB0">
        <w:rPr>
          <w:rFonts w:ascii="宋体" w:eastAsia="宋体" w:hAnsi="宋体" w:hint="eastAsia"/>
          <w:sz w:val="28"/>
          <w:szCs w:val="28"/>
        </w:rPr>
        <w:t>2</w:t>
      </w:r>
      <w:r w:rsidRPr="009A0FB0">
        <w:rPr>
          <w:rFonts w:ascii="宋体" w:eastAsia="宋体" w:hAnsi="宋体"/>
          <w:sz w:val="28"/>
          <w:szCs w:val="28"/>
        </w:rPr>
        <w:t>.</w:t>
      </w:r>
      <w:r w:rsidRPr="009A0FB0">
        <w:rPr>
          <w:rFonts w:ascii="宋体" w:eastAsia="宋体" w:hAnsi="宋体" w:hint="eastAsia"/>
          <w:sz w:val="28"/>
          <w:szCs w:val="28"/>
        </w:rPr>
        <w:t>方法</w:t>
      </w:r>
    </w:p>
    <w:tbl>
      <w:tblPr>
        <w:tblStyle w:val="ac"/>
        <w:tblW w:w="9559" w:type="dxa"/>
        <w:tblLook w:val="04A0" w:firstRow="1" w:lastRow="0" w:firstColumn="1" w:lastColumn="0" w:noHBand="0" w:noVBand="1"/>
      </w:tblPr>
      <w:tblGrid>
        <w:gridCol w:w="5240"/>
        <w:gridCol w:w="4319"/>
      </w:tblGrid>
      <w:tr w:rsidR="00141952" w14:paraId="669B2FD7" w14:textId="77777777" w:rsidTr="00141952">
        <w:trPr>
          <w:trHeight w:val="591"/>
        </w:trPr>
        <w:tc>
          <w:tcPr>
            <w:tcW w:w="5240" w:type="dxa"/>
          </w:tcPr>
          <w:p w14:paraId="36EBFE62" w14:textId="00089D86" w:rsid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Piece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String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iecenam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own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4319" w:type="dxa"/>
          </w:tcPr>
          <w:p w14:paraId="168AD1B1" w14:textId="323A9473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初始化一颗棋子的构造</w:t>
            </w:r>
            <w:proofErr w:type="gramStart"/>
            <w:r w:rsidRPr="009A0FB0">
              <w:rPr>
                <w:rFonts w:ascii="宋体" w:eastAsia="宋体" w:hAnsi="宋体" w:hint="eastAsia"/>
                <w:sz w:val="24"/>
                <w:szCs w:val="24"/>
              </w:rPr>
              <w:t>器方法</w:t>
            </w:r>
            <w:proofErr w:type="gramEnd"/>
          </w:p>
        </w:tc>
      </w:tr>
      <w:tr w:rsidR="00141952" w14:paraId="66975E05" w14:textId="77777777" w:rsidTr="00141952">
        <w:trPr>
          <w:trHeight w:val="336"/>
        </w:trPr>
        <w:tc>
          <w:tcPr>
            <w:tcW w:w="5240" w:type="dxa"/>
          </w:tcPr>
          <w:p w14:paraId="6A874250" w14:textId="3F2DE057" w:rsid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PiecePositio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19" w:type="dxa"/>
          </w:tcPr>
          <w:p w14:paraId="6207F6E3" w14:textId="20D0E6A1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设置棋子的坐标</w:t>
            </w:r>
          </w:p>
        </w:tc>
      </w:tr>
      <w:tr w:rsidR="00141952" w14:paraId="26AD545F" w14:textId="77777777" w:rsidTr="009A0FB0">
        <w:trPr>
          <w:trHeight w:val="288"/>
        </w:trPr>
        <w:tc>
          <w:tcPr>
            <w:tcW w:w="5240" w:type="dxa"/>
          </w:tcPr>
          <w:p w14:paraId="57FED3CF" w14:textId="3026FA05" w:rsidR="00141952" w:rsidRP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Position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Positio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19" w:type="dxa"/>
          </w:tcPr>
          <w:p w14:paraId="66109EEA" w14:textId="01923C49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得到棋子的位置</w:t>
            </w:r>
          </w:p>
        </w:tc>
      </w:tr>
      <w:tr w:rsidR="00141952" w14:paraId="6897115E" w14:textId="77777777" w:rsidTr="009A0FB0">
        <w:trPr>
          <w:trHeight w:val="395"/>
        </w:trPr>
        <w:tc>
          <w:tcPr>
            <w:tcW w:w="5240" w:type="dxa"/>
          </w:tcPr>
          <w:p w14:paraId="628A806C" w14:textId="0C229365" w:rsid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Owner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19" w:type="dxa"/>
          </w:tcPr>
          <w:p w14:paraId="766DAD1C" w14:textId="3E02A20B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得到棋子的拥有者</w:t>
            </w:r>
          </w:p>
        </w:tc>
      </w:tr>
      <w:tr w:rsidR="00141952" w14:paraId="3842EE97" w14:textId="77777777" w:rsidTr="009A0FB0">
        <w:trPr>
          <w:trHeight w:val="361"/>
        </w:trPr>
        <w:tc>
          <w:tcPr>
            <w:tcW w:w="5240" w:type="dxa"/>
          </w:tcPr>
          <w:p w14:paraId="06822948" w14:textId="13ACA856" w:rsid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Player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19" w:type="dxa"/>
          </w:tcPr>
          <w:p w14:paraId="4A76525F" w14:textId="1934D617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设置棋子的拥有者</w:t>
            </w:r>
          </w:p>
        </w:tc>
      </w:tr>
      <w:tr w:rsidR="00141952" w14:paraId="439373F5" w14:textId="77777777" w:rsidTr="009A0FB0">
        <w:trPr>
          <w:trHeight w:val="313"/>
        </w:trPr>
        <w:tc>
          <w:tcPr>
            <w:tcW w:w="5240" w:type="dxa"/>
          </w:tcPr>
          <w:p w14:paraId="7AC7D5CB" w14:textId="23F502A2" w:rsid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Nam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19" w:type="dxa"/>
          </w:tcPr>
          <w:p w14:paraId="5F61BCC3" w14:textId="1D329BB4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得到棋子的名字</w:t>
            </w:r>
          </w:p>
        </w:tc>
      </w:tr>
      <w:tr w:rsidR="00141952" w14:paraId="2418FE96" w14:textId="77777777" w:rsidTr="00141952">
        <w:trPr>
          <w:trHeight w:val="299"/>
        </w:trPr>
        <w:tc>
          <w:tcPr>
            <w:tcW w:w="5240" w:type="dxa"/>
          </w:tcPr>
          <w:p w14:paraId="0AD46628" w14:textId="196FA634" w:rsidR="00141952" w:rsidRDefault="00141952" w:rsidP="0014195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PieceNam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ieceNam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19" w:type="dxa"/>
          </w:tcPr>
          <w:p w14:paraId="115FD271" w14:textId="2B74C8AD" w:rsidR="00141952" w:rsidRPr="009A0FB0" w:rsidRDefault="009A0FB0" w:rsidP="00141952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设置棋子的名字</w:t>
            </w:r>
          </w:p>
        </w:tc>
      </w:tr>
    </w:tbl>
    <w:p w14:paraId="0C5F8BEF" w14:textId="2E949C40" w:rsidR="00141952" w:rsidRPr="009A0FB0" w:rsidRDefault="009A0FB0" w:rsidP="009A0FB0">
      <w:pPr>
        <w:pStyle w:val="4"/>
        <w:rPr>
          <w:sz w:val="21"/>
          <w:szCs w:val="21"/>
        </w:rPr>
      </w:pPr>
      <w:r w:rsidRPr="009A0FB0">
        <w:rPr>
          <w:sz w:val="21"/>
          <w:szCs w:val="21"/>
        </w:rPr>
        <w:t>B</w:t>
      </w:r>
      <w:r w:rsidRPr="009A0FB0">
        <w:rPr>
          <w:rFonts w:hint="eastAsia"/>
          <w:sz w:val="21"/>
          <w:szCs w:val="21"/>
        </w:rPr>
        <w:t>oard类</w:t>
      </w:r>
    </w:p>
    <w:p w14:paraId="407AF83B" w14:textId="0CF00253" w:rsidR="00141952" w:rsidRPr="009A0FB0" w:rsidRDefault="009A0FB0" w:rsidP="009A0FB0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8"/>
          <w:szCs w:val="28"/>
        </w:rPr>
      </w:pPr>
      <w:r w:rsidRPr="009A0FB0">
        <w:rPr>
          <w:rFonts w:ascii="宋体" w:eastAsia="宋体" w:hAnsi="宋体" w:hint="eastAsia"/>
          <w:sz w:val="28"/>
          <w:szCs w:val="28"/>
        </w:rPr>
        <w:t>属性</w:t>
      </w:r>
    </w:p>
    <w:tbl>
      <w:tblPr>
        <w:tblStyle w:val="ac"/>
        <w:tblW w:w="9639" w:type="dxa"/>
        <w:tblInd w:w="-5" w:type="dxa"/>
        <w:tblLook w:val="04A0" w:firstRow="1" w:lastRow="0" w:firstColumn="1" w:lastColumn="0" w:noHBand="0" w:noVBand="1"/>
      </w:tblPr>
      <w:tblGrid>
        <w:gridCol w:w="6237"/>
        <w:gridCol w:w="3402"/>
      </w:tblGrid>
      <w:tr w:rsidR="009A0FB0" w14:paraId="69C04B30" w14:textId="77777777" w:rsidTr="005A51BE">
        <w:tc>
          <w:tcPr>
            <w:tcW w:w="6237" w:type="dxa"/>
          </w:tcPr>
          <w:p w14:paraId="7C2961B9" w14:textId="208574A3" w:rsid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][]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goBoard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19][19] ;</w:t>
            </w:r>
          </w:p>
        </w:tc>
        <w:tc>
          <w:tcPr>
            <w:tcW w:w="3402" w:type="dxa"/>
          </w:tcPr>
          <w:p w14:paraId="5A96E447" w14:textId="420B767F" w:rsidR="009A0FB0" w:rsidRP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围棋棋盘的占用情况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 xml:space="preserve"> tru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被占用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fals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未被占用</w:t>
            </w:r>
          </w:p>
        </w:tc>
      </w:tr>
      <w:tr w:rsidR="009A0FB0" w14:paraId="6B987253" w14:textId="77777777" w:rsidTr="005A51BE">
        <w:tc>
          <w:tcPr>
            <w:tcW w:w="6237" w:type="dxa"/>
          </w:tcPr>
          <w:p w14:paraId="111150A6" w14:textId="0FED6DBC" w:rsid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][]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goBoard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19][19] ;</w:t>
            </w:r>
          </w:p>
        </w:tc>
        <w:tc>
          <w:tcPr>
            <w:tcW w:w="3402" w:type="dxa"/>
          </w:tcPr>
          <w:p w14:paraId="604FAC78" w14:textId="2861A62D" w:rsidR="009A0FB0" w:rsidRP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围棋棋手的占用情况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tru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被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player1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占用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fals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被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player2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占用</w:t>
            </w:r>
          </w:p>
        </w:tc>
      </w:tr>
      <w:tr w:rsidR="009A0FB0" w14:paraId="6A22F3A7" w14:textId="77777777" w:rsidTr="005A51BE">
        <w:tc>
          <w:tcPr>
            <w:tcW w:w="6237" w:type="dxa"/>
          </w:tcPr>
          <w:p w14:paraId="5266C839" w14:textId="51CA65CE" w:rsid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][]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chessBoard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8][8];</w:t>
            </w:r>
          </w:p>
        </w:tc>
        <w:tc>
          <w:tcPr>
            <w:tcW w:w="3402" w:type="dxa"/>
          </w:tcPr>
          <w:p w14:paraId="4C1C061A" w14:textId="38CAC923" w:rsidR="009A0FB0" w:rsidRP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象棋棋盘的占用情况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 xml:space="preserve"> tru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被占用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fals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未被占用</w:t>
            </w:r>
          </w:p>
        </w:tc>
      </w:tr>
      <w:tr w:rsidR="009A0FB0" w14:paraId="49BE8743" w14:textId="77777777" w:rsidTr="005A51BE">
        <w:tc>
          <w:tcPr>
            <w:tcW w:w="6237" w:type="dxa"/>
          </w:tcPr>
          <w:p w14:paraId="59EA3033" w14:textId="3C3724AE" w:rsid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][]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chessBoard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[8][8];</w:t>
            </w:r>
          </w:p>
        </w:tc>
        <w:tc>
          <w:tcPr>
            <w:tcW w:w="3402" w:type="dxa"/>
          </w:tcPr>
          <w:p w14:paraId="0847E8E6" w14:textId="61ABE579" w:rsidR="009A0FB0" w:rsidRPr="009A0FB0" w:rsidRDefault="009A0FB0" w:rsidP="009A0FB0">
            <w:pPr>
              <w:pStyle w:val="a7"/>
              <w:ind w:firstLineChars="0" w:firstLine="0"/>
              <w:rPr>
                <w:rFonts w:ascii="宋体" w:eastAsia="宋体" w:hAnsi="宋体"/>
                <w:sz w:val="28"/>
                <w:szCs w:val="28"/>
              </w:rPr>
            </w:pP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象棋棋手的占用情况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tru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被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player1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占用，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false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表示被棋手</w:t>
            </w:r>
            <w:r w:rsidRPr="009A0FB0">
              <w:rPr>
                <w:rFonts w:ascii="Consolas" w:hAnsi="Consolas" w:cs="Consolas"/>
                <w:kern w:val="0"/>
                <w:sz w:val="20"/>
                <w:szCs w:val="20"/>
              </w:rPr>
              <w:t>2</w:t>
            </w:r>
          </w:p>
        </w:tc>
      </w:tr>
    </w:tbl>
    <w:p w14:paraId="76339A4B" w14:textId="7A0F8260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57C310DF" w14:textId="7B01BAC1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F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goBoard1,goBoard2)= goBoard1 and goBoard2 represent the Board of go , goBoard1[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][j] represent whether the</w:t>
      </w:r>
      <w:r w:rsidRPr="005A51BE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position of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,j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 w:rsidRPr="005A51BE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is occupied</w:t>
      </w:r>
      <w:r w:rsidRPr="005A51BE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by</w:t>
      </w:r>
      <w:r w:rsidRPr="005A51BE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go piece,goBoard2[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][j] represent whose piece occupy the position of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,j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37AC3719" w14:textId="0C666DD6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F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chessBoard1,chessBoard2)= chessBoard1 and chessBoard2 represent the Board of chess , chessBoard1[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][j] represent whether the position of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,j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 is occupied by chess piece,chessBoard2[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][j] represent whose piece occupy the position of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i,j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64CA78CC" w14:textId="1542939B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Representation invariant:</w:t>
      </w:r>
    </w:p>
    <w:p w14:paraId="46890539" w14:textId="36256618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goBoard1</w:t>
      </w:r>
    </w:p>
    <w:p w14:paraId="119A30C1" w14:textId="53CA76D1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43EE3A9F" w14:textId="193D1070" w:rsidR="005A51BE" w:rsidRDefault="005A51BE" w:rsidP="005A51BE">
      <w:pPr>
        <w:rPr>
          <w:rFonts w:ascii="宋体" w:eastAsia="宋体" w:hAnsi="宋体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ll field is private</w:t>
      </w:r>
    </w:p>
    <w:p w14:paraId="43B5E30C" w14:textId="5E2B732C" w:rsidR="009A0FB0" w:rsidRPr="009A0FB0" w:rsidRDefault="009A0FB0" w:rsidP="009A0FB0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2</w:t>
      </w:r>
      <w:r>
        <w:rPr>
          <w:rFonts w:ascii="宋体" w:eastAsia="宋体" w:hAnsi="宋体"/>
          <w:sz w:val="28"/>
          <w:szCs w:val="28"/>
        </w:rPr>
        <w:t>.</w:t>
      </w:r>
      <w:r>
        <w:rPr>
          <w:rFonts w:ascii="宋体" w:eastAsia="宋体" w:hAnsi="宋体" w:hint="eastAsia"/>
          <w:sz w:val="28"/>
          <w:szCs w:val="28"/>
        </w:rPr>
        <w:t>方法</w:t>
      </w:r>
    </w:p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5098"/>
        <w:gridCol w:w="4536"/>
      </w:tblGrid>
      <w:tr w:rsidR="009A0FB0" w14:paraId="432AD20E" w14:textId="77777777" w:rsidTr="009A0FB0">
        <w:trPr>
          <w:trHeight w:val="315"/>
        </w:trPr>
        <w:tc>
          <w:tcPr>
            <w:tcW w:w="5098" w:type="dxa"/>
          </w:tcPr>
          <w:p w14:paraId="6D647A94" w14:textId="132979F2" w:rsid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Board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yp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536" w:type="dxa"/>
          </w:tcPr>
          <w:p w14:paraId="42BF624C" w14:textId="7AF9EF2F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初始化一个棋盘的构造</w:t>
            </w:r>
            <w:proofErr w:type="gramStart"/>
            <w:r w:rsidRPr="009A0FB0">
              <w:rPr>
                <w:rFonts w:ascii="宋体" w:eastAsia="宋体" w:hAnsi="宋体" w:hint="eastAsia"/>
                <w:sz w:val="24"/>
                <w:szCs w:val="24"/>
              </w:rPr>
              <w:t>器方法</w:t>
            </w:r>
            <w:proofErr w:type="gramEnd"/>
          </w:p>
        </w:tc>
      </w:tr>
      <w:tr w:rsidR="009A0FB0" w14:paraId="28A7BA40" w14:textId="77777777" w:rsidTr="009A0FB0">
        <w:tc>
          <w:tcPr>
            <w:tcW w:w="5098" w:type="dxa"/>
          </w:tcPr>
          <w:p w14:paraId="5CC931C2" w14:textId="57DB0BA4" w:rsid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Go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iece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ie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536" w:type="dxa"/>
          </w:tcPr>
          <w:p w14:paraId="2D86D50A" w14:textId="356395C6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将一个棋子落在围棋棋盘上</w:t>
            </w:r>
          </w:p>
        </w:tc>
      </w:tr>
      <w:tr w:rsidR="009A0FB0" w14:paraId="7EF8775A" w14:textId="77777777" w:rsidTr="009A0FB0">
        <w:tc>
          <w:tcPr>
            <w:tcW w:w="5098" w:type="dxa"/>
          </w:tcPr>
          <w:p w14:paraId="45A0E604" w14:textId="700BF35D" w:rsidR="009A0FB0" w:rsidRP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RemoveChess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iece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ie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536" w:type="dxa"/>
          </w:tcPr>
          <w:p w14:paraId="48A50D35" w14:textId="013C4B24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将一个棋子从象棋棋盘移除</w:t>
            </w:r>
          </w:p>
        </w:tc>
      </w:tr>
      <w:tr w:rsidR="009A0FB0" w14:paraId="47554D99" w14:textId="77777777" w:rsidTr="009A0FB0">
        <w:tc>
          <w:tcPr>
            <w:tcW w:w="5098" w:type="dxa"/>
          </w:tcPr>
          <w:p w14:paraId="1D07B461" w14:textId="24586882" w:rsid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RemoveGo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iece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ie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536" w:type="dxa"/>
          </w:tcPr>
          <w:p w14:paraId="4B9FAA4E" w14:textId="0DCEECE1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将一个棋子从围棋棋盘移除</w:t>
            </w:r>
          </w:p>
        </w:tc>
      </w:tr>
      <w:tr w:rsidR="009A0FB0" w14:paraId="021BD456" w14:textId="77777777" w:rsidTr="009A0FB0">
        <w:tc>
          <w:tcPr>
            <w:tcW w:w="5098" w:type="dxa"/>
          </w:tcPr>
          <w:p w14:paraId="2E8EC990" w14:textId="536DDE55" w:rsid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etChess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iece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ie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536" w:type="dxa"/>
          </w:tcPr>
          <w:p w14:paraId="36D77121" w14:textId="4F1FBF28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将一个棋子落子象棋棋盘上</w:t>
            </w:r>
          </w:p>
        </w:tc>
      </w:tr>
      <w:tr w:rsidR="009A0FB0" w14:paraId="02F76293" w14:textId="77777777" w:rsidTr="009A0FB0">
        <w:tc>
          <w:tcPr>
            <w:tcW w:w="5098" w:type="dxa"/>
          </w:tcPr>
          <w:p w14:paraId="00AD9674" w14:textId="67144D4B" w:rsid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ZhanYo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ositi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ositio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yp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4536" w:type="dxa"/>
          </w:tcPr>
          <w:p w14:paraId="1E717DE4" w14:textId="6FED1C99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判断某个位置在某种棋盘上是否被占用</w:t>
            </w:r>
          </w:p>
        </w:tc>
      </w:tr>
      <w:tr w:rsidR="009A0FB0" w14:paraId="166839D1" w14:textId="77777777" w:rsidTr="009A0FB0">
        <w:tc>
          <w:tcPr>
            <w:tcW w:w="5098" w:type="dxa"/>
          </w:tcPr>
          <w:p w14:paraId="678D646C" w14:textId="1B32891A" w:rsidR="009A0FB0" w:rsidRDefault="009A0FB0" w:rsidP="009A0FB0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WhoZhanYong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ositi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ositio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yp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536" w:type="dxa"/>
          </w:tcPr>
          <w:p w14:paraId="36528294" w14:textId="190AB130" w:rsidR="009A0FB0" w:rsidRPr="009A0FB0" w:rsidRDefault="009A0FB0" w:rsidP="009A0FB0">
            <w:pPr>
              <w:rPr>
                <w:rFonts w:ascii="宋体" w:eastAsia="宋体" w:hAnsi="宋体"/>
                <w:sz w:val="24"/>
                <w:szCs w:val="24"/>
              </w:rPr>
            </w:pPr>
            <w:r w:rsidRPr="009A0FB0">
              <w:rPr>
                <w:rFonts w:ascii="宋体" w:eastAsia="宋体" w:hAnsi="宋体" w:hint="eastAsia"/>
                <w:sz w:val="24"/>
                <w:szCs w:val="24"/>
              </w:rPr>
              <w:t>得到</w:t>
            </w:r>
            <w:proofErr w:type="gramStart"/>
            <w:r w:rsidRPr="009A0FB0">
              <w:rPr>
                <w:rFonts w:ascii="宋体" w:eastAsia="宋体" w:hAnsi="宋体" w:hint="eastAsia"/>
                <w:sz w:val="24"/>
                <w:szCs w:val="24"/>
              </w:rPr>
              <w:t>某个被</w:t>
            </w:r>
            <w:proofErr w:type="gramEnd"/>
            <w:r w:rsidRPr="009A0FB0">
              <w:rPr>
                <w:rFonts w:ascii="宋体" w:eastAsia="宋体" w:hAnsi="宋体" w:hint="eastAsia"/>
                <w:sz w:val="24"/>
                <w:szCs w:val="24"/>
              </w:rPr>
              <w:t>占用的位置的棋子是哪个player，true表示player</w:t>
            </w:r>
            <w:r w:rsidRPr="009A0FB0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</w:tbl>
    <w:p w14:paraId="2949BD4D" w14:textId="7F550AD7" w:rsidR="009A0FB0" w:rsidRDefault="009A0FB0" w:rsidP="009A0FB0">
      <w:pPr>
        <w:rPr>
          <w:rFonts w:ascii="宋体" w:eastAsia="宋体" w:hAnsi="宋体"/>
          <w:sz w:val="28"/>
          <w:szCs w:val="28"/>
        </w:rPr>
      </w:pPr>
    </w:p>
    <w:p w14:paraId="7C8DD822" w14:textId="63F2FE63" w:rsidR="009A0FB0" w:rsidRPr="009A0FB0" w:rsidRDefault="009A0FB0" w:rsidP="009A0FB0">
      <w:pPr>
        <w:pStyle w:val="4"/>
        <w:rPr>
          <w:sz w:val="21"/>
          <w:szCs w:val="21"/>
        </w:rPr>
      </w:pPr>
      <w:r>
        <w:rPr>
          <w:sz w:val="21"/>
          <w:szCs w:val="21"/>
        </w:rPr>
        <w:t>A</w:t>
      </w:r>
      <w:r>
        <w:rPr>
          <w:rFonts w:hint="eastAsia"/>
          <w:sz w:val="21"/>
          <w:szCs w:val="21"/>
        </w:rPr>
        <w:t>ction类</w:t>
      </w:r>
    </w:p>
    <w:p w14:paraId="169360A3" w14:textId="292A870F" w:rsidR="009A0FB0" w:rsidRPr="009A0FB0" w:rsidRDefault="0072677D" w:rsidP="009A0FB0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/>
          <w:sz w:val="28"/>
          <w:szCs w:val="28"/>
        </w:rPr>
        <w:t>1.</w:t>
      </w:r>
      <w:r>
        <w:rPr>
          <w:rFonts w:ascii="宋体" w:eastAsia="宋体" w:hAnsi="宋体" w:hint="eastAsia"/>
          <w:sz w:val="28"/>
          <w:szCs w:val="28"/>
        </w:rPr>
        <w:t>属性</w:t>
      </w:r>
    </w:p>
    <w:p w14:paraId="2BFAEF02" w14:textId="04EB537B" w:rsidR="009A0FB0" w:rsidRDefault="0072677D" w:rsidP="009A0FB0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/>
          <w:sz w:val="28"/>
          <w:szCs w:val="28"/>
        </w:rPr>
        <w:tab/>
      </w:r>
      <w:r w:rsidRPr="005D4ABE">
        <w:rPr>
          <w:rFonts w:ascii="宋体" w:eastAsia="宋体" w:hAnsi="宋体" w:hint="eastAsia"/>
          <w:color w:val="FF0000"/>
          <w:sz w:val="28"/>
          <w:szCs w:val="28"/>
        </w:rPr>
        <w:t>无</w:t>
      </w:r>
    </w:p>
    <w:p w14:paraId="1BD4AF41" w14:textId="6DCA334A" w:rsidR="0072677D" w:rsidRDefault="0072677D" w:rsidP="0072677D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2</w:t>
      </w:r>
      <w:r>
        <w:rPr>
          <w:rFonts w:ascii="宋体" w:eastAsia="宋体" w:hAnsi="宋体"/>
          <w:sz w:val="28"/>
          <w:szCs w:val="28"/>
        </w:rPr>
        <w:t>.</w:t>
      </w:r>
      <w:r w:rsidRPr="0072677D">
        <w:rPr>
          <w:rFonts w:ascii="宋体" w:eastAsia="宋体" w:hAnsi="宋体" w:hint="eastAsia"/>
          <w:sz w:val="28"/>
          <w:szCs w:val="28"/>
        </w:rPr>
        <w:t>方法</w:t>
      </w:r>
    </w:p>
    <w:tbl>
      <w:tblPr>
        <w:tblStyle w:val="ac"/>
        <w:tblW w:w="9776" w:type="dxa"/>
        <w:tblLook w:val="04A0" w:firstRow="1" w:lastRow="0" w:firstColumn="1" w:lastColumn="0" w:noHBand="0" w:noVBand="1"/>
      </w:tblPr>
      <w:tblGrid>
        <w:gridCol w:w="5524"/>
        <w:gridCol w:w="4252"/>
      </w:tblGrid>
      <w:tr w:rsidR="0072677D" w14:paraId="77059A51" w14:textId="77777777" w:rsidTr="0072677D">
        <w:tc>
          <w:tcPr>
            <w:tcW w:w="5524" w:type="dxa"/>
          </w:tcPr>
          <w:p w14:paraId="62FE37FD" w14:textId="4E5A6984" w:rsidR="0072677D" w:rsidRDefault="0072677D" w:rsidP="0072677D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Mov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Boolea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Board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chessboar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252" w:type="dxa"/>
          </w:tcPr>
          <w:p w14:paraId="4DB6C08C" w14:textId="66D3CD3D" w:rsidR="0072677D" w:rsidRPr="0072677D" w:rsidRDefault="0072677D" w:rsidP="0072677D">
            <w:pPr>
              <w:rPr>
                <w:rFonts w:ascii="宋体" w:eastAsia="宋体" w:hAnsi="宋体"/>
                <w:sz w:val="24"/>
                <w:szCs w:val="24"/>
              </w:rPr>
            </w:pPr>
            <w:r w:rsidRPr="0072677D">
              <w:rPr>
                <w:rFonts w:ascii="宋体" w:eastAsia="宋体" w:hAnsi="宋体" w:hint="eastAsia"/>
                <w:sz w:val="24"/>
                <w:szCs w:val="24"/>
              </w:rPr>
              <w:t>判断在象棋棋盘上移动棋子能否成功</w:t>
            </w:r>
          </w:p>
        </w:tc>
      </w:tr>
      <w:tr w:rsidR="0072677D" w14:paraId="705C5A2C" w14:textId="77777777" w:rsidTr="0072677D">
        <w:tc>
          <w:tcPr>
            <w:tcW w:w="5524" w:type="dxa"/>
          </w:tcPr>
          <w:p w14:paraId="2CFDFF00" w14:textId="438945E6" w:rsidR="0072677D" w:rsidRDefault="0072677D" w:rsidP="0072677D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eat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Boolea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Board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chessboar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252" w:type="dxa"/>
          </w:tcPr>
          <w:p w14:paraId="272C7A4B" w14:textId="6B4D6A9D" w:rsidR="0072677D" w:rsidRPr="0072677D" w:rsidRDefault="0072677D" w:rsidP="0072677D">
            <w:pPr>
              <w:rPr>
                <w:rFonts w:ascii="宋体" w:eastAsia="宋体" w:hAnsi="宋体"/>
                <w:sz w:val="24"/>
                <w:szCs w:val="24"/>
              </w:rPr>
            </w:pPr>
            <w:r w:rsidRPr="0072677D">
              <w:rPr>
                <w:rFonts w:ascii="宋体" w:eastAsia="宋体" w:hAnsi="宋体" w:cs="Consolas"/>
                <w:kern w:val="0"/>
                <w:sz w:val="24"/>
                <w:szCs w:val="24"/>
              </w:rPr>
              <w:t>判断象棋吃子能否成功</w:t>
            </w:r>
          </w:p>
        </w:tc>
      </w:tr>
      <w:tr w:rsidR="0072677D" w14:paraId="4EE7008D" w14:textId="77777777" w:rsidTr="0072677D">
        <w:tc>
          <w:tcPr>
            <w:tcW w:w="5524" w:type="dxa"/>
          </w:tcPr>
          <w:p w14:paraId="21FC3C67" w14:textId="6DB2BC20" w:rsidR="0072677D" w:rsidRDefault="0072677D" w:rsidP="0072677D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Ti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Board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goBoard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4252" w:type="dxa"/>
          </w:tcPr>
          <w:p w14:paraId="64A5FCFA" w14:textId="493409AE" w:rsidR="0072677D" w:rsidRPr="0072677D" w:rsidRDefault="0072677D" w:rsidP="0072677D">
            <w:pPr>
              <w:rPr>
                <w:rFonts w:ascii="宋体" w:eastAsia="宋体" w:hAnsi="宋体"/>
                <w:sz w:val="24"/>
                <w:szCs w:val="24"/>
              </w:rPr>
            </w:pPr>
            <w:r w:rsidRPr="0072677D">
              <w:rPr>
                <w:rFonts w:ascii="宋体" w:eastAsia="宋体" w:hAnsi="宋体" w:cs="Consolas"/>
                <w:kern w:val="0"/>
                <w:sz w:val="24"/>
                <w:szCs w:val="24"/>
              </w:rPr>
              <w:t>判断围棋提子能否成功</w:t>
            </w:r>
          </w:p>
        </w:tc>
      </w:tr>
      <w:tr w:rsidR="0072677D" w14:paraId="3428A407" w14:textId="77777777" w:rsidTr="0072677D">
        <w:tc>
          <w:tcPr>
            <w:tcW w:w="5524" w:type="dxa"/>
          </w:tcPr>
          <w:p w14:paraId="0F0CF31F" w14:textId="4C8788F6" w:rsidR="0072677D" w:rsidRDefault="0072677D" w:rsidP="0072677D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checkLuo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Board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goBoar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252" w:type="dxa"/>
          </w:tcPr>
          <w:p w14:paraId="7ED7B430" w14:textId="1FA95844" w:rsidR="0072677D" w:rsidRPr="0072677D" w:rsidRDefault="0072677D" w:rsidP="0072677D">
            <w:pPr>
              <w:rPr>
                <w:rFonts w:ascii="宋体" w:eastAsia="宋体" w:hAnsi="宋体"/>
                <w:sz w:val="24"/>
                <w:szCs w:val="24"/>
              </w:rPr>
            </w:pPr>
            <w:r w:rsidRPr="0072677D">
              <w:rPr>
                <w:rFonts w:ascii="宋体" w:eastAsia="宋体" w:hAnsi="宋体" w:cs="Consolas"/>
                <w:kern w:val="0"/>
                <w:sz w:val="24"/>
                <w:szCs w:val="24"/>
              </w:rPr>
              <w:t>判断</w:t>
            </w:r>
            <w:r w:rsidRPr="0072677D">
              <w:rPr>
                <w:rFonts w:ascii="宋体" w:eastAsia="宋体" w:hAnsi="宋体" w:cs="Consolas" w:hint="eastAsia"/>
                <w:kern w:val="0"/>
                <w:sz w:val="24"/>
                <w:szCs w:val="24"/>
              </w:rPr>
              <w:t>围棋</w:t>
            </w:r>
            <w:r w:rsidRPr="0072677D">
              <w:rPr>
                <w:rFonts w:ascii="宋体" w:eastAsia="宋体" w:hAnsi="宋体" w:cs="Consolas"/>
                <w:kern w:val="0"/>
                <w:sz w:val="24"/>
                <w:szCs w:val="24"/>
              </w:rPr>
              <w:t>落子能否成功</w:t>
            </w:r>
          </w:p>
        </w:tc>
      </w:tr>
    </w:tbl>
    <w:p w14:paraId="4D2BA163" w14:textId="77777777" w:rsidR="0072677D" w:rsidRDefault="0072677D" w:rsidP="0072677D">
      <w:pP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</w:pPr>
    </w:p>
    <w:p w14:paraId="4FA84A1F" w14:textId="027B3EFA" w:rsidR="0072677D" w:rsidRDefault="0072677D" w:rsidP="0072677D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1.public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checkMov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x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Boolean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Board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hessboard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)</w:t>
      </w:r>
    </w:p>
    <w:p w14:paraId="5AB6F4D9" w14:textId="75565392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宋体" w:eastAsia="宋体" w:hAnsi="宋体" w:hint="eastAsia"/>
          <w:sz w:val="28"/>
          <w:szCs w:val="28"/>
        </w:rPr>
        <w:t>象棋移动棋子失败情况:</w:t>
      </w:r>
      <w:r w:rsidRPr="0072677D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</w:p>
    <w:p w14:paraId="4E6C1BAD" w14:textId="78A8B6D5" w:rsidR="0072677D" w:rsidRDefault="0072677D" w:rsidP="0072677D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原位置和目标位置相同、目标位置被棋子占用、</w:t>
      </w:r>
    </w:p>
    <w:p w14:paraId="246EAB1E" w14:textId="77777777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当前的棋子不是被己方占用、当前需要移动的棋子的位置无棋子、</w:t>
      </w:r>
    </w:p>
    <w:p w14:paraId="44A76D9F" w14:textId="77777777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目标位置超出棋盘范围、当前棋子的位置超出棋盘范围</w:t>
      </w:r>
    </w:p>
    <w:p w14:paraId="0A289745" w14:textId="1835479F" w:rsidR="0072677D" w:rsidRDefault="0072677D" w:rsidP="0072677D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2.public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checkeat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x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Boolean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Board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hessboard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)</w:t>
      </w:r>
    </w:p>
    <w:p w14:paraId="4F095AA1" w14:textId="27B945D6" w:rsidR="0072677D" w:rsidRPr="0072677D" w:rsidRDefault="0072677D" w:rsidP="0072677D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象棋吃子失败情况:</w:t>
      </w:r>
    </w:p>
    <w:p w14:paraId="2CA95A1A" w14:textId="0A91D8C2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原位置和目标位置相同、目标位置的棋子不是敌方的</w:t>
      </w:r>
    </w:p>
    <w:p w14:paraId="77F26BA9" w14:textId="77777777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目标位置无棋子、当前的棋子不是被己方占用</w:t>
      </w:r>
    </w:p>
    <w:p w14:paraId="2A1938E4" w14:textId="77777777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当前需要移动的棋子的位置无棋子、目标位置超出棋盘范围</w:t>
      </w:r>
    </w:p>
    <w:p w14:paraId="707B5E48" w14:textId="728E1C69" w:rsidR="0072677D" w:rsidRDefault="0072677D" w:rsidP="0072677D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当前棋子的位置超出棋盘范围</w:t>
      </w:r>
    </w:p>
    <w:p w14:paraId="15D9132B" w14:textId="272278A7" w:rsidR="0072677D" w:rsidRPr="0072677D" w:rsidRDefault="0072677D" w:rsidP="0072677D">
      <w:pPr>
        <w:rPr>
          <w:rFonts w:ascii="Consolas" w:hAnsi="Consolas" w:cs="Consolas"/>
          <w:color w:val="3F7F5F"/>
          <w:kern w:val="0"/>
          <w:sz w:val="20"/>
          <w:szCs w:val="20"/>
        </w:rPr>
      </w:pPr>
      <w:r w:rsidRPr="0072677D"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3.public</w:t>
      </w:r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 w:rsidRPr="0072677D"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boolean</w:t>
      </w:r>
      <w:proofErr w:type="spellEnd"/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proofErr w:type="gramStart"/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checkTiPiece</w:t>
      </w:r>
      <w:proofErr w:type="spellEnd"/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End"/>
      <w:r w:rsidRPr="0072677D"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 w:rsidRPr="0072677D"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x</w:t>
      </w:r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</w:t>
      </w:r>
      <w:r w:rsidRPr="0072677D"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 w:rsidRPr="0072677D"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y</w:t>
      </w:r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</w:t>
      </w:r>
      <w:proofErr w:type="spellStart"/>
      <w:r w:rsidRPr="0072677D"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boolean</w:t>
      </w:r>
      <w:proofErr w:type="spellEnd"/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 w:rsidRPr="0072677D"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layer</w:t>
      </w:r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, Board </w:t>
      </w:r>
      <w:proofErr w:type="spellStart"/>
      <w:r w:rsidRPr="0072677D"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goBoard</w:t>
      </w:r>
      <w:proofErr w:type="spellEnd"/>
      <w:r w:rsidRPr="0072677D"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)</w:t>
      </w:r>
    </w:p>
    <w:p w14:paraId="6AD954D6" w14:textId="68860540" w:rsidR="0072677D" w:rsidRDefault="0072677D" w:rsidP="0072677D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围棋提子失败情况:</w:t>
      </w:r>
    </w:p>
    <w:p w14:paraId="7F7806B0" w14:textId="25288CCB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待提的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子不是对方的棋子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、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待提子的位置无棋子、</w:t>
      </w:r>
    </w:p>
    <w:p w14:paraId="03347789" w14:textId="75935170" w:rsidR="0072677D" w:rsidRDefault="0072677D" w:rsidP="0072677D">
      <w:pPr>
        <w:rPr>
          <w:rFonts w:ascii="宋体" w:eastAsia="宋体" w:hAnsi="宋体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待提子的位置超过了棋盘范围</w:t>
      </w:r>
    </w:p>
    <w:p w14:paraId="37B15B7F" w14:textId="6C4DE4D5" w:rsidR="0072677D" w:rsidRDefault="0072677D" w:rsidP="0072677D">
      <w:pPr>
        <w:rPr>
          <w:rFonts w:ascii="宋体" w:eastAsia="宋体" w:hAnsi="宋体"/>
          <w:sz w:val="28"/>
          <w:szCs w:val="28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4.public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checkLuo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, Board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goBoard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)</w:t>
      </w:r>
    </w:p>
    <w:p w14:paraId="78287649" w14:textId="70C498FC" w:rsidR="0072677D" w:rsidRDefault="0072677D" w:rsidP="0072677D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围棋落子失败情况:</w:t>
      </w:r>
    </w:p>
    <w:p w14:paraId="3742B13F" w14:textId="73723822" w:rsidR="0072677D" w:rsidRDefault="0072677D" w:rsidP="0072677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待落的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子不是己方的棋子、待落子的位置已经有棋子</w:t>
      </w:r>
    </w:p>
    <w:p w14:paraId="47EE2DD9" w14:textId="223CCDCE" w:rsidR="0072677D" w:rsidRDefault="0072677D" w:rsidP="0072677D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待落子的位置超过了棋盘范围</w:t>
      </w:r>
    </w:p>
    <w:p w14:paraId="11B00A31" w14:textId="2983AFAD" w:rsidR="005D4ABE" w:rsidRDefault="005D4ABE" w:rsidP="0072677D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14:paraId="1E072AA7" w14:textId="165B1596" w:rsidR="005D4ABE" w:rsidRPr="005D4ABE" w:rsidRDefault="005D4ABE" w:rsidP="005D4ABE">
      <w:pPr>
        <w:pStyle w:val="4"/>
        <w:rPr>
          <w:sz w:val="21"/>
          <w:szCs w:val="21"/>
        </w:rPr>
      </w:pPr>
      <w:r w:rsidRPr="005D4ABE">
        <w:rPr>
          <w:sz w:val="21"/>
          <w:szCs w:val="21"/>
        </w:rPr>
        <w:t>Game</w:t>
      </w:r>
      <w:r w:rsidRPr="005D4ABE">
        <w:rPr>
          <w:rFonts w:hint="eastAsia"/>
          <w:sz w:val="21"/>
          <w:szCs w:val="21"/>
        </w:rPr>
        <w:t>类</w:t>
      </w:r>
    </w:p>
    <w:p w14:paraId="5705164B" w14:textId="07533439" w:rsidR="005D4ABE" w:rsidRDefault="005D4ABE" w:rsidP="005D4ABE">
      <w:r>
        <w:rPr>
          <w:rFonts w:hint="eastAsia"/>
        </w:rPr>
        <w:t>1</w:t>
      </w:r>
      <w:r>
        <w:t>.</w:t>
      </w:r>
      <w:r>
        <w:rPr>
          <w:rFonts w:hint="eastAsia"/>
        </w:rPr>
        <w:t>属性</w:t>
      </w:r>
    </w:p>
    <w:tbl>
      <w:tblPr>
        <w:tblStyle w:val="ac"/>
        <w:tblW w:w="9493" w:type="dxa"/>
        <w:tblLook w:val="04A0" w:firstRow="1" w:lastRow="0" w:firstColumn="1" w:lastColumn="0" w:noHBand="0" w:noVBand="1"/>
      </w:tblPr>
      <w:tblGrid>
        <w:gridCol w:w="5665"/>
        <w:gridCol w:w="3828"/>
      </w:tblGrid>
      <w:tr w:rsidR="005D4ABE" w14:paraId="54E44A3F" w14:textId="77777777" w:rsidTr="005D4ABE">
        <w:tc>
          <w:tcPr>
            <w:tcW w:w="5665" w:type="dxa"/>
          </w:tcPr>
          <w:p w14:paraId="265480B3" w14:textId="5413FC6D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player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tring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828" w:type="dxa"/>
          </w:tcPr>
          <w:p w14:paraId="12DA1F02" w14:textId="76F6D792" w:rsidR="005D4ABE" w:rsidRDefault="005D4ABE" w:rsidP="005D4ABE"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shd w:val="clear" w:color="auto" w:fill="E8F2FE"/>
              </w:rPr>
              <w:t>玩家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shd w:val="clear" w:color="auto" w:fill="E8F2FE"/>
              </w:rPr>
              <w:t>1</w:t>
            </w:r>
          </w:p>
        </w:tc>
      </w:tr>
      <w:tr w:rsidR="005D4ABE" w14:paraId="5D049EAD" w14:textId="77777777" w:rsidTr="005D4ABE">
        <w:tc>
          <w:tcPr>
            <w:tcW w:w="5665" w:type="dxa"/>
          </w:tcPr>
          <w:p w14:paraId="55012768" w14:textId="1B4C2AD5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player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tring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828" w:type="dxa"/>
          </w:tcPr>
          <w:p w14:paraId="2851966D" w14:textId="4A83305C" w:rsidR="005D4ABE" w:rsidRDefault="005D4ABE" w:rsidP="005D4ABE"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shd w:val="clear" w:color="auto" w:fill="E8F2FE"/>
              </w:rPr>
              <w:t>玩家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shd w:val="clear" w:color="auto" w:fill="E8F2FE"/>
              </w:rPr>
              <w:t>2</w:t>
            </w:r>
          </w:p>
        </w:tc>
      </w:tr>
      <w:tr w:rsidR="005D4ABE" w14:paraId="785A66D7" w14:textId="77777777" w:rsidTr="005D4ABE">
        <w:tc>
          <w:tcPr>
            <w:tcW w:w="5665" w:type="dxa"/>
          </w:tcPr>
          <w:p w14:paraId="15482CD7" w14:textId="2005D86A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Board </w:t>
            </w:r>
            <w:proofErr w:type="spellStart"/>
            <w:proofErr w:type="gramStart"/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chessBoard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 =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Board(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  <w:shd w:val="clear" w:color="auto" w:fill="E8F2FE"/>
              </w:rPr>
              <w:t>"chess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) </w:t>
            </w:r>
          </w:p>
        </w:tc>
        <w:tc>
          <w:tcPr>
            <w:tcW w:w="3828" w:type="dxa"/>
          </w:tcPr>
          <w:p w14:paraId="0CECED5B" w14:textId="4E782B42" w:rsidR="005D4ABE" w:rsidRDefault="005D4ABE" w:rsidP="005D4ABE"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shd w:val="clear" w:color="auto" w:fill="E8F2FE"/>
              </w:rPr>
              <w:t>象棋棋盘</w:t>
            </w:r>
          </w:p>
        </w:tc>
      </w:tr>
      <w:tr w:rsidR="005D4ABE" w14:paraId="3270D97F" w14:textId="77777777" w:rsidTr="005D4ABE">
        <w:tc>
          <w:tcPr>
            <w:tcW w:w="5665" w:type="dxa"/>
          </w:tcPr>
          <w:p w14:paraId="3F283B72" w14:textId="1DC7D3A4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Board </w:t>
            </w:r>
            <w:proofErr w:type="spellStart"/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goBoard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=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Board(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  <w:shd w:val="clear" w:color="auto" w:fill="E8F2FE"/>
              </w:rPr>
              <w:t>"go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) </w:t>
            </w:r>
          </w:p>
        </w:tc>
        <w:tc>
          <w:tcPr>
            <w:tcW w:w="3828" w:type="dxa"/>
          </w:tcPr>
          <w:p w14:paraId="057D4947" w14:textId="288EBC0A" w:rsidR="005D4ABE" w:rsidRDefault="005D4ABE" w:rsidP="005D4ABE">
            <w:r>
              <w:rPr>
                <w:rFonts w:hint="eastAsia"/>
              </w:rPr>
              <w:t>围棋棋盘</w:t>
            </w:r>
          </w:p>
        </w:tc>
      </w:tr>
      <w:tr w:rsidR="005D4ABE" w14:paraId="4D4ED972" w14:textId="77777777" w:rsidTr="005D4ABE">
        <w:tc>
          <w:tcPr>
            <w:tcW w:w="5665" w:type="dxa"/>
          </w:tcPr>
          <w:p w14:paraId="2E54B986" w14:textId="0D12A883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history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tring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;</w:t>
            </w:r>
          </w:p>
        </w:tc>
        <w:tc>
          <w:tcPr>
            <w:tcW w:w="3828" w:type="dxa"/>
          </w:tcPr>
          <w:p w14:paraId="035E2219" w14:textId="7C230055" w:rsidR="005D4ABE" w:rsidRDefault="005D4ABE" w:rsidP="005D4ABE">
            <w:r>
              <w:rPr>
                <w:rFonts w:hint="eastAsia"/>
              </w:rPr>
              <w:t>玩家1的下棋历史</w:t>
            </w:r>
          </w:p>
        </w:tc>
      </w:tr>
      <w:tr w:rsidR="005D4ABE" w14:paraId="6DA9D544" w14:textId="77777777" w:rsidTr="005D4ABE">
        <w:tc>
          <w:tcPr>
            <w:tcW w:w="5665" w:type="dxa"/>
          </w:tcPr>
          <w:p w14:paraId="64F8C560" w14:textId="5870027F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history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tring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;</w:t>
            </w:r>
          </w:p>
        </w:tc>
        <w:tc>
          <w:tcPr>
            <w:tcW w:w="3828" w:type="dxa"/>
          </w:tcPr>
          <w:p w14:paraId="36B8E159" w14:textId="2B019720" w:rsidR="005D4ABE" w:rsidRDefault="005D4ABE" w:rsidP="005D4ABE">
            <w:r>
              <w:rPr>
                <w:rFonts w:hint="eastAsia"/>
              </w:rPr>
              <w:t>玩家2的下棋历史</w:t>
            </w:r>
          </w:p>
        </w:tc>
      </w:tr>
      <w:tr w:rsidR="005D4ABE" w14:paraId="2AF82CA6" w14:textId="77777777" w:rsidTr="005D4ABE">
        <w:tc>
          <w:tcPr>
            <w:tcW w:w="5665" w:type="dxa"/>
          </w:tcPr>
          <w:p w14:paraId="27678BEA" w14:textId="48FDC813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ist&lt;Piece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pieces1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lt;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828" w:type="dxa"/>
          </w:tcPr>
          <w:p w14:paraId="4A6F4D60" w14:textId="456A75FA" w:rsidR="005D4ABE" w:rsidRDefault="005D4ABE" w:rsidP="005D4ABE">
            <w:r>
              <w:rPr>
                <w:rFonts w:hint="eastAsia"/>
              </w:rPr>
              <w:t>玩家1的所有棋子</w:t>
            </w:r>
          </w:p>
        </w:tc>
      </w:tr>
      <w:tr w:rsidR="005D4ABE" w14:paraId="61C057A3" w14:textId="77777777" w:rsidTr="005D4ABE">
        <w:tc>
          <w:tcPr>
            <w:tcW w:w="5665" w:type="dxa"/>
          </w:tcPr>
          <w:p w14:paraId="0DD5AECE" w14:textId="7AC3C8C1" w:rsidR="005D4ABE" w:rsidRDefault="005D4ABE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List&lt;Piece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  <w:shd w:val="clear" w:color="auto" w:fill="E8F2FE"/>
              </w:rPr>
              <w:t>pieces2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lt;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828" w:type="dxa"/>
          </w:tcPr>
          <w:p w14:paraId="599FC7C9" w14:textId="36069DF5" w:rsidR="005D4ABE" w:rsidRDefault="005D4ABE" w:rsidP="005D4ABE">
            <w:r>
              <w:rPr>
                <w:rFonts w:hint="eastAsia"/>
              </w:rPr>
              <w:t>玩家2的所有棋子</w:t>
            </w:r>
          </w:p>
        </w:tc>
      </w:tr>
    </w:tbl>
    <w:p w14:paraId="03854988" w14:textId="5DAC8871" w:rsidR="005D4ABE" w:rsidRDefault="005D4ABE" w:rsidP="005D4ABE"/>
    <w:p w14:paraId="57CFB9F2" w14:textId="77777777" w:rsidR="005A51BE" w:rsidRDefault="005A51BE" w:rsidP="005D4ABE"/>
    <w:p w14:paraId="51912811" w14:textId="588740D9" w:rsidR="00490A36" w:rsidRDefault="005D4ABE" w:rsidP="005D4ABE">
      <w:r>
        <w:rPr>
          <w:rFonts w:hint="eastAsia"/>
        </w:rPr>
        <w:t>2</w:t>
      </w:r>
      <w:r>
        <w:t>.</w:t>
      </w:r>
      <w:r>
        <w:rPr>
          <w:rFonts w:hint="eastAsia"/>
        </w:rPr>
        <w:t>方法</w:t>
      </w:r>
    </w:p>
    <w:tbl>
      <w:tblPr>
        <w:tblStyle w:val="ac"/>
        <w:tblW w:w="9493" w:type="dxa"/>
        <w:tblLook w:val="04A0" w:firstRow="1" w:lastRow="0" w:firstColumn="1" w:lastColumn="0" w:noHBand="0" w:noVBand="1"/>
      </w:tblPr>
      <w:tblGrid>
        <w:gridCol w:w="6374"/>
        <w:gridCol w:w="3119"/>
      </w:tblGrid>
      <w:tr w:rsidR="00490A36" w14:paraId="5E35DABE" w14:textId="77777777" w:rsidTr="00490A36">
        <w:tc>
          <w:tcPr>
            <w:tcW w:w="6374" w:type="dxa"/>
          </w:tcPr>
          <w:p w14:paraId="34C2A57D" w14:textId="22508514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ame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yp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2A53717F" w14:textId="17CCD4D7" w:rsidR="00490A36" w:rsidRDefault="00490A36" w:rsidP="005D4ABE">
            <w:r>
              <w:rPr>
                <w:rFonts w:hint="eastAsia"/>
              </w:rPr>
              <w:t>根据游戏类型初始化棋盘</w:t>
            </w:r>
          </w:p>
        </w:tc>
      </w:tr>
      <w:tr w:rsidR="00490A36" w14:paraId="057F9FBD" w14:textId="77777777" w:rsidTr="00490A36">
        <w:tc>
          <w:tcPr>
            <w:tcW w:w="6374" w:type="dxa"/>
          </w:tcPr>
          <w:p w14:paraId="5315A169" w14:textId="3DDAFB1F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Player1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nam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7FDE12AE" w14:textId="2859E253" w:rsidR="00490A36" w:rsidRDefault="00490A36" w:rsidP="005D4ABE">
            <w:r>
              <w:rPr>
                <w:rFonts w:hint="eastAsia"/>
              </w:rPr>
              <w:t>设置player</w:t>
            </w:r>
            <w:r>
              <w:t>1</w:t>
            </w:r>
            <w:r>
              <w:rPr>
                <w:rFonts w:hint="eastAsia"/>
              </w:rPr>
              <w:t>的名字</w:t>
            </w:r>
          </w:p>
        </w:tc>
      </w:tr>
      <w:tr w:rsidR="00490A36" w14:paraId="1DCEA8BD" w14:textId="77777777" w:rsidTr="00490A36">
        <w:tc>
          <w:tcPr>
            <w:tcW w:w="6374" w:type="dxa"/>
          </w:tcPr>
          <w:p w14:paraId="0C1FD953" w14:textId="45C665FF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Player2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nam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3CE0F974" w14:textId="5F5445BB" w:rsidR="00490A36" w:rsidRDefault="00490A36" w:rsidP="005D4ABE">
            <w:r>
              <w:rPr>
                <w:rFonts w:hint="eastAsia"/>
              </w:rPr>
              <w:t>设置player</w:t>
            </w:r>
            <w:r>
              <w:t>2</w:t>
            </w:r>
            <w:r>
              <w:rPr>
                <w:rFonts w:hint="eastAsia"/>
              </w:rPr>
              <w:t>的名字</w:t>
            </w:r>
          </w:p>
        </w:tc>
      </w:tr>
      <w:tr w:rsidR="00490A36" w14:paraId="1D915233" w14:textId="77777777" w:rsidTr="00490A36">
        <w:tc>
          <w:tcPr>
            <w:tcW w:w="6374" w:type="dxa"/>
          </w:tcPr>
          <w:p w14:paraId="1C2C2D15" w14:textId="02EF0AEF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getPlayer1()</w:t>
            </w:r>
          </w:p>
        </w:tc>
        <w:tc>
          <w:tcPr>
            <w:tcW w:w="3119" w:type="dxa"/>
          </w:tcPr>
          <w:p w14:paraId="65CA50F9" w14:textId="17376F09" w:rsidR="00490A36" w:rsidRDefault="00490A36" w:rsidP="005D4ABE">
            <w:r>
              <w:rPr>
                <w:rFonts w:hint="eastAsia"/>
              </w:rPr>
              <w:t>得到player</w:t>
            </w:r>
            <w:r>
              <w:t>1</w:t>
            </w:r>
          </w:p>
        </w:tc>
      </w:tr>
      <w:tr w:rsidR="00490A36" w14:paraId="184AAFC5" w14:textId="77777777" w:rsidTr="00490A36">
        <w:tc>
          <w:tcPr>
            <w:tcW w:w="6374" w:type="dxa"/>
          </w:tcPr>
          <w:p w14:paraId="6B0B3E06" w14:textId="2730EC06" w:rsidR="00490A36" w:rsidRDefault="00490A36" w:rsidP="00490A36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getPlayer2()</w:t>
            </w:r>
          </w:p>
        </w:tc>
        <w:tc>
          <w:tcPr>
            <w:tcW w:w="3119" w:type="dxa"/>
          </w:tcPr>
          <w:p w14:paraId="295761AB" w14:textId="66B3F132" w:rsidR="00490A36" w:rsidRDefault="00490A36" w:rsidP="005D4ABE">
            <w:r>
              <w:rPr>
                <w:rFonts w:hint="eastAsia"/>
              </w:rPr>
              <w:t>得到player</w:t>
            </w:r>
            <w:r>
              <w:t>2</w:t>
            </w:r>
          </w:p>
        </w:tc>
      </w:tr>
      <w:tr w:rsidR="00490A36" w14:paraId="46B6EAF0" w14:textId="77777777" w:rsidTr="00490A36">
        <w:tc>
          <w:tcPr>
            <w:tcW w:w="6374" w:type="dxa"/>
          </w:tcPr>
          <w:p w14:paraId="0445D975" w14:textId="60BAF9EE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Siz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06B41C86" w14:textId="3AF61AEC" w:rsidR="00490A36" w:rsidRDefault="00490A36" w:rsidP="005D4ABE">
            <w:r>
              <w:rPr>
                <w:rFonts w:hint="eastAsia"/>
              </w:rPr>
              <w:t>得到player的棋子数目</w:t>
            </w:r>
          </w:p>
        </w:tc>
      </w:tr>
      <w:tr w:rsidR="00490A36" w14:paraId="2DCCB798" w14:textId="77777777" w:rsidTr="00490A36">
        <w:tc>
          <w:tcPr>
            <w:tcW w:w="6374" w:type="dxa"/>
          </w:tcPr>
          <w:p w14:paraId="725FE41C" w14:textId="518550B8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Histor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63BEE7BA" w14:textId="1FF2ADEC" w:rsidR="00490A36" w:rsidRDefault="00490A36" w:rsidP="005D4ABE">
            <w:r>
              <w:rPr>
                <w:rFonts w:hint="eastAsia"/>
              </w:rPr>
              <w:t>得到player的下棋历史</w:t>
            </w:r>
          </w:p>
        </w:tc>
      </w:tr>
      <w:tr w:rsidR="00490A36" w14:paraId="28B86DA7" w14:textId="77777777" w:rsidTr="00490A36">
        <w:tc>
          <w:tcPr>
            <w:tcW w:w="6374" w:type="dxa"/>
          </w:tcPr>
          <w:p w14:paraId="57A2FD55" w14:textId="34724882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LuoPieceGo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3119" w:type="dxa"/>
          </w:tcPr>
          <w:p w14:paraId="22DD8EB5" w14:textId="64545EAC" w:rsidR="00490A36" w:rsidRDefault="00490A36" w:rsidP="005D4ABE">
            <w:r>
              <w:rPr>
                <w:rFonts w:hint="eastAsia"/>
              </w:rPr>
              <w:t>在围棋棋盘上落子</w:t>
            </w:r>
          </w:p>
        </w:tc>
      </w:tr>
      <w:tr w:rsidR="00490A36" w14:paraId="7634DDB6" w14:textId="77777777" w:rsidTr="00490A36">
        <w:tc>
          <w:tcPr>
            <w:tcW w:w="6374" w:type="dxa"/>
          </w:tcPr>
          <w:p w14:paraId="4653667A" w14:textId="78F6AE8C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TiPieceGo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)</w:t>
            </w:r>
          </w:p>
        </w:tc>
        <w:tc>
          <w:tcPr>
            <w:tcW w:w="3119" w:type="dxa"/>
          </w:tcPr>
          <w:p w14:paraId="088F22C0" w14:textId="71477316" w:rsidR="00490A36" w:rsidRDefault="00490A36" w:rsidP="005D4ABE">
            <w:r>
              <w:rPr>
                <w:rFonts w:hint="eastAsia"/>
              </w:rPr>
              <w:t>在围棋棋盘上提子</w:t>
            </w:r>
          </w:p>
        </w:tc>
      </w:tr>
      <w:tr w:rsidR="00490A36" w14:paraId="08CA47DE" w14:textId="77777777" w:rsidTr="00490A36">
        <w:tc>
          <w:tcPr>
            <w:tcW w:w="6374" w:type="dxa"/>
          </w:tcPr>
          <w:p w14:paraId="652A97A2" w14:textId="46C74E5F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move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2E082042" w14:textId="1CD3F51A" w:rsidR="00490A36" w:rsidRDefault="00490A36" w:rsidP="005D4ABE">
            <w:r>
              <w:rPr>
                <w:rFonts w:hint="eastAsia"/>
              </w:rPr>
              <w:t>在象棋棋盘上移动棋子</w:t>
            </w:r>
          </w:p>
        </w:tc>
      </w:tr>
      <w:tr w:rsidR="00490A36" w14:paraId="74578D45" w14:textId="77777777" w:rsidTr="00490A36">
        <w:tc>
          <w:tcPr>
            <w:tcW w:w="6374" w:type="dxa"/>
          </w:tcPr>
          <w:p w14:paraId="5333B27D" w14:textId="6B0A49C3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eat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ab/>
              <w:t>)</w:t>
            </w:r>
          </w:p>
        </w:tc>
        <w:tc>
          <w:tcPr>
            <w:tcW w:w="3119" w:type="dxa"/>
          </w:tcPr>
          <w:p w14:paraId="01535103" w14:textId="7D676404" w:rsidR="00490A36" w:rsidRDefault="00490A36" w:rsidP="005D4ABE">
            <w:r>
              <w:rPr>
                <w:rFonts w:hint="eastAsia"/>
              </w:rPr>
              <w:t>在象棋棋盘上棋子吃子</w:t>
            </w:r>
          </w:p>
        </w:tc>
      </w:tr>
      <w:tr w:rsidR="00490A36" w14:paraId="605FC07B" w14:textId="77777777" w:rsidTr="00490A36">
        <w:tc>
          <w:tcPr>
            <w:tcW w:w="6374" w:type="dxa"/>
          </w:tcPr>
          <w:p w14:paraId="5DD37E36" w14:textId="559C9A86" w:rsidR="00490A36" w:rsidRDefault="00490A36" w:rsidP="00490A36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Piece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getPie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Positi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ositio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159DC373" w14:textId="60165235" w:rsidR="00490A36" w:rsidRDefault="00490A36" w:rsidP="005D4ABE">
            <w:r>
              <w:rPr>
                <w:rFonts w:hint="eastAsia"/>
              </w:rPr>
              <w:t>根据棋子位置得到棋子</w:t>
            </w:r>
          </w:p>
        </w:tc>
      </w:tr>
      <w:tr w:rsidR="00490A36" w14:paraId="2CC9742A" w14:textId="77777777" w:rsidTr="00490A36">
        <w:tc>
          <w:tcPr>
            <w:tcW w:w="6374" w:type="dxa"/>
          </w:tcPr>
          <w:p w14:paraId="5988895A" w14:textId="219FE437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addHistor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,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layer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660A1B62" w14:textId="6B1058D3" w:rsidR="00490A36" w:rsidRDefault="00490A36" w:rsidP="005D4ABE">
            <w:r>
              <w:rPr>
                <w:rFonts w:hint="eastAsia"/>
              </w:rPr>
              <w:t>更改player的操作历史</w:t>
            </w:r>
          </w:p>
        </w:tc>
      </w:tr>
      <w:tr w:rsidR="00490A36" w14:paraId="78A328D4" w14:textId="77777777" w:rsidTr="00490A36">
        <w:tc>
          <w:tcPr>
            <w:tcW w:w="6374" w:type="dxa"/>
          </w:tcPr>
          <w:p w14:paraId="477A48DF" w14:textId="6F38D4D2" w:rsidR="00490A36" w:rsidRDefault="00490A36" w:rsidP="005D4ABE"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showBoard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yp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119" w:type="dxa"/>
          </w:tcPr>
          <w:p w14:paraId="394A7625" w14:textId="452BF034" w:rsidR="00490A36" w:rsidRDefault="00490A36" w:rsidP="005D4ABE">
            <w:r>
              <w:rPr>
                <w:rFonts w:hint="eastAsia"/>
              </w:rPr>
              <w:t>展示棋盘上棋子的分布</w:t>
            </w:r>
          </w:p>
        </w:tc>
      </w:tr>
    </w:tbl>
    <w:p w14:paraId="6F9FABB5" w14:textId="480BF6B5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5B8B31C4" w14:textId="0E044AC9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Represent two players of the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ame ,and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the type of the game ,</w:t>
      </w:r>
    </w:p>
    <w:p w14:paraId="06012584" w14:textId="55B5AA01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the operation history of two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players,and</w:t>
      </w:r>
      <w:proofErr w:type="spellEnd"/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the pieces of two players</w:t>
      </w:r>
    </w:p>
    <w:p w14:paraId="7508EF59" w14:textId="3547CFEA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Representation invariant:</w:t>
      </w:r>
    </w:p>
    <w:p w14:paraId="72D32496" w14:textId="1F001EE6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player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1 !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= null ,player2 != null</w:t>
      </w:r>
    </w:p>
    <w:p w14:paraId="292F870E" w14:textId="62AE1DB1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1F5CE19B" w14:textId="4CB5FBB9" w:rsidR="005A51BE" w:rsidRDefault="005A51BE" w:rsidP="005A51B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player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1,player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2,history1,history2 are immutable</w:t>
      </w:r>
    </w:p>
    <w:p w14:paraId="3EFB4EA3" w14:textId="7C86BBAC" w:rsidR="005D4ABE" w:rsidRDefault="005A51BE" w:rsidP="005A51BE"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ll field is private</w:t>
      </w:r>
    </w:p>
    <w:p w14:paraId="397867CF" w14:textId="7EC5A8FA" w:rsidR="005D4ABE" w:rsidRPr="00A144EE" w:rsidRDefault="00A144EE" w:rsidP="00A144EE">
      <w:pPr>
        <w:pStyle w:val="4"/>
        <w:rPr>
          <w:sz w:val="21"/>
          <w:szCs w:val="21"/>
        </w:rPr>
      </w:pPr>
      <w:proofErr w:type="spellStart"/>
      <w:r w:rsidRPr="00A144EE">
        <w:rPr>
          <w:sz w:val="21"/>
          <w:szCs w:val="21"/>
        </w:rPr>
        <w:t>MyChessAndGoGame</w:t>
      </w:r>
      <w:proofErr w:type="spellEnd"/>
      <w:r>
        <w:rPr>
          <w:rFonts w:hint="eastAsia"/>
          <w:sz w:val="21"/>
          <w:szCs w:val="21"/>
        </w:rPr>
        <w:t>类</w:t>
      </w:r>
    </w:p>
    <w:p w14:paraId="59AD50A9" w14:textId="27CC975A" w:rsidR="005D4ABE" w:rsidRDefault="00F41CE8" w:rsidP="00F41CE8">
      <w:pPr>
        <w:ind w:firstLine="420"/>
        <w:rPr>
          <w:szCs w:val="21"/>
        </w:rPr>
      </w:pPr>
      <w:proofErr w:type="spellStart"/>
      <w:r w:rsidRPr="00A144EE">
        <w:rPr>
          <w:szCs w:val="21"/>
        </w:rPr>
        <w:t>MyChessAndGoGame</w:t>
      </w:r>
      <w:proofErr w:type="spellEnd"/>
      <w:r>
        <w:rPr>
          <w:rFonts w:hint="eastAsia"/>
          <w:szCs w:val="21"/>
        </w:rPr>
        <w:t>类主要实现整个游戏。主要实现的是main方法。整体使用switch语句，</w:t>
      </w:r>
      <w:r w:rsidRPr="00F41CE8">
        <w:rPr>
          <w:rFonts w:hint="eastAsia"/>
          <w:szCs w:val="21"/>
        </w:rPr>
        <w:t>通过获取用户终端输入的数字，进行选择实现的功能；其中象棋与围棋的功能</w:t>
      </w:r>
      <w:r>
        <w:rPr>
          <w:rFonts w:hint="eastAsia"/>
          <w:szCs w:val="21"/>
        </w:rPr>
        <w:t>略</w:t>
      </w:r>
      <w:r w:rsidRPr="00F41CE8">
        <w:rPr>
          <w:rFonts w:hint="eastAsia"/>
          <w:szCs w:val="21"/>
        </w:rPr>
        <w:t>有所区别</w:t>
      </w:r>
      <w:r>
        <w:rPr>
          <w:rFonts w:hint="eastAsia"/>
          <w:szCs w:val="21"/>
        </w:rPr>
        <w:t>。具体main方法具体实现见代码。</w:t>
      </w:r>
    </w:p>
    <w:p w14:paraId="3B739975" w14:textId="77777777" w:rsidR="00F41CE8" w:rsidRPr="00F41CE8" w:rsidRDefault="00F41CE8" w:rsidP="00F41CE8">
      <w:pPr>
        <w:ind w:firstLine="420"/>
        <w:rPr>
          <w:szCs w:val="21"/>
        </w:rPr>
      </w:pPr>
    </w:p>
    <w:p w14:paraId="2D23F2FA" w14:textId="77777777"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9" w:name="_Toc29325523"/>
      <w:r w:rsidRPr="00CA6967">
        <w:rPr>
          <w:rFonts w:ascii="Times New Roman" w:hAnsi="Times New Roman" w:cs="Times New Roman" w:hint="eastAsia"/>
          <w:sz w:val="24"/>
        </w:rPr>
        <w:t>主程序</w:t>
      </w:r>
      <w:proofErr w:type="spellStart"/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9"/>
    </w:p>
    <w:p w14:paraId="6266BA1B" w14:textId="77777777" w:rsidR="0032336D" w:rsidRDefault="0032336D" w:rsidP="00F41CE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7A1CF07" w14:textId="77777777" w:rsidR="0032336D" w:rsidRDefault="0032336D" w:rsidP="00F41CE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A3CDF7B" w14:textId="75902DD6" w:rsidR="00F41CE8" w:rsidRDefault="000345CC" w:rsidP="00F41CE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0345CC">
        <w:rPr>
          <w:rFonts w:ascii="Times New Roman" w:eastAsia="宋体" w:hAnsi="Times New Roman" w:cs="Times New Roman"/>
          <w:color w:val="FF0000"/>
          <w:sz w:val="24"/>
          <w:szCs w:val="24"/>
        </w:rPr>
        <w:t>1.</w:t>
      </w:r>
      <w:r w:rsidRPr="000345C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控制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：</w:t>
      </w:r>
      <w:r w:rsidR="00F41CE8">
        <w:rPr>
          <w:rFonts w:ascii="Times New Roman" w:eastAsia="宋体" w:hAnsi="Times New Roman" w:cs="Times New Roman" w:hint="eastAsia"/>
          <w:sz w:val="24"/>
          <w:szCs w:val="24"/>
        </w:rPr>
        <w:t>运用</w:t>
      </w:r>
      <w:r w:rsidR="00F41CE8">
        <w:rPr>
          <w:rFonts w:ascii="Times New Roman" w:eastAsia="宋体" w:hAnsi="Times New Roman" w:cs="Times New Roman" w:hint="eastAsia"/>
          <w:sz w:val="24"/>
          <w:szCs w:val="24"/>
        </w:rPr>
        <w:t>switch</w:t>
      </w:r>
      <w:r w:rsidR="00F41CE8">
        <w:rPr>
          <w:rFonts w:ascii="Times New Roman" w:eastAsia="宋体" w:hAnsi="Times New Roman" w:cs="Times New Roman" w:hint="eastAsia"/>
          <w:sz w:val="24"/>
          <w:szCs w:val="24"/>
        </w:rPr>
        <w:t>语句，根据用户输入的数字来判断进行哪个操作。</w:t>
      </w:r>
    </w:p>
    <w:p w14:paraId="37274828" w14:textId="71D295EC" w:rsidR="000345CC" w:rsidRDefault="000345CC" w:rsidP="000345CC">
      <w:pPr>
        <w:rPr>
          <w:rFonts w:ascii="宋体" w:eastAsia="宋体" w:hAnsi="宋体"/>
          <w:sz w:val="24"/>
          <w:szCs w:val="24"/>
        </w:rPr>
      </w:pPr>
      <w:r w:rsidRPr="000345CC">
        <w:rPr>
          <w:rFonts w:ascii="宋体" w:eastAsia="宋体" w:hAnsi="宋体"/>
          <w:color w:val="FF0000"/>
          <w:sz w:val="24"/>
          <w:szCs w:val="24"/>
        </w:rPr>
        <w:t>2.</w:t>
      </w:r>
      <w:r w:rsidRPr="000345CC">
        <w:rPr>
          <w:rFonts w:ascii="宋体" w:eastAsia="宋体" w:hAnsi="宋体" w:hint="eastAsia"/>
          <w:color w:val="FF0000"/>
          <w:sz w:val="24"/>
          <w:szCs w:val="24"/>
        </w:rPr>
        <w:t>玩家交替进行</w:t>
      </w:r>
      <w:r>
        <w:rPr>
          <w:rFonts w:ascii="宋体" w:eastAsia="宋体" w:hAnsi="宋体" w:hint="eastAsia"/>
          <w:color w:val="FF0000"/>
          <w:sz w:val="24"/>
          <w:szCs w:val="24"/>
        </w:rPr>
        <w:t>：</w:t>
      </w:r>
      <w:r w:rsidRPr="00550BBF">
        <w:rPr>
          <w:rFonts w:ascii="宋体" w:eastAsia="宋体" w:hAnsi="宋体" w:hint="eastAsia"/>
          <w:sz w:val="24"/>
          <w:szCs w:val="24"/>
        </w:rPr>
        <w:t>每次操作都需要确定是哪个棋手操作，变量player为奇数表示当前是player</w:t>
      </w:r>
      <w:r w:rsidRPr="00550BBF">
        <w:rPr>
          <w:rFonts w:ascii="宋体" w:eastAsia="宋体" w:hAnsi="宋体"/>
          <w:sz w:val="24"/>
          <w:szCs w:val="24"/>
        </w:rPr>
        <w:t>2</w:t>
      </w:r>
      <w:r w:rsidRPr="00550BBF">
        <w:rPr>
          <w:rFonts w:ascii="宋体" w:eastAsia="宋体" w:hAnsi="宋体" w:hint="eastAsia"/>
          <w:sz w:val="24"/>
          <w:szCs w:val="24"/>
        </w:rPr>
        <w:t>操作，为偶数表示player</w:t>
      </w:r>
      <w:r w:rsidRPr="00550BBF">
        <w:rPr>
          <w:rFonts w:ascii="宋体" w:eastAsia="宋体" w:hAnsi="宋体"/>
          <w:sz w:val="24"/>
          <w:szCs w:val="24"/>
        </w:rPr>
        <w:t>1</w:t>
      </w:r>
      <w:r w:rsidRPr="00550BBF">
        <w:rPr>
          <w:rFonts w:ascii="宋体" w:eastAsia="宋体" w:hAnsi="宋体" w:hint="eastAsia"/>
          <w:sz w:val="24"/>
          <w:szCs w:val="24"/>
        </w:rPr>
        <w:t>进行操作。</w:t>
      </w:r>
      <w:r w:rsidRPr="00550BBF">
        <w:rPr>
          <w:rFonts w:ascii="宋体" w:eastAsia="宋体" w:hAnsi="宋体"/>
          <w:sz w:val="24"/>
          <w:szCs w:val="24"/>
        </w:rPr>
        <w:t>P</w:t>
      </w:r>
      <w:r w:rsidRPr="00550BBF">
        <w:rPr>
          <w:rFonts w:ascii="宋体" w:eastAsia="宋体" w:hAnsi="宋体" w:hint="eastAsia"/>
          <w:sz w:val="24"/>
          <w:szCs w:val="24"/>
        </w:rPr>
        <w:t>layer</w:t>
      </w:r>
      <w:r w:rsidRPr="00550BBF">
        <w:rPr>
          <w:rFonts w:ascii="宋体" w:eastAsia="宋体" w:hAnsi="宋体"/>
          <w:sz w:val="24"/>
          <w:szCs w:val="24"/>
        </w:rPr>
        <w:t>3</w:t>
      </w:r>
      <w:r w:rsidRPr="00550BBF">
        <w:rPr>
          <w:rFonts w:ascii="宋体" w:eastAsia="宋体" w:hAnsi="宋体" w:hint="eastAsia"/>
          <w:sz w:val="24"/>
          <w:szCs w:val="24"/>
        </w:rPr>
        <w:t>表示目前操作的player的名字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7907FD12" w14:textId="077E5F27" w:rsidR="000345CC" w:rsidRDefault="000345CC" w:rsidP="000345CC">
      <w:pPr>
        <w:rPr>
          <w:rFonts w:ascii="宋体" w:eastAsia="宋体" w:hAnsi="宋体"/>
          <w:sz w:val="24"/>
          <w:szCs w:val="24"/>
        </w:rPr>
      </w:pPr>
      <w:r w:rsidRPr="000345CC">
        <w:rPr>
          <w:rFonts w:ascii="宋体" w:eastAsia="宋体" w:hAnsi="宋体"/>
          <w:color w:val="FF0000"/>
          <w:sz w:val="24"/>
          <w:szCs w:val="24"/>
        </w:rPr>
        <w:t>3.</w:t>
      </w:r>
      <w:r w:rsidRPr="000345CC">
        <w:rPr>
          <w:rFonts w:ascii="宋体" w:eastAsia="宋体" w:hAnsi="宋体" w:hint="eastAsia"/>
          <w:color w:val="FF0000"/>
          <w:sz w:val="24"/>
          <w:szCs w:val="24"/>
        </w:rPr>
        <w:t>player变量：</w:t>
      </w:r>
      <w:r>
        <w:rPr>
          <w:rFonts w:ascii="宋体" w:eastAsia="宋体" w:hAnsi="宋体" w:hint="eastAsia"/>
          <w:sz w:val="24"/>
          <w:szCs w:val="24"/>
        </w:rPr>
        <w:t>当操作是</w:t>
      </w:r>
      <w:proofErr w:type="gramStart"/>
      <w:r>
        <w:rPr>
          <w:rFonts w:ascii="宋体" w:eastAsia="宋体" w:hAnsi="宋体"/>
          <w:sz w:val="24"/>
          <w:szCs w:val="24"/>
        </w:rPr>
        <w:t>”</w:t>
      </w:r>
      <w:proofErr w:type="gramEnd"/>
      <w:r>
        <w:rPr>
          <w:rFonts w:ascii="宋体" w:eastAsia="宋体" w:hAnsi="宋体" w:hint="eastAsia"/>
          <w:sz w:val="24"/>
          <w:szCs w:val="24"/>
        </w:rPr>
        <w:t>吃子</w:t>
      </w:r>
      <w:proofErr w:type="gramStart"/>
      <w:r>
        <w:rPr>
          <w:rFonts w:ascii="宋体" w:eastAsia="宋体" w:hAnsi="宋体" w:hint="eastAsia"/>
          <w:sz w:val="24"/>
          <w:szCs w:val="24"/>
        </w:rPr>
        <w:t>”</w:t>
      </w:r>
      <w:proofErr w:type="gramEnd"/>
      <w:r>
        <w:rPr>
          <w:rFonts w:ascii="宋体" w:eastAsia="宋体" w:hAnsi="宋体" w:hint="eastAsia"/>
          <w:sz w:val="24"/>
          <w:szCs w:val="24"/>
        </w:rPr>
        <w:t>、“移子”、“提子”、“落子”、“跳过”时，则player</w:t>
      </w:r>
      <w:r>
        <w:rPr>
          <w:rFonts w:ascii="宋体" w:eastAsia="宋体" w:hAnsi="宋体"/>
          <w:sz w:val="24"/>
          <w:szCs w:val="24"/>
        </w:rPr>
        <w:t>++</w:t>
      </w:r>
      <w:r>
        <w:rPr>
          <w:rFonts w:ascii="宋体" w:eastAsia="宋体" w:hAnsi="宋体" w:hint="eastAsia"/>
          <w:sz w:val="24"/>
          <w:szCs w:val="24"/>
        </w:rPr>
        <w:t>，操作权转变。而当操作是“查询棋盘”、“查询棋子”、“查询棋子数目”、“历史”时，操作权不改变，player变量不会改变。</w:t>
      </w:r>
    </w:p>
    <w:p w14:paraId="428493E0" w14:textId="16151B02" w:rsidR="000345CC" w:rsidRDefault="000345CC" w:rsidP="000345CC">
      <w:pPr>
        <w:rPr>
          <w:rFonts w:ascii="宋体" w:eastAsia="宋体" w:hAnsi="宋体"/>
          <w:sz w:val="24"/>
          <w:szCs w:val="24"/>
        </w:rPr>
      </w:pPr>
      <w:r w:rsidRPr="000345CC">
        <w:rPr>
          <w:rFonts w:ascii="宋体" w:eastAsia="宋体" w:hAnsi="宋体"/>
          <w:color w:val="FF0000"/>
          <w:sz w:val="24"/>
          <w:szCs w:val="24"/>
        </w:rPr>
        <w:t>4.</w:t>
      </w:r>
      <w:r w:rsidRPr="000345CC">
        <w:rPr>
          <w:rFonts w:ascii="宋体" w:eastAsia="宋体" w:hAnsi="宋体" w:hint="eastAsia"/>
          <w:color w:val="FF0000"/>
          <w:sz w:val="24"/>
          <w:szCs w:val="24"/>
        </w:rPr>
        <w:t>围棋棋子：</w:t>
      </w:r>
      <w:r>
        <w:rPr>
          <w:rFonts w:ascii="宋体" w:eastAsia="宋体" w:hAnsi="宋体" w:hint="eastAsia"/>
          <w:sz w:val="24"/>
          <w:szCs w:val="24"/>
        </w:rPr>
        <w:t>围棋棋手1的棋子为“white”，围棋棋手2的棋子为“black”。</w:t>
      </w:r>
    </w:p>
    <w:p w14:paraId="42B9EC46" w14:textId="77777777" w:rsidR="000345CC" w:rsidRPr="00550BBF" w:rsidRDefault="000345CC" w:rsidP="000345CC">
      <w:pPr>
        <w:rPr>
          <w:rFonts w:ascii="宋体" w:eastAsia="宋体" w:hAnsi="宋体"/>
          <w:sz w:val="24"/>
          <w:szCs w:val="24"/>
        </w:rPr>
      </w:pPr>
    </w:p>
    <w:p w14:paraId="317670E2" w14:textId="04F65AC9" w:rsidR="00F41CE8" w:rsidRPr="00D1387D" w:rsidRDefault="000345CC" w:rsidP="00F41CE8">
      <w:pPr>
        <w:rPr>
          <w:rFonts w:ascii="宋体" w:eastAsia="宋体" w:hAnsi="宋体"/>
          <w:color w:val="FF0000"/>
          <w:sz w:val="28"/>
          <w:szCs w:val="28"/>
        </w:rPr>
      </w:pPr>
      <w:r>
        <w:rPr>
          <w:rFonts w:ascii="宋体" w:eastAsia="宋体" w:hAnsi="宋体" w:hint="eastAsia"/>
          <w:color w:val="FF0000"/>
          <w:sz w:val="28"/>
          <w:szCs w:val="28"/>
        </w:rPr>
        <w:t>具体</w:t>
      </w:r>
      <w:r w:rsidR="00F41CE8" w:rsidRPr="00D1387D">
        <w:rPr>
          <w:rFonts w:ascii="宋体" w:eastAsia="宋体" w:hAnsi="宋体" w:hint="eastAsia"/>
          <w:color w:val="FF0000"/>
          <w:sz w:val="28"/>
          <w:szCs w:val="28"/>
        </w:rPr>
        <w:t>main方法</w:t>
      </w:r>
      <w:r>
        <w:rPr>
          <w:rFonts w:ascii="宋体" w:eastAsia="宋体" w:hAnsi="宋体" w:hint="eastAsia"/>
          <w:color w:val="FF0000"/>
          <w:sz w:val="28"/>
          <w:szCs w:val="28"/>
        </w:rPr>
        <w:t>流程</w:t>
      </w:r>
    </w:p>
    <w:p w14:paraId="27D56339" w14:textId="77777777" w:rsidR="00F41CE8" w:rsidRPr="00D1387D" w:rsidRDefault="00F41CE8" w:rsidP="00F41CE8">
      <w:pPr>
        <w:pStyle w:val="a7"/>
        <w:numPr>
          <w:ilvl w:val="0"/>
          <w:numId w:val="44"/>
        </w:numPr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D1387D">
        <w:rPr>
          <w:rFonts w:ascii="宋体" w:eastAsia="宋体" w:hAnsi="宋体" w:hint="eastAsia"/>
          <w:b/>
          <w:bCs/>
          <w:sz w:val="24"/>
          <w:szCs w:val="24"/>
        </w:rPr>
        <w:t>首先，提示用户输入游戏类型-</w:t>
      </w:r>
      <w:r w:rsidRPr="00D1387D">
        <w:rPr>
          <w:rFonts w:ascii="宋体" w:eastAsia="宋体" w:hAnsi="宋体"/>
          <w:b/>
          <w:bCs/>
          <w:sz w:val="24"/>
          <w:szCs w:val="24"/>
        </w:rPr>
        <w:t>&gt;</w:t>
      </w:r>
      <w:r w:rsidRPr="00D1387D">
        <w:rPr>
          <w:rFonts w:ascii="宋体" w:eastAsia="宋体" w:hAnsi="宋体" w:hint="eastAsia"/>
          <w:b/>
          <w:bCs/>
          <w:sz w:val="24"/>
          <w:szCs w:val="24"/>
        </w:rPr>
        <w:t xml:space="preserve">“chess” </w:t>
      </w:r>
      <w:r w:rsidRPr="00D1387D">
        <w:rPr>
          <w:rFonts w:ascii="宋体" w:eastAsia="宋体" w:hAnsi="宋体"/>
          <w:b/>
          <w:bCs/>
          <w:sz w:val="24"/>
          <w:szCs w:val="24"/>
        </w:rPr>
        <w:t>or “go”</w:t>
      </w:r>
    </w:p>
    <w:p w14:paraId="404C425F" w14:textId="77777777" w:rsidR="00F41CE8" w:rsidRDefault="00F41CE8" w:rsidP="00F41CE8">
      <w:r>
        <w:rPr>
          <w:noProof/>
        </w:rPr>
        <w:drawing>
          <wp:inline distT="0" distB="0" distL="0" distR="0" wp14:anchorId="3BFD00F5" wp14:editId="741A9770">
            <wp:extent cx="3857625" cy="41910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B06FC" w14:textId="77777777" w:rsidR="00F41CE8" w:rsidRPr="00D1387D" w:rsidRDefault="00F41CE8" w:rsidP="00F41CE8">
      <w:pPr>
        <w:pStyle w:val="a7"/>
        <w:numPr>
          <w:ilvl w:val="0"/>
          <w:numId w:val="44"/>
        </w:numPr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D1387D">
        <w:rPr>
          <w:rFonts w:ascii="宋体" w:eastAsia="宋体" w:hAnsi="宋体" w:hint="eastAsia"/>
          <w:b/>
          <w:bCs/>
          <w:sz w:val="24"/>
          <w:szCs w:val="24"/>
        </w:rPr>
        <w:t>再提示用户输入玩家的姓名</w:t>
      </w:r>
    </w:p>
    <w:p w14:paraId="7E67CE88" w14:textId="77777777" w:rsidR="00F41CE8" w:rsidRDefault="00F41CE8" w:rsidP="00F41CE8">
      <w:r>
        <w:rPr>
          <w:noProof/>
        </w:rPr>
        <w:drawing>
          <wp:inline distT="0" distB="0" distL="0" distR="0" wp14:anchorId="3B308BC3" wp14:editId="506E9D38">
            <wp:extent cx="2487963" cy="1177636"/>
            <wp:effectExtent l="0" t="0" r="762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8635" cy="118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B2134" w14:textId="77777777" w:rsidR="00F41CE8" w:rsidRPr="00D1387D" w:rsidRDefault="00F41CE8" w:rsidP="00F41CE8">
      <w:pPr>
        <w:pStyle w:val="a7"/>
        <w:numPr>
          <w:ilvl w:val="0"/>
          <w:numId w:val="44"/>
        </w:numPr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D1387D">
        <w:rPr>
          <w:rFonts w:ascii="宋体" w:eastAsia="宋体" w:hAnsi="宋体" w:hint="eastAsia"/>
          <w:b/>
          <w:bCs/>
          <w:sz w:val="24"/>
          <w:szCs w:val="24"/>
        </w:rPr>
        <w:t>开始游戏，根据输入提示选择操作</w:t>
      </w:r>
    </w:p>
    <w:p w14:paraId="7BE5B402" w14:textId="77777777" w:rsidR="00F41CE8" w:rsidRDefault="00F41CE8" w:rsidP="00F41CE8">
      <w:pPr>
        <w:rPr>
          <w:b/>
          <w:bCs/>
        </w:rPr>
      </w:pPr>
    </w:p>
    <w:p w14:paraId="3637B520" w14:textId="77777777" w:rsidR="00F41CE8" w:rsidRPr="00D1387D" w:rsidRDefault="00F41CE8" w:rsidP="00F41CE8">
      <w:pPr>
        <w:rPr>
          <w:color w:val="FF0000"/>
        </w:rPr>
      </w:pPr>
      <w:r w:rsidRPr="00D1387D">
        <w:rPr>
          <w:rFonts w:hint="eastAsia"/>
          <w:color w:val="FF0000"/>
        </w:rPr>
        <w:t>操作的具体实现见代码</w:t>
      </w:r>
    </w:p>
    <w:p w14:paraId="122C64F8" w14:textId="77777777" w:rsidR="00F41CE8" w:rsidRPr="00C0731B" w:rsidRDefault="00F41CE8" w:rsidP="00F41CE8">
      <w:pPr>
        <w:rPr>
          <w:b/>
          <w:bCs/>
          <w:sz w:val="28"/>
          <w:szCs w:val="28"/>
        </w:rPr>
      </w:pPr>
      <w:r w:rsidRPr="00C0731B">
        <w:rPr>
          <w:rFonts w:hint="eastAsia"/>
          <w:b/>
          <w:bCs/>
          <w:sz w:val="28"/>
          <w:szCs w:val="28"/>
          <w:highlight w:val="cyan"/>
        </w:rPr>
        <w:t>象棋操作</w:t>
      </w:r>
    </w:p>
    <w:p w14:paraId="4C2A377D" w14:textId="77777777" w:rsidR="00F41CE8" w:rsidRDefault="00F41CE8" w:rsidP="00F41CE8">
      <w:r>
        <w:rPr>
          <w:noProof/>
        </w:rPr>
        <w:drawing>
          <wp:inline distT="0" distB="0" distL="0" distR="0" wp14:anchorId="3E923DF8" wp14:editId="0B6017A8">
            <wp:extent cx="5274310" cy="378460"/>
            <wp:effectExtent l="0" t="0" r="254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F957F" w14:textId="77777777" w:rsidR="00F41CE8" w:rsidRDefault="00F41CE8" w:rsidP="00F41CE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  <w:highlight w:val="yellow"/>
        </w:rPr>
        <w:t>1</w:t>
      </w:r>
      <w:r>
        <w:rPr>
          <w:b/>
          <w:bCs/>
          <w:sz w:val="24"/>
          <w:szCs w:val="24"/>
          <w:highlight w:val="yellow"/>
        </w:rPr>
        <w:t>.</w:t>
      </w:r>
      <w:r w:rsidRPr="00486810">
        <w:rPr>
          <w:rFonts w:hint="eastAsia"/>
          <w:b/>
          <w:bCs/>
          <w:sz w:val="24"/>
          <w:szCs w:val="24"/>
          <w:highlight w:val="yellow"/>
        </w:rPr>
        <w:t>移子</w:t>
      </w:r>
    </w:p>
    <w:p w14:paraId="2736EFDF" w14:textId="77777777" w:rsidR="00F41CE8" w:rsidRPr="00B35AF0" w:rsidRDefault="00F41CE8" w:rsidP="00F41CE8">
      <w:pPr>
        <w:rPr>
          <w:rFonts w:ascii="宋体" w:eastAsia="宋体" w:hAnsi="宋体"/>
          <w:color w:val="FF0000"/>
          <w:sz w:val="24"/>
          <w:szCs w:val="24"/>
        </w:rPr>
      </w:pPr>
      <w:r w:rsidRPr="00B35AF0">
        <w:rPr>
          <w:rFonts w:ascii="宋体" w:eastAsia="宋体" w:hAnsi="宋体" w:hint="eastAsia"/>
          <w:color w:val="FF0000"/>
          <w:sz w:val="24"/>
          <w:szCs w:val="24"/>
        </w:rPr>
        <w:t>给出需要移动的棋子的横坐标和纵坐标，以及目标位置的横坐标和纵坐标。</w:t>
      </w:r>
    </w:p>
    <w:p w14:paraId="7F9AFB0A" w14:textId="499C894D" w:rsidR="00F41CE8" w:rsidRPr="00BC553C" w:rsidRDefault="00BC553C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DD6E45E" wp14:editId="1EFC2177">
            <wp:extent cx="4676690" cy="1988128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28656" cy="201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B6C7" w14:textId="77777777" w:rsidR="00F41CE8" w:rsidRPr="00B35AF0" w:rsidRDefault="00F41CE8" w:rsidP="00F41CE8">
      <w:pPr>
        <w:rPr>
          <w:rFonts w:ascii="宋体" w:eastAsia="宋体" w:hAnsi="宋体"/>
          <w:color w:val="FF0000"/>
          <w:sz w:val="24"/>
          <w:szCs w:val="24"/>
        </w:rPr>
      </w:pPr>
      <w:r w:rsidRPr="00B35AF0">
        <w:rPr>
          <w:rFonts w:ascii="宋体" w:eastAsia="宋体" w:hAnsi="宋体" w:hint="eastAsia"/>
          <w:color w:val="FF0000"/>
          <w:sz w:val="24"/>
          <w:szCs w:val="24"/>
        </w:rPr>
        <w:lastRenderedPageBreak/>
        <w:t>如果位置不合理则需重新进行操作，操作权不变</w:t>
      </w:r>
    </w:p>
    <w:p w14:paraId="75463556" w14:textId="4E1B501B" w:rsidR="00F41CE8" w:rsidRDefault="00BC553C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8DD0A8E" wp14:editId="266493F6">
            <wp:extent cx="4355149" cy="1932709"/>
            <wp:effectExtent l="0" t="0" r="762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79058" cy="194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90846" w14:textId="77777777" w:rsidR="00F41CE8" w:rsidRPr="00B35AF0" w:rsidRDefault="00F41CE8" w:rsidP="00F41CE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  <w:highlight w:val="yellow"/>
        </w:rPr>
        <w:t>2</w:t>
      </w:r>
      <w:r>
        <w:rPr>
          <w:b/>
          <w:bCs/>
          <w:sz w:val="24"/>
          <w:szCs w:val="24"/>
          <w:highlight w:val="yellow"/>
        </w:rPr>
        <w:t>.</w:t>
      </w:r>
      <w:r w:rsidRPr="00B35AF0">
        <w:rPr>
          <w:rFonts w:hint="eastAsia"/>
          <w:b/>
          <w:bCs/>
          <w:sz w:val="24"/>
          <w:szCs w:val="24"/>
          <w:highlight w:val="yellow"/>
        </w:rPr>
        <w:t>吃子</w:t>
      </w:r>
    </w:p>
    <w:p w14:paraId="3B3F2BCA" w14:textId="77777777" w:rsidR="00F41CE8" w:rsidRPr="00B35AF0" w:rsidRDefault="00F41CE8" w:rsidP="00F41CE8">
      <w:pPr>
        <w:rPr>
          <w:rFonts w:ascii="宋体" w:eastAsia="宋体" w:hAnsi="宋体"/>
          <w:color w:val="FF0000"/>
          <w:sz w:val="24"/>
          <w:szCs w:val="24"/>
        </w:rPr>
      </w:pPr>
      <w:r w:rsidRPr="00B35AF0">
        <w:rPr>
          <w:rFonts w:ascii="宋体" w:eastAsia="宋体" w:hAnsi="宋体" w:hint="eastAsia"/>
          <w:color w:val="FF0000"/>
          <w:sz w:val="24"/>
          <w:szCs w:val="24"/>
        </w:rPr>
        <w:t>给出需要</w:t>
      </w:r>
      <w:r>
        <w:rPr>
          <w:rFonts w:ascii="宋体" w:eastAsia="宋体" w:hAnsi="宋体" w:hint="eastAsia"/>
          <w:color w:val="FF0000"/>
          <w:sz w:val="24"/>
          <w:szCs w:val="24"/>
        </w:rPr>
        <w:t>吃子</w:t>
      </w:r>
      <w:r w:rsidRPr="00B35AF0">
        <w:rPr>
          <w:rFonts w:ascii="宋体" w:eastAsia="宋体" w:hAnsi="宋体" w:hint="eastAsia"/>
          <w:color w:val="FF0000"/>
          <w:sz w:val="24"/>
          <w:szCs w:val="24"/>
        </w:rPr>
        <w:t>的棋子的横坐标和纵坐标，以及</w:t>
      </w:r>
      <w:r>
        <w:rPr>
          <w:rFonts w:ascii="宋体" w:eastAsia="宋体" w:hAnsi="宋体" w:hint="eastAsia"/>
          <w:color w:val="FF0000"/>
          <w:sz w:val="24"/>
          <w:szCs w:val="24"/>
        </w:rPr>
        <w:t>被吃的子</w:t>
      </w:r>
      <w:r w:rsidRPr="00B35AF0">
        <w:rPr>
          <w:rFonts w:ascii="宋体" w:eastAsia="宋体" w:hAnsi="宋体" w:hint="eastAsia"/>
          <w:color w:val="FF0000"/>
          <w:sz w:val="24"/>
          <w:szCs w:val="24"/>
        </w:rPr>
        <w:t>的横坐标和纵坐标。</w:t>
      </w:r>
    </w:p>
    <w:p w14:paraId="3415AF6B" w14:textId="59B60CEB" w:rsidR="00B026EF" w:rsidRPr="00B35AF0" w:rsidRDefault="00BC553C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81A6E8F" wp14:editId="09D2F4A4">
            <wp:extent cx="4703618" cy="1574291"/>
            <wp:effectExtent l="0" t="0" r="1905" b="698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26933" cy="158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F3A1C" w14:textId="18B974C7" w:rsidR="00B026EF" w:rsidRPr="00B35AF0" w:rsidRDefault="00F41CE8" w:rsidP="00F41CE8">
      <w:pPr>
        <w:rPr>
          <w:rFonts w:ascii="宋体" w:eastAsia="宋体" w:hAnsi="宋体"/>
          <w:color w:val="FF0000"/>
          <w:sz w:val="24"/>
          <w:szCs w:val="24"/>
        </w:rPr>
      </w:pPr>
      <w:r w:rsidRPr="00B35AF0">
        <w:rPr>
          <w:rFonts w:ascii="宋体" w:eastAsia="宋体" w:hAnsi="宋体" w:hint="eastAsia"/>
          <w:color w:val="FF0000"/>
          <w:sz w:val="24"/>
          <w:szCs w:val="24"/>
        </w:rPr>
        <w:t>如果位置不合理则需重新进行操作，操作权不变</w:t>
      </w:r>
    </w:p>
    <w:p w14:paraId="34D2D36E" w14:textId="45E840F6" w:rsidR="00B026EF" w:rsidRPr="005A51BE" w:rsidRDefault="00BC553C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A110032" wp14:editId="23771532">
            <wp:extent cx="4923127" cy="190500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45542" cy="1913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7C79" w14:textId="3EF7702A" w:rsidR="00F41CE8" w:rsidRPr="00041F52" w:rsidRDefault="00F41CE8" w:rsidP="00F41CE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  <w:highlight w:val="yellow"/>
        </w:rPr>
        <w:t>3</w:t>
      </w:r>
      <w:r>
        <w:rPr>
          <w:b/>
          <w:bCs/>
          <w:sz w:val="24"/>
          <w:szCs w:val="24"/>
          <w:highlight w:val="yellow"/>
        </w:rPr>
        <w:t>.</w:t>
      </w:r>
      <w:r w:rsidRPr="00041F52">
        <w:rPr>
          <w:rFonts w:hint="eastAsia"/>
          <w:b/>
          <w:bCs/>
          <w:sz w:val="24"/>
          <w:szCs w:val="24"/>
          <w:highlight w:val="yellow"/>
        </w:rPr>
        <w:t>历史</w:t>
      </w:r>
    </w:p>
    <w:p w14:paraId="516AEBD9" w14:textId="7BD473BD" w:rsidR="00F41CE8" w:rsidRDefault="00BC553C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0691C30" wp14:editId="45D389D6">
            <wp:extent cx="5274310" cy="1440180"/>
            <wp:effectExtent l="0" t="0" r="2540" b="762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6BF06" w14:textId="77777777" w:rsidR="00F41CE8" w:rsidRDefault="00F41CE8" w:rsidP="00F41CE8">
      <w:pPr>
        <w:rPr>
          <w:b/>
          <w:bCs/>
          <w:sz w:val="24"/>
          <w:szCs w:val="24"/>
          <w:highlight w:val="yellow"/>
        </w:rPr>
      </w:pPr>
    </w:p>
    <w:p w14:paraId="683AFED4" w14:textId="77777777" w:rsidR="00F41CE8" w:rsidRPr="00041F52" w:rsidRDefault="00F41CE8" w:rsidP="00F41CE8">
      <w:pPr>
        <w:rPr>
          <w:b/>
          <w:bCs/>
          <w:sz w:val="24"/>
          <w:szCs w:val="24"/>
        </w:rPr>
      </w:pPr>
      <w:r w:rsidRPr="00041F52">
        <w:rPr>
          <w:b/>
          <w:bCs/>
          <w:sz w:val="24"/>
          <w:szCs w:val="24"/>
          <w:highlight w:val="yellow"/>
        </w:rPr>
        <w:lastRenderedPageBreak/>
        <w:t>4.</w:t>
      </w:r>
      <w:r w:rsidRPr="00041F52">
        <w:rPr>
          <w:rFonts w:hint="eastAsia"/>
          <w:b/>
          <w:bCs/>
          <w:sz w:val="24"/>
          <w:szCs w:val="24"/>
          <w:highlight w:val="yellow"/>
        </w:rPr>
        <w:t>棋子数量</w:t>
      </w:r>
    </w:p>
    <w:p w14:paraId="3A4EE6F4" w14:textId="62B1B722" w:rsidR="00F41CE8" w:rsidRDefault="00BC553C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6CB7D86" wp14:editId="6115F77B">
            <wp:extent cx="5274310" cy="2355215"/>
            <wp:effectExtent l="0" t="0" r="2540" b="698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EF39B" w14:textId="77777777" w:rsidR="00F41CE8" w:rsidRPr="00041F52" w:rsidRDefault="00F41CE8" w:rsidP="00F41CE8">
      <w:pPr>
        <w:rPr>
          <w:b/>
          <w:bCs/>
          <w:color w:val="FF0000"/>
          <w:sz w:val="24"/>
          <w:szCs w:val="24"/>
        </w:rPr>
      </w:pPr>
      <w:r w:rsidRPr="00041F52">
        <w:rPr>
          <w:rFonts w:hint="eastAsia"/>
          <w:b/>
          <w:bCs/>
          <w:color w:val="FF0000"/>
          <w:sz w:val="24"/>
          <w:szCs w:val="24"/>
        </w:rPr>
        <w:t>查询棋子数量不改变操作权</w:t>
      </w:r>
    </w:p>
    <w:p w14:paraId="72D480C2" w14:textId="77777777" w:rsidR="00F41CE8" w:rsidRPr="00D1387D" w:rsidRDefault="00F41CE8" w:rsidP="00F41CE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  <w:highlight w:val="yellow"/>
        </w:rPr>
        <w:t>5</w:t>
      </w:r>
      <w:r>
        <w:rPr>
          <w:b/>
          <w:bCs/>
          <w:sz w:val="24"/>
          <w:szCs w:val="24"/>
          <w:highlight w:val="yellow"/>
        </w:rPr>
        <w:t>.</w:t>
      </w:r>
      <w:r w:rsidRPr="00D1387D">
        <w:rPr>
          <w:rFonts w:hint="eastAsia"/>
          <w:b/>
          <w:bCs/>
          <w:sz w:val="24"/>
          <w:szCs w:val="24"/>
          <w:highlight w:val="yellow"/>
        </w:rPr>
        <w:t>象棋棋盘</w:t>
      </w:r>
    </w:p>
    <w:p w14:paraId="5D5C91A1" w14:textId="4780ADBB" w:rsidR="00F41CE8" w:rsidRDefault="00BC553C" w:rsidP="00F41CE8">
      <w:r>
        <w:rPr>
          <w:noProof/>
        </w:rPr>
        <w:drawing>
          <wp:inline distT="0" distB="0" distL="0" distR="0" wp14:anchorId="2E95A764" wp14:editId="1AA2CFE6">
            <wp:extent cx="5274310" cy="1810385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BB0C5" w14:textId="77777777" w:rsidR="00F41CE8" w:rsidRPr="00C0731B" w:rsidRDefault="00F41CE8" w:rsidP="00F41CE8">
      <w:pPr>
        <w:rPr>
          <w:b/>
          <w:bCs/>
          <w:sz w:val="24"/>
          <w:szCs w:val="24"/>
        </w:rPr>
      </w:pPr>
      <w:r w:rsidRPr="00C0731B">
        <w:rPr>
          <w:rFonts w:hint="eastAsia"/>
          <w:b/>
          <w:bCs/>
          <w:sz w:val="24"/>
          <w:szCs w:val="24"/>
          <w:highlight w:val="yellow"/>
        </w:rPr>
        <w:t>6</w:t>
      </w:r>
      <w:r w:rsidRPr="00C0731B">
        <w:rPr>
          <w:b/>
          <w:bCs/>
          <w:sz w:val="24"/>
          <w:szCs w:val="24"/>
          <w:highlight w:val="yellow"/>
        </w:rPr>
        <w:t>.</w:t>
      </w:r>
      <w:r w:rsidRPr="00C0731B">
        <w:rPr>
          <w:rFonts w:hint="eastAsia"/>
          <w:b/>
          <w:bCs/>
          <w:sz w:val="24"/>
          <w:szCs w:val="24"/>
          <w:highlight w:val="yellow"/>
        </w:rPr>
        <w:t>查询棋子</w:t>
      </w:r>
    </w:p>
    <w:p w14:paraId="49C942E4" w14:textId="77777777" w:rsidR="00F41CE8" w:rsidRPr="00C0731B" w:rsidRDefault="00F41CE8" w:rsidP="00F41CE8">
      <w:pPr>
        <w:rPr>
          <w:color w:val="FF0000"/>
          <w:sz w:val="24"/>
          <w:szCs w:val="24"/>
        </w:rPr>
      </w:pPr>
      <w:r w:rsidRPr="00C0731B">
        <w:rPr>
          <w:rFonts w:hint="eastAsia"/>
          <w:color w:val="FF0000"/>
          <w:sz w:val="24"/>
          <w:szCs w:val="24"/>
        </w:rPr>
        <w:t>输入需要查询的棋子的横纵坐标即可</w:t>
      </w:r>
      <w:r>
        <w:rPr>
          <w:rFonts w:hint="eastAsia"/>
          <w:color w:val="FF0000"/>
          <w:sz w:val="24"/>
          <w:szCs w:val="24"/>
        </w:rPr>
        <w:t>，查询棋子操作不改变操作权</w:t>
      </w:r>
    </w:p>
    <w:p w14:paraId="4918100D" w14:textId="77777777" w:rsidR="00F41CE8" w:rsidRDefault="00F41CE8" w:rsidP="00F41CE8">
      <w:pPr>
        <w:rPr>
          <w:b/>
          <w:bCs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6FC848ED" wp14:editId="71A2A734">
            <wp:extent cx="5274310" cy="120713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C99CA" w14:textId="77777777" w:rsidR="00F41CE8" w:rsidRDefault="00F41CE8" w:rsidP="00F41CE8">
      <w:pPr>
        <w:rPr>
          <w:b/>
          <w:bCs/>
          <w:sz w:val="24"/>
          <w:szCs w:val="24"/>
          <w:highlight w:val="yellow"/>
        </w:rPr>
      </w:pPr>
      <w:r>
        <w:rPr>
          <w:rFonts w:hint="eastAsia"/>
          <w:b/>
          <w:bCs/>
          <w:sz w:val="24"/>
          <w:szCs w:val="24"/>
          <w:highlight w:val="yellow"/>
        </w:rPr>
        <w:t>7</w:t>
      </w:r>
      <w:r>
        <w:rPr>
          <w:b/>
          <w:bCs/>
          <w:sz w:val="24"/>
          <w:szCs w:val="24"/>
          <w:highlight w:val="yellow"/>
        </w:rPr>
        <w:t>.</w:t>
      </w:r>
      <w:r>
        <w:rPr>
          <w:rFonts w:hint="eastAsia"/>
          <w:b/>
          <w:bCs/>
          <w:sz w:val="24"/>
          <w:szCs w:val="24"/>
          <w:highlight w:val="yellow"/>
        </w:rPr>
        <w:t>跳过</w:t>
      </w:r>
    </w:p>
    <w:p w14:paraId="3914B6C5" w14:textId="60099C14" w:rsidR="00F41CE8" w:rsidRDefault="00BC553C" w:rsidP="00F41CE8">
      <w:pPr>
        <w:rPr>
          <w:b/>
          <w:bCs/>
          <w:sz w:val="24"/>
          <w:szCs w:val="24"/>
          <w:highlight w:val="yellow"/>
        </w:rPr>
      </w:pPr>
      <w:r>
        <w:rPr>
          <w:noProof/>
        </w:rPr>
        <w:lastRenderedPageBreak/>
        <w:drawing>
          <wp:inline distT="0" distB="0" distL="0" distR="0" wp14:anchorId="6BB58F25" wp14:editId="2126403C">
            <wp:extent cx="5274310" cy="1915160"/>
            <wp:effectExtent l="0" t="0" r="2540" b="889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EF9B" w14:textId="7876BADC" w:rsidR="00F41CE8" w:rsidRPr="00B026EF" w:rsidRDefault="00F41CE8" w:rsidP="00F41CE8">
      <w:pPr>
        <w:rPr>
          <w:color w:val="FF0000"/>
          <w:sz w:val="24"/>
          <w:szCs w:val="24"/>
        </w:rPr>
      </w:pPr>
      <w:r w:rsidRPr="003A52CB">
        <w:rPr>
          <w:rFonts w:hint="eastAsia"/>
          <w:color w:val="FF0000"/>
          <w:sz w:val="24"/>
          <w:szCs w:val="24"/>
        </w:rPr>
        <w:t>跳过操作，直接改变操作权即可</w:t>
      </w:r>
    </w:p>
    <w:p w14:paraId="6BBAFAC7" w14:textId="77777777" w:rsidR="00F41CE8" w:rsidRPr="00C0731B" w:rsidRDefault="00F41CE8" w:rsidP="00F41CE8">
      <w:pPr>
        <w:rPr>
          <w:b/>
          <w:bCs/>
          <w:sz w:val="28"/>
          <w:szCs w:val="28"/>
        </w:rPr>
      </w:pPr>
      <w:r w:rsidRPr="00C0731B">
        <w:rPr>
          <w:rFonts w:hint="eastAsia"/>
          <w:b/>
          <w:bCs/>
          <w:sz w:val="28"/>
          <w:szCs w:val="28"/>
          <w:highlight w:val="cyan"/>
        </w:rPr>
        <w:t>围棋操作</w:t>
      </w:r>
    </w:p>
    <w:p w14:paraId="7F338C97" w14:textId="77777777" w:rsidR="00F41CE8" w:rsidRPr="003A52CB" w:rsidRDefault="00F41CE8" w:rsidP="00F41CE8">
      <w:r>
        <w:rPr>
          <w:noProof/>
        </w:rPr>
        <w:drawing>
          <wp:inline distT="0" distB="0" distL="0" distR="0" wp14:anchorId="5271BD14" wp14:editId="706F79B6">
            <wp:extent cx="5274310" cy="40830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770F" w14:textId="77777777" w:rsidR="00F41CE8" w:rsidRPr="003A52CB" w:rsidRDefault="00F41CE8" w:rsidP="00F41CE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  <w:highlight w:val="yellow"/>
        </w:rPr>
        <w:t>1</w:t>
      </w:r>
      <w:r>
        <w:rPr>
          <w:b/>
          <w:bCs/>
          <w:sz w:val="24"/>
          <w:szCs w:val="24"/>
          <w:highlight w:val="yellow"/>
        </w:rPr>
        <w:t>.</w:t>
      </w:r>
      <w:r w:rsidRPr="003A52CB">
        <w:rPr>
          <w:rFonts w:hint="eastAsia"/>
          <w:b/>
          <w:bCs/>
          <w:sz w:val="24"/>
          <w:szCs w:val="24"/>
          <w:highlight w:val="yellow"/>
        </w:rPr>
        <w:t>落子</w:t>
      </w:r>
    </w:p>
    <w:p w14:paraId="174A9959" w14:textId="7211F1BE" w:rsidR="00F41CE8" w:rsidRDefault="00F41CE8" w:rsidP="00F41CE8">
      <w:pPr>
        <w:rPr>
          <w:color w:val="FF0000"/>
          <w:sz w:val="24"/>
          <w:szCs w:val="24"/>
        </w:rPr>
      </w:pPr>
      <w:r w:rsidRPr="003A52CB">
        <w:rPr>
          <w:rFonts w:hint="eastAsia"/>
          <w:color w:val="FF0000"/>
          <w:sz w:val="24"/>
          <w:szCs w:val="24"/>
        </w:rPr>
        <w:t>输入需要落的子的横纵坐标即可。位置不合理需要重新输入</w:t>
      </w:r>
    </w:p>
    <w:p w14:paraId="3573F285" w14:textId="77777777" w:rsidR="00AA6FE6" w:rsidRPr="00AA6FE6" w:rsidRDefault="00AA6FE6" w:rsidP="00F41CE8">
      <w:pPr>
        <w:rPr>
          <w:color w:val="FF0000"/>
          <w:sz w:val="24"/>
          <w:szCs w:val="24"/>
        </w:rPr>
      </w:pPr>
    </w:p>
    <w:p w14:paraId="6291FEF2" w14:textId="76EC0A62" w:rsidR="00F41CE8" w:rsidRDefault="00AA6FE6" w:rsidP="00F41CE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8574C68" wp14:editId="183B8D4D">
            <wp:extent cx="4495800" cy="2141270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04868" cy="214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E7CA2" w14:textId="17EE5071" w:rsidR="00F41CE8" w:rsidRDefault="00AA6FE6" w:rsidP="00F41CE8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C90CD47" wp14:editId="36C2F48E">
            <wp:extent cx="5274310" cy="2559685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F9C4" w14:textId="77777777" w:rsidR="00F41CE8" w:rsidRDefault="00F41CE8" w:rsidP="00F41CE8">
      <w:pPr>
        <w:rPr>
          <w:b/>
          <w:bCs/>
          <w:sz w:val="24"/>
          <w:szCs w:val="24"/>
          <w:highlight w:val="yellow"/>
        </w:rPr>
      </w:pPr>
    </w:p>
    <w:p w14:paraId="7B5094A3" w14:textId="77777777" w:rsidR="00F41CE8" w:rsidRPr="00C0731B" w:rsidRDefault="00F41CE8" w:rsidP="00F41CE8">
      <w:pPr>
        <w:rPr>
          <w:b/>
          <w:bCs/>
          <w:sz w:val="24"/>
          <w:szCs w:val="24"/>
        </w:rPr>
      </w:pPr>
      <w:r w:rsidRPr="003A52CB">
        <w:rPr>
          <w:rFonts w:hint="eastAsia"/>
          <w:b/>
          <w:bCs/>
          <w:sz w:val="24"/>
          <w:szCs w:val="24"/>
          <w:highlight w:val="yellow"/>
        </w:rPr>
        <w:t>2</w:t>
      </w:r>
      <w:r w:rsidRPr="003A52CB">
        <w:rPr>
          <w:b/>
          <w:bCs/>
          <w:sz w:val="24"/>
          <w:szCs w:val="24"/>
          <w:highlight w:val="yellow"/>
        </w:rPr>
        <w:t>.</w:t>
      </w:r>
      <w:r w:rsidRPr="003A52CB">
        <w:rPr>
          <w:rFonts w:hint="eastAsia"/>
          <w:b/>
          <w:bCs/>
          <w:sz w:val="24"/>
          <w:szCs w:val="24"/>
          <w:highlight w:val="yellow"/>
        </w:rPr>
        <w:t>提子</w:t>
      </w:r>
    </w:p>
    <w:p w14:paraId="5D633982" w14:textId="77777777" w:rsidR="00F41CE8" w:rsidRPr="003A52CB" w:rsidRDefault="00F41CE8" w:rsidP="00F41CE8">
      <w:pPr>
        <w:rPr>
          <w:rFonts w:eastAsiaTheme="minorHAnsi"/>
          <w:color w:val="FF0000"/>
          <w:sz w:val="24"/>
          <w:szCs w:val="24"/>
        </w:rPr>
      </w:pPr>
      <w:r w:rsidRPr="003A52CB">
        <w:rPr>
          <w:rFonts w:eastAsiaTheme="minorHAnsi" w:hint="eastAsia"/>
          <w:color w:val="FF0000"/>
          <w:sz w:val="24"/>
          <w:szCs w:val="24"/>
        </w:rPr>
        <w:t>输入需要提子的横纵坐标即可，位置不合理需要重新输入。</w:t>
      </w:r>
    </w:p>
    <w:p w14:paraId="42A219A7" w14:textId="515A1F45" w:rsidR="00F41CE8" w:rsidRDefault="00AA6FE6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096E8212" wp14:editId="5E146648">
            <wp:extent cx="4904509" cy="2253854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18073" cy="2260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20A7B" w14:textId="4903A398" w:rsidR="00F41CE8" w:rsidRDefault="00AA6FE6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2BA7CD1F" wp14:editId="196B86BF">
            <wp:extent cx="5146964" cy="2543118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56019" cy="254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8E01D" w14:textId="77777777" w:rsidR="00F41CE8" w:rsidRDefault="00F41CE8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rFonts w:eastAsiaTheme="minorHAnsi" w:hint="eastAsia"/>
          <w:b/>
          <w:bCs/>
          <w:sz w:val="24"/>
          <w:szCs w:val="24"/>
          <w:highlight w:val="yellow"/>
        </w:rPr>
        <w:lastRenderedPageBreak/>
        <w:t>3</w:t>
      </w:r>
      <w:r>
        <w:rPr>
          <w:rFonts w:eastAsiaTheme="minorHAnsi"/>
          <w:b/>
          <w:bCs/>
          <w:sz w:val="24"/>
          <w:szCs w:val="24"/>
          <w:highlight w:val="yellow"/>
        </w:rPr>
        <w:t>.</w:t>
      </w:r>
      <w:r>
        <w:rPr>
          <w:rFonts w:eastAsiaTheme="minorHAnsi" w:hint="eastAsia"/>
          <w:b/>
          <w:bCs/>
          <w:sz w:val="24"/>
          <w:szCs w:val="24"/>
          <w:highlight w:val="yellow"/>
        </w:rPr>
        <w:t>历史</w:t>
      </w:r>
    </w:p>
    <w:p w14:paraId="08681F4A" w14:textId="4CFF8AA8" w:rsidR="00F41CE8" w:rsidRDefault="00AA6FE6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027727C0" wp14:editId="68D601D3">
            <wp:extent cx="5274310" cy="211582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4FF93" w14:textId="77777777" w:rsidR="00F41CE8" w:rsidRDefault="00F41CE8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rFonts w:eastAsiaTheme="minorHAnsi" w:hint="eastAsia"/>
          <w:b/>
          <w:bCs/>
          <w:sz w:val="24"/>
          <w:szCs w:val="24"/>
          <w:highlight w:val="yellow"/>
        </w:rPr>
        <w:t>4</w:t>
      </w:r>
      <w:r>
        <w:rPr>
          <w:rFonts w:eastAsiaTheme="minorHAnsi"/>
          <w:b/>
          <w:bCs/>
          <w:sz w:val="24"/>
          <w:szCs w:val="24"/>
          <w:highlight w:val="yellow"/>
        </w:rPr>
        <w:t>.</w:t>
      </w:r>
      <w:r>
        <w:rPr>
          <w:rFonts w:eastAsiaTheme="minorHAnsi" w:hint="eastAsia"/>
          <w:b/>
          <w:bCs/>
          <w:sz w:val="24"/>
          <w:szCs w:val="24"/>
          <w:highlight w:val="yellow"/>
        </w:rPr>
        <w:t>棋子数量</w:t>
      </w:r>
    </w:p>
    <w:p w14:paraId="3F30DA3A" w14:textId="75EC4A71" w:rsidR="00F41CE8" w:rsidRDefault="00AA6FE6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04F0D0F5" wp14:editId="3DB8C979">
            <wp:extent cx="5274310" cy="2300605"/>
            <wp:effectExtent l="0" t="0" r="2540" b="444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0B916" w14:textId="77777777" w:rsidR="00F41CE8" w:rsidRDefault="00F41CE8" w:rsidP="00F41CE8">
      <w:pPr>
        <w:rPr>
          <w:rFonts w:eastAsiaTheme="minorHAnsi"/>
          <w:b/>
          <w:bCs/>
          <w:sz w:val="24"/>
          <w:szCs w:val="24"/>
        </w:rPr>
      </w:pPr>
      <w:r>
        <w:rPr>
          <w:rFonts w:eastAsiaTheme="minorHAnsi"/>
          <w:b/>
          <w:bCs/>
          <w:sz w:val="24"/>
          <w:szCs w:val="24"/>
          <w:highlight w:val="yellow"/>
        </w:rPr>
        <w:t>5.</w:t>
      </w:r>
      <w:r w:rsidRPr="00D1387D">
        <w:rPr>
          <w:rFonts w:eastAsiaTheme="minorHAnsi" w:hint="eastAsia"/>
          <w:b/>
          <w:bCs/>
          <w:sz w:val="24"/>
          <w:szCs w:val="24"/>
          <w:highlight w:val="yellow"/>
        </w:rPr>
        <w:t>围棋棋盘</w:t>
      </w:r>
    </w:p>
    <w:p w14:paraId="4E60CC64" w14:textId="1AFDD2CA" w:rsidR="00F41CE8" w:rsidRDefault="00AA6FE6" w:rsidP="00F41CE8">
      <w:pPr>
        <w:rPr>
          <w:rFonts w:eastAsia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68C56F1" wp14:editId="1B32306C">
            <wp:extent cx="5070764" cy="2284469"/>
            <wp:effectExtent l="0" t="0" r="0" b="190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080161" cy="228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DF9F5" w14:textId="77777777" w:rsidR="00F41CE8" w:rsidRDefault="00F41CE8" w:rsidP="00F41CE8">
      <w:pPr>
        <w:rPr>
          <w:rFonts w:eastAsiaTheme="minorHAnsi"/>
          <w:b/>
          <w:bCs/>
          <w:sz w:val="24"/>
          <w:szCs w:val="24"/>
        </w:rPr>
      </w:pPr>
      <w:r w:rsidRPr="009130DE">
        <w:rPr>
          <w:rFonts w:eastAsiaTheme="minorHAnsi" w:hint="eastAsia"/>
          <w:b/>
          <w:bCs/>
          <w:sz w:val="24"/>
          <w:szCs w:val="24"/>
          <w:highlight w:val="yellow"/>
        </w:rPr>
        <w:t>6</w:t>
      </w:r>
      <w:r w:rsidRPr="009130DE">
        <w:rPr>
          <w:rFonts w:eastAsiaTheme="minorHAnsi"/>
          <w:b/>
          <w:bCs/>
          <w:sz w:val="24"/>
          <w:szCs w:val="24"/>
          <w:highlight w:val="yellow"/>
        </w:rPr>
        <w:t>.</w:t>
      </w:r>
      <w:r w:rsidRPr="009130DE">
        <w:rPr>
          <w:rFonts w:eastAsiaTheme="minorHAnsi" w:hint="eastAsia"/>
          <w:b/>
          <w:bCs/>
          <w:sz w:val="24"/>
          <w:szCs w:val="24"/>
          <w:highlight w:val="yellow"/>
        </w:rPr>
        <w:t>查询棋子</w:t>
      </w:r>
    </w:p>
    <w:p w14:paraId="4BBB1FD8" w14:textId="77777777" w:rsidR="00F41CE8" w:rsidRDefault="00F41CE8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rFonts w:eastAsiaTheme="minorHAnsi" w:hint="eastAsia"/>
          <w:b/>
          <w:bCs/>
          <w:sz w:val="24"/>
          <w:szCs w:val="24"/>
          <w:highlight w:val="yellow"/>
        </w:rPr>
        <w:t>输入需要查询的棋子的横纵坐标即可。</w:t>
      </w:r>
    </w:p>
    <w:p w14:paraId="6C9BE344" w14:textId="2D0FFF3D" w:rsidR="00F41CE8" w:rsidRDefault="00F41CE8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noProof/>
        </w:rPr>
        <w:lastRenderedPageBreak/>
        <w:drawing>
          <wp:inline distT="0" distB="0" distL="0" distR="0" wp14:anchorId="2D90DD8F" wp14:editId="29907657">
            <wp:extent cx="5274310" cy="165862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AA2F6" w14:textId="77777777" w:rsidR="00F41CE8" w:rsidRDefault="00F41CE8" w:rsidP="00F41CE8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rFonts w:eastAsiaTheme="minorHAnsi" w:hint="eastAsia"/>
          <w:b/>
          <w:bCs/>
          <w:sz w:val="24"/>
          <w:szCs w:val="24"/>
          <w:highlight w:val="yellow"/>
        </w:rPr>
        <w:t>7</w:t>
      </w:r>
      <w:r>
        <w:rPr>
          <w:rFonts w:eastAsiaTheme="minorHAnsi"/>
          <w:b/>
          <w:bCs/>
          <w:sz w:val="24"/>
          <w:szCs w:val="24"/>
          <w:highlight w:val="yellow"/>
        </w:rPr>
        <w:t>.</w:t>
      </w:r>
      <w:r>
        <w:rPr>
          <w:rFonts w:eastAsiaTheme="minorHAnsi" w:hint="eastAsia"/>
          <w:b/>
          <w:bCs/>
          <w:sz w:val="24"/>
          <w:szCs w:val="24"/>
          <w:highlight w:val="yellow"/>
        </w:rPr>
        <w:t>跳过</w:t>
      </w:r>
    </w:p>
    <w:p w14:paraId="076585B1" w14:textId="2E77CB1A" w:rsidR="00F41CE8" w:rsidRPr="00B026EF" w:rsidRDefault="00AA6FE6" w:rsidP="00B026EF">
      <w:pPr>
        <w:rPr>
          <w:rFonts w:eastAsiaTheme="minorHAnsi"/>
          <w:b/>
          <w:bCs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44B77D9C" wp14:editId="6C91ABB9">
            <wp:extent cx="5274310" cy="2494915"/>
            <wp:effectExtent l="0" t="0" r="2540" b="63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07D87" w14:textId="77777777"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30" w:name="_Toc29325524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30"/>
    </w:p>
    <w:p w14:paraId="63C936B6" w14:textId="794DAC29" w:rsidR="00E14E4F" w:rsidRPr="00E14E4F" w:rsidRDefault="00E14E4F" w:rsidP="00E14E4F">
      <w:pPr>
        <w:spacing w:line="30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E14E4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测试覆盖率</w:t>
      </w:r>
    </w:p>
    <w:p w14:paraId="45EA87F6" w14:textId="33D2A4EB" w:rsidR="00E14E4F" w:rsidRDefault="00E14E4F" w:rsidP="00E14E4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8569C2" wp14:editId="3978D9EE">
            <wp:extent cx="5274310" cy="99377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DA74F" w14:textId="152B3B0B" w:rsidR="00E14E4F" w:rsidRDefault="00E14E4F" w:rsidP="00E14E4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84C6AD" wp14:editId="7D763E17">
            <wp:extent cx="1773982" cy="97674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52267" cy="101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41155" w14:textId="0250C2BF" w:rsidR="00B026EF" w:rsidRPr="00B026EF" w:rsidRDefault="00B026EF" w:rsidP="00B026EF">
      <w:pPr>
        <w:pStyle w:val="4"/>
        <w:rPr>
          <w:sz w:val="21"/>
          <w:szCs w:val="21"/>
        </w:rPr>
      </w:pPr>
      <w:r w:rsidRPr="00B026EF">
        <w:rPr>
          <w:sz w:val="21"/>
          <w:szCs w:val="21"/>
        </w:rPr>
        <w:t>test Board</w:t>
      </w:r>
      <w:r w:rsidRPr="00B026EF">
        <w:rPr>
          <w:rFonts w:hint="eastAsia"/>
          <w:sz w:val="21"/>
          <w:szCs w:val="21"/>
        </w:rPr>
        <w:t>类</w:t>
      </w:r>
    </w:p>
    <w:p w14:paraId="5159A3F2" w14:textId="6E9C665C" w:rsidR="00B026EF" w:rsidRPr="00F8050C" w:rsidRDefault="00F8050C" w:rsidP="00B026EF">
      <w:pPr>
        <w:spacing w:line="30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F8050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：</w:t>
      </w:r>
    </w:p>
    <w:p w14:paraId="0BA6A874" w14:textId="2E1CE0E3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Testing strategy </w:t>
      </w:r>
    </w:p>
    <w:p w14:paraId="13992470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Board.setGo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)</w:t>
      </w:r>
    </w:p>
    <w:p w14:paraId="75179C4C" w14:textId="7F18A46A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go piece </w:t>
      </w:r>
    </w:p>
    <w:p w14:paraId="6F686121" w14:textId="40A9266F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0C48C646" w14:textId="5EEB2C8A" w:rsidR="00F8050C" w:rsidRP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Board.setChess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)</w:t>
      </w:r>
    </w:p>
    <w:p w14:paraId="54A8C223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hess piece</w:t>
      </w:r>
    </w:p>
    <w:p w14:paraId="56444197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D1092ED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</w:p>
    <w:p w14:paraId="5AC0E341" w14:textId="4A22CFC9" w:rsidR="00F8050C" w:rsidRPr="00F8050C" w:rsidRDefault="00F8050C" w:rsidP="00F8050C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RemoveGo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 w:hint="eastAsia"/>
          <w:color w:val="3F7F5F"/>
          <w:kern w:val="0"/>
          <w:sz w:val="20"/>
          <w:szCs w:val="20"/>
        </w:rPr>
        <w:t>)</w:t>
      </w:r>
    </w:p>
    <w:p w14:paraId="6F9A30C3" w14:textId="15CF7E28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go piece  </w:t>
      </w:r>
    </w:p>
    <w:p w14:paraId="54277562" w14:textId="5A7860A3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094D9ABC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RemoveChess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0135D560" w14:textId="34E9CDFB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hess piece</w:t>
      </w:r>
    </w:p>
    <w:p w14:paraId="088FF5A5" w14:textId="0579A736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09476466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ZhanYong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12E34A17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Position existed with piece , Position existed without piece</w:t>
      </w:r>
    </w:p>
    <w:p w14:paraId="349E19B4" w14:textId="0C3FC1FE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Board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go board , chess board</w:t>
      </w:r>
    </w:p>
    <w:p w14:paraId="0501E639" w14:textId="40F43596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304CD935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WhoZhanYong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0F359B0A" w14:textId="363ED403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Position existed with player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1 ,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Position existed with player2</w:t>
      </w:r>
    </w:p>
    <w:p w14:paraId="41F0B29F" w14:textId="23584445" w:rsidR="00F8050C" w:rsidRDefault="00F8050C" w:rsidP="00F8050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Board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go board , chess board</w:t>
      </w:r>
    </w:p>
    <w:p w14:paraId="2E42FADF" w14:textId="288ED5D3" w:rsidR="00F8050C" w:rsidRDefault="00BF327E" w:rsidP="00B026E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A6E632" wp14:editId="0CD9D5D2">
            <wp:extent cx="3181350" cy="9525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C4D1" w14:textId="5DFAB105" w:rsidR="00BF327E" w:rsidRDefault="00BF327E" w:rsidP="00B026E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65FD6E" wp14:editId="595CEC58">
            <wp:extent cx="5274310" cy="133477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D5C03" w14:textId="4D5DCEC3" w:rsidR="00F8050C" w:rsidRDefault="00F8050C" w:rsidP="00F8050C">
      <w:pPr>
        <w:pStyle w:val="4"/>
        <w:rPr>
          <w:sz w:val="21"/>
          <w:szCs w:val="21"/>
        </w:rPr>
      </w:pPr>
      <w:r w:rsidRPr="00F8050C">
        <w:rPr>
          <w:rFonts w:hint="eastAsia"/>
          <w:sz w:val="21"/>
          <w:szCs w:val="21"/>
        </w:rPr>
        <w:t>test</w:t>
      </w:r>
      <w:r w:rsidRPr="00F8050C">
        <w:rPr>
          <w:sz w:val="21"/>
          <w:szCs w:val="21"/>
        </w:rPr>
        <w:t xml:space="preserve"> Action</w:t>
      </w:r>
      <w:r w:rsidRPr="00F8050C">
        <w:rPr>
          <w:rFonts w:hint="eastAsia"/>
          <w:sz w:val="21"/>
          <w:szCs w:val="21"/>
        </w:rPr>
        <w:t>类</w:t>
      </w:r>
    </w:p>
    <w:p w14:paraId="6C0E7367" w14:textId="77777777" w:rsidR="00F8050C" w:rsidRPr="00F8050C" w:rsidRDefault="00F8050C" w:rsidP="00F8050C">
      <w:pPr>
        <w:spacing w:line="30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F8050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：</w:t>
      </w:r>
    </w:p>
    <w:p w14:paraId="20798AE6" w14:textId="787BC5F1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Testing strategy</w:t>
      </w:r>
    </w:p>
    <w:p w14:paraId="71D24ED3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checkMov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2C26FA7A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input :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原位置和目标位置相同、目标位置被棋子占用、</w:t>
      </w:r>
    </w:p>
    <w:p w14:paraId="6E63DDAE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当前的棋子不是被己方占用、当前需要移动的棋子的位置无棋子、</w:t>
      </w:r>
    </w:p>
    <w:p w14:paraId="083C415E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目标位置超出棋盘范围、当前棋子的位置超出棋盘范围</w:t>
      </w:r>
    </w:p>
    <w:p w14:paraId="0AA46F05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目标位置和当前位置合理</w:t>
      </w:r>
    </w:p>
    <w:p w14:paraId="6143CB50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00DB9442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checkeat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02D35370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input :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原位置和目标位置相同、目标位置的棋子不是敌方的</w:t>
      </w:r>
    </w:p>
    <w:p w14:paraId="0034B0A8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目标位置无棋子、当前的棋子不是被己方占用</w:t>
      </w:r>
    </w:p>
    <w:p w14:paraId="0069C828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当前需要移动的棋子的位置无棋子、目标位置超出棋盘范围</w:t>
      </w:r>
    </w:p>
    <w:p w14:paraId="75304452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当前棋子的位置超出棋盘范围、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目标位置和当前位置合理</w:t>
      </w:r>
    </w:p>
    <w:p w14:paraId="57B9F933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1499FB9D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checkTi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72566097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input :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待提的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子不是对方的棋子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、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待提子的位置无棋子、</w:t>
      </w:r>
    </w:p>
    <w:p w14:paraId="76C487A6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待提子的位置超过了棋盘范围、待提子的位置合理</w:t>
      </w:r>
    </w:p>
    <w:p w14:paraId="6C94E2D0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</w:p>
    <w:p w14:paraId="26CE3AFA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checkLuo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50B95492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input :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待落的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子不是己方的棋子、待落子的位置已经有棋子</w:t>
      </w:r>
    </w:p>
    <w:p w14:paraId="70EE5761" w14:textId="77777777" w:rsidR="00F8050C" w:rsidRDefault="00F8050C" w:rsidP="00F8050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待落子的位置超过了棋盘范围、待落子的位置合理</w:t>
      </w:r>
    </w:p>
    <w:p w14:paraId="22D1F771" w14:textId="029B0520" w:rsidR="00F8050C" w:rsidRPr="00F8050C" w:rsidRDefault="00F8050C" w:rsidP="00F8050C"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1F19B052" w14:textId="4E47F381" w:rsidR="00F8050C" w:rsidRDefault="00F8050C" w:rsidP="00F8050C"/>
    <w:p w14:paraId="39556E49" w14:textId="1D74B8DE" w:rsidR="00A23A48" w:rsidRDefault="00A23A48" w:rsidP="00F8050C"/>
    <w:p w14:paraId="21E4E807" w14:textId="3F01A0DF" w:rsidR="00A23A48" w:rsidRDefault="00A23A48" w:rsidP="00F8050C">
      <w:r>
        <w:rPr>
          <w:noProof/>
        </w:rPr>
        <w:drawing>
          <wp:inline distT="0" distB="0" distL="0" distR="0" wp14:anchorId="410CB0AA" wp14:editId="1EE2301E">
            <wp:extent cx="3190875" cy="1485900"/>
            <wp:effectExtent l="0" t="0" r="952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551AB" w14:textId="655D3891" w:rsidR="00A23A48" w:rsidRDefault="00BF327E" w:rsidP="00F8050C">
      <w:r>
        <w:rPr>
          <w:noProof/>
        </w:rPr>
        <w:drawing>
          <wp:inline distT="0" distB="0" distL="0" distR="0" wp14:anchorId="211635B3" wp14:editId="558DC71A">
            <wp:extent cx="5274310" cy="1016635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FECE4" w14:textId="4DCD8B31" w:rsidR="00E738D8" w:rsidRDefault="00E738D8" w:rsidP="00F8050C"/>
    <w:p w14:paraId="6161B74F" w14:textId="1D3A5D7E" w:rsidR="00E738D8" w:rsidRPr="00E738D8" w:rsidRDefault="00E738D8" w:rsidP="00E738D8">
      <w:pPr>
        <w:pStyle w:val="4"/>
        <w:rPr>
          <w:sz w:val="21"/>
          <w:szCs w:val="21"/>
        </w:rPr>
      </w:pPr>
      <w:r w:rsidRPr="00E738D8">
        <w:rPr>
          <w:sz w:val="21"/>
          <w:szCs w:val="21"/>
        </w:rPr>
        <w:t>test Game类</w:t>
      </w:r>
    </w:p>
    <w:p w14:paraId="0E350A0E" w14:textId="77777777" w:rsidR="00E738D8" w:rsidRPr="00F8050C" w:rsidRDefault="00E738D8" w:rsidP="00E738D8">
      <w:pPr>
        <w:spacing w:line="30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F8050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：</w:t>
      </w:r>
    </w:p>
    <w:p w14:paraId="31599FE1" w14:textId="5BCE05D5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Testing strategy</w:t>
      </w:r>
    </w:p>
    <w:p w14:paraId="56573DA6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LuoPieceGo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6BE4EB02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input :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合理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不合理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，</w:t>
      </w:r>
    </w:p>
    <w:p w14:paraId="4818A689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layer ==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rue ,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player == false </w:t>
      </w:r>
    </w:p>
    <w:p w14:paraId="74B9A484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10E9587D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iPieceGo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62F462B0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input :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合理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不合理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，</w:t>
      </w:r>
    </w:p>
    <w:p w14:paraId="547AEB61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layer ==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rue ,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player == false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</w:p>
    <w:p w14:paraId="0AA4C23B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DBC0AAD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move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61F2865B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input: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(x1,y1),(x2,y2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合理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(x1,y1),(x2,y2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不合理</w:t>
      </w:r>
    </w:p>
    <w:p w14:paraId="30194679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layer ==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rue ,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;player == false ;</w:t>
      </w:r>
    </w:p>
    <w:p w14:paraId="54B15BA2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3315413A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eat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51740CB6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input: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(x1,y1),(x2,y2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合理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(x1,y1),(x2,y2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位置不合理</w:t>
      </w:r>
    </w:p>
    <w:p w14:paraId="6C187642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layer ==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rue ,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;player == false ;</w:t>
      </w:r>
    </w:p>
    <w:p w14:paraId="017DC182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507551B2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Histor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3FCBFFB8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LuoPieceGo,movePiece,eatPiece,TiPiece,showBoard</w:t>
      </w:r>
      <w:proofErr w:type="spellEnd"/>
    </w:p>
    <w:p w14:paraId="101E03EC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player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player1 , player2</w:t>
      </w:r>
    </w:p>
    <w:p w14:paraId="6A89328C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2C651F72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Pie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3E74122F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position with piece existed , position without piece existed </w:t>
      </w:r>
    </w:p>
    <w:p w14:paraId="05EA70A4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board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oBoard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,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chessBoard</w:t>
      </w:r>
      <w:proofErr w:type="spellEnd"/>
    </w:p>
    <w:p w14:paraId="0DEFF5B5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49B1E816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ddHistor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49216AD5" w14:textId="77777777" w:rsidR="00E738D8" w:rsidRDefault="00E738D8" w:rsidP="00E738D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null string , not null string </w:t>
      </w:r>
    </w:p>
    <w:p w14:paraId="28CE29C7" w14:textId="3BE623D7" w:rsidR="00E738D8" w:rsidRDefault="00E738D8" w:rsidP="00F8050C"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player: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rue ,false</w:t>
      </w:r>
      <w:proofErr w:type="gramEnd"/>
    </w:p>
    <w:p w14:paraId="71016D97" w14:textId="47C49364" w:rsidR="00E738D8" w:rsidRDefault="00E738D8" w:rsidP="00F8050C">
      <w:r>
        <w:tab/>
      </w:r>
      <w:r>
        <w:rPr>
          <w:noProof/>
        </w:rPr>
        <w:drawing>
          <wp:inline distT="0" distB="0" distL="0" distR="0" wp14:anchorId="5B573722" wp14:editId="3BEB06BE">
            <wp:extent cx="3171825" cy="1009650"/>
            <wp:effectExtent l="0" t="0" r="952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5F24" w14:textId="7394AE03" w:rsidR="00E738D8" w:rsidRDefault="00205FFB" w:rsidP="00F8050C">
      <w:r>
        <w:rPr>
          <w:noProof/>
        </w:rPr>
        <w:drawing>
          <wp:inline distT="0" distB="0" distL="0" distR="0" wp14:anchorId="29E49477" wp14:editId="34D5B9F9">
            <wp:extent cx="4696400" cy="2313709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4002" cy="232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7C8DF" w14:textId="3124331E" w:rsidR="004C25F4" w:rsidRPr="004C25F4" w:rsidRDefault="004C25F4" w:rsidP="004C25F4">
      <w:pPr>
        <w:pStyle w:val="4"/>
        <w:rPr>
          <w:sz w:val="21"/>
          <w:szCs w:val="21"/>
        </w:rPr>
      </w:pPr>
      <w:r w:rsidRPr="004C25F4">
        <w:rPr>
          <w:rFonts w:hint="eastAsia"/>
          <w:sz w:val="21"/>
          <w:szCs w:val="21"/>
        </w:rPr>
        <w:lastRenderedPageBreak/>
        <w:t>test</w:t>
      </w:r>
      <w:r w:rsidRPr="004C25F4">
        <w:rPr>
          <w:sz w:val="21"/>
          <w:szCs w:val="21"/>
        </w:rPr>
        <w:t xml:space="preserve"> Player</w:t>
      </w:r>
      <w:r w:rsidRPr="004C25F4">
        <w:rPr>
          <w:rFonts w:hint="eastAsia"/>
          <w:sz w:val="21"/>
          <w:szCs w:val="21"/>
        </w:rPr>
        <w:t>类</w:t>
      </w:r>
    </w:p>
    <w:p w14:paraId="4048D3E2" w14:textId="120ED08A" w:rsidR="004C25F4" w:rsidRPr="004C25F4" w:rsidRDefault="004C25F4" w:rsidP="004C25F4">
      <w:pPr>
        <w:spacing w:line="30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F8050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：</w:t>
      </w:r>
    </w:p>
    <w:p w14:paraId="6D2E5703" w14:textId="3995BB8D" w:rsidR="004C25F4" w:rsidRDefault="004C25F4" w:rsidP="004C25F4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Testing strategy</w:t>
      </w:r>
    </w:p>
    <w:p w14:paraId="25CD126A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Player.getName</w:t>
      </w:r>
      <w:proofErr w:type="spellEnd"/>
    </w:p>
    <w:p w14:paraId="54C9C690" w14:textId="67840CA0" w:rsidR="004C25F4" w:rsidRDefault="004C25F4" w:rsidP="004C25F4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name</w:t>
      </w:r>
    </w:p>
    <w:p w14:paraId="4FE55308" w14:textId="017A266A" w:rsidR="004C25F4" w:rsidRDefault="004C25F4" w:rsidP="004C25F4">
      <w:r>
        <w:rPr>
          <w:noProof/>
        </w:rPr>
        <w:drawing>
          <wp:inline distT="0" distB="0" distL="0" distR="0" wp14:anchorId="63B22304" wp14:editId="67D214F0">
            <wp:extent cx="5274310" cy="682625"/>
            <wp:effectExtent l="0" t="0" r="2540" b="317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06136" w14:textId="57C83620" w:rsidR="004C25F4" w:rsidRDefault="004C25F4" w:rsidP="004C25F4">
      <w:r>
        <w:rPr>
          <w:noProof/>
        </w:rPr>
        <w:drawing>
          <wp:inline distT="0" distB="0" distL="0" distR="0" wp14:anchorId="36A3E84C" wp14:editId="4913823A">
            <wp:extent cx="3200400" cy="923925"/>
            <wp:effectExtent l="0" t="0" r="0" b="952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159B8" w14:textId="164B2085" w:rsidR="004C25F4" w:rsidRDefault="004C25F4" w:rsidP="004C25F4"/>
    <w:p w14:paraId="5B2B4D41" w14:textId="0A2CA522" w:rsidR="004C25F4" w:rsidRPr="004C25F4" w:rsidRDefault="004C25F4" w:rsidP="004C25F4">
      <w:pPr>
        <w:pStyle w:val="4"/>
        <w:rPr>
          <w:sz w:val="21"/>
          <w:szCs w:val="21"/>
        </w:rPr>
      </w:pPr>
      <w:r w:rsidRPr="004C25F4">
        <w:rPr>
          <w:rFonts w:hint="eastAsia"/>
          <w:sz w:val="21"/>
          <w:szCs w:val="21"/>
        </w:rPr>
        <w:t>test</w:t>
      </w:r>
      <w:r w:rsidRPr="004C25F4">
        <w:rPr>
          <w:sz w:val="21"/>
          <w:szCs w:val="21"/>
        </w:rPr>
        <w:t xml:space="preserve"> Position</w:t>
      </w:r>
      <w:r w:rsidRPr="004C25F4">
        <w:rPr>
          <w:rFonts w:hint="eastAsia"/>
          <w:sz w:val="21"/>
          <w:szCs w:val="21"/>
        </w:rPr>
        <w:t>类</w:t>
      </w:r>
    </w:p>
    <w:p w14:paraId="3B70B617" w14:textId="0589C455" w:rsidR="004C25F4" w:rsidRPr="004C25F4" w:rsidRDefault="004C25F4" w:rsidP="004C25F4">
      <w:pPr>
        <w:spacing w:line="30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F8050C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：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3D3BB97C" w14:textId="5D630982" w:rsidR="004C25F4" w:rsidRDefault="004C25F4" w:rsidP="004C25F4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Testing strategy </w:t>
      </w:r>
    </w:p>
    <w:p w14:paraId="37479CD8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5158D94B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EqualPositio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5894EF61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qual position , not equal position</w:t>
      </w:r>
    </w:p>
    <w:p w14:paraId="64B053F9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5B925B56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FanWei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18C6D0F4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input: board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：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o ,chess</w:t>
      </w:r>
      <w:proofErr w:type="gramEnd"/>
    </w:p>
    <w:p w14:paraId="1E4AEAE6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超出范围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未超出范围</w:t>
      </w:r>
    </w:p>
    <w:p w14:paraId="3B222D41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setPositio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292EFD31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input :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超出范围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未超出范围</w:t>
      </w:r>
    </w:p>
    <w:p w14:paraId="0AB40DD5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</w:p>
    <w:p w14:paraId="38834D5E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203BD057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X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31B44E22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6D262E7D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CD25DD4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get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5D6687EC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input :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417956F4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14:paraId="6709AFE5" w14:textId="77777777" w:rsidR="004C25F4" w:rsidRDefault="004C25F4" w:rsidP="004C25F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partition for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toString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06DC7175" w14:textId="6227DB36" w:rsidR="004C25F4" w:rsidRDefault="004C25F4" w:rsidP="004C25F4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  input :(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x,y</w:t>
      </w:r>
      <w:proofErr w:type="spellEnd"/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)</w:t>
      </w:r>
    </w:p>
    <w:p w14:paraId="6171EDE0" w14:textId="76FD5B2C" w:rsidR="004C25F4" w:rsidRDefault="004C25F4" w:rsidP="004C25F4">
      <w:r>
        <w:rPr>
          <w:noProof/>
        </w:rPr>
        <w:lastRenderedPageBreak/>
        <w:drawing>
          <wp:inline distT="0" distB="0" distL="0" distR="0" wp14:anchorId="748D824D" wp14:editId="73CCB0F4">
            <wp:extent cx="3171825" cy="1133475"/>
            <wp:effectExtent l="0" t="0" r="9525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AA7B" w14:textId="138D6232" w:rsidR="004C25F4" w:rsidRPr="004C25F4" w:rsidRDefault="004C25F4" w:rsidP="004C25F4">
      <w:r>
        <w:rPr>
          <w:noProof/>
        </w:rPr>
        <w:drawing>
          <wp:inline distT="0" distB="0" distL="0" distR="0" wp14:anchorId="31FCD2FC" wp14:editId="0D1DBA67">
            <wp:extent cx="5274310" cy="1320165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40118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29325525"/>
      <w:r w:rsidRPr="00796194">
        <w:rPr>
          <w:rFonts w:ascii="Times New Roman" w:hAnsi="Times New Roman" w:cs="Times New Roman"/>
          <w:sz w:val="36"/>
        </w:rPr>
        <w:t>实验进度记录</w:t>
      </w:r>
      <w:bookmarkEnd w:id="31"/>
    </w:p>
    <w:p w14:paraId="5B7AB808" w14:textId="77777777" w:rsidR="00D62804" w:rsidRDefault="00D62804" w:rsidP="00813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0DF2E99E" w14:textId="77777777" w:rsidR="00D62804" w:rsidRDefault="00D62804" w:rsidP="00813D8D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3AF91CA7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3158D13C" w14:textId="77777777" w:rsidTr="006D1FB9">
        <w:tc>
          <w:tcPr>
            <w:tcW w:w="769" w:type="pct"/>
          </w:tcPr>
          <w:p w14:paraId="01CD0CB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326E488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BE0969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01FF11C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5BD831E" w14:textId="77777777" w:rsidTr="006D1FB9">
        <w:tc>
          <w:tcPr>
            <w:tcW w:w="769" w:type="pct"/>
          </w:tcPr>
          <w:p w14:paraId="375FC683" w14:textId="5FBDF0B7" w:rsidR="00796194" w:rsidRPr="00F720F2" w:rsidRDefault="00D0481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17</w:t>
            </w:r>
          </w:p>
        </w:tc>
        <w:tc>
          <w:tcPr>
            <w:tcW w:w="869" w:type="pct"/>
          </w:tcPr>
          <w:p w14:paraId="704F66A7" w14:textId="0E1032AC" w:rsidR="00796194" w:rsidRPr="00F720F2" w:rsidRDefault="00D0481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:00-9:00</w:t>
            </w:r>
          </w:p>
        </w:tc>
        <w:tc>
          <w:tcPr>
            <w:tcW w:w="2188" w:type="pct"/>
          </w:tcPr>
          <w:p w14:paraId="3122176B" w14:textId="463E5ACB" w:rsidR="00796194" w:rsidRPr="00F720F2" w:rsidRDefault="00D04816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理解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的题意</w:t>
            </w:r>
          </w:p>
        </w:tc>
        <w:tc>
          <w:tcPr>
            <w:tcW w:w="1174" w:type="pct"/>
          </w:tcPr>
          <w:p w14:paraId="03E93C5E" w14:textId="612DFE8D" w:rsidR="00224119" w:rsidRPr="00F720F2" w:rsidRDefault="00D0481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796194" w:rsidRPr="00F720F2" w14:paraId="5C634005" w14:textId="77777777" w:rsidTr="006D1FB9">
        <w:tc>
          <w:tcPr>
            <w:tcW w:w="769" w:type="pct"/>
          </w:tcPr>
          <w:p w14:paraId="725BECBD" w14:textId="76426584" w:rsidR="00796194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17</w:t>
            </w:r>
          </w:p>
        </w:tc>
        <w:tc>
          <w:tcPr>
            <w:tcW w:w="869" w:type="pct"/>
          </w:tcPr>
          <w:p w14:paraId="4B95FC81" w14:textId="1950D144" w:rsidR="00796194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5404C5CA" w14:textId="6D13747E" w:rsidR="00796194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的测试用例</w:t>
            </w:r>
          </w:p>
        </w:tc>
        <w:tc>
          <w:tcPr>
            <w:tcW w:w="1174" w:type="pct"/>
          </w:tcPr>
          <w:p w14:paraId="5624C9EC" w14:textId="69FA8B3D" w:rsidR="00796194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1736F6" w:rsidRPr="00F720F2" w14:paraId="470102CA" w14:textId="77777777" w:rsidTr="006D1FB9">
        <w:tc>
          <w:tcPr>
            <w:tcW w:w="769" w:type="pct"/>
          </w:tcPr>
          <w:p w14:paraId="669BDF20" w14:textId="46F6FC08" w:rsidR="001736F6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19</w:t>
            </w:r>
          </w:p>
        </w:tc>
        <w:tc>
          <w:tcPr>
            <w:tcW w:w="869" w:type="pct"/>
          </w:tcPr>
          <w:p w14:paraId="04CBAA44" w14:textId="1B790375" w:rsidR="001736F6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144FABCD" w14:textId="2D9BF5A4" w:rsidR="001736F6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GraphInstance</w:t>
            </w:r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14:paraId="4F7E9AAF" w14:textId="5B41F4AA" w:rsidR="001736F6" w:rsidRPr="00F720F2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8C0D88" w:rsidRPr="00F720F2" w14:paraId="0C20A40B" w14:textId="77777777" w:rsidTr="006D1FB9">
        <w:tc>
          <w:tcPr>
            <w:tcW w:w="769" w:type="pct"/>
          </w:tcPr>
          <w:p w14:paraId="39302EB6" w14:textId="1133CCEE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0</w:t>
            </w:r>
          </w:p>
        </w:tc>
        <w:tc>
          <w:tcPr>
            <w:tcW w:w="869" w:type="pct"/>
          </w:tcPr>
          <w:p w14:paraId="087CDCDA" w14:textId="1BDBCD7E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39315DC7" w14:textId="025DE670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剩余测试用例</w:t>
            </w:r>
          </w:p>
        </w:tc>
        <w:tc>
          <w:tcPr>
            <w:tcW w:w="1174" w:type="pct"/>
          </w:tcPr>
          <w:p w14:paraId="35E7792E" w14:textId="1B31FC08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8C0D88" w:rsidRPr="00F720F2" w14:paraId="5811C49E" w14:textId="77777777" w:rsidTr="006D1FB9">
        <w:tc>
          <w:tcPr>
            <w:tcW w:w="769" w:type="pct"/>
          </w:tcPr>
          <w:p w14:paraId="31BB89E1" w14:textId="683F42B4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1</w:t>
            </w:r>
          </w:p>
        </w:tc>
        <w:tc>
          <w:tcPr>
            <w:tcW w:w="869" w:type="pct"/>
          </w:tcPr>
          <w:p w14:paraId="02A5396F" w14:textId="073E7CEF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0</w:t>
            </w:r>
            <w:r>
              <w:rPr>
                <w:rFonts w:ascii="Times New Roman" w:eastAsia="宋体" w:hAnsi="Times New Roman" w:cs="Times New Roman"/>
              </w:rPr>
              <w:t>0-1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17990FBF" w14:textId="35E9825E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1174" w:type="pct"/>
          </w:tcPr>
          <w:p w14:paraId="65FDE39C" w14:textId="28B00FA4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时完成</w:t>
            </w:r>
          </w:p>
        </w:tc>
      </w:tr>
      <w:tr w:rsidR="008C0D88" w:rsidRPr="00F720F2" w14:paraId="5CDAD5D2" w14:textId="77777777" w:rsidTr="006D1FB9">
        <w:tc>
          <w:tcPr>
            <w:tcW w:w="769" w:type="pct"/>
          </w:tcPr>
          <w:p w14:paraId="5FB75180" w14:textId="666785BE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1</w:t>
            </w:r>
          </w:p>
        </w:tc>
        <w:tc>
          <w:tcPr>
            <w:tcW w:w="869" w:type="pct"/>
          </w:tcPr>
          <w:p w14:paraId="16BE7E09" w14:textId="6F42F29D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:30</w:t>
            </w:r>
          </w:p>
        </w:tc>
        <w:tc>
          <w:tcPr>
            <w:tcW w:w="2188" w:type="pct"/>
          </w:tcPr>
          <w:p w14:paraId="24F5CD47" w14:textId="4AB3E4B0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04D0E481" w14:textId="3D2CB0AB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8C0D88" w:rsidRPr="00F720F2" w14:paraId="667ADF2C" w14:textId="77777777" w:rsidTr="006D1FB9">
        <w:tc>
          <w:tcPr>
            <w:tcW w:w="769" w:type="pct"/>
          </w:tcPr>
          <w:p w14:paraId="35D7F173" w14:textId="6C3607BB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2</w:t>
            </w:r>
          </w:p>
        </w:tc>
        <w:tc>
          <w:tcPr>
            <w:tcW w:w="869" w:type="pct"/>
          </w:tcPr>
          <w:p w14:paraId="38568D56" w14:textId="4F468C1D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0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6B78FDCC" w14:textId="7BFC6C02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读懂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题意</w:t>
            </w:r>
          </w:p>
        </w:tc>
        <w:tc>
          <w:tcPr>
            <w:tcW w:w="1174" w:type="pct"/>
          </w:tcPr>
          <w:p w14:paraId="1BAD67FC" w14:textId="442493E9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8C0D88" w:rsidRPr="00F720F2" w14:paraId="2E4F6235" w14:textId="77777777" w:rsidTr="006D1FB9">
        <w:tc>
          <w:tcPr>
            <w:tcW w:w="769" w:type="pct"/>
          </w:tcPr>
          <w:p w14:paraId="0FA61BA3" w14:textId="157143D8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3</w:t>
            </w:r>
          </w:p>
        </w:tc>
        <w:tc>
          <w:tcPr>
            <w:tcW w:w="869" w:type="pct"/>
          </w:tcPr>
          <w:p w14:paraId="727F0771" w14:textId="55FD0BCD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:40-16:40</w:t>
            </w:r>
          </w:p>
        </w:tc>
        <w:tc>
          <w:tcPr>
            <w:tcW w:w="2188" w:type="pct"/>
          </w:tcPr>
          <w:p w14:paraId="0E4D61FB" w14:textId="521C56D9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Po</w:t>
            </w:r>
            <w:r>
              <w:rPr>
                <w:rFonts w:ascii="Times New Roman" w:eastAsia="宋体" w:hAnsi="Times New Roman" w:cs="Times New Roman"/>
              </w:rPr>
              <w:t>si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layer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iece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49B48B43" w14:textId="4392ACD2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8C0D88" w:rsidRPr="00F720F2" w14:paraId="74FB4620" w14:textId="77777777" w:rsidTr="006D1FB9">
        <w:tc>
          <w:tcPr>
            <w:tcW w:w="769" w:type="pct"/>
          </w:tcPr>
          <w:p w14:paraId="223E3496" w14:textId="0BA59943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3</w:t>
            </w:r>
          </w:p>
        </w:tc>
        <w:tc>
          <w:tcPr>
            <w:tcW w:w="869" w:type="pct"/>
          </w:tcPr>
          <w:p w14:paraId="477429DF" w14:textId="46EAD00F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4E771F83" w14:textId="0B50FAE9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、以及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的测试用例和</w:t>
            </w:r>
            <w:r>
              <w:rPr>
                <w:rFonts w:ascii="Times New Roman" w:eastAsia="宋体" w:hAnsi="Times New Roman" w:cs="Times New Roman" w:hint="eastAsia"/>
              </w:rPr>
              <w:t>Action</w:t>
            </w:r>
            <w:r>
              <w:rPr>
                <w:rFonts w:ascii="Times New Roman" w:eastAsia="宋体" w:hAnsi="Times New Roman" w:cs="Times New Roman" w:hint="eastAsia"/>
              </w:rPr>
              <w:t>类的测试用例</w:t>
            </w:r>
          </w:p>
        </w:tc>
        <w:tc>
          <w:tcPr>
            <w:tcW w:w="1174" w:type="pct"/>
          </w:tcPr>
          <w:p w14:paraId="4B00B3B7" w14:textId="3CB66CF9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8C0D88" w:rsidRPr="00F720F2" w14:paraId="134AEFD9" w14:textId="77777777" w:rsidTr="006D1FB9">
        <w:tc>
          <w:tcPr>
            <w:tcW w:w="769" w:type="pct"/>
          </w:tcPr>
          <w:p w14:paraId="3FE38BA2" w14:textId="5839156B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4</w:t>
            </w:r>
          </w:p>
        </w:tc>
        <w:tc>
          <w:tcPr>
            <w:tcW w:w="869" w:type="pct"/>
          </w:tcPr>
          <w:p w14:paraId="1770A4CA" w14:textId="0F2A5CFC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576E922D" w14:textId="626A9525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Action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47EABC69" w14:textId="4C3ACC6A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8C0D88" w:rsidRPr="00F720F2" w14:paraId="0B35C266" w14:textId="77777777" w:rsidTr="006D1FB9">
        <w:tc>
          <w:tcPr>
            <w:tcW w:w="769" w:type="pct"/>
          </w:tcPr>
          <w:p w14:paraId="1A6BA231" w14:textId="47D3C998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5</w:t>
            </w:r>
          </w:p>
        </w:tc>
        <w:tc>
          <w:tcPr>
            <w:tcW w:w="869" w:type="pct"/>
          </w:tcPr>
          <w:p w14:paraId="2E39E6DA" w14:textId="22E995BA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全天</w:t>
            </w:r>
          </w:p>
        </w:tc>
        <w:tc>
          <w:tcPr>
            <w:tcW w:w="2188" w:type="pct"/>
          </w:tcPr>
          <w:p w14:paraId="7E5A03BF" w14:textId="5568B622" w:rsidR="008C0D88" w:rsidRDefault="008C0D8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F66497">
              <w:rPr>
                <w:rFonts w:ascii="Times New Roman" w:eastAsia="宋体" w:hAnsi="Times New Roman" w:cs="Times New Roman" w:hint="eastAsia"/>
              </w:rPr>
              <w:t>P</w:t>
            </w:r>
            <w:r w:rsidR="00F66497">
              <w:rPr>
                <w:rFonts w:ascii="Times New Roman" w:eastAsia="宋体" w:hAnsi="Times New Roman" w:cs="Times New Roman"/>
              </w:rPr>
              <w:t>3</w:t>
            </w:r>
            <w:r w:rsidR="00F66497">
              <w:rPr>
                <w:rFonts w:ascii="Times New Roman" w:eastAsia="宋体" w:hAnsi="Times New Roman" w:cs="Times New Roman" w:hint="eastAsia"/>
              </w:rPr>
              <w:t>的</w:t>
            </w:r>
            <w:r w:rsidR="00F66497">
              <w:rPr>
                <w:rFonts w:ascii="Times New Roman" w:eastAsia="宋体" w:hAnsi="Times New Roman" w:cs="Times New Roman" w:hint="eastAsia"/>
              </w:rPr>
              <w:t>Game</w:t>
            </w:r>
            <w:r w:rsidR="00F66497">
              <w:rPr>
                <w:rFonts w:ascii="Times New Roman" w:eastAsia="宋体" w:hAnsi="Times New Roman" w:cs="Times New Roman" w:hint="eastAsia"/>
              </w:rPr>
              <w:t>类及其测试用例</w:t>
            </w:r>
          </w:p>
        </w:tc>
        <w:tc>
          <w:tcPr>
            <w:tcW w:w="1174" w:type="pct"/>
          </w:tcPr>
          <w:p w14:paraId="5E4EAC53" w14:textId="78A0FFB1" w:rsidR="008C0D88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F66497" w:rsidRPr="00F720F2" w14:paraId="0C0493B5" w14:textId="77777777" w:rsidTr="006D1FB9">
        <w:tc>
          <w:tcPr>
            <w:tcW w:w="769" w:type="pct"/>
          </w:tcPr>
          <w:p w14:paraId="0DE99985" w14:textId="0435695D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6</w:t>
            </w:r>
          </w:p>
        </w:tc>
        <w:tc>
          <w:tcPr>
            <w:tcW w:w="869" w:type="pct"/>
          </w:tcPr>
          <w:p w14:paraId="55B32A47" w14:textId="3092236F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17:00</w:t>
            </w:r>
          </w:p>
        </w:tc>
        <w:tc>
          <w:tcPr>
            <w:tcW w:w="2188" w:type="pct"/>
          </w:tcPr>
          <w:p w14:paraId="5569D104" w14:textId="64D0586F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Game</w:t>
            </w:r>
            <w:r>
              <w:rPr>
                <w:rFonts w:ascii="Times New Roman" w:eastAsia="宋体" w:hAnsi="Times New Roman" w:cs="Times New Roman" w:hint="eastAsia"/>
              </w:rPr>
              <w:t>类及其测试用例</w:t>
            </w:r>
          </w:p>
        </w:tc>
        <w:tc>
          <w:tcPr>
            <w:tcW w:w="1174" w:type="pct"/>
          </w:tcPr>
          <w:p w14:paraId="57845D85" w14:textId="537E11C0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F66497" w:rsidRPr="00F720F2" w14:paraId="0F9C0C77" w14:textId="77777777" w:rsidTr="006D1FB9">
        <w:tc>
          <w:tcPr>
            <w:tcW w:w="769" w:type="pct"/>
          </w:tcPr>
          <w:p w14:paraId="2CF4D2B3" w14:textId="3BFA9A82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7</w:t>
            </w:r>
          </w:p>
        </w:tc>
        <w:tc>
          <w:tcPr>
            <w:tcW w:w="869" w:type="pct"/>
          </w:tcPr>
          <w:p w14:paraId="4743E495" w14:textId="1E3C4C98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12A513E1" w14:textId="31A0C8A2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174" w:type="pct"/>
          </w:tcPr>
          <w:p w14:paraId="61F859DB" w14:textId="5B8B7404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F66497" w:rsidRPr="00F720F2" w14:paraId="5B3D6BCB" w14:textId="77777777" w:rsidTr="006D1FB9">
        <w:tc>
          <w:tcPr>
            <w:tcW w:w="769" w:type="pct"/>
          </w:tcPr>
          <w:p w14:paraId="288C4086" w14:textId="63D7A758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7</w:t>
            </w:r>
          </w:p>
        </w:tc>
        <w:tc>
          <w:tcPr>
            <w:tcW w:w="869" w:type="pct"/>
          </w:tcPr>
          <w:p w14:paraId="279416B1" w14:textId="34D735C1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:30</w:t>
            </w:r>
          </w:p>
        </w:tc>
        <w:tc>
          <w:tcPr>
            <w:tcW w:w="2188" w:type="pct"/>
          </w:tcPr>
          <w:p w14:paraId="77375F1C" w14:textId="5CE6E556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报告</w:t>
            </w:r>
          </w:p>
        </w:tc>
        <w:tc>
          <w:tcPr>
            <w:tcW w:w="1174" w:type="pct"/>
          </w:tcPr>
          <w:p w14:paraId="2248BB12" w14:textId="20F8F966" w:rsidR="00F66497" w:rsidRDefault="00F6649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F8050C" w:rsidRPr="00F720F2" w14:paraId="5B73D6B0" w14:textId="77777777" w:rsidTr="006D1FB9">
        <w:tc>
          <w:tcPr>
            <w:tcW w:w="769" w:type="pct"/>
          </w:tcPr>
          <w:p w14:paraId="797A6FC7" w14:textId="643D4A4D" w:rsidR="00F8050C" w:rsidRDefault="00F8050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8</w:t>
            </w:r>
          </w:p>
        </w:tc>
        <w:tc>
          <w:tcPr>
            <w:tcW w:w="869" w:type="pct"/>
          </w:tcPr>
          <w:p w14:paraId="691F2498" w14:textId="7E2F40E2" w:rsidR="00F8050C" w:rsidRDefault="00F8050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全天</w:t>
            </w:r>
          </w:p>
        </w:tc>
        <w:tc>
          <w:tcPr>
            <w:tcW w:w="2188" w:type="pct"/>
          </w:tcPr>
          <w:p w14:paraId="6ACBCC6F" w14:textId="25134C05" w:rsidR="00F8050C" w:rsidRDefault="00F8050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报告</w:t>
            </w:r>
          </w:p>
        </w:tc>
        <w:tc>
          <w:tcPr>
            <w:tcW w:w="1174" w:type="pct"/>
          </w:tcPr>
          <w:p w14:paraId="276EA9C6" w14:textId="47D5651B" w:rsidR="00F8050C" w:rsidRDefault="00F8050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14:paraId="0CD4E9B6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29325526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6B99EE52" w14:textId="77777777" w:rsidTr="00813D8D">
        <w:tc>
          <w:tcPr>
            <w:tcW w:w="1693" w:type="pct"/>
          </w:tcPr>
          <w:p w14:paraId="5F1694ED" w14:textId="77777777" w:rsidR="00D62804" w:rsidRPr="00F720F2" w:rsidRDefault="00D62804" w:rsidP="00813D8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05C2F94" w14:textId="77777777" w:rsidR="00D62804" w:rsidRPr="00F720F2" w:rsidRDefault="00D62804" w:rsidP="00813D8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6F5E6C00" w14:textId="77777777" w:rsidTr="00813D8D">
        <w:tc>
          <w:tcPr>
            <w:tcW w:w="1693" w:type="pct"/>
          </w:tcPr>
          <w:p w14:paraId="6BB777D5" w14:textId="2D8C50CC" w:rsidR="00D62804" w:rsidRPr="00D85EE6" w:rsidRDefault="00F8050C" w:rsidP="00813D8D">
            <w:pPr>
              <w:rPr>
                <w:rFonts w:ascii="宋体" w:eastAsia="宋体" w:hAnsi="宋体" w:cs="Times New Roman"/>
                <w:szCs w:val="21"/>
              </w:rPr>
            </w:pPr>
            <w:r w:rsidRPr="00D85EE6">
              <w:rPr>
                <w:rFonts w:ascii="宋体" w:eastAsia="宋体" w:hAnsi="宋体" w:cs="Times New Roman" w:hint="eastAsia"/>
                <w:szCs w:val="21"/>
              </w:rPr>
              <w:t>specification, invariant</w:t>
            </w:r>
            <w:r w:rsidRPr="00D85EE6">
              <w:rPr>
                <w:rFonts w:ascii="宋体" w:eastAsia="宋体" w:hAnsi="宋体" w:cs="Times New Roman"/>
                <w:szCs w:val="21"/>
              </w:rPr>
              <w:t>s, RI, AF</w:t>
            </w:r>
            <w:r w:rsidRPr="00D85EE6">
              <w:rPr>
                <w:rFonts w:ascii="宋体" w:eastAsia="宋体" w:hAnsi="宋体" w:cs="Times New Roman" w:hint="eastAsia"/>
                <w:szCs w:val="21"/>
              </w:rPr>
              <w:t>不会写</w:t>
            </w:r>
          </w:p>
        </w:tc>
        <w:tc>
          <w:tcPr>
            <w:tcW w:w="3307" w:type="pct"/>
          </w:tcPr>
          <w:p w14:paraId="787D060F" w14:textId="2130A40E" w:rsidR="00D62804" w:rsidRPr="00D85EE6" w:rsidRDefault="00F8050C" w:rsidP="00813D8D">
            <w:pPr>
              <w:rPr>
                <w:rFonts w:ascii="宋体" w:eastAsia="宋体" w:hAnsi="宋体" w:cs="Times New Roman"/>
                <w:szCs w:val="21"/>
              </w:rPr>
            </w:pPr>
            <w:r w:rsidRPr="00D85EE6">
              <w:rPr>
                <w:rFonts w:ascii="宋体" w:eastAsia="宋体" w:hAnsi="宋体" w:cs="Times New Roman" w:hint="eastAsia"/>
                <w:szCs w:val="21"/>
              </w:rPr>
              <w:t>查阅博客，查阅老师上课的PPT</w:t>
            </w:r>
          </w:p>
        </w:tc>
      </w:tr>
      <w:tr w:rsidR="00D62804" w:rsidRPr="00F720F2" w14:paraId="0FF3843E" w14:textId="77777777" w:rsidTr="00813D8D">
        <w:tc>
          <w:tcPr>
            <w:tcW w:w="1693" w:type="pct"/>
          </w:tcPr>
          <w:p w14:paraId="230F3D2A" w14:textId="7B046791" w:rsidR="00D62804" w:rsidRPr="00D85EE6" w:rsidRDefault="00D85EE6" w:rsidP="00813D8D">
            <w:pPr>
              <w:rPr>
                <w:rFonts w:ascii="宋体" w:eastAsia="宋体" w:hAnsi="宋体" w:cs="Times New Roman"/>
                <w:szCs w:val="21"/>
              </w:rPr>
            </w:pPr>
            <w:r w:rsidRPr="00D85EE6">
              <w:rPr>
                <w:rFonts w:ascii="宋体" w:eastAsia="宋体" w:hAnsi="宋体" w:cs="Times New Roman" w:hint="eastAsia"/>
                <w:szCs w:val="21"/>
              </w:rPr>
              <w:t>P</w:t>
            </w:r>
            <w:r w:rsidRPr="00D85EE6">
              <w:rPr>
                <w:rFonts w:ascii="宋体" w:eastAsia="宋体" w:hAnsi="宋体" w:cs="Times New Roman"/>
                <w:szCs w:val="21"/>
              </w:rPr>
              <w:t>1</w:t>
            </w:r>
            <w:r w:rsidRPr="00D85EE6">
              <w:rPr>
                <w:rFonts w:ascii="宋体" w:eastAsia="宋体" w:hAnsi="宋体" w:cs="Times New Roman" w:hint="eastAsia"/>
                <w:szCs w:val="21"/>
              </w:rPr>
              <w:t>问题看不懂</w:t>
            </w:r>
          </w:p>
        </w:tc>
        <w:tc>
          <w:tcPr>
            <w:tcW w:w="3307" w:type="pct"/>
          </w:tcPr>
          <w:p w14:paraId="1AAA3D04" w14:textId="564EF14F" w:rsidR="00D62804" w:rsidRPr="00D85EE6" w:rsidRDefault="00D85EE6" w:rsidP="00813D8D">
            <w:pPr>
              <w:rPr>
                <w:rFonts w:ascii="宋体" w:eastAsia="宋体" w:hAnsi="宋体" w:cs="Times New Roman"/>
                <w:szCs w:val="21"/>
              </w:rPr>
            </w:pPr>
            <w:r w:rsidRPr="00D85EE6">
              <w:rPr>
                <w:rFonts w:ascii="宋体" w:eastAsia="宋体" w:hAnsi="宋体" w:cs="Times New Roman" w:hint="eastAsia"/>
                <w:szCs w:val="21"/>
              </w:rPr>
              <w:t>结合Google翻译、老师讲解、别人的</w:t>
            </w:r>
            <w:proofErr w:type="gramStart"/>
            <w:r w:rsidRPr="00D85EE6">
              <w:rPr>
                <w:rFonts w:ascii="宋体" w:eastAsia="宋体" w:hAnsi="宋体" w:cs="Times New Roman" w:hint="eastAsia"/>
                <w:szCs w:val="21"/>
              </w:rPr>
              <w:t>博客才</w:t>
            </w:r>
            <w:proofErr w:type="gramEnd"/>
            <w:r w:rsidRPr="00D85EE6">
              <w:rPr>
                <w:rFonts w:ascii="宋体" w:eastAsia="宋体" w:hAnsi="宋体" w:cs="Times New Roman" w:hint="eastAsia"/>
                <w:szCs w:val="21"/>
              </w:rPr>
              <w:t>搞懂</w:t>
            </w:r>
          </w:p>
        </w:tc>
      </w:tr>
      <w:tr w:rsidR="00D62804" w:rsidRPr="00F720F2" w14:paraId="066AEC7A" w14:textId="77777777" w:rsidTr="00D85EE6">
        <w:trPr>
          <w:trHeight w:val="245"/>
        </w:trPr>
        <w:tc>
          <w:tcPr>
            <w:tcW w:w="1693" w:type="pct"/>
          </w:tcPr>
          <w:p w14:paraId="2B2A4FFB" w14:textId="3A0B9F90" w:rsidR="00D62804" w:rsidRPr="00F720F2" w:rsidRDefault="00D85EE6" w:rsidP="00813D8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问题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  <w:r>
              <w:rPr>
                <w:rFonts w:ascii="Times New Roman" w:eastAsia="宋体" w:hAnsi="Times New Roman" w:cs="Times New Roman" w:hint="eastAsia"/>
              </w:rPr>
              <w:t>太多</w:t>
            </w:r>
          </w:p>
        </w:tc>
        <w:tc>
          <w:tcPr>
            <w:tcW w:w="3307" w:type="pct"/>
          </w:tcPr>
          <w:p w14:paraId="114B077C" w14:textId="19C9CFD3" w:rsidR="00D62804" w:rsidRPr="00F720F2" w:rsidRDefault="00D85EE6" w:rsidP="00813D8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针对一个类的每个方法逐步进行测试。</w:t>
            </w:r>
          </w:p>
        </w:tc>
      </w:tr>
    </w:tbl>
    <w:p w14:paraId="4EFEC249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3" w:name="_Toc2932552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3"/>
    </w:p>
    <w:p w14:paraId="1E704CAE" w14:textId="6AF52DB4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610060"/>
      <w:bookmarkStart w:id="35" w:name="_Toc293255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4"/>
      <w:bookmarkEnd w:id="35"/>
    </w:p>
    <w:p w14:paraId="5AE73CCA" w14:textId="1AC95FE3" w:rsidR="00D85EE6" w:rsidRDefault="00D85EE6" w:rsidP="00D85EE6">
      <w:pPr>
        <w:pStyle w:val="a7"/>
        <w:numPr>
          <w:ilvl w:val="0"/>
          <w:numId w:val="47"/>
        </w:numPr>
        <w:ind w:firstLineChars="0"/>
      </w:pPr>
      <w:r>
        <w:rPr>
          <w:rFonts w:hint="eastAsia"/>
        </w:rPr>
        <w:t>一定要先看懂题意，看懂每个实验的方法的具体含义。没看懂就下手会出很多错误</w:t>
      </w:r>
    </w:p>
    <w:p w14:paraId="3A704774" w14:textId="6FC616DD" w:rsidR="00D85EE6" w:rsidRDefault="00D85EE6" w:rsidP="00D85EE6">
      <w:pPr>
        <w:pStyle w:val="a7"/>
        <w:numPr>
          <w:ilvl w:val="0"/>
          <w:numId w:val="47"/>
        </w:numPr>
        <w:ind w:firstLineChars="0"/>
      </w:pPr>
      <w:r>
        <w:rPr>
          <w:rFonts w:hint="eastAsia"/>
        </w:rPr>
        <w:t>一定要先写测试类，这次P</w:t>
      </w:r>
      <w:r>
        <w:t>3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开始没写测试类好多好多bug，后面写完</w:t>
      </w:r>
      <w:proofErr w:type="gramStart"/>
      <w:r>
        <w:rPr>
          <w:rFonts w:hint="eastAsia"/>
        </w:rPr>
        <w:t>测试类才慢慢的</w:t>
      </w:r>
      <w:proofErr w:type="gramEnd"/>
      <w:r>
        <w:rPr>
          <w:rFonts w:hint="eastAsia"/>
        </w:rPr>
        <w:t>把bug修复。</w:t>
      </w:r>
    </w:p>
    <w:p w14:paraId="1D68160C" w14:textId="40BCD74B" w:rsidR="00D85EE6" w:rsidRPr="00D85EE6" w:rsidRDefault="00D85EE6" w:rsidP="00D85EE6">
      <w:pPr>
        <w:pStyle w:val="a7"/>
        <w:numPr>
          <w:ilvl w:val="0"/>
          <w:numId w:val="47"/>
        </w:numPr>
        <w:ind w:firstLineChars="0"/>
      </w:pPr>
      <w:r>
        <w:rPr>
          <w:rFonts w:hint="eastAsia"/>
        </w:rPr>
        <w:t>动手前一定要好好构思。</w:t>
      </w:r>
    </w:p>
    <w:p w14:paraId="553A60BD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6" w:name="_Toc610061"/>
      <w:bookmarkStart w:id="37" w:name="_Toc2932552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6"/>
      <w:bookmarkEnd w:id="37"/>
    </w:p>
    <w:p w14:paraId="3B9E0EF9" w14:textId="579AB047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64696F21" w14:textId="13E3C7FE" w:rsidR="00D85EE6" w:rsidRPr="00D85EE6" w:rsidRDefault="00E54B12" w:rsidP="00D85EE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编程以对象为主体，当对象设计完成之后，应用实现起来更容易。</w:t>
      </w:r>
    </w:p>
    <w:p w14:paraId="39B137E8" w14:textId="279C1D68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2B20EB5C" w14:textId="54CD6382" w:rsidR="00D85EE6" w:rsidRDefault="00D85EE6" w:rsidP="00D85EE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具体实现的时候差异不大，但是应用的时候泛型设计的应用面明显要广太多</w:t>
      </w:r>
    </w:p>
    <w:p w14:paraId="666F519C" w14:textId="77777777" w:rsidR="00D85EE6" w:rsidRPr="00D85EE6" w:rsidRDefault="00D85EE6" w:rsidP="00D85EE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EBA83C4" w14:textId="4DFB6028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3FA4AC28" w14:textId="0C659246" w:rsidR="00D85EE6" w:rsidRDefault="00D85EE6" w:rsidP="00D85EE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优势：知道规约之后，就可以知道出现错误的情况，这样就会根据规约内容编写测试类可以减少很多的时间去构思，同时也利于写出正确的程序。能适应。</w:t>
      </w:r>
    </w:p>
    <w:p w14:paraId="2FA93D3B" w14:textId="77777777" w:rsidR="00D85EE6" w:rsidRPr="00D85EE6" w:rsidRDefault="00D85EE6" w:rsidP="00D85EE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45DD0CB" w14:textId="0A9EC3F3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07CFE7A5" w14:textId="6D4A1B06" w:rsidR="00D85EE6" w:rsidRDefault="00D85EE6" w:rsidP="00D85EE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应用面更广泛，可以满足更多的需求。</w:t>
      </w:r>
    </w:p>
    <w:p w14:paraId="4EFBB349" w14:textId="77777777" w:rsidR="00D85EE6" w:rsidRPr="00D85EE6" w:rsidRDefault="00D85EE6" w:rsidP="00D85EE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E1FC661" w14:textId="2DD4497E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44144003" w14:textId="322A7A8B" w:rsidR="00F74A93" w:rsidRDefault="00F74A93" w:rsidP="00F74A9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量特别大，需要构思的地方特别多。而且不同的类之间关联特别大，需要我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们编写更详细的测试类来保证更少的错误发生。</w:t>
      </w:r>
    </w:p>
    <w:p w14:paraId="36306D5D" w14:textId="77777777" w:rsidR="00F74A93" w:rsidRPr="00F74A93" w:rsidRDefault="00F74A93" w:rsidP="00F74A9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40A276A" w14:textId="22ABE523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1D2D4B59" w14:textId="3E854CDE" w:rsidR="00B6696F" w:rsidRPr="00F74A93" w:rsidRDefault="00F74A93" w:rsidP="00F74A9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="00B6696F" w:rsidRPr="00B6696F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184C31">
        <w:rPr>
          <w:rFonts w:ascii="Times New Roman" w:eastAsia="宋体" w:hAnsi="Times New Roman" w:cs="Times New Roman"/>
          <w:sz w:val="24"/>
          <w:szCs w:val="24"/>
        </w:rPr>
        <w:t>DT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gramStart"/>
      <w:r w:rsidR="00184C31">
        <w:rPr>
          <w:rFonts w:ascii="Times New Roman" w:eastAsia="宋体" w:hAnsi="Times New Roman" w:cs="Times New Roman" w:hint="eastAsia"/>
          <w:sz w:val="24"/>
          <w:szCs w:val="24"/>
        </w:rPr>
        <w:t>额使用</w:t>
      </w:r>
      <w:proofErr w:type="gramEnd"/>
      <w:r w:rsidR="00184C31">
        <w:rPr>
          <w:rFonts w:ascii="Times New Roman" w:eastAsia="宋体" w:hAnsi="Times New Roman" w:cs="Times New Roman" w:hint="eastAsia"/>
          <w:sz w:val="24"/>
          <w:szCs w:val="24"/>
        </w:rPr>
        <w:t>规范</w:t>
      </w:r>
      <w:r w:rsidR="00B6696F">
        <w:rPr>
          <w:rFonts w:ascii="Times New Roman" w:eastAsia="宋体" w:hAnsi="Times New Roman" w:cs="Times New Roman" w:hint="eastAsia"/>
          <w:sz w:val="24"/>
          <w:szCs w:val="24"/>
        </w:rPr>
        <w:t>等是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方便别人</w:t>
      </w:r>
      <w:r w:rsidR="00B6696F">
        <w:rPr>
          <w:rFonts w:ascii="Times New Roman" w:eastAsia="宋体" w:hAnsi="Times New Roman" w:cs="Times New Roman" w:hint="eastAsia"/>
          <w:sz w:val="24"/>
          <w:szCs w:val="24"/>
        </w:rPr>
        <w:t>了解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自己的</w:t>
      </w:r>
      <w:r w:rsidR="00B6696F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B6696F">
        <w:rPr>
          <w:rFonts w:ascii="Times New Roman" w:eastAsia="宋体" w:hAnsi="Times New Roman" w:cs="Times New Roman"/>
          <w:sz w:val="24"/>
          <w:szCs w:val="24"/>
        </w:rPr>
        <w:t>DT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，防治别人误用和破坏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184C31">
        <w:rPr>
          <w:rFonts w:ascii="Times New Roman" w:eastAsia="宋体" w:hAnsi="Times New Roman" w:cs="Times New Roman"/>
          <w:sz w:val="24"/>
          <w:szCs w:val="24"/>
        </w:rPr>
        <w:t>DT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时刻注意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 w:rsidR="00184C31">
        <w:rPr>
          <w:rFonts w:ascii="Times New Roman" w:eastAsia="宋体" w:hAnsi="Times New Roman" w:cs="Times New Roman" w:hint="eastAsia"/>
          <w:sz w:val="24"/>
          <w:szCs w:val="24"/>
        </w:rPr>
        <w:t>为了防止变量泄露被外部人员改变。</w:t>
      </w:r>
    </w:p>
    <w:p w14:paraId="449705D8" w14:textId="4C270E6F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1619D41" w14:textId="1D2A8985" w:rsidR="00F74A93" w:rsidRPr="00F74A93" w:rsidRDefault="00F74A93" w:rsidP="00F74A9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很大，难度很大，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很充足。</w:t>
      </w:r>
    </w:p>
    <w:p w14:paraId="70C7FE84" w14:textId="77777777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437BFFFE" w14:textId="28F94687" w:rsidR="00FF0208" w:rsidRPr="00F54DBB" w:rsidRDefault="00F74A93" w:rsidP="008E1FC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体会：这门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课真的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很好，学到了很多的东西。</w:t>
      </w:r>
    </w:p>
    <w:sectPr w:rsidR="00FF0208" w:rsidRPr="00F54DBB" w:rsidSect="00B42EB3">
      <w:footerReference w:type="default" r:id="rId5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011D0" w14:textId="77777777" w:rsidR="008E3083" w:rsidRDefault="008E3083" w:rsidP="003271FB">
      <w:r>
        <w:separator/>
      </w:r>
    </w:p>
  </w:endnote>
  <w:endnote w:type="continuationSeparator" w:id="0">
    <w:p w14:paraId="1709EC97" w14:textId="77777777" w:rsidR="008E3083" w:rsidRDefault="008E3083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9CE3A" w14:textId="77777777" w:rsidR="00BC553C" w:rsidRPr="00B42EB3" w:rsidRDefault="00BC553C">
    <w:pPr>
      <w:pStyle w:val="a5"/>
      <w:jc w:val="center"/>
      <w:rPr>
        <w:rFonts w:ascii="Times New Roman" w:hAnsi="Times New Roman" w:cs="Times New Roman"/>
        <w:sz w:val="20"/>
      </w:rPr>
    </w:pPr>
  </w:p>
  <w:p w14:paraId="34393142" w14:textId="77777777" w:rsidR="00BC553C" w:rsidRPr="00B42EB3" w:rsidRDefault="00BC553C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755965B" w14:textId="77777777" w:rsidR="00BC553C" w:rsidRPr="00B42EB3" w:rsidRDefault="00BC553C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E0AD0" w14:textId="77777777" w:rsidR="008E3083" w:rsidRDefault="008E3083" w:rsidP="003271FB">
      <w:r>
        <w:separator/>
      </w:r>
    </w:p>
  </w:footnote>
  <w:footnote w:type="continuationSeparator" w:id="0">
    <w:p w14:paraId="388D9D67" w14:textId="77777777" w:rsidR="008E3083" w:rsidRDefault="008E3083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21062" w14:textId="77777777" w:rsidR="00BC553C" w:rsidRPr="00B6558A" w:rsidRDefault="00BC553C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D7143"/>
    <w:multiLevelType w:val="hybridMultilevel"/>
    <w:tmpl w:val="7CFE82AA"/>
    <w:lvl w:ilvl="0" w:tplc="3B8E07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8AE0AC2"/>
    <w:multiLevelType w:val="hybridMultilevel"/>
    <w:tmpl w:val="B7420C28"/>
    <w:lvl w:ilvl="0" w:tplc="82E643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AF9000C"/>
    <w:multiLevelType w:val="hybridMultilevel"/>
    <w:tmpl w:val="250C98FC"/>
    <w:lvl w:ilvl="0" w:tplc="68C600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E295331"/>
    <w:multiLevelType w:val="hybridMultilevel"/>
    <w:tmpl w:val="7B68DF92"/>
    <w:lvl w:ilvl="0" w:tplc="481CCF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F6059DE"/>
    <w:multiLevelType w:val="hybridMultilevel"/>
    <w:tmpl w:val="7BC0D84A"/>
    <w:lvl w:ilvl="0" w:tplc="1BBC5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2562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8" w15:restartNumberingAfterBreak="0">
    <w:nsid w:val="231171DF"/>
    <w:multiLevelType w:val="hybridMultilevel"/>
    <w:tmpl w:val="4A8C296E"/>
    <w:lvl w:ilvl="0" w:tplc="900A4562">
      <w:start w:val="1"/>
      <w:numFmt w:val="decimalEnclosedCircle"/>
      <w:lvlText w:val="%1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9267F"/>
    <w:multiLevelType w:val="hybridMultilevel"/>
    <w:tmpl w:val="EEDCFC9A"/>
    <w:lvl w:ilvl="0" w:tplc="E7E6E3D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40B2380"/>
    <w:multiLevelType w:val="hybridMultilevel"/>
    <w:tmpl w:val="38C8CC1E"/>
    <w:lvl w:ilvl="0" w:tplc="51664D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053CCA"/>
    <w:multiLevelType w:val="hybridMultilevel"/>
    <w:tmpl w:val="0F20931E"/>
    <w:lvl w:ilvl="0" w:tplc="29DE9A6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F5A4A0D"/>
    <w:multiLevelType w:val="hybridMultilevel"/>
    <w:tmpl w:val="AEAEC210"/>
    <w:lvl w:ilvl="0" w:tplc="F95868D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6E950872"/>
    <w:multiLevelType w:val="hybridMultilevel"/>
    <w:tmpl w:val="5F466B80"/>
    <w:lvl w:ilvl="0" w:tplc="F9722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A957743"/>
    <w:multiLevelType w:val="hybridMultilevel"/>
    <w:tmpl w:val="DA265B5C"/>
    <w:lvl w:ilvl="0" w:tplc="AA4EE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7AE15EB4"/>
    <w:multiLevelType w:val="hybridMultilevel"/>
    <w:tmpl w:val="39D4D8C6"/>
    <w:lvl w:ilvl="0" w:tplc="98DE283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7FB2190E"/>
    <w:multiLevelType w:val="hybridMultilevel"/>
    <w:tmpl w:val="4F724180"/>
    <w:lvl w:ilvl="0" w:tplc="E1CAB07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3"/>
  </w:num>
  <w:num w:numId="2">
    <w:abstractNumId w:val="24"/>
  </w:num>
  <w:num w:numId="3">
    <w:abstractNumId w:val="19"/>
  </w:num>
  <w:num w:numId="4">
    <w:abstractNumId w:val="7"/>
  </w:num>
  <w:num w:numId="5">
    <w:abstractNumId w:val="16"/>
  </w:num>
  <w:num w:numId="6">
    <w:abstractNumId w:val="2"/>
  </w:num>
  <w:num w:numId="7">
    <w:abstractNumId w:val="1"/>
  </w:num>
  <w:num w:numId="8">
    <w:abstractNumId w:val="7"/>
  </w:num>
  <w:num w:numId="9">
    <w:abstractNumId w:val="23"/>
  </w:num>
  <w:num w:numId="10">
    <w:abstractNumId w:val="14"/>
  </w:num>
  <w:num w:numId="11">
    <w:abstractNumId w:val="9"/>
  </w:num>
  <w:num w:numId="12">
    <w:abstractNumId w:val="7"/>
  </w:num>
  <w:num w:numId="13">
    <w:abstractNumId w:val="15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7"/>
  </w:num>
  <w:num w:numId="31">
    <w:abstractNumId w:val="7"/>
  </w:num>
  <w:num w:numId="32">
    <w:abstractNumId w:val="7"/>
  </w:num>
  <w:num w:numId="33">
    <w:abstractNumId w:val="18"/>
  </w:num>
  <w:num w:numId="34">
    <w:abstractNumId w:val="22"/>
  </w:num>
  <w:num w:numId="35">
    <w:abstractNumId w:val="4"/>
  </w:num>
  <w:num w:numId="36">
    <w:abstractNumId w:val="0"/>
  </w:num>
  <w:num w:numId="37">
    <w:abstractNumId w:val="12"/>
  </w:num>
  <w:num w:numId="38">
    <w:abstractNumId w:val="25"/>
  </w:num>
  <w:num w:numId="39">
    <w:abstractNumId w:val="8"/>
  </w:num>
  <w:num w:numId="40">
    <w:abstractNumId w:val="11"/>
  </w:num>
  <w:num w:numId="41">
    <w:abstractNumId w:val="5"/>
  </w:num>
  <w:num w:numId="42">
    <w:abstractNumId w:val="20"/>
  </w:num>
  <w:num w:numId="43">
    <w:abstractNumId w:val="21"/>
  </w:num>
  <w:num w:numId="44">
    <w:abstractNumId w:val="17"/>
  </w:num>
  <w:num w:numId="45">
    <w:abstractNumId w:val="3"/>
  </w:num>
  <w:num w:numId="46">
    <w:abstractNumId w:val="6"/>
  </w:num>
  <w:num w:numId="4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345CC"/>
    <w:rsid w:val="00037F40"/>
    <w:rsid w:val="00041F52"/>
    <w:rsid w:val="00043D22"/>
    <w:rsid w:val="00044F50"/>
    <w:rsid w:val="000545CF"/>
    <w:rsid w:val="00066045"/>
    <w:rsid w:val="00071A10"/>
    <w:rsid w:val="000879D7"/>
    <w:rsid w:val="00090AD2"/>
    <w:rsid w:val="00090BED"/>
    <w:rsid w:val="00090F60"/>
    <w:rsid w:val="000911E2"/>
    <w:rsid w:val="000973B4"/>
    <w:rsid w:val="000A5096"/>
    <w:rsid w:val="000B2E25"/>
    <w:rsid w:val="000C5B89"/>
    <w:rsid w:val="000D2A4D"/>
    <w:rsid w:val="000D5F9F"/>
    <w:rsid w:val="000E0DFD"/>
    <w:rsid w:val="000E3103"/>
    <w:rsid w:val="000E32C1"/>
    <w:rsid w:val="000E545B"/>
    <w:rsid w:val="000E6914"/>
    <w:rsid w:val="000E6E87"/>
    <w:rsid w:val="000F08AB"/>
    <w:rsid w:val="000F3497"/>
    <w:rsid w:val="000F6CE6"/>
    <w:rsid w:val="000F71F6"/>
    <w:rsid w:val="000F76AF"/>
    <w:rsid w:val="00101FA4"/>
    <w:rsid w:val="00103FEC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41952"/>
    <w:rsid w:val="001518DE"/>
    <w:rsid w:val="001542AA"/>
    <w:rsid w:val="00160841"/>
    <w:rsid w:val="00162215"/>
    <w:rsid w:val="0016628B"/>
    <w:rsid w:val="00171171"/>
    <w:rsid w:val="001736F6"/>
    <w:rsid w:val="00182C34"/>
    <w:rsid w:val="0018337C"/>
    <w:rsid w:val="00184C31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2B27"/>
    <w:rsid w:val="00205FFB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36D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A52CB"/>
    <w:rsid w:val="003B4387"/>
    <w:rsid w:val="003C4470"/>
    <w:rsid w:val="003D0393"/>
    <w:rsid w:val="003D0762"/>
    <w:rsid w:val="003D53EF"/>
    <w:rsid w:val="003E4E7B"/>
    <w:rsid w:val="003F31AA"/>
    <w:rsid w:val="003F441B"/>
    <w:rsid w:val="003F4598"/>
    <w:rsid w:val="003F73E4"/>
    <w:rsid w:val="00400E20"/>
    <w:rsid w:val="00401EB8"/>
    <w:rsid w:val="00410D9C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5553"/>
    <w:rsid w:val="004662EB"/>
    <w:rsid w:val="004758BF"/>
    <w:rsid w:val="004833E2"/>
    <w:rsid w:val="00486810"/>
    <w:rsid w:val="0049017C"/>
    <w:rsid w:val="00490A36"/>
    <w:rsid w:val="004918C0"/>
    <w:rsid w:val="00492049"/>
    <w:rsid w:val="004A45B4"/>
    <w:rsid w:val="004A7219"/>
    <w:rsid w:val="004B6071"/>
    <w:rsid w:val="004C2017"/>
    <w:rsid w:val="004C25F4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BBF"/>
    <w:rsid w:val="00550D52"/>
    <w:rsid w:val="00556FDB"/>
    <w:rsid w:val="005664AF"/>
    <w:rsid w:val="00575EFD"/>
    <w:rsid w:val="005809ED"/>
    <w:rsid w:val="005A1356"/>
    <w:rsid w:val="005A422A"/>
    <w:rsid w:val="005A51BE"/>
    <w:rsid w:val="005A7BDA"/>
    <w:rsid w:val="005B5575"/>
    <w:rsid w:val="005B785F"/>
    <w:rsid w:val="005C0015"/>
    <w:rsid w:val="005C337E"/>
    <w:rsid w:val="005D394A"/>
    <w:rsid w:val="005D4804"/>
    <w:rsid w:val="005D4ABE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47229"/>
    <w:rsid w:val="00657CE8"/>
    <w:rsid w:val="006710A5"/>
    <w:rsid w:val="006745E3"/>
    <w:rsid w:val="00676B68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677D"/>
    <w:rsid w:val="0074144D"/>
    <w:rsid w:val="00752D9C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121B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13D8D"/>
    <w:rsid w:val="0081490C"/>
    <w:rsid w:val="00823EAE"/>
    <w:rsid w:val="00824CC8"/>
    <w:rsid w:val="00832476"/>
    <w:rsid w:val="008422B1"/>
    <w:rsid w:val="00843F69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0D88"/>
    <w:rsid w:val="008C3833"/>
    <w:rsid w:val="008C7895"/>
    <w:rsid w:val="008D421E"/>
    <w:rsid w:val="008D4A81"/>
    <w:rsid w:val="008D5FC5"/>
    <w:rsid w:val="008E0786"/>
    <w:rsid w:val="008E1FCE"/>
    <w:rsid w:val="008E3083"/>
    <w:rsid w:val="008F4461"/>
    <w:rsid w:val="008F70DB"/>
    <w:rsid w:val="009130DE"/>
    <w:rsid w:val="00940957"/>
    <w:rsid w:val="00941834"/>
    <w:rsid w:val="009450C3"/>
    <w:rsid w:val="00951CA5"/>
    <w:rsid w:val="0096531F"/>
    <w:rsid w:val="00982788"/>
    <w:rsid w:val="00993967"/>
    <w:rsid w:val="009A0FB0"/>
    <w:rsid w:val="009B60DB"/>
    <w:rsid w:val="009B6492"/>
    <w:rsid w:val="009C452D"/>
    <w:rsid w:val="009C5778"/>
    <w:rsid w:val="009E4C82"/>
    <w:rsid w:val="009F732E"/>
    <w:rsid w:val="00A021C0"/>
    <w:rsid w:val="00A06740"/>
    <w:rsid w:val="00A07AE0"/>
    <w:rsid w:val="00A144EE"/>
    <w:rsid w:val="00A23806"/>
    <w:rsid w:val="00A23A48"/>
    <w:rsid w:val="00A31568"/>
    <w:rsid w:val="00A32235"/>
    <w:rsid w:val="00A353DC"/>
    <w:rsid w:val="00A36519"/>
    <w:rsid w:val="00A36B88"/>
    <w:rsid w:val="00A37995"/>
    <w:rsid w:val="00A4052A"/>
    <w:rsid w:val="00A41540"/>
    <w:rsid w:val="00A41A90"/>
    <w:rsid w:val="00A44DE8"/>
    <w:rsid w:val="00A56203"/>
    <w:rsid w:val="00A659BD"/>
    <w:rsid w:val="00A865D9"/>
    <w:rsid w:val="00A90FD7"/>
    <w:rsid w:val="00AA34E0"/>
    <w:rsid w:val="00AA5529"/>
    <w:rsid w:val="00AA6FE6"/>
    <w:rsid w:val="00AB3FA0"/>
    <w:rsid w:val="00AB516B"/>
    <w:rsid w:val="00AC0763"/>
    <w:rsid w:val="00AC523E"/>
    <w:rsid w:val="00AC61A8"/>
    <w:rsid w:val="00AD0F15"/>
    <w:rsid w:val="00AD2920"/>
    <w:rsid w:val="00AD45E8"/>
    <w:rsid w:val="00AD4E86"/>
    <w:rsid w:val="00AE54EB"/>
    <w:rsid w:val="00AF65D9"/>
    <w:rsid w:val="00B01E94"/>
    <w:rsid w:val="00B026EF"/>
    <w:rsid w:val="00B0419A"/>
    <w:rsid w:val="00B11ED6"/>
    <w:rsid w:val="00B14133"/>
    <w:rsid w:val="00B17645"/>
    <w:rsid w:val="00B2337B"/>
    <w:rsid w:val="00B24B5F"/>
    <w:rsid w:val="00B35AF0"/>
    <w:rsid w:val="00B41C97"/>
    <w:rsid w:val="00B42EB3"/>
    <w:rsid w:val="00B53FB4"/>
    <w:rsid w:val="00B55C85"/>
    <w:rsid w:val="00B56BF2"/>
    <w:rsid w:val="00B639B7"/>
    <w:rsid w:val="00B6558A"/>
    <w:rsid w:val="00B6696F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553C"/>
    <w:rsid w:val="00BC7C6F"/>
    <w:rsid w:val="00BD1E88"/>
    <w:rsid w:val="00BD5CED"/>
    <w:rsid w:val="00BD7BAD"/>
    <w:rsid w:val="00BE297C"/>
    <w:rsid w:val="00BE51A3"/>
    <w:rsid w:val="00BE66FE"/>
    <w:rsid w:val="00BF327E"/>
    <w:rsid w:val="00BF6F58"/>
    <w:rsid w:val="00C01896"/>
    <w:rsid w:val="00C0731B"/>
    <w:rsid w:val="00C1377A"/>
    <w:rsid w:val="00C162ED"/>
    <w:rsid w:val="00C22820"/>
    <w:rsid w:val="00C248CD"/>
    <w:rsid w:val="00C27BC6"/>
    <w:rsid w:val="00C36F5A"/>
    <w:rsid w:val="00C40A63"/>
    <w:rsid w:val="00C42979"/>
    <w:rsid w:val="00C5184E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4816"/>
    <w:rsid w:val="00D0542F"/>
    <w:rsid w:val="00D06D0D"/>
    <w:rsid w:val="00D13652"/>
    <w:rsid w:val="00D1387D"/>
    <w:rsid w:val="00D14B27"/>
    <w:rsid w:val="00D4317A"/>
    <w:rsid w:val="00D449A2"/>
    <w:rsid w:val="00D4699B"/>
    <w:rsid w:val="00D605EE"/>
    <w:rsid w:val="00D62804"/>
    <w:rsid w:val="00D661F1"/>
    <w:rsid w:val="00D77C9B"/>
    <w:rsid w:val="00D8002E"/>
    <w:rsid w:val="00D83BA2"/>
    <w:rsid w:val="00D84F24"/>
    <w:rsid w:val="00D85EE6"/>
    <w:rsid w:val="00D86DAB"/>
    <w:rsid w:val="00D91BC0"/>
    <w:rsid w:val="00D923DE"/>
    <w:rsid w:val="00D949B5"/>
    <w:rsid w:val="00DA18F7"/>
    <w:rsid w:val="00DA3169"/>
    <w:rsid w:val="00DB682B"/>
    <w:rsid w:val="00DD2324"/>
    <w:rsid w:val="00DD26BA"/>
    <w:rsid w:val="00DD2705"/>
    <w:rsid w:val="00DD40E1"/>
    <w:rsid w:val="00DE3B9E"/>
    <w:rsid w:val="00DE5FDF"/>
    <w:rsid w:val="00DF2EC8"/>
    <w:rsid w:val="00DF511D"/>
    <w:rsid w:val="00DF5241"/>
    <w:rsid w:val="00DF631E"/>
    <w:rsid w:val="00E03117"/>
    <w:rsid w:val="00E078B6"/>
    <w:rsid w:val="00E1321C"/>
    <w:rsid w:val="00E14E4F"/>
    <w:rsid w:val="00E36ADA"/>
    <w:rsid w:val="00E40C68"/>
    <w:rsid w:val="00E4406E"/>
    <w:rsid w:val="00E45EC5"/>
    <w:rsid w:val="00E469C5"/>
    <w:rsid w:val="00E50ECA"/>
    <w:rsid w:val="00E5173F"/>
    <w:rsid w:val="00E53B3B"/>
    <w:rsid w:val="00E54B12"/>
    <w:rsid w:val="00E64491"/>
    <w:rsid w:val="00E65D51"/>
    <w:rsid w:val="00E738D8"/>
    <w:rsid w:val="00E74D3C"/>
    <w:rsid w:val="00E82DD7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E49B7"/>
    <w:rsid w:val="00EF1E0C"/>
    <w:rsid w:val="00EF21F5"/>
    <w:rsid w:val="00EF5119"/>
    <w:rsid w:val="00F11F28"/>
    <w:rsid w:val="00F17F68"/>
    <w:rsid w:val="00F203F6"/>
    <w:rsid w:val="00F2157F"/>
    <w:rsid w:val="00F21E7F"/>
    <w:rsid w:val="00F26158"/>
    <w:rsid w:val="00F31FE0"/>
    <w:rsid w:val="00F4049E"/>
    <w:rsid w:val="00F405B6"/>
    <w:rsid w:val="00F41CE8"/>
    <w:rsid w:val="00F4344A"/>
    <w:rsid w:val="00F44C84"/>
    <w:rsid w:val="00F451A0"/>
    <w:rsid w:val="00F54DBB"/>
    <w:rsid w:val="00F61DF7"/>
    <w:rsid w:val="00F64CD5"/>
    <w:rsid w:val="00F66497"/>
    <w:rsid w:val="00F70BD2"/>
    <w:rsid w:val="00F720F2"/>
    <w:rsid w:val="00F72660"/>
    <w:rsid w:val="00F72FDA"/>
    <w:rsid w:val="00F73437"/>
    <w:rsid w:val="00F736E1"/>
    <w:rsid w:val="00F74A93"/>
    <w:rsid w:val="00F8050C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01D0"/>
    <w:rsid w:val="00FB30A1"/>
    <w:rsid w:val="00FB4C32"/>
    <w:rsid w:val="00FC6983"/>
    <w:rsid w:val="00FD1EF5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AA6CC4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ind w:left="720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401EB8"/>
    <w:rPr>
      <w:color w:val="605E5C"/>
      <w:shd w:val="clear" w:color="auto" w:fill="E1DFDD"/>
    </w:rPr>
  </w:style>
  <w:style w:type="paragraph" w:customStyle="1" w:styleId="11">
    <w:name w:val="样式1"/>
    <w:basedOn w:val="a"/>
    <w:link w:val="12"/>
    <w:qFormat/>
    <w:rsid w:val="005B785F"/>
    <w:pPr>
      <w:spacing w:line="300" w:lineRule="auto"/>
    </w:pPr>
    <w:rPr>
      <w:rFonts w:ascii="Times New Roman" w:eastAsia="宋体" w:hAnsi="Times New Roman" w:cs="Times New Roman"/>
      <w:b/>
      <w:bCs/>
      <w:szCs w:val="21"/>
    </w:rPr>
  </w:style>
  <w:style w:type="character" w:customStyle="1" w:styleId="12">
    <w:name w:val="样式1 字符"/>
    <w:basedOn w:val="a0"/>
    <w:link w:val="11"/>
    <w:rsid w:val="005B785F"/>
    <w:rPr>
      <w:rFonts w:ascii="Times New Roman" w:eastAsia="宋体" w:hAnsi="Times New Roman" w:cs="Times New Roman"/>
      <w:b/>
      <w:bCs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omputerScienceHIT/Lab2-1180800811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8.png"/><Relationship Id="rId14" Type="http://schemas.openxmlformats.org/officeDocument/2006/relationships/hyperlink" Target="https://github.com/ComputerScienceHIT/Lab2-1180800811.git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image" Target="media/image1.jpe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footer" Target="footer2.xml"/><Relationship Id="rId20" Type="http://schemas.openxmlformats.org/officeDocument/2006/relationships/hyperlink" Target="https://github.com/ComputerScienceHIT/Lab2-1180800811.git" TargetMode="External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C2518-285C-421F-BB5A-DA48C0CE6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36</Pages>
  <Words>3706</Words>
  <Characters>21129</Characters>
  <Application>Microsoft Office Word</Application>
  <DocSecurity>0</DocSecurity>
  <Lines>176</Lines>
  <Paragraphs>49</Paragraphs>
  <ScaleCrop>false</ScaleCrop>
  <Company>Harbin Institute of Technology</Company>
  <LinksUpToDate>false</LinksUpToDate>
  <CharactersWithSpaces>2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m17779349381@163.com</cp:lastModifiedBy>
  <cp:revision>132</cp:revision>
  <dcterms:created xsi:type="dcterms:W3CDTF">2018-02-12T03:57:00Z</dcterms:created>
  <dcterms:modified xsi:type="dcterms:W3CDTF">2020-04-09T06:19:00Z</dcterms:modified>
</cp:coreProperties>
</file>